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A872DF" w14:textId="77777777" w:rsidR="0013534C" w:rsidRPr="0013534C" w:rsidRDefault="0013534C" w:rsidP="0013534C">
      <w:pPr>
        <w:rPr>
          <w:b/>
          <w:sz w:val="36"/>
        </w:rPr>
      </w:pPr>
      <w:commentRangeStart w:id="0"/>
      <w:r w:rsidRPr="0013534C">
        <w:rPr>
          <w:b/>
          <w:sz w:val="36"/>
        </w:rPr>
        <w:t>Group Information</w:t>
      </w:r>
      <w:commentRangeEnd w:id="0"/>
      <w:r w:rsidR="00555B5B">
        <w:rPr>
          <w:rStyle w:val="CommentReference"/>
        </w:rPr>
        <w:commentReference w:id="0"/>
      </w:r>
    </w:p>
    <w:tbl>
      <w:tblPr>
        <w:tblW w:w="955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772"/>
        <w:gridCol w:w="1982"/>
        <w:gridCol w:w="5804"/>
      </w:tblGrid>
      <w:tr w:rsidR="0013534C" w14:paraId="5406DE33" w14:textId="77777777" w:rsidTr="6DB19502">
        <w:tc>
          <w:tcPr>
            <w:tcW w:w="0" w:type="auto"/>
            <w:shd w:val="clear" w:color="auto" w:fill="B8CCE4" w:themeFill="accent1" w:themeFillTint="66"/>
          </w:tcPr>
          <w:p w14:paraId="204BC5EE" w14:textId="77777777" w:rsidR="0013534C" w:rsidRPr="00F95068" w:rsidRDefault="0013534C" w:rsidP="008232AF">
            <w:pPr>
              <w:keepNext/>
              <w:keepLines/>
              <w:rPr>
                <w:b/>
                <w:bCs/>
              </w:rPr>
            </w:pPr>
            <w:r>
              <w:rPr>
                <w:b/>
                <w:bCs/>
              </w:rPr>
              <w:t>Member name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14:paraId="15F50B1D" w14:textId="77777777" w:rsidR="0013534C" w:rsidRPr="00F95068" w:rsidRDefault="0013534C" w:rsidP="008232AF">
            <w:pPr>
              <w:keepNext/>
              <w:keepLines/>
              <w:rPr>
                <w:b/>
                <w:bCs/>
              </w:rPr>
            </w:pPr>
            <w:r w:rsidRPr="00F95068">
              <w:rPr>
                <w:b/>
                <w:bCs/>
              </w:rPr>
              <w:t>Percent</w:t>
            </w:r>
            <w:r>
              <w:rPr>
                <w:b/>
                <w:bCs/>
              </w:rPr>
              <w:t xml:space="preserve"> contribution</w:t>
            </w:r>
          </w:p>
        </w:tc>
        <w:tc>
          <w:tcPr>
            <w:tcW w:w="5804" w:type="dxa"/>
            <w:shd w:val="clear" w:color="auto" w:fill="B8CCE4" w:themeFill="accent1" w:themeFillTint="66"/>
          </w:tcPr>
          <w:p w14:paraId="74B80E3B" w14:textId="77777777" w:rsidR="0013534C" w:rsidRPr="00F95068" w:rsidRDefault="00874627" w:rsidP="008232AF">
            <w:pPr>
              <w:keepNext/>
              <w:keepLines/>
              <w:rPr>
                <w:b/>
                <w:bCs/>
              </w:rPr>
            </w:pPr>
            <w:r>
              <w:rPr>
                <w:b/>
                <w:bCs/>
              </w:rPr>
              <w:t xml:space="preserve">Activities completed by the </w:t>
            </w:r>
            <w:r w:rsidR="00594B41">
              <w:rPr>
                <w:b/>
                <w:bCs/>
              </w:rPr>
              <w:t>member</w:t>
            </w:r>
          </w:p>
        </w:tc>
      </w:tr>
      <w:tr w:rsidR="0013534C" w14:paraId="7F57E7F5" w14:textId="77777777" w:rsidTr="6DB19502">
        <w:tc>
          <w:tcPr>
            <w:tcW w:w="0" w:type="auto"/>
          </w:tcPr>
          <w:p w14:paraId="2687329B" w14:textId="21D945A5" w:rsidR="0013534C" w:rsidRDefault="389DF6AD" w:rsidP="6B65C5CE">
            <w:r>
              <w:t xml:space="preserve">Nanda </w:t>
            </w:r>
            <w:r w:rsidR="469A9EA3">
              <w:t>Rajaraman</w:t>
            </w:r>
          </w:p>
        </w:tc>
        <w:tc>
          <w:tcPr>
            <w:tcW w:w="0" w:type="auto"/>
          </w:tcPr>
          <w:p w14:paraId="2BAD2340" w14:textId="5EFFDD5A" w:rsidR="0013534C" w:rsidRDefault="25D4F626" w:rsidP="00241107">
            <w:pPr>
              <w:keepNext/>
              <w:keepLines/>
              <w:jc w:val="right"/>
            </w:pPr>
            <w:r>
              <w:t>100 %</w:t>
            </w:r>
          </w:p>
        </w:tc>
        <w:tc>
          <w:tcPr>
            <w:tcW w:w="5804" w:type="dxa"/>
          </w:tcPr>
          <w:p w14:paraId="2C2E17E8" w14:textId="079C9E84" w:rsidR="0013534C" w:rsidRDefault="00613D09" w:rsidP="008232AF">
            <w:pPr>
              <w:keepNext/>
              <w:keepLines/>
            </w:pPr>
            <w:r>
              <w:t>use case 1,2,3</w:t>
            </w:r>
            <w:r w:rsidR="001F453C">
              <w:t xml:space="preserve"> BPM</w:t>
            </w:r>
            <w:r w:rsidR="004023D4">
              <w:t>, traceability matrix</w:t>
            </w:r>
          </w:p>
        </w:tc>
      </w:tr>
      <w:tr w:rsidR="0013534C" w14:paraId="1827EC66" w14:textId="77777777" w:rsidTr="6DB19502">
        <w:tc>
          <w:tcPr>
            <w:tcW w:w="0" w:type="auto"/>
          </w:tcPr>
          <w:p w14:paraId="6A6AA98C" w14:textId="1D51FA97" w:rsidR="0013534C" w:rsidRDefault="1DC9674B" w:rsidP="3F532950">
            <w:r>
              <w:t xml:space="preserve">Abdoulaye </w:t>
            </w:r>
            <w:r w:rsidR="1AA5A4B1">
              <w:t>Diallo</w:t>
            </w:r>
          </w:p>
        </w:tc>
        <w:tc>
          <w:tcPr>
            <w:tcW w:w="0" w:type="auto"/>
          </w:tcPr>
          <w:p w14:paraId="18F75054" w14:textId="13BEE679" w:rsidR="0013534C" w:rsidRDefault="25D4F626" w:rsidP="00241107">
            <w:pPr>
              <w:jc w:val="right"/>
            </w:pPr>
            <w:r>
              <w:t>100 %</w:t>
            </w:r>
          </w:p>
        </w:tc>
        <w:tc>
          <w:tcPr>
            <w:tcW w:w="5804" w:type="dxa"/>
          </w:tcPr>
          <w:p w14:paraId="62D172A4" w14:textId="5E20B152" w:rsidR="0013534C" w:rsidRDefault="001F453C" w:rsidP="008232AF">
            <w:pPr>
              <w:keepNext/>
              <w:keepLines/>
            </w:pPr>
            <w:r>
              <w:t>use case 4,5,6 use case diagram</w:t>
            </w:r>
          </w:p>
        </w:tc>
      </w:tr>
      <w:tr w:rsidR="0013534C" w14:paraId="4B52C95F" w14:textId="77777777" w:rsidTr="6DB19502">
        <w:tc>
          <w:tcPr>
            <w:tcW w:w="0" w:type="auto"/>
          </w:tcPr>
          <w:p w14:paraId="4EA4D155" w14:textId="4AE27AEA" w:rsidR="0013534C" w:rsidRDefault="36E81A66" w:rsidP="36E81A66">
            <w:r>
              <w:t>Tawfeeq Mohamed</w:t>
            </w:r>
          </w:p>
        </w:tc>
        <w:tc>
          <w:tcPr>
            <w:tcW w:w="0" w:type="auto"/>
          </w:tcPr>
          <w:p w14:paraId="23FF8046" w14:textId="3257C541" w:rsidR="0013534C" w:rsidRDefault="25D4F626" w:rsidP="00241107">
            <w:pPr>
              <w:jc w:val="right"/>
            </w:pPr>
            <w:r>
              <w:t>100 %</w:t>
            </w:r>
          </w:p>
        </w:tc>
        <w:tc>
          <w:tcPr>
            <w:tcW w:w="5804" w:type="dxa"/>
          </w:tcPr>
          <w:p w14:paraId="1BE8C178" w14:textId="273F7BCB" w:rsidR="0013534C" w:rsidRDefault="001F453C" w:rsidP="008232AF">
            <w:r>
              <w:t xml:space="preserve">use case 7,8,9 </w:t>
            </w:r>
          </w:p>
        </w:tc>
      </w:tr>
      <w:tr w:rsidR="0013534C" w14:paraId="3BA9DE1C" w14:textId="77777777" w:rsidTr="6DB19502">
        <w:tc>
          <w:tcPr>
            <w:tcW w:w="0" w:type="auto"/>
          </w:tcPr>
          <w:p w14:paraId="420424DE" w14:textId="12564233" w:rsidR="0013534C" w:rsidRDefault="0013534C" w:rsidP="00A7308F">
            <w:pPr>
              <w:pStyle w:val="InfoBlue"/>
            </w:pPr>
          </w:p>
        </w:tc>
        <w:tc>
          <w:tcPr>
            <w:tcW w:w="0" w:type="auto"/>
          </w:tcPr>
          <w:p w14:paraId="34072CF2" w14:textId="329685AC" w:rsidR="0013534C" w:rsidRDefault="0013534C" w:rsidP="00241107">
            <w:pPr>
              <w:jc w:val="right"/>
            </w:pPr>
          </w:p>
        </w:tc>
        <w:tc>
          <w:tcPr>
            <w:tcW w:w="5804" w:type="dxa"/>
          </w:tcPr>
          <w:p w14:paraId="125400A8" w14:textId="77777777" w:rsidR="0013534C" w:rsidRDefault="0013534C" w:rsidP="008232AF"/>
        </w:tc>
      </w:tr>
      <w:tr w:rsidR="0013534C" w14:paraId="5C80DAE4" w14:textId="77777777" w:rsidTr="6DB19502">
        <w:tc>
          <w:tcPr>
            <w:tcW w:w="0" w:type="auto"/>
            <w:shd w:val="clear" w:color="auto" w:fill="B8CCE4" w:themeFill="accent1" w:themeFillTint="66"/>
          </w:tcPr>
          <w:p w14:paraId="7EBAB109" w14:textId="77777777" w:rsidR="0013534C" w:rsidRPr="00AA341D" w:rsidRDefault="0013534C" w:rsidP="008232AF">
            <w:pPr>
              <w:rPr>
                <w:b/>
              </w:rPr>
            </w:pPr>
            <w:r w:rsidRPr="00AA341D">
              <w:rPr>
                <w:b/>
              </w:rPr>
              <w:t>Total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14:paraId="5B269071" w14:textId="77777777" w:rsidR="0013534C" w:rsidRDefault="0013534C" w:rsidP="00241107">
            <w:pPr>
              <w:jc w:val="right"/>
            </w:pPr>
            <w:r>
              <w:t>100</w:t>
            </w:r>
          </w:p>
        </w:tc>
        <w:tc>
          <w:tcPr>
            <w:tcW w:w="5804" w:type="dxa"/>
            <w:shd w:val="clear" w:color="auto" w:fill="B8CCE4" w:themeFill="accent1" w:themeFillTint="66"/>
          </w:tcPr>
          <w:p w14:paraId="718027B9" w14:textId="77777777" w:rsidR="0013534C" w:rsidRDefault="0013534C" w:rsidP="008232AF"/>
        </w:tc>
      </w:tr>
    </w:tbl>
    <w:p w14:paraId="565A523D" w14:textId="77777777" w:rsidR="0013534C" w:rsidRDefault="0013534C" w:rsidP="0013534C"/>
    <w:p w14:paraId="6211E033" w14:textId="77777777" w:rsidR="0013534C" w:rsidRPr="0013534C" w:rsidRDefault="0013534C" w:rsidP="0013534C">
      <w:r>
        <w:br w:type="page"/>
      </w:r>
    </w:p>
    <w:commentRangeStart w:id="1"/>
    <w:p w14:paraId="62D2EFE6" w14:textId="22C637E1" w:rsidR="002C6DB2" w:rsidRDefault="00553F6D">
      <w:pPr>
        <w:pStyle w:val="Title"/>
        <w:jc w:val="right"/>
      </w:pPr>
      <w:r>
        <w:lastRenderedPageBreak/>
        <w:fldChar w:fldCharType="begin"/>
      </w:r>
      <w:r>
        <w:instrText>SUBJECT  \* MERGEFORMAT</w:instrText>
      </w:r>
      <w:r>
        <w:fldChar w:fldCharType="separate"/>
      </w:r>
      <w:r>
        <w:t>&lt;</w:t>
      </w:r>
      <w:r w:rsidR="00A20EAD">
        <w:t>Uber App Scheduling</w:t>
      </w:r>
      <w:r>
        <w:t>&gt;</w:t>
      </w:r>
      <w:r>
        <w:fldChar w:fldCharType="end"/>
      </w:r>
      <w:commentRangeEnd w:id="1"/>
      <w:r w:rsidR="00543475">
        <w:rPr>
          <w:rStyle w:val="CommentReference"/>
          <w:rFonts w:ascii="Times New Roman" w:hAnsi="Times New Roman"/>
          <w:b w:val="0"/>
        </w:rPr>
        <w:commentReference w:id="1"/>
      </w:r>
    </w:p>
    <w:p w14:paraId="514A2F8F" w14:textId="77777777" w:rsidR="002C6DB2" w:rsidRDefault="00553F6D">
      <w:pPr>
        <w:pStyle w:val="Title"/>
        <w:jc w:val="right"/>
      </w:pPr>
      <w:fldSimple w:instr="TITLE  \* MERGEFORMAT">
        <w:r>
          <w:t>Vision</w:t>
        </w:r>
      </w:fldSimple>
    </w:p>
    <w:p w14:paraId="260F5518" w14:textId="77777777" w:rsidR="002C6DB2" w:rsidRDefault="002C6DB2">
      <w:pPr>
        <w:pStyle w:val="Title"/>
        <w:jc w:val="right"/>
      </w:pPr>
    </w:p>
    <w:p w14:paraId="354052E2" w14:textId="77777777" w:rsidR="002C6DB2" w:rsidRDefault="002C6DB2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7FB887C8" w14:textId="77777777" w:rsidR="002C6DB2" w:rsidRDefault="002C6DB2">
      <w:pPr>
        <w:pStyle w:val="Title"/>
        <w:rPr>
          <w:sz w:val="28"/>
        </w:rPr>
      </w:pPr>
    </w:p>
    <w:p w14:paraId="653E0222" w14:textId="77777777" w:rsidR="002C6DB2" w:rsidRDefault="002C6DB2"/>
    <w:p w14:paraId="2C8F9FD2" w14:textId="77777777" w:rsidR="002C6DB2" w:rsidRDefault="002C6DB2">
      <w:pPr>
        <w:sectPr w:rsidR="002C6DB2" w:rsidSect="0094652E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1CF314D5" w14:textId="77777777" w:rsidR="002C6DB2" w:rsidRDefault="002C6DB2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C6DB2" w14:paraId="49BFB4EE" w14:textId="77777777">
        <w:tc>
          <w:tcPr>
            <w:tcW w:w="2304" w:type="dxa"/>
          </w:tcPr>
          <w:p w14:paraId="3472E52E" w14:textId="77777777" w:rsidR="002C6DB2" w:rsidRDefault="002C6DB2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36CED939" w14:textId="77777777" w:rsidR="002C6DB2" w:rsidRDefault="002C6DB2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38702C6F" w14:textId="77777777" w:rsidR="002C6DB2" w:rsidRDefault="002C6DB2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4265782A" w14:textId="77777777" w:rsidR="002C6DB2" w:rsidRDefault="002C6DB2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2C6DB2" w14:paraId="7F2FE458" w14:textId="77777777">
        <w:tc>
          <w:tcPr>
            <w:tcW w:w="2304" w:type="dxa"/>
          </w:tcPr>
          <w:p w14:paraId="5A8CE7D9" w14:textId="77777777" w:rsidR="002C6DB2" w:rsidRDefault="002C6DB2">
            <w:pPr>
              <w:pStyle w:val="Tabletext"/>
            </w:pPr>
            <w:r>
              <w:t>&lt;dd/mmm/</w:t>
            </w:r>
            <w:proofErr w:type="spellStart"/>
            <w:r>
              <w:t>yy</w:t>
            </w:r>
            <w:proofErr w:type="spellEnd"/>
            <w:r>
              <w:t>&gt;</w:t>
            </w:r>
          </w:p>
        </w:tc>
        <w:tc>
          <w:tcPr>
            <w:tcW w:w="1152" w:type="dxa"/>
          </w:tcPr>
          <w:p w14:paraId="6AA7646B" w14:textId="77777777" w:rsidR="002C6DB2" w:rsidRDefault="002C6DB2">
            <w:pPr>
              <w:pStyle w:val="Tabletext"/>
            </w:pPr>
            <w:r>
              <w:t>&lt;</w:t>
            </w:r>
            <w:proofErr w:type="spellStart"/>
            <w:r>
              <w:t>x.x</w:t>
            </w:r>
            <w:proofErr w:type="spellEnd"/>
            <w:r>
              <w:t>&gt;</w:t>
            </w:r>
          </w:p>
        </w:tc>
        <w:tc>
          <w:tcPr>
            <w:tcW w:w="3744" w:type="dxa"/>
          </w:tcPr>
          <w:p w14:paraId="32C44EFD" w14:textId="77777777" w:rsidR="002C6DB2" w:rsidRDefault="002C6DB2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30170BE4" w14:textId="77777777" w:rsidR="002C6DB2" w:rsidRDefault="002C6DB2">
            <w:pPr>
              <w:pStyle w:val="Tabletext"/>
            </w:pPr>
            <w:r>
              <w:t>&lt;name&gt;</w:t>
            </w:r>
          </w:p>
        </w:tc>
      </w:tr>
      <w:tr w:rsidR="002C6DB2" w14:paraId="00081977" w14:textId="77777777">
        <w:tc>
          <w:tcPr>
            <w:tcW w:w="2304" w:type="dxa"/>
          </w:tcPr>
          <w:p w14:paraId="6B57FED9" w14:textId="77777777" w:rsidR="002C6DB2" w:rsidRDefault="002C6DB2">
            <w:pPr>
              <w:pStyle w:val="Tabletext"/>
            </w:pPr>
          </w:p>
        </w:tc>
        <w:tc>
          <w:tcPr>
            <w:tcW w:w="1152" w:type="dxa"/>
          </w:tcPr>
          <w:p w14:paraId="29D8C6D7" w14:textId="77777777" w:rsidR="002C6DB2" w:rsidRDefault="002C6DB2">
            <w:pPr>
              <w:pStyle w:val="Tabletext"/>
            </w:pPr>
          </w:p>
        </w:tc>
        <w:tc>
          <w:tcPr>
            <w:tcW w:w="3744" w:type="dxa"/>
          </w:tcPr>
          <w:p w14:paraId="7C50F141" w14:textId="77777777" w:rsidR="002C6DB2" w:rsidRDefault="002C6DB2">
            <w:pPr>
              <w:pStyle w:val="Tabletext"/>
            </w:pPr>
          </w:p>
        </w:tc>
        <w:tc>
          <w:tcPr>
            <w:tcW w:w="2304" w:type="dxa"/>
          </w:tcPr>
          <w:p w14:paraId="484451EF" w14:textId="77777777" w:rsidR="002C6DB2" w:rsidRDefault="002C6DB2">
            <w:pPr>
              <w:pStyle w:val="Tabletext"/>
            </w:pPr>
          </w:p>
        </w:tc>
      </w:tr>
      <w:tr w:rsidR="002C6DB2" w14:paraId="456C4351" w14:textId="77777777">
        <w:tc>
          <w:tcPr>
            <w:tcW w:w="2304" w:type="dxa"/>
          </w:tcPr>
          <w:p w14:paraId="51C5A353" w14:textId="77777777" w:rsidR="002C6DB2" w:rsidRDefault="002C6DB2">
            <w:pPr>
              <w:pStyle w:val="Tabletext"/>
            </w:pPr>
          </w:p>
        </w:tc>
        <w:tc>
          <w:tcPr>
            <w:tcW w:w="1152" w:type="dxa"/>
          </w:tcPr>
          <w:p w14:paraId="261790BB" w14:textId="77777777" w:rsidR="002C6DB2" w:rsidRDefault="002C6DB2">
            <w:pPr>
              <w:pStyle w:val="Tabletext"/>
            </w:pPr>
          </w:p>
        </w:tc>
        <w:tc>
          <w:tcPr>
            <w:tcW w:w="3744" w:type="dxa"/>
          </w:tcPr>
          <w:p w14:paraId="7118146C" w14:textId="77777777" w:rsidR="002C6DB2" w:rsidRDefault="002C6DB2">
            <w:pPr>
              <w:pStyle w:val="Tabletext"/>
            </w:pPr>
          </w:p>
        </w:tc>
        <w:tc>
          <w:tcPr>
            <w:tcW w:w="2304" w:type="dxa"/>
          </w:tcPr>
          <w:p w14:paraId="43D45FCE" w14:textId="77777777" w:rsidR="002C6DB2" w:rsidRDefault="002C6DB2">
            <w:pPr>
              <w:pStyle w:val="Tabletext"/>
            </w:pPr>
          </w:p>
        </w:tc>
      </w:tr>
      <w:tr w:rsidR="002C6DB2" w14:paraId="73B6E89E" w14:textId="77777777">
        <w:tc>
          <w:tcPr>
            <w:tcW w:w="2304" w:type="dxa"/>
          </w:tcPr>
          <w:p w14:paraId="655F6054" w14:textId="77777777" w:rsidR="002C6DB2" w:rsidRDefault="002C6DB2">
            <w:pPr>
              <w:pStyle w:val="Tabletext"/>
            </w:pPr>
          </w:p>
        </w:tc>
        <w:tc>
          <w:tcPr>
            <w:tcW w:w="1152" w:type="dxa"/>
          </w:tcPr>
          <w:p w14:paraId="16FF518E" w14:textId="77777777" w:rsidR="002C6DB2" w:rsidRDefault="002C6DB2">
            <w:pPr>
              <w:pStyle w:val="Tabletext"/>
            </w:pPr>
          </w:p>
        </w:tc>
        <w:tc>
          <w:tcPr>
            <w:tcW w:w="3744" w:type="dxa"/>
          </w:tcPr>
          <w:p w14:paraId="5BE882A9" w14:textId="77777777" w:rsidR="002C6DB2" w:rsidRDefault="002C6DB2">
            <w:pPr>
              <w:pStyle w:val="Tabletext"/>
            </w:pPr>
          </w:p>
        </w:tc>
        <w:tc>
          <w:tcPr>
            <w:tcW w:w="2304" w:type="dxa"/>
          </w:tcPr>
          <w:p w14:paraId="01E97194" w14:textId="77777777" w:rsidR="002C6DB2" w:rsidRDefault="002C6DB2">
            <w:pPr>
              <w:pStyle w:val="Tabletext"/>
            </w:pPr>
          </w:p>
        </w:tc>
      </w:tr>
    </w:tbl>
    <w:p w14:paraId="4B06FBE6" w14:textId="77777777" w:rsidR="002C6DB2" w:rsidRDefault="002C6DB2"/>
    <w:p w14:paraId="65FA72C1" w14:textId="77777777" w:rsidR="002C6DB2" w:rsidRDefault="002C6DB2">
      <w:pPr>
        <w:pStyle w:val="Title"/>
      </w:pPr>
      <w:r>
        <w:br w:type="page"/>
      </w:r>
      <w:r>
        <w:lastRenderedPageBreak/>
        <w:t>Table of Contents</w:t>
      </w:r>
    </w:p>
    <w:p w14:paraId="54114BE6" w14:textId="77777777" w:rsidR="006241EB" w:rsidRDefault="002C6DB2">
      <w:pPr>
        <w:pStyle w:val="TOC1"/>
        <w:tabs>
          <w:tab w:val="left" w:pos="432"/>
        </w:tabs>
        <w:rPr>
          <w:noProof/>
          <w:sz w:val="24"/>
          <w:szCs w:val="24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6241EB">
        <w:rPr>
          <w:noProof/>
        </w:rPr>
        <w:t>1.</w:t>
      </w:r>
      <w:r w:rsidR="006241EB">
        <w:rPr>
          <w:noProof/>
          <w:sz w:val="24"/>
          <w:szCs w:val="24"/>
        </w:rPr>
        <w:tab/>
      </w:r>
      <w:r w:rsidR="006241EB">
        <w:rPr>
          <w:noProof/>
        </w:rPr>
        <w:t>Introduction</w:t>
      </w:r>
      <w:r w:rsidR="006241EB">
        <w:rPr>
          <w:noProof/>
        </w:rPr>
        <w:tab/>
      </w:r>
      <w:r w:rsidR="006241EB">
        <w:rPr>
          <w:noProof/>
        </w:rPr>
        <w:fldChar w:fldCharType="begin"/>
      </w:r>
      <w:r w:rsidR="006241EB">
        <w:rPr>
          <w:noProof/>
        </w:rPr>
        <w:instrText xml:space="preserve"> PAGEREF _Toc181522227 \h </w:instrText>
      </w:r>
      <w:r w:rsidR="006241EB">
        <w:rPr>
          <w:noProof/>
        </w:rPr>
      </w:r>
      <w:r w:rsidR="006241EB">
        <w:rPr>
          <w:noProof/>
        </w:rPr>
        <w:fldChar w:fldCharType="separate"/>
      </w:r>
      <w:r w:rsidR="00DC1E57">
        <w:rPr>
          <w:noProof/>
        </w:rPr>
        <w:t>3</w:t>
      </w:r>
      <w:r w:rsidR="006241EB">
        <w:rPr>
          <w:noProof/>
        </w:rPr>
        <w:fldChar w:fldCharType="end"/>
      </w:r>
    </w:p>
    <w:p w14:paraId="3699A513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1.1</w:t>
      </w:r>
      <w:r>
        <w:rPr>
          <w:noProof/>
          <w:sz w:val="24"/>
          <w:szCs w:val="24"/>
        </w:rPr>
        <w:tab/>
      </w:r>
      <w:r>
        <w:rPr>
          <w:noProof/>
        </w:rPr>
        <w:t>Purpo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28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3F5EA0AB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1.2</w:t>
      </w:r>
      <w:r>
        <w:rPr>
          <w:noProof/>
          <w:sz w:val="24"/>
          <w:szCs w:val="24"/>
        </w:rPr>
        <w:tab/>
      </w:r>
      <w:r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29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2C46A700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1.3</w:t>
      </w:r>
      <w:r>
        <w:rPr>
          <w:noProof/>
          <w:sz w:val="24"/>
          <w:szCs w:val="24"/>
        </w:rPr>
        <w:tab/>
      </w:r>
      <w:r>
        <w:rPr>
          <w:noProof/>
        </w:rPr>
        <w:t>Definitions, Acronyms, and Abbrevi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0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2D816D8A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1.4</w:t>
      </w:r>
      <w:r>
        <w:rPr>
          <w:noProof/>
          <w:sz w:val="24"/>
          <w:szCs w:val="24"/>
        </w:rPr>
        <w:tab/>
      </w:r>
      <w:r>
        <w:rPr>
          <w:noProof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1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595405FF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1.5</w:t>
      </w:r>
      <w:r>
        <w:rPr>
          <w:noProof/>
          <w:sz w:val="24"/>
          <w:szCs w:val="24"/>
        </w:rPr>
        <w:tab/>
      </w:r>
      <w:r>
        <w:rPr>
          <w:noProof/>
        </w:rPr>
        <w:t>Analyst Certifi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2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0776F0B1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1.6</w:t>
      </w:r>
      <w:r>
        <w:rPr>
          <w:noProof/>
          <w:sz w:val="24"/>
          <w:szCs w:val="24"/>
        </w:rPr>
        <w:tab/>
      </w:r>
      <w:r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3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78FC5CBC" w14:textId="77777777" w:rsidR="006241EB" w:rsidRDefault="006241EB">
      <w:pPr>
        <w:pStyle w:val="TOC1"/>
        <w:tabs>
          <w:tab w:val="left" w:pos="432"/>
        </w:tabs>
        <w:rPr>
          <w:noProof/>
          <w:sz w:val="24"/>
          <w:szCs w:val="24"/>
        </w:rPr>
      </w:pPr>
      <w:r>
        <w:rPr>
          <w:noProof/>
        </w:rPr>
        <w:t>2.</w:t>
      </w:r>
      <w:r>
        <w:rPr>
          <w:noProof/>
          <w:sz w:val="24"/>
          <w:szCs w:val="24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4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047E9F79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2.1</w:t>
      </w:r>
      <w:r>
        <w:rPr>
          <w:noProof/>
          <w:sz w:val="24"/>
          <w:szCs w:val="24"/>
        </w:rPr>
        <w:tab/>
      </w:r>
      <w:r>
        <w:rPr>
          <w:noProof/>
        </w:rPr>
        <w:t>Business Opportun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5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08B88C26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2.2</w:t>
      </w:r>
      <w:r>
        <w:rPr>
          <w:noProof/>
          <w:sz w:val="24"/>
          <w:szCs w:val="24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6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2AE54135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2.3</w:t>
      </w:r>
      <w:r>
        <w:rPr>
          <w:noProof/>
          <w:sz w:val="24"/>
          <w:szCs w:val="24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7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380358F5" w14:textId="77777777" w:rsidR="006241EB" w:rsidRDefault="006241EB">
      <w:pPr>
        <w:pStyle w:val="TOC1"/>
        <w:tabs>
          <w:tab w:val="left" w:pos="432"/>
        </w:tabs>
        <w:rPr>
          <w:noProof/>
          <w:sz w:val="24"/>
          <w:szCs w:val="24"/>
        </w:rPr>
      </w:pPr>
      <w:r>
        <w:rPr>
          <w:noProof/>
        </w:rPr>
        <w:t>3.</w:t>
      </w:r>
      <w:r>
        <w:rPr>
          <w:noProof/>
          <w:sz w:val="24"/>
          <w:szCs w:val="24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8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73788C83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3.1</w:t>
      </w:r>
      <w:r>
        <w:rPr>
          <w:noProof/>
          <w:sz w:val="24"/>
          <w:szCs w:val="24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39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72B371CD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3.2</w:t>
      </w:r>
      <w:r>
        <w:rPr>
          <w:noProof/>
          <w:sz w:val="24"/>
          <w:szCs w:val="24"/>
        </w:rPr>
        <w:tab/>
      </w:r>
      <w:r>
        <w:rPr>
          <w:noProof/>
        </w:rPr>
        <w:t xml:space="preserve">User Summary </w:t>
      </w:r>
      <w:r w:rsidRPr="00D62E0A">
        <w:rPr>
          <w:noProof/>
          <w:highlight w:val="yellow"/>
        </w:rPr>
        <w:t>[GSU.CIS:Optional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40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6921BB2F" w14:textId="77777777" w:rsidR="006241EB" w:rsidRPr="006241EB" w:rsidRDefault="006241EB">
      <w:pPr>
        <w:pStyle w:val="TOC2"/>
        <w:tabs>
          <w:tab w:val="left" w:pos="1000"/>
        </w:tabs>
        <w:rPr>
          <w:noProof/>
          <w:sz w:val="24"/>
          <w:szCs w:val="24"/>
          <w:lang w:val="fr-FR"/>
        </w:rPr>
      </w:pPr>
      <w:r w:rsidRPr="00D62E0A">
        <w:rPr>
          <w:noProof/>
          <w:lang w:val="fr-FR"/>
        </w:rPr>
        <w:t>3.3</w:t>
      </w:r>
      <w:r w:rsidRPr="006241EB">
        <w:rPr>
          <w:noProof/>
          <w:sz w:val="24"/>
          <w:szCs w:val="24"/>
          <w:lang w:val="fr-FR"/>
        </w:rPr>
        <w:tab/>
      </w:r>
      <w:r w:rsidRPr="00D62E0A">
        <w:rPr>
          <w:noProof/>
          <w:lang w:val="fr-FR"/>
        </w:rPr>
        <w:t xml:space="preserve">User Environment </w:t>
      </w:r>
      <w:r w:rsidRPr="00D62E0A">
        <w:rPr>
          <w:noProof/>
          <w:highlight w:val="yellow"/>
          <w:lang w:val="fr-FR"/>
        </w:rPr>
        <w:t>[GSU.CIS:Optional]</w:t>
      </w:r>
      <w:r w:rsidRPr="006241EB">
        <w:rPr>
          <w:noProof/>
          <w:lang w:val="fr-FR"/>
        </w:rPr>
        <w:tab/>
      </w:r>
      <w:r>
        <w:rPr>
          <w:noProof/>
        </w:rPr>
        <w:fldChar w:fldCharType="begin"/>
      </w:r>
      <w:r w:rsidRPr="006241EB">
        <w:rPr>
          <w:noProof/>
          <w:lang w:val="fr-FR"/>
        </w:rPr>
        <w:instrText xml:space="preserve"> PAGEREF _Toc181522241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  <w:lang w:val="fr-FR"/>
        </w:rPr>
        <w:t>3</w:t>
      </w:r>
      <w:r>
        <w:rPr>
          <w:noProof/>
        </w:rPr>
        <w:fldChar w:fldCharType="end"/>
      </w:r>
    </w:p>
    <w:p w14:paraId="4E16E1B3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3.4</w:t>
      </w:r>
      <w:r>
        <w:rPr>
          <w:noProof/>
          <w:sz w:val="24"/>
          <w:szCs w:val="24"/>
        </w:rPr>
        <w:tab/>
      </w:r>
      <w:r>
        <w:rPr>
          <w:noProof/>
        </w:rPr>
        <w:t>Key Stakeholder or User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42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5EDD71E2" w14:textId="77777777" w:rsidR="006241EB" w:rsidRDefault="006241EB">
      <w:pPr>
        <w:pStyle w:val="TOC1"/>
        <w:tabs>
          <w:tab w:val="left" w:pos="432"/>
        </w:tabs>
        <w:rPr>
          <w:noProof/>
          <w:sz w:val="24"/>
          <w:szCs w:val="24"/>
        </w:rPr>
      </w:pPr>
      <w:r>
        <w:rPr>
          <w:noProof/>
        </w:rPr>
        <w:t>4.</w:t>
      </w:r>
      <w:r>
        <w:rPr>
          <w:noProof/>
          <w:sz w:val="24"/>
          <w:szCs w:val="24"/>
        </w:rPr>
        <w:tab/>
      </w:r>
      <w:r>
        <w:rPr>
          <w:noProof/>
        </w:rPr>
        <w:t>Product 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43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7066CD7B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4.1</w:t>
      </w:r>
      <w:r>
        <w:rPr>
          <w:noProof/>
          <w:sz w:val="24"/>
          <w:szCs w:val="24"/>
        </w:rPr>
        <w:tab/>
      </w:r>
      <w:r>
        <w:rPr>
          <w:noProof/>
        </w:rPr>
        <w:t xml:space="preserve">Assumptions and Dependencies </w:t>
      </w:r>
      <w:r w:rsidRPr="00D62E0A">
        <w:rPr>
          <w:noProof/>
          <w:highlight w:val="yellow"/>
        </w:rPr>
        <w:t>[GSU.CIS:Optional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44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32E5D47B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4.2</w:t>
      </w:r>
      <w:r>
        <w:rPr>
          <w:noProof/>
          <w:sz w:val="24"/>
          <w:szCs w:val="24"/>
        </w:rPr>
        <w:tab/>
      </w:r>
      <w:r>
        <w:rPr>
          <w:noProof/>
        </w:rPr>
        <w:t xml:space="preserve">Licensing and Installation </w:t>
      </w:r>
      <w:r w:rsidRPr="00D62E0A">
        <w:rPr>
          <w:noProof/>
          <w:highlight w:val="yellow"/>
        </w:rPr>
        <w:t>[GSU.CIS:Optional:not recommended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45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361542A2" w14:textId="77777777" w:rsidR="006241EB" w:rsidRDefault="006241EB">
      <w:pPr>
        <w:pStyle w:val="TOC1"/>
        <w:tabs>
          <w:tab w:val="left" w:pos="432"/>
        </w:tabs>
        <w:rPr>
          <w:noProof/>
          <w:sz w:val="24"/>
          <w:szCs w:val="24"/>
        </w:rPr>
      </w:pPr>
      <w:r>
        <w:rPr>
          <w:noProof/>
        </w:rPr>
        <w:t>5.</w:t>
      </w:r>
      <w:r>
        <w:rPr>
          <w:noProof/>
          <w:sz w:val="24"/>
          <w:szCs w:val="24"/>
        </w:rPr>
        <w:tab/>
      </w:r>
      <w:r>
        <w:rPr>
          <w:noProof/>
        </w:rPr>
        <w:t>Goal Mode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46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68AA136C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5.1</w:t>
      </w:r>
      <w:r>
        <w:rPr>
          <w:noProof/>
          <w:sz w:val="24"/>
          <w:szCs w:val="24"/>
        </w:rPr>
        <w:tab/>
      </w:r>
      <w:r>
        <w:rPr>
          <w:noProof/>
        </w:rPr>
        <w:t>&lt;aGoal&gt;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47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5FB7F684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5.2</w:t>
      </w:r>
      <w:r>
        <w:rPr>
          <w:noProof/>
          <w:sz w:val="24"/>
          <w:szCs w:val="24"/>
        </w:rPr>
        <w:tab/>
      </w:r>
      <w:r>
        <w:rPr>
          <w:noProof/>
        </w:rPr>
        <w:t>&lt;anotherGoal&gt;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48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2F790F74" w14:textId="77777777" w:rsidR="006241EB" w:rsidRDefault="006241EB">
      <w:pPr>
        <w:pStyle w:val="TOC1"/>
        <w:tabs>
          <w:tab w:val="left" w:pos="432"/>
        </w:tabs>
        <w:rPr>
          <w:noProof/>
          <w:sz w:val="24"/>
          <w:szCs w:val="24"/>
        </w:rPr>
      </w:pPr>
      <w:r>
        <w:rPr>
          <w:noProof/>
        </w:rPr>
        <w:t>6.</w:t>
      </w:r>
      <w:r>
        <w:rPr>
          <w:noProof/>
          <w:sz w:val="24"/>
          <w:szCs w:val="24"/>
        </w:rPr>
        <w:tab/>
      </w:r>
      <w:r>
        <w:rPr>
          <w:noProof/>
        </w:rPr>
        <w:t xml:space="preserve">Constraints </w:t>
      </w:r>
      <w:r w:rsidRPr="00D62E0A">
        <w:rPr>
          <w:noProof/>
          <w:highlight w:val="yellow"/>
        </w:rPr>
        <w:t>[GSU.CIS:Optional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49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5252A563" w14:textId="77777777" w:rsidR="006241EB" w:rsidRDefault="006241EB">
      <w:pPr>
        <w:pStyle w:val="TOC1"/>
        <w:tabs>
          <w:tab w:val="left" w:pos="432"/>
        </w:tabs>
        <w:rPr>
          <w:noProof/>
          <w:sz w:val="24"/>
          <w:szCs w:val="24"/>
        </w:rPr>
      </w:pPr>
      <w:r>
        <w:rPr>
          <w:noProof/>
        </w:rPr>
        <w:t>7.</w:t>
      </w:r>
      <w:r>
        <w:rPr>
          <w:noProof/>
          <w:sz w:val="24"/>
          <w:szCs w:val="24"/>
        </w:rPr>
        <w:tab/>
      </w:r>
      <w:r>
        <w:rPr>
          <w:noProof/>
        </w:rPr>
        <w:t xml:space="preserve">Precedence and Priority </w:t>
      </w:r>
      <w:r w:rsidRPr="00D62E0A">
        <w:rPr>
          <w:noProof/>
          <w:highlight w:val="yellow"/>
        </w:rPr>
        <w:t>[GSU.CIS:Optional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0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479FB569" w14:textId="77777777" w:rsidR="006241EB" w:rsidRDefault="006241EB">
      <w:pPr>
        <w:pStyle w:val="TOC1"/>
        <w:tabs>
          <w:tab w:val="left" w:pos="432"/>
        </w:tabs>
        <w:rPr>
          <w:noProof/>
          <w:sz w:val="24"/>
          <w:szCs w:val="24"/>
        </w:rPr>
      </w:pPr>
      <w:r>
        <w:rPr>
          <w:noProof/>
        </w:rPr>
        <w:t>8.</w:t>
      </w:r>
      <w:r>
        <w:rPr>
          <w:noProof/>
          <w:sz w:val="24"/>
          <w:szCs w:val="24"/>
        </w:rPr>
        <w:tab/>
      </w:r>
      <w:r>
        <w:rPr>
          <w:noProof/>
        </w:rPr>
        <w:t xml:space="preserve">Use-Case Model </w:t>
      </w:r>
      <w:r w:rsidRPr="00D62E0A">
        <w:rPr>
          <w:noProof/>
          <w:highlight w:val="yellow"/>
        </w:rPr>
        <w:t>[GSU.CIS:Required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1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54FF4CF1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8.1</w:t>
      </w:r>
      <w:r>
        <w:rPr>
          <w:noProof/>
          <w:sz w:val="24"/>
          <w:szCs w:val="24"/>
        </w:rPr>
        <w:tab/>
      </w:r>
      <w:r>
        <w:rPr>
          <w:noProof/>
        </w:rPr>
        <w:t>Use-Case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2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6137A48C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8.2</w:t>
      </w:r>
      <w:r>
        <w:rPr>
          <w:noProof/>
          <w:sz w:val="24"/>
          <w:szCs w:val="24"/>
        </w:rPr>
        <w:tab/>
      </w:r>
      <w:r>
        <w:rPr>
          <w:noProof/>
        </w:rPr>
        <w:t>Goal Use-Case Traceabil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3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2EB07763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8.3</w:t>
      </w:r>
      <w:r>
        <w:rPr>
          <w:noProof/>
          <w:sz w:val="24"/>
          <w:szCs w:val="24"/>
        </w:rPr>
        <w:tab/>
      </w:r>
      <w:r>
        <w:rPr>
          <w:noProof/>
        </w:rPr>
        <w:t>Use-Case &lt;1&gt;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4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42E0D35A" w14:textId="77777777" w:rsidR="006241EB" w:rsidRDefault="006241EB">
      <w:pPr>
        <w:pStyle w:val="TOC3"/>
        <w:rPr>
          <w:noProof/>
          <w:sz w:val="24"/>
          <w:szCs w:val="24"/>
        </w:rPr>
      </w:pPr>
      <w:r>
        <w:rPr>
          <w:noProof/>
        </w:rPr>
        <w:t>8.3.1</w:t>
      </w:r>
      <w:r>
        <w:rPr>
          <w:noProof/>
          <w:sz w:val="24"/>
          <w:szCs w:val="24"/>
        </w:rPr>
        <w:tab/>
      </w:r>
      <w:r>
        <w:rPr>
          <w:noProof/>
        </w:rPr>
        <w:t>Use-Case &lt;1&gt; Sequence Diagram &lt;n&gt; [m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5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4618FAFD" w14:textId="77777777" w:rsidR="006241EB" w:rsidRDefault="006241EB">
      <w:pPr>
        <w:pStyle w:val="TOC3"/>
        <w:rPr>
          <w:noProof/>
          <w:sz w:val="24"/>
          <w:szCs w:val="24"/>
        </w:rPr>
      </w:pPr>
      <w:r>
        <w:rPr>
          <w:noProof/>
        </w:rPr>
        <w:t>8.3.2</w:t>
      </w:r>
      <w:r>
        <w:rPr>
          <w:noProof/>
          <w:sz w:val="24"/>
          <w:szCs w:val="24"/>
        </w:rPr>
        <w:tab/>
      </w:r>
      <w:r>
        <w:rPr>
          <w:noProof/>
        </w:rPr>
        <w:t>Use-Case &lt;1&gt; Activity Diagram &lt;n&gt; [m2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6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476186D7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8.4</w:t>
      </w:r>
      <w:r>
        <w:rPr>
          <w:noProof/>
          <w:sz w:val="24"/>
          <w:szCs w:val="24"/>
        </w:rPr>
        <w:tab/>
      </w:r>
      <w:r>
        <w:rPr>
          <w:noProof/>
        </w:rPr>
        <w:t>Use-Case &lt;2&gt;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7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037EB229" w14:textId="77777777" w:rsidR="006241EB" w:rsidRDefault="006241EB">
      <w:pPr>
        <w:pStyle w:val="TOC3"/>
        <w:rPr>
          <w:noProof/>
          <w:sz w:val="24"/>
          <w:szCs w:val="24"/>
        </w:rPr>
      </w:pPr>
      <w:r>
        <w:rPr>
          <w:noProof/>
        </w:rPr>
        <w:t>8.4.1</w:t>
      </w:r>
      <w:r>
        <w:rPr>
          <w:noProof/>
          <w:sz w:val="24"/>
          <w:szCs w:val="24"/>
        </w:rPr>
        <w:tab/>
      </w:r>
      <w:r>
        <w:rPr>
          <w:noProof/>
        </w:rPr>
        <w:t>Use-Case &lt;2&gt; Sequence Diagram &lt;n&gt; [m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8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2E859062" w14:textId="77777777" w:rsidR="006241EB" w:rsidRDefault="006241EB">
      <w:pPr>
        <w:pStyle w:val="TOC3"/>
        <w:rPr>
          <w:noProof/>
          <w:sz w:val="24"/>
          <w:szCs w:val="24"/>
        </w:rPr>
      </w:pPr>
      <w:r>
        <w:rPr>
          <w:noProof/>
        </w:rPr>
        <w:t>8.4.2</w:t>
      </w:r>
      <w:r>
        <w:rPr>
          <w:noProof/>
          <w:sz w:val="24"/>
          <w:szCs w:val="24"/>
        </w:rPr>
        <w:tab/>
      </w:r>
      <w:r>
        <w:rPr>
          <w:noProof/>
        </w:rPr>
        <w:t>Use-Case &lt;2&gt; Activity Diagram &lt;n&gt; [m2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59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5500D000" w14:textId="77777777" w:rsidR="006241EB" w:rsidRPr="006241EB" w:rsidRDefault="006241EB">
      <w:pPr>
        <w:pStyle w:val="TOC2"/>
        <w:tabs>
          <w:tab w:val="left" w:pos="1000"/>
        </w:tabs>
        <w:rPr>
          <w:noProof/>
          <w:sz w:val="24"/>
          <w:szCs w:val="24"/>
          <w:lang w:val="pt-BR"/>
        </w:rPr>
      </w:pPr>
      <w:r w:rsidRPr="006241EB">
        <w:rPr>
          <w:noProof/>
          <w:lang w:val="pt-BR"/>
        </w:rPr>
        <w:t>8.5</w:t>
      </w:r>
      <w:r w:rsidRPr="006241EB">
        <w:rPr>
          <w:noProof/>
          <w:sz w:val="24"/>
          <w:szCs w:val="24"/>
          <w:lang w:val="pt-BR"/>
        </w:rPr>
        <w:tab/>
      </w:r>
      <w:r w:rsidRPr="006241EB">
        <w:rPr>
          <w:noProof/>
          <w:lang w:val="pt-BR"/>
        </w:rPr>
        <w:t>Use-Case &lt;etc&gt;</w:t>
      </w:r>
      <w:r w:rsidRPr="006241EB">
        <w:rPr>
          <w:noProof/>
          <w:lang w:val="pt-BR"/>
        </w:rPr>
        <w:tab/>
      </w:r>
      <w:r>
        <w:rPr>
          <w:noProof/>
        </w:rPr>
        <w:fldChar w:fldCharType="begin"/>
      </w:r>
      <w:r w:rsidRPr="006241EB">
        <w:rPr>
          <w:noProof/>
          <w:lang w:val="pt-BR"/>
        </w:rPr>
        <w:instrText xml:space="preserve"> PAGEREF _Toc181522260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  <w:lang w:val="pt-BR"/>
        </w:rPr>
        <w:t>3</w:t>
      </w:r>
      <w:r>
        <w:rPr>
          <w:noProof/>
        </w:rPr>
        <w:fldChar w:fldCharType="end"/>
      </w:r>
    </w:p>
    <w:p w14:paraId="1B386605" w14:textId="77777777" w:rsidR="006241EB" w:rsidRPr="006241EB" w:rsidRDefault="006241EB">
      <w:pPr>
        <w:pStyle w:val="TOC3"/>
        <w:rPr>
          <w:noProof/>
          <w:sz w:val="24"/>
          <w:szCs w:val="24"/>
          <w:lang w:val="pt-BR"/>
        </w:rPr>
      </w:pPr>
      <w:r w:rsidRPr="00D62E0A">
        <w:rPr>
          <w:noProof/>
          <w:lang w:val="pt-BR"/>
        </w:rPr>
        <w:t>8.5.1</w:t>
      </w:r>
      <w:r w:rsidRPr="006241EB">
        <w:rPr>
          <w:noProof/>
          <w:sz w:val="24"/>
          <w:szCs w:val="24"/>
          <w:lang w:val="pt-BR"/>
        </w:rPr>
        <w:tab/>
      </w:r>
      <w:r w:rsidRPr="00D62E0A">
        <w:rPr>
          <w:noProof/>
          <w:lang w:val="pt-BR"/>
        </w:rPr>
        <w:t>Use-Case &lt;etc&gt; Sequence Diagram &lt;n&gt;[m3]</w:t>
      </w:r>
      <w:r w:rsidRPr="006241EB">
        <w:rPr>
          <w:noProof/>
          <w:lang w:val="pt-BR"/>
        </w:rPr>
        <w:tab/>
      </w:r>
      <w:r>
        <w:rPr>
          <w:noProof/>
        </w:rPr>
        <w:fldChar w:fldCharType="begin"/>
      </w:r>
      <w:r w:rsidRPr="006241EB">
        <w:rPr>
          <w:noProof/>
          <w:lang w:val="pt-BR"/>
        </w:rPr>
        <w:instrText xml:space="preserve"> PAGEREF _Toc181522261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  <w:lang w:val="pt-BR"/>
        </w:rPr>
        <w:t>3</w:t>
      </w:r>
      <w:r>
        <w:rPr>
          <w:noProof/>
        </w:rPr>
        <w:fldChar w:fldCharType="end"/>
      </w:r>
    </w:p>
    <w:p w14:paraId="5DAE955F" w14:textId="77777777" w:rsidR="006241EB" w:rsidRDefault="006241EB">
      <w:pPr>
        <w:pStyle w:val="TOC3"/>
        <w:rPr>
          <w:noProof/>
          <w:sz w:val="24"/>
          <w:szCs w:val="24"/>
        </w:rPr>
      </w:pPr>
      <w:r>
        <w:rPr>
          <w:noProof/>
        </w:rPr>
        <w:t>8.5.2</w:t>
      </w:r>
      <w:r>
        <w:rPr>
          <w:noProof/>
          <w:sz w:val="24"/>
          <w:szCs w:val="24"/>
        </w:rPr>
        <w:tab/>
      </w:r>
      <w:r>
        <w:rPr>
          <w:noProof/>
        </w:rPr>
        <w:t>Use-Case &lt;3&gt; Activity Diagram &lt;n&gt; [m2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62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0DA54943" w14:textId="77777777" w:rsidR="006241EB" w:rsidRDefault="006241EB">
      <w:pPr>
        <w:pStyle w:val="TOC2"/>
        <w:tabs>
          <w:tab w:val="left" w:pos="1000"/>
        </w:tabs>
        <w:rPr>
          <w:noProof/>
          <w:sz w:val="24"/>
          <w:szCs w:val="24"/>
        </w:rPr>
      </w:pPr>
      <w:r>
        <w:rPr>
          <w:noProof/>
        </w:rPr>
        <w:t>8.6</w:t>
      </w:r>
      <w:r>
        <w:rPr>
          <w:noProof/>
          <w:sz w:val="24"/>
          <w:szCs w:val="24"/>
        </w:rPr>
        <w:tab/>
      </w:r>
      <w:r>
        <w:rPr>
          <w:noProof/>
        </w:rPr>
        <w:t>Object Model [GSU.CIS:Required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63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18F84A76" w14:textId="77777777" w:rsidR="006241EB" w:rsidRDefault="006241EB">
      <w:pPr>
        <w:pStyle w:val="TOC3"/>
        <w:rPr>
          <w:noProof/>
          <w:sz w:val="24"/>
          <w:szCs w:val="24"/>
        </w:rPr>
      </w:pPr>
      <w:r w:rsidRPr="006241EB">
        <w:rPr>
          <w:noProof/>
        </w:rPr>
        <w:t>8.6.1</w:t>
      </w:r>
      <w:r>
        <w:rPr>
          <w:noProof/>
          <w:sz w:val="24"/>
          <w:szCs w:val="24"/>
        </w:rPr>
        <w:tab/>
      </w:r>
      <w:r w:rsidRPr="006241EB">
        <w:rPr>
          <w:noProof/>
        </w:rPr>
        <w:t>State Diagrams [GSU.CIS:Optional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64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084D5069" w14:textId="77777777" w:rsidR="006241EB" w:rsidRDefault="006241EB">
      <w:pPr>
        <w:pStyle w:val="TOC1"/>
        <w:tabs>
          <w:tab w:val="left" w:pos="432"/>
        </w:tabs>
        <w:rPr>
          <w:noProof/>
          <w:sz w:val="24"/>
          <w:szCs w:val="24"/>
        </w:rPr>
      </w:pPr>
      <w:r>
        <w:rPr>
          <w:noProof/>
        </w:rPr>
        <w:t>9.</w:t>
      </w:r>
      <w:r>
        <w:rPr>
          <w:noProof/>
          <w:sz w:val="24"/>
          <w:szCs w:val="24"/>
        </w:rPr>
        <w:tab/>
      </w:r>
      <w:r>
        <w:rPr>
          <w:noProof/>
        </w:rPr>
        <w:t xml:space="preserve">Design Model  </w:t>
      </w:r>
      <w:r w:rsidRPr="00D62E0A">
        <w:rPr>
          <w:noProof/>
          <w:highlight w:val="yellow"/>
        </w:rPr>
        <w:t>[GSU.CIS:Only for design course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65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191280D2" w14:textId="77777777" w:rsidR="006241EB" w:rsidRDefault="006241EB">
      <w:pPr>
        <w:pStyle w:val="TOC1"/>
        <w:tabs>
          <w:tab w:val="left" w:pos="864"/>
        </w:tabs>
        <w:rPr>
          <w:noProof/>
          <w:sz w:val="24"/>
          <w:szCs w:val="24"/>
        </w:rPr>
      </w:pPr>
      <w:r>
        <w:rPr>
          <w:noProof/>
        </w:rPr>
        <w:lastRenderedPageBreak/>
        <w:t>10.</w:t>
      </w:r>
      <w:r>
        <w:rPr>
          <w:noProof/>
          <w:sz w:val="24"/>
          <w:szCs w:val="24"/>
        </w:rPr>
        <w:tab/>
      </w:r>
      <w:r>
        <w:rPr>
          <w:noProof/>
        </w:rPr>
        <w:t>Stakeholder Reques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1522266 \h </w:instrText>
      </w:r>
      <w:r>
        <w:rPr>
          <w:noProof/>
        </w:rPr>
      </w:r>
      <w:r>
        <w:rPr>
          <w:noProof/>
        </w:rPr>
        <w:fldChar w:fldCharType="separate"/>
      </w:r>
      <w:r w:rsidR="00DC1E57">
        <w:rPr>
          <w:noProof/>
        </w:rPr>
        <w:t>3</w:t>
      </w:r>
      <w:r>
        <w:rPr>
          <w:noProof/>
        </w:rPr>
        <w:fldChar w:fldCharType="end"/>
      </w:r>
    </w:p>
    <w:p w14:paraId="75E4C65D" w14:textId="77777777" w:rsidR="002C6DB2" w:rsidRDefault="002C6DB2">
      <w:pPr>
        <w:pStyle w:val="Title"/>
      </w:pPr>
      <w:r>
        <w:fldChar w:fldCharType="end"/>
      </w:r>
      <w:r>
        <w:br w:type="page"/>
      </w:r>
      <w:fldSimple w:instr="TITLE  \* MERGEFORMAT">
        <w:r w:rsidR="00553F6D">
          <w:t>Vision</w:t>
        </w:r>
      </w:fldSimple>
    </w:p>
    <w:p w14:paraId="649AC1F6" w14:textId="77777777" w:rsidR="002C6DB2" w:rsidRDefault="002C6DB2">
      <w:pPr>
        <w:pStyle w:val="Heading1"/>
      </w:pPr>
      <w:bookmarkStart w:id="2" w:name="_Toc456598586"/>
      <w:bookmarkStart w:id="3" w:name="_Toc456600917"/>
      <w:bookmarkStart w:id="4" w:name="_Toc181522227"/>
      <w:bookmarkStart w:id="5" w:name="_Toc436203377"/>
      <w:bookmarkStart w:id="6" w:name="_Toc452813577"/>
      <w:r>
        <w:t>Introduction</w:t>
      </w:r>
      <w:bookmarkEnd w:id="2"/>
      <w:bookmarkEnd w:id="3"/>
      <w:bookmarkEnd w:id="4"/>
    </w:p>
    <w:p w14:paraId="3AF17799" w14:textId="77777777" w:rsidR="002C6DB2" w:rsidRDefault="002C6DB2">
      <w:pPr>
        <w:pStyle w:val="Heading2"/>
      </w:pPr>
      <w:bookmarkStart w:id="7" w:name="_Toc456598587"/>
      <w:bookmarkStart w:id="8" w:name="_Toc456600918"/>
      <w:bookmarkStart w:id="9" w:name="_Toc181522228"/>
      <w:r>
        <w:t>Purpose</w:t>
      </w:r>
      <w:bookmarkEnd w:id="7"/>
      <w:bookmarkEnd w:id="8"/>
      <w:bookmarkEnd w:id="9"/>
    </w:p>
    <w:p w14:paraId="5559B40E" w14:textId="77777777" w:rsidR="00364490" w:rsidRDefault="00364490" w:rsidP="00364490">
      <w:bookmarkStart w:id="10" w:name="_Toc456598588"/>
      <w:bookmarkStart w:id="11" w:name="_Toc456600919"/>
      <w:bookmarkStart w:id="12" w:name="_Toc181522229"/>
      <w:r>
        <w:t xml:space="preserve">The purpose of this document is to collect, analyze, and define high-level needs and features of Uber. It focuses on the capabilities needed by the stakeholders and the target users, and </w:t>
      </w:r>
      <w:r>
        <w:rPr>
          <w:bCs/>
        </w:rPr>
        <w:t>why</w:t>
      </w:r>
      <w:r>
        <w:t xml:space="preserve"> these needs exist. The details of how Uber fulfills these needs are detailed in the use-case and supplementary specifications.</w:t>
      </w:r>
    </w:p>
    <w:p w14:paraId="6D5D70B3" w14:textId="77777777" w:rsidR="00364490" w:rsidRDefault="00364490" w:rsidP="00364490">
      <w:r>
        <w:t xml:space="preserve">The introduction of the </w:t>
      </w:r>
      <w:r>
        <w:rPr>
          <w:bCs/>
        </w:rPr>
        <w:t xml:space="preserve">Vision </w:t>
      </w:r>
      <w:r>
        <w:t xml:space="preserve">document provides an overview of the entire document. It includes the purpose, scope, definitions, acronyms, abbreviations, references, and overview of this </w:t>
      </w:r>
      <w:r>
        <w:rPr>
          <w:bCs/>
        </w:rPr>
        <w:t xml:space="preserve">Vision </w:t>
      </w:r>
      <w:r>
        <w:t>document.</w:t>
      </w:r>
    </w:p>
    <w:p w14:paraId="1BF25C97" w14:textId="77777777" w:rsidR="002C6DB2" w:rsidRDefault="002C6DB2">
      <w:pPr>
        <w:pStyle w:val="Heading2"/>
      </w:pPr>
      <w:r>
        <w:t>Scope</w:t>
      </w:r>
      <w:bookmarkEnd w:id="10"/>
      <w:bookmarkEnd w:id="11"/>
      <w:bookmarkEnd w:id="12"/>
    </w:p>
    <w:p w14:paraId="3BD6CF18" w14:textId="710DB208" w:rsidR="002C6DB2" w:rsidRDefault="25D4F626" w:rsidP="003D4750">
      <w:r>
        <w:t>The scope of this vision document is to provide a platform for users to find steady work and flexible hours driving for Uber. Uber drivers will have improved features to work with and get to choose hours throughout the week</w:t>
      </w:r>
      <w:r w:rsidR="009458C1">
        <w:t xml:space="preserve"> using </w:t>
      </w:r>
      <w:r w:rsidR="001C4060">
        <w:t>scheduling</w:t>
      </w:r>
      <w:r w:rsidR="0004616B">
        <w:t xml:space="preserve"> software </w:t>
      </w:r>
      <w:r w:rsidR="00C7709A">
        <w:t>built into the Uber app.</w:t>
      </w:r>
      <w:r w:rsidR="00803B86">
        <w:t xml:space="preserve"> </w:t>
      </w:r>
      <w:r w:rsidR="00EA0E78">
        <w:t xml:space="preserve">Uber riders can find reliable </w:t>
      </w:r>
      <w:r w:rsidR="009C390B">
        <w:t xml:space="preserve">drivers at any hot hours of the day and reliable </w:t>
      </w:r>
      <w:r w:rsidR="0088166E">
        <w:t>options such as UberX and Uber</w:t>
      </w:r>
      <w:r w:rsidR="00627F1C">
        <w:t>XL to fit their needs.</w:t>
      </w:r>
    </w:p>
    <w:p w14:paraId="3AD39513" w14:textId="77777777" w:rsidR="002C6DB2" w:rsidRDefault="002C6DB2">
      <w:pPr>
        <w:pStyle w:val="Heading2"/>
      </w:pPr>
      <w:bookmarkStart w:id="13" w:name="_Toc456598589"/>
      <w:bookmarkStart w:id="14" w:name="_Toc456600920"/>
      <w:bookmarkStart w:id="15" w:name="_Toc181522230"/>
      <w:r>
        <w:t>Definitions, Acronyms, and Abbreviations</w:t>
      </w:r>
      <w:bookmarkEnd w:id="13"/>
      <w:bookmarkEnd w:id="14"/>
      <w:bookmarkEnd w:id="15"/>
    </w:p>
    <w:p w14:paraId="620ACD12" w14:textId="65310FB7" w:rsidR="002C6DB2" w:rsidRDefault="009C42DD" w:rsidP="003F3881">
      <w:r>
        <w:t>Driver</w:t>
      </w:r>
      <w:r w:rsidR="00D56246">
        <w:t xml:space="preserve">: </w:t>
      </w:r>
      <w:r>
        <w:t>Uber driver of the vehicle</w:t>
      </w:r>
    </w:p>
    <w:p w14:paraId="7A44CADA" w14:textId="2B74034D" w:rsidR="00D56246" w:rsidRDefault="00D56246" w:rsidP="003F3881">
      <w:r>
        <w:t>ETA: estimated time of arrival</w:t>
      </w:r>
    </w:p>
    <w:p w14:paraId="3A57E0A4" w14:textId="27C6B785" w:rsidR="00123BDD" w:rsidRDefault="00645E32" w:rsidP="003F3881">
      <w:r>
        <w:t>Sch</w:t>
      </w:r>
      <w:r w:rsidR="00646B19">
        <w:t>edule</w:t>
      </w:r>
      <w:r w:rsidR="006B36FE">
        <w:t xml:space="preserve">: </w:t>
      </w:r>
      <w:r w:rsidR="00646B19">
        <w:t xml:space="preserve">Drivers </w:t>
      </w:r>
      <w:r w:rsidR="00054AFD">
        <w:t xml:space="preserve">can choose which to </w:t>
      </w:r>
      <w:r w:rsidR="00857391">
        <w:t xml:space="preserve">time block to </w:t>
      </w:r>
      <w:r w:rsidR="00230BF4">
        <w:t xml:space="preserve">start </w:t>
      </w:r>
      <w:r w:rsidR="001C4060">
        <w:t>working</w:t>
      </w:r>
    </w:p>
    <w:p w14:paraId="27455E7B" w14:textId="69CF42FF" w:rsidR="006C79A1" w:rsidRDefault="00F774D7" w:rsidP="003F3881">
      <w:r>
        <w:t>Uber</w:t>
      </w:r>
      <w:r w:rsidR="00064722">
        <w:t>X: comfor</w:t>
      </w:r>
      <w:r w:rsidR="00537275">
        <w:t xml:space="preserve">table and affordable option with </w:t>
      </w:r>
      <w:r w:rsidR="00546D15">
        <w:t>standard sedans</w:t>
      </w:r>
    </w:p>
    <w:p w14:paraId="69F1C450" w14:textId="0A69B36F" w:rsidR="00546D15" w:rsidRDefault="00546D15" w:rsidP="003F3881">
      <w:r>
        <w:t xml:space="preserve">UberXL: </w:t>
      </w:r>
      <w:r w:rsidR="004E7FD4">
        <w:t>Larger vehicle</w:t>
      </w:r>
      <w:r w:rsidR="00743BD0">
        <w:t xml:space="preserve">s </w:t>
      </w:r>
      <w:r w:rsidR="00226326">
        <w:t>for groups (SUVs and minivans)</w:t>
      </w:r>
    </w:p>
    <w:p w14:paraId="11896D9D" w14:textId="3383E4D4" w:rsidR="00B55126" w:rsidRDefault="00B55126" w:rsidP="003F3881">
      <w:r>
        <w:t>Uber Black: Premium service with luxury vehicles</w:t>
      </w:r>
    </w:p>
    <w:p w14:paraId="0693DA6D" w14:textId="5C272860" w:rsidR="00B55126" w:rsidRDefault="00B55126" w:rsidP="003F3881">
      <w:r>
        <w:t>Uber Comfort:</w:t>
      </w:r>
      <w:r w:rsidR="00481891">
        <w:t xml:space="preserve"> </w:t>
      </w:r>
      <w:r w:rsidR="00233B8A">
        <w:t>cars with more comfortability</w:t>
      </w:r>
      <w:r w:rsidR="00481891">
        <w:t xml:space="preserve"> (higher price than uber x)</w:t>
      </w:r>
      <w:r w:rsidR="00233B8A">
        <w:t xml:space="preserve"> </w:t>
      </w:r>
    </w:p>
    <w:p w14:paraId="536A1D34" w14:textId="77777777" w:rsidR="002C6DB2" w:rsidRDefault="002C6DB2">
      <w:pPr>
        <w:pStyle w:val="Heading2"/>
      </w:pPr>
      <w:bookmarkStart w:id="16" w:name="_Toc456598590"/>
      <w:bookmarkStart w:id="17" w:name="_Toc456600921"/>
      <w:bookmarkStart w:id="18" w:name="_Toc181522231"/>
      <w:r>
        <w:t>References</w:t>
      </w:r>
      <w:bookmarkEnd w:id="16"/>
      <w:bookmarkEnd w:id="17"/>
      <w:bookmarkEnd w:id="18"/>
    </w:p>
    <w:p w14:paraId="28EF42C9" w14:textId="26A8442D" w:rsidR="002C6DB2" w:rsidRDefault="00870004" w:rsidP="00870004">
      <w:r>
        <w:t>N/A</w:t>
      </w:r>
    </w:p>
    <w:p w14:paraId="7DE1EC43" w14:textId="77777777" w:rsidR="00D336F0" w:rsidRDefault="00D336F0" w:rsidP="00D336F0">
      <w:pPr>
        <w:pStyle w:val="Heading2"/>
      </w:pPr>
      <w:bookmarkStart w:id="19" w:name="_Toc181522232"/>
      <w:bookmarkStart w:id="20" w:name="_Ref190317691"/>
      <w:r>
        <w:t>Analyst Certifications</w:t>
      </w:r>
      <w:bookmarkEnd w:id="19"/>
      <w:bookmarkEnd w:id="20"/>
    </w:p>
    <w:p w14:paraId="5F31BEF9" w14:textId="71DF520A" w:rsidR="00D336F0" w:rsidRPr="00DC1E57" w:rsidRDefault="00D336F0" w:rsidP="00D336F0">
      <w:r w:rsidRPr="00DC1E57">
        <w:t xml:space="preserve">We, </w:t>
      </w:r>
      <w:r w:rsidR="004C48C7">
        <w:t>Nanda</w:t>
      </w:r>
      <w:r w:rsidR="0042592E">
        <w:t xml:space="preserve"> Rajaraman, Tawfeeq M</w:t>
      </w:r>
      <w:r w:rsidR="006275AB">
        <w:t>oha</w:t>
      </w:r>
      <w:r w:rsidR="0042592E">
        <w:t xml:space="preserve">med, </w:t>
      </w:r>
      <w:r w:rsidR="006275AB" w:rsidRPr="006275AB">
        <w:t>Abdoulaye Diallo</w:t>
      </w:r>
      <w:r w:rsidRPr="00DC1E57">
        <w:t>, have analyzed these documents and believe that they:</w:t>
      </w:r>
    </w:p>
    <w:p w14:paraId="12784162" w14:textId="77777777" w:rsidR="00D336F0" w:rsidRPr="00DC1E57" w:rsidRDefault="00D336F0" w:rsidP="001C37B6">
      <w:pPr>
        <w:pStyle w:val="BodyText"/>
        <w:keepLines w:val="0"/>
        <w:widowControl/>
        <w:numPr>
          <w:ilvl w:val="0"/>
          <w:numId w:val="2"/>
        </w:numPr>
        <w:spacing w:line="240" w:lineRule="auto"/>
      </w:pPr>
      <w:r w:rsidRPr="00DC1E57">
        <w:t>Comply with current UML syntax and best practices.</w:t>
      </w:r>
    </w:p>
    <w:p w14:paraId="2A7107CC" w14:textId="77777777" w:rsidR="00D336F0" w:rsidRPr="00DC1E57" w:rsidRDefault="00D336F0" w:rsidP="001C37B6">
      <w:pPr>
        <w:pStyle w:val="BodyText"/>
        <w:keepLines w:val="0"/>
        <w:widowControl/>
        <w:numPr>
          <w:ilvl w:val="0"/>
          <w:numId w:val="2"/>
        </w:numPr>
        <w:spacing w:line="240" w:lineRule="auto"/>
      </w:pPr>
      <w:r w:rsidRPr="00DC1E57">
        <w:t>Are internally consistent</w:t>
      </w:r>
    </w:p>
    <w:p w14:paraId="4D44E39E" w14:textId="77777777" w:rsidR="00D336F0" w:rsidRPr="00DC1E57" w:rsidRDefault="00D336F0" w:rsidP="001C37B6">
      <w:pPr>
        <w:pStyle w:val="BodyText"/>
        <w:keepLines w:val="0"/>
        <w:widowControl/>
        <w:numPr>
          <w:ilvl w:val="0"/>
          <w:numId w:val="2"/>
        </w:numPr>
        <w:spacing w:line="240" w:lineRule="auto"/>
      </w:pPr>
      <w:r w:rsidRPr="00DC1E57">
        <w:t>Meet the stakeholder needs, as we understand them</w:t>
      </w:r>
    </w:p>
    <w:p w14:paraId="66DCFB50" w14:textId="5F4A9739" w:rsidR="002C6DB2" w:rsidRDefault="002C6DB2">
      <w:pPr>
        <w:pStyle w:val="Heading2"/>
      </w:pPr>
      <w:bookmarkStart w:id="21" w:name="_Toc456598591"/>
      <w:bookmarkStart w:id="22" w:name="_Toc456600922"/>
      <w:bookmarkStart w:id="23" w:name="_Toc181522233"/>
      <w:r>
        <w:t>Overview</w:t>
      </w:r>
      <w:bookmarkEnd w:id="21"/>
      <w:bookmarkEnd w:id="22"/>
      <w:bookmarkEnd w:id="23"/>
    </w:p>
    <w:p w14:paraId="46A220E0" w14:textId="6A331EEE" w:rsidR="002C6DB2" w:rsidRDefault="003462E3" w:rsidP="00CD7DE1">
      <w:r w:rsidRPr="003462E3">
        <w:t xml:space="preserve">This document contains </w:t>
      </w:r>
      <w:r w:rsidR="00B021AB">
        <w:t xml:space="preserve">the following </w:t>
      </w:r>
      <w:r w:rsidRPr="003462E3">
        <w:t>sections: positioning, stakeholder and user descriptions, product overview, goal model, constraints, precedence and priority, use-case model, object model, and stakeholder requests.</w:t>
      </w:r>
    </w:p>
    <w:p w14:paraId="54D41208" w14:textId="1386000F" w:rsidR="002C6DB2" w:rsidRDefault="002C6DB2">
      <w:pPr>
        <w:pStyle w:val="Heading1"/>
      </w:pPr>
      <w:bookmarkStart w:id="24" w:name="_Toc181522234"/>
      <w:r>
        <w:t>Positioning</w:t>
      </w:r>
      <w:bookmarkEnd w:id="5"/>
      <w:bookmarkEnd w:id="6"/>
      <w:bookmarkEnd w:id="24"/>
    </w:p>
    <w:p w14:paraId="66C4A2E2" w14:textId="1D81CC11" w:rsidR="002C6DB2" w:rsidRDefault="002C6DB2">
      <w:pPr>
        <w:pStyle w:val="Heading2"/>
      </w:pPr>
      <w:bookmarkStart w:id="25" w:name="_Toc436203378"/>
      <w:bookmarkStart w:id="26" w:name="_Toc452813578"/>
      <w:bookmarkStart w:id="27" w:name="_Toc181522235"/>
      <w:r>
        <w:t>Business Opportunity</w:t>
      </w:r>
      <w:bookmarkEnd w:id="25"/>
      <w:bookmarkEnd w:id="26"/>
      <w:bookmarkEnd w:id="27"/>
    </w:p>
    <w:p w14:paraId="116719D0" w14:textId="5BF22AEF" w:rsidR="5B26F87A" w:rsidRDefault="2B8DDE7E" w:rsidP="6D01391E">
      <w:r w:rsidRPr="2B8DDE7E">
        <w:rPr>
          <w:color w:val="000000" w:themeColor="text1"/>
        </w:rPr>
        <w:t xml:space="preserve">The business opportunity being met by this project </w:t>
      </w:r>
      <w:r w:rsidR="73458C9D" w:rsidRPr="73458C9D">
        <w:rPr>
          <w:color w:val="000000" w:themeColor="text1"/>
        </w:rPr>
        <w:t>is to</w:t>
      </w:r>
      <w:r w:rsidR="2656E144" w:rsidRPr="2656E144">
        <w:rPr>
          <w:color w:val="000000" w:themeColor="text1"/>
        </w:rPr>
        <w:t xml:space="preserve"> enter the ride service market to provide</w:t>
      </w:r>
      <w:r w:rsidR="2656E144" w:rsidRPr="4E52A718">
        <w:rPr>
          <w:color w:val="000000" w:themeColor="text1"/>
        </w:rPr>
        <w:t xml:space="preserve"> </w:t>
      </w:r>
      <w:r w:rsidR="5DA5034A" w:rsidRPr="5DA5034A">
        <w:rPr>
          <w:color w:val="000000" w:themeColor="text1"/>
        </w:rPr>
        <w:t xml:space="preserve">a platform </w:t>
      </w:r>
      <w:r w:rsidR="68A6FC68" w:rsidRPr="68A6FC68">
        <w:rPr>
          <w:color w:val="000000" w:themeColor="text1"/>
        </w:rPr>
        <w:t>that is</w:t>
      </w:r>
      <w:r w:rsidR="620B785C" w:rsidRPr="620B785C">
        <w:rPr>
          <w:color w:val="000000" w:themeColor="text1"/>
        </w:rPr>
        <w:t xml:space="preserve"> more</w:t>
      </w:r>
      <w:r w:rsidR="73A4E68E" w:rsidRPr="73A4E68E">
        <w:rPr>
          <w:color w:val="000000" w:themeColor="text1"/>
        </w:rPr>
        <w:t xml:space="preserve"> </w:t>
      </w:r>
      <w:r w:rsidR="383769B3" w:rsidRPr="383769B3">
        <w:rPr>
          <w:color w:val="000000" w:themeColor="text1"/>
        </w:rPr>
        <w:t xml:space="preserve">user friendly </w:t>
      </w:r>
      <w:r w:rsidR="4CAEE97F" w:rsidRPr="4CAEE97F">
        <w:rPr>
          <w:color w:val="000000" w:themeColor="text1"/>
        </w:rPr>
        <w:t xml:space="preserve">and </w:t>
      </w:r>
      <w:r w:rsidR="689C6235" w:rsidRPr="689C6235">
        <w:rPr>
          <w:color w:val="000000" w:themeColor="text1"/>
        </w:rPr>
        <w:t>flexible to</w:t>
      </w:r>
      <w:r w:rsidR="3EF26201" w:rsidRPr="3EF26201">
        <w:rPr>
          <w:color w:val="000000" w:themeColor="text1"/>
        </w:rPr>
        <w:t xml:space="preserve"> </w:t>
      </w:r>
      <w:r w:rsidR="387C6F87" w:rsidRPr="387C6F87">
        <w:rPr>
          <w:color w:val="000000" w:themeColor="text1"/>
        </w:rPr>
        <w:t xml:space="preserve">attract more </w:t>
      </w:r>
      <w:r w:rsidR="3FC52EE9" w:rsidRPr="3FC52EE9">
        <w:rPr>
          <w:color w:val="000000" w:themeColor="text1"/>
        </w:rPr>
        <w:t xml:space="preserve">drivers and </w:t>
      </w:r>
      <w:r w:rsidR="00668BA6" w:rsidRPr="00668BA6">
        <w:rPr>
          <w:color w:val="000000" w:themeColor="text1"/>
        </w:rPr>
        <w:t>riders</w:t>
      </w:r>
      <w:r w:rsidR="6A7A7A02" w:rsidRPr="6A7A7A02">
        <w:rPr>
          <w:color w:val="000000" w:themeColor="text1"/>
        </w:rPr>
        <w:t>.</w:t>
      </w:r>
    </w:p>
    <w:p w14:paraId="2589EE21" w14:textId="298C0E00" w:rsidR="002C6DB2" w:rsidRDefault="16A6EEE8">
      <w:pPr>
        <w:pStyle w:val="Heading2"/>
      </w:pPr>
      <w:bookmarkStart w:id="28" w:name="_Toc436203379"/>
      <w:bookmarkStart w:id="29" w:name="_Toc452813579"/>
      <w:bookmarkStart w:id="30" w:name="_Toc181522236"/>
      <w:r>
        <w:t>Problem Statement</w:t>
      </w:r>
      <w:bookmarkEnd w:id="28"/>
      <w:bookmarkEnd w:id="29"/>
      <w:bookmarkEnd w:id="30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970"/>
        <w:gridCol w:w="5220"/>
      </w:tblGrid>
      <w:tr w:rsidR="002C6DB2" w14:paraId="57DD89EB" w14:textId="77777777" w:rsidTr="7EC992BF"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0A28368" w14:textId="77777777" w:rsidR="002C6DB2" w:rsidRDefault="002C6DB2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522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5981EAD" w14:textId="52B486C2" w:rsidR="002C6DB2" w:rsidRPr="00A20EAD" w:rsidRDefault="66A49C93" w:rsidP="7EC992BF">
            <w:commentRangeStart w:id="31"/>
            <w:r w:rsidRPr="00A20EAD">
              <w:t>limited scheduling flexibility for drivers</w:t>
            </w:r>
            <w:commentRangeEnd w:id="31"/>
            <w:r w:rsidR="00543475" w:rsidRPr="00A20EAD">
              <w:rPr>
                <w:rStyle w:val="CommentReference"/>
              </w:rPr>
              <w:commentReference w:id="31"/>
            </w:r>
          </w:p>
        </w:tc>
      </w:tr>
      <w:tr w:rsidR="002C6DB2" w14:paraId="5729BCF4" w14:textId="77777777" w:rsidTr="7EC992BF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900E99D" w14:textId="77777777" w:rsidR="002C6DB2" w:rsidRDefault="002C6DB2">
            <w:pPr>
              <w:pStyle w:val="BodyText"/>
              <w:keepNext/>
              <w:ind w:left="72"/>
            </w:pPr>
            <w:r>
              <w:t>affect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30F25CB" w14:textId="1458E0D1" w:rsidR="002C6DB2" w:rsidRPr="00A20EAD" w:rsidRDefault="2EAFD121" w:rsidP="574DAEEF">
            <w:r w:rsidRPr="00A20EAD">
              <w:t>drivers seeking control over their work hours</w:t>
            </w:r>
          </w:p>
        </w:tc>
      </w:tr>
      <w:tr w:rsidR="002C6DB2" w14:paraId="3E9B9DEA" w14:textId="77777777" w:rsidTr="7EC992BF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742BF2B" w14:textId="77777777" w:rsidR="002C6DB2" w:rsidRDefault="002C6DB2">
            <w:pPr>
              <w:pStyle w:val="BodyText"/>
              <w:keepNext/>
              <w:ind w:left="72"/>
            </w:pPr>
            <w:r>
              <w:t>the impact of which i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6ACCF5A" w14:textId="4D857047" w:rsidR="002C6DB2" w:rsidRPr="00A20EAD" w:rsidRDefault="29743500" w:rsidP="29743500">
            <w:r w:rsidRPr="00A20EAD">
              <w:t>lower satisfaction and reduced peak availability</w:t>
            </w:r>
          </w:p>
        </w:tc>
      </w:tr>
      <w:tr w:rsidR="002C6DB2" w14:paraId="5BAA2A80" w14:textId="77777777" w:rsidTr="7EC992BF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7305FB43" w14:textId="77777777" w:rsidR="002C6DB2" w:rsidRDefault="002C6DB2">
            <w:pPr>
              <w:pStyle w:val="BodyText"/>
              <w:ind w:left="72"/>
            </w:pPr>
            <w:r>
              <w:t>a successful solution would be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78530B3" w14:textId="6C80A9FA" w:rsidR="002C6DB2" w:rsidRPr="00A20EAD" w:rsidRDefault="29743500" w:rsidP="29743500">
            <w:pPr>
              <w:pStyle w:val="BodyText"/>
              <w:ind w:left="0"/>
            </w:pPr>
            <w:r w:rsidRPr="00A20EAD">
              <w:t xml:space="preserve">a platform offering </w:t>
            </w:r>
            <w:r w:rsidR="3C3C9324" w:rsidRPr="00A20EAD">
              <w:t>flexible work</w:t>
            </w:r>
            <w:r w:rsidRPr="00A20EAD">
              <w:t>.</w:t>
            </w:r>
          </w:p>
        </w:tc>
      </w:tr>
    </w:tbl>
    <w:p w14:paraId="2B666548" w14:textId="7E1A89A1" w:rsidR="002C6DB2" w:rsidRDefault="002C6DB2" w:rsidP="00241107">
      <w:pPr>
        <w:pStyle w:val="Heading2"/>
      </w:pPr>
      <w:bookmarkStart w:id="32" w:name="_Toc425054392"/>
      <w:bookmarkStart w:id="33" w:name="_Toc422186485"/>
      <w:bookmarkStart w:id="34" w:name="_Toc436203380"/>
      <w:bookmarkStart w:id="35" w:name="_Toc452813580"/>
      <w:bookmarkStart w:id="36" w:name="_Toc181522237"/>
      <w:r>
        <w:lastRenderedPageBreak/>
        <w:t>Product Position Statement</w:t>
      </w:r>
      <w:bookmarkEnd w:id="32"/>
      <w:bookmarkEnd w:id="33"/>
      <w:bookmarkEnd w:id="34"/>
      <w:bookmarkEnd w:id="35"/>
      <w:bookmarkEnd w:id="36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790"/>
        <w:gridCol w:w="5400"/>
      </w:tblGrid>
      <w:tr w:rsidR="002C6DB2" w14:paraId="1CA34781" w14:textId="77777777" w:rsidTr="68BAC970"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124840D8" w14:textId="77777777" w:rsidR="002C6DB2" w:rsidRDefault="002C6DB2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540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8EC4F18" w14:textId="2B1F31CB" w:rsidR="002C6DB2" w:rsidRDefault="5A61F122" w:rsidP="68BAC970">
            <w:r>
              <w:t>driver</w:t>
            </w:r>
            <w:r w:rsidR="00E26371">
              <w:t>s</w:t>
            </w:r>
            <w:r w:rsidR="34D528B1">
              <w:t xml:space="preserve"> </w:t>
            </w:r>
          </w:p>
        </w:tc>
      </w:tr>
      <w:tr w:rsidR="002C6DB2" w14:paraId="599B9B3F" w14:textId="77777777" w:rsidTr="68BAC970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3EFAD609" w14:textId="77777777" w:rsidR="002C6DB2" w:rsidRDefault="002C6DB2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7F1FD9F" w14:textId="6B06C8DB" w:rsidR="002C6DB2" w:rsidRDefault="174D2C2C" w:rsidP="4B33A911">
            <w:r>
              <w:t>Need steady</w:t>
            </w:r>
            <w:r w:rsidR="62A67B75">
              <w:t xml:space="preserve"> work and hours</w:t>
            </w:r>
          </w:p>
        </w:tc>
      </w:tr>
      <w:tr w:rsidR="002C6DB2" w14:paraId="4948E92E" w14:textId="77777777" w:rsidTr="68BAC970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419F9B99" w14:textId="02B8CF61" w:rsidR="002C6DB2" w:rsidRDefault="3783642F">
            <w:pPr>
              <w:pStyle w:val="BodyText"/>
              <w:keepNext/>
              <w:ind w:left="72"/>
            </w:pPr>
            <w:r>
              <w:t>The</w:t>
            </w:r>
            <w:r w:rsidR="2A36565B">
              <w:t xml:space="preserve"> (</w:t>
            </w:r>
            <w:r w:rsidR="0AA6F96E">
              <w:t>Uber</w:t>
            </w:r>
            <w:r w:rsidR="004E406C">
              <w:t xml:space="preserve"> </w:t>
            </w:r>
            <w:r w:rsidR="00D204B2">
              <w:t>platform</w:t>
            </w:r>
            <w:r w:rsidR="0AA6F96E">
              <w:t>)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3212303" w14:textId="1FDAEEA5" w:rsidR="002C6DB2" w:rsidRDefault="002C6DB2" w:rsidP="63B87317">
            <w:r>
              <w:t xml:space="preserve"> is a </w:t>
            </w:r>
            <w:r w:rsidR="3CE759FE">
              <w:t>ride-</w:t>
            </w:r>
            <w:r w:rsidR="46EF5DBC">
              <w:t xml:space="preserve">sharing </w:t>
            </w:r>
            <w:r w:rsidR="42832271">
              <w:t>service</w:t>
            </w:r>
          </w:p>
        </w:tc>
      </w:tr>
      <w:tr w:rsidR="002C6DB2" w14:paraId="1B6A66DD" w14:textId="77777777" w:rsidTr="68BAC970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0D26614E" w14:textId="77777777" w:rsidR="002C6DB2" w:rsidRDefault="002C6DB2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46FADC7" w14:textId="0BD958A7" w:rsidR="002C6DB2" w:rsidRDefault="5DA1CA62" w:rsidP="6D136E1E">
            <w:r>
              <w:t xml:space="preserve">Connects riders with drivers swiftly and </w:t>
            </w:r>
            <w:r w:rsidR="28BBB050">
              <w:t>effectively</w:t>
            </w:r>
            <w:r w:rsidR="349E2421">
              <w:t xml:space="preserve"> </w:t>
            </w:r>
            <w:r w:rsidR="6AD4B255">
              <w:t>and work with scheduling freedom</w:t>
            </w:r>
          </w:p>
        </w:tc>
      </w:tr>
      <w:tr w:rsidR="002C6DB2" w14:paraId="35DBD359" w14:textId="77777777" w:rsidTr="68BAC970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5BF8EF45" w14:textId="77777777" w:rsidR="002C6DB2" w:rsidRDefault="002C6DB2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80012BD" w14:textId="1F15DCE5" w:rsidR="002C6DB2" w:rsidRDefault="71300286" w:rsidP="65DCF70A">
            <w:r>
              <w:t>Traditional taxis and public transportation</w:t>
            </w:r>
          </w:p>
        </w:tc>
      </w:tr>
      <w:tr w:rsidR="002C6DB2" w14:paraId="6B506A2A" w14:textId="77777777" w:rsidTr="68BAC970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D47CC62" w14:textId="77777777" w:rsidR="002C6DB2" w:rsidRDefault="002C6DB2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56789747" w14:textId="42810EC9" w:rsidR="002C6DB2" w:rsidRDefault="6282FDDA" w:rsidP="48764C86">
            <w:pPr>
              <w:pStyle w:val="BodyText"/>
              <w:ind w:left="0"/>
            </w:pPr>
            <w:r w:rsidRPr="6282FDDA">
              <w:t>offers reliable, affordable, and fast service to anyone, anywhere</w:t>
            </w:r>
          </w:p>
        </w:tc>
      </w:tr>
    </w:tbl>
    <w:p w14:paraId="0094887D" w14:textId="77777777" w:rsidR="002C6DB2" w:rsidRDefault="25D4F626">
      <w:pPr>
        <w:pStyle w:val="Heading1"/>
      </w:pPr>
      <w:bookmarkStart w:id="37" w:name="_Toc447960005"/>
      <w:bookmarkStart w:id="38" w:name="_Toc452813581"/>
      <w:bookmarkStart w:id="39" w:name="_Toc181522238"/>
      <w:bookmarkStart w:id="40" w:name="_Toc436203381"/>
      <w:r>
        <w:t>Stakeholder and User Descriptions</w:t>
      </w:r>
      <w:bookmarkEnd w:id="37"/>
      <w:bookmarkEnd w:id="38"/>
      <w:bookmarkEnd w:id="39"/>
    </w:p>
    <w:p w14:paraId="34DAB54E" w14:textId="77777777" w:rsidR="002C6DB2" w:rsidRDefault="002C6DB2">
      <w:pPr>
        <w:pStyle w:val="Heading2"/>
      </w:pPr>
      <w:bookmarkStart w:id="41" w:name="_Toc452813583"/>
      <w:bookmarkStart w:id="42" w:name="_Toc181522239"/>
      <w:r>
        <w:t>Stakeholder Summary</w:t>
      </w:r>
      <w:bookmarkEnd w:id="41"/>
      <w:bookmarkEnd w:id="42"/>
    </w:p>
    <w:p w14:paraId="456A2E8D" w14:textId="6408A344" w:rsidR="002C6DB2" w:rsidRDefault="002C6DB2" w:rsidP="00A7308F">
      <w:pPr>
        <w:pStyle w:val="InfoBlue"/>
      </w:pPr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2610"/>
        <w:gridCol w:w="3960"/>
      </w:tblGrid>
      <w:tr w:rsidR="002C6DB2" w14:paraId="60796A7A" w14:textId="77777777" w:rsidTr="6DB19502">
        <w:tc>
          <w:tcPr>
            <w:tcW w:w="1890" w:type="dxa"/>
            <w:shd w:val="clear" w:color="auto" w:fill="FFFFFF" w:themeFill="background1"/>
          </w:tcPr>
          <w:p w14:paraId="1588C06D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610" w:type="dxa"/>
            <w:shd w:val="clear" w:color="auto" w:fill="FFFFFF" w:themeFill="background1"/>
          </w:tcPr>
          <w:p w14:paraId="3A4AC9F9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960" w:type="dxa"/>
            <w:shd w:val="clear" w:color="auto" w:fill="FFFFFF" w:themeFill="background1"/>
          </w:tcPr>
          <w:p w14:paraId="62332E05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2C6DB2" w14:paraId="3D0D56E9" w14:textId="77777777" w:rsidTr="6DB19502">
        <w:tc>
          <w:tcPr>
            <w:tcW w:w="1890" w:type="dxa"/>
          </w:tcPr>
          <w:p w14:paraId="29428B69" w14:textId="4D745DB9" w:rsidR="002C6DB2" w:rsidRDefault="25D4F626" w:rsidP="25D4F626">
            <w:pPr>
              <w:pStyle w:val="BodyText"/>
              <w:ind w:left="0"/>
            </w:pPr>
            <w:r>
              <w:t>Customers</w:t>
            </w:r>
          </w:p>
          <w:p w14:paraId="760A7EB2" w14:textId="387234F3" w:rsidR="002C6DB2" w:rsidRDefault="002C6DB2" w:rsidP="25D4F626">
            <w:pPr>
              <w:pStyle w:val="BodyText"/>
            </w:pPr>
          </w:p>
          <w:p w14:paraId="6F8997B3" w14:textId="4814C44D" w:rsidR="002C6DB2" w:rsidRDefault="002C6DB2" w:rsidP="25D4F626">
            <w:pPr>
              <w:pStyle w:val="BodyText"/>
            </w:pPr>
          </w:p>
          <w:p w14:paraId="7AA7C04C" w14:textId="0978BE93" w:rsidR="002C6DB2" w:rsidRDefault="002C6DB2" w:rsidP="25D4F626">
            <w:pPr>
              <w:pStyle w:val="BodyText"/>
            </w:pPr>
          </w:p>
          <w:p w14:paraId="55EBB81B" w14:textId="5465D0A1" w:rsidR="002C6DB2" w:rsidRDefault="25D4F626" w:rsidP="25D4F626">
            <w:pPr>
              <w:pStyle w:val="BodyText"/>
              <w:ind w:left="0"/>
            </w:pPr>
            <w:r>
              <w:t>Drivers</w:t>
            </w:r>
          </w:p>
          <w:p w14:paraId="47828AA8" w14:textId="632BC3B1" w:rsidR="002C6DB2" w:rsidRDefault="002C6DB2" w:rsidP="25D4F626">
            <w:pPr>
              <w:pStyle w:val="BodyText"/>
            </w:pPr>
          </w:p>
          <w:p w14:paraId="7C639731" w14:textId="20D62339" w:rsidR="6DB19502" w:rsidRDefault="6DB19502" w:rsidP="6DB19502">
            <w:pPr>
              <w:pStyle w:val="BodyText"/>
              <w:ind w:left="0"/>
            </w:pPr>
          </w:p>
          <w:p w14:paraId="271F7130" w14:textId="6E08D189" w:rsidR="002C6DB2" w:rsidRDefault="25D4F626" w:rsidP="25D4F626">
            <w:pPr>
              <w:pStyle w:val="BodyText"/>
              <w:ind w:left="0"/>
            </w:pPr>
            <w:r>
              <w:t>Investors</w:t>
            </w:r>
          </w:p>
          <w:p w14:paraId="5561AD7F" w14:textId="4F105B3F" w:rsidR="002C6DB2" w:rsidRDefault="002C6DB2" w:rsidP="25D4F626">
            <w:pPr>
              <w:pStyle w:val="BodyText"/>
            </w:pPr>
          </w:p>
          <w:p w14:paraId="2CF5358C" w14:textId="7E736350" w:rsidR="6DB19502" w:rsidRDefault="6DB19502" w:rsidP="6DB19502">
            <w:pPr>
              <w:pStyle w:val="BodyText"/>
              <w:ind w:left="0"/>
            </w:pPr>
          </w:p>
          <w:p w14:paraId="2CF6C368" w14:textId="03E30DC8" w:rsidR="002C6DB2" w:rsidRDefault="25D4F626" w:rsidP="25D4F626">
            <w:pPr>
              <w:pStyle w:val="BodyText"/>
              <w:ind w:left="0"/>
            </w:pPr>
            <w:r>
              <w:t>Regulators and Government</w:t>
            </w:r>
          </w:p>
        </w:tc>
        <w:tc>
          <w:tcPr>
            <w:tcW w:w="2610" w:type="dxa"/>
          </w:tcPr>
          <w:p w14:paraId="7C14278D" w14:textId="215DC061" w:rsidR="002C6DB2" w:rsidRDefault="25D4F626" w:rsidP="25D4F626">
            <w:r>
              <w:t>The people that order the rides from their devices. Users look for affordability, quality, safety, and reliability.</w:t>
            </w:r>
          </w:p>
          <w:p w14:paraId="04539D62" w14:textId="3F8DF9A6" w:rsidR="002C6DB2" w:rsidRDefault="002C6DB2" w:rsidP="25D4F626">
            <w:pPr>
              <w:pStyle w:val="BodyText"/>
              <w:ind w:left="0"/>
            </w:pPr>
          </w:p>
          <w:p w14:paraId="1AE01171" w14:textId="0847F95D" w:rsidR="002C6DB2" w:rsidRDefault="004077DC" w:rsidP="25D4F626">
            <w:pPr>
              <w:pStyle w:val="BodyText"/>
              <w:ind w:left="0"/>
            </w:pPr>
            <w:r>
              <w:t>Independent</w:t>
            </w:r>
            <w:r w:rsidR="6DB19502">
              <w:t xml:space="preserve"> contractors using Uber to provide a service</w:t>
            </w:r>
          </w:p>
          <w:p w14:paraId="094A27A3" w14:textId="698ADB98" w:rsidR="6DB19502" w:rsidRDefault="6DB19502" w:rsidP="6DB19502">
            <w:pPr>
              <w:pStyle w:val="BodyText"/>
              <w:ind w:left="0"/>
            </w:pPr>
            <w:r>
              <w:t xml:space="preserve">Entities that help to provide </w:t>
            </w:r>
            <w:r w:rsidR="004077DC">
              <w:t>financial resources</w:t>
            </w:r>
            <w:r>
              <w:t xml:space="preserve"> to Uber’s growing platform.</w:t>
            </w:r>
          </w:p>
          <w:p w14:paraId="543A657A" w14:textId="0DD32200" w:rsidR="002C6DB2" w:rsidRDefault="002C6DB2" w:rsidP="25D4F626">
            <w:pPr>
              <w:pStyle w:val="BodyText"/>
              <w:ind w:left="0"/>
            </w:pPr>
          </w:p>
          <w:p w14:paraId="11B334A4" w14:textId="02FF3E3D" w:rsidR="002C6DB2" w:rsidRDefault="6DB19502" w:rsidP="25D4F626">
            <w:pPr>
              <w:pStyle w:val="BodyText"/>
              <w:ind w:left="0"/>
            </w:pPr>
            <w:r>
              <w:t>Authorities that help ensure the legality and safety that Uber must provide to all involved.</w:t>
            </w:r>
          </w:p>
        </w:tc>
        <w:tc>
          <w:tcPr>
            <w:tcW w:w="3960" w:type="dxa"/>
          </w:tcPr>
          <w:p w14:paraId="50519CB3" w14:textId="1FC38DDF" w:rsidR="25D4F626" w:rsidRDefault="6DB19502" w:rsidP="00A7308F">
            <w:pPr>
              <w:pStyle w:val="InfoBlue"/>
              <w:rPr>
                <w:b/>
              </w:rPr>
            </w:pPr>
            <w:r w:rsidRPr="6DB19502">
              <w:t>Customers must ensure that the system provides an affordable ride that they can provide feedback on. They use the app directly to book and rate rides.</w:t>
            </w:r>
          </w:p>
          <w:p w14:paraId="6C7481D0" w14:textId="2827077A" w:rsidR="25D4F626" w:rsidRDefault="25D4F626" w:rsidP="00A7308F">
            <w:pPr>
              <w:pStyle w:val="InfoBlue"/>
            </w:pPr>
          </w:p>
          <w:p w14:paraId="613C42A3" w14:textId="46AB35D8" w:rsidR="6DB19502" w:rsidRDefault="6DB19502" w:rsidP="00A7308F">
            <w:pPr>
              <w:pStyle w:val="InfoBlue"/>
              <w:rPr>
                <w:b/>
              </w:rPr>
            </w:pPr>
            <w:r w:rsidRPr="6DB19502">
              <w:t>Ensure the vehicles are up to date and that pick up and drop off times are accurate.</w:t>
            </w:r>
          </w:p>
          <w:p w14:paraId="2FD31570" w14:textId="6A2AF370" w:rsidR="6DB19502" w:rsidRDefault="6DB19502" w:rsidP="6DB19502">
            <w:pPr>
              <w:pStyle w:val="BodyText"/>
            </w:pPr>
          </w:p>
          <w:p w14:paraId="24413036" w14:textId="7D0425F3" w:rsidR="6DB19502" w:rsidRDefault="6DB19502" w:rsidP="6DB19502">
            <w:pPr>
              <w:pStyle w:val="BodyText"/>
              <w:ind w:left="0"/>
            </w:pPr>
            <w:r w:rsidRPr="6DB19502">
              <w:t>Maintain the financial viability of the company while also monitoring vitals such as market demand, investment return, or even platform improvement.</w:t>
            </w:r>
          </w:p>
          <w:p w14:paraId="37E30F01" w14:textId="598C90CF" w:rsidR="002C6DB2" w:rsidRDefault="002C6DB2" w:rsidP="6DB19502">
            <w:pPr>
              <w:pStyle w:val="BodyText"/>
              <w:ind w:left="0"/>
            </w:pPr>
          </w:p>
          <w:p w14:paraId="7FA0711F" w14:textId="294FC81D" w:rsidR="6DB19502" w:rsidRDefault="6DB19502" w:rsidP="6DB19502">
            <w:pPr>
              <w:pStyle w:val="BodyText"/>
              <w:ind w:left="0"/>
            </w:pPr>
            <w:r>
              <w:t xml:space="preserve">Certify that Uber is complying with all local, state, and national safety regulations. </w:t>
            </w:r>
          </w:p>
          <w:p w14:paraId="0E57DC3F" w14:textId="6E194DE9" w:rsidR="6DB19502" w:rsidRDefault="6DB19502" w:rsidP="6DB19502">
            <w:pPr>
              <w:pStyle w:val="BodyText"/>
              <w:ind w:left="0"/>
            </w:pPr>
          </w:p>
          <w:p w14:paraId="67851D99" w14:textId="4F018B5A" w:rsidR="002C6DB2" w:rsidRDefault="002C6DB2" w:rsidP="25D4F626">
            <w:pPr>
              <w:pStyle w:val="BodyText"/>
            </w:pPr>
          </w:p>
          <w:p w14:paraId="5DC2F98F" w14:textId="2B67404A" w:rsidR="6DB19502" w:rsidRDefault="6DB19502" w:rsidP="6DB19502">
            <w:pPr>
              <w:pStyle w:val="BodyText"/>
            </w:pPr>
          </w:p>
          <w:p w14:paraId="082C9106" w14:textId="0E7C459F" w:rsidR="6DB19502" w:rsidRDefault="6DB19502" w:rsidP="6DB19502">
            <w:pPr>
              <w:pStyle w:val="BodyText"/>
            </w:pPr>
          </w:p>
          <w:p w14:paraId="42565D6B" w14:textId="0FAA2CB2" w:rsidR="6DB19502" w:rsidRDefault="6DB19502" w:rsidP="6DB19502">
            <w:pPr>
              <w:pStyle w:val="BodyText"/>
            </w:pPr>
          </w:p>
          <w:p w14:paraId="1D9C43AA" w14:textId="3B0995D1" w:rsidR="002C6DB2" w:rsidRDefault="002C6DB2" w:rsidP="25D4F626">
            <w:pPr>
              <w:pStyle w:val="BodyText"/>
            </w:pPr>
          </w:p>
          <w:p w14:paraId="1304DFE0" w14:textId="4E050DFE" w:rsidR="002C6DB2" w:rsidRDefault="002C6DB2" w:rsidP="25D4F626">
            <w:pPr>
              <w:pStyle w:val="BodyText"/>
            </w:pPr>
          </w:p>
        </w:tc>
      </w:tr>
    </w:tbl>
    <w:p w14:paraId="62C68FA3" w14:textId="77777777" w:rsidR="00A20EAD" w:rsidRDefault="00A20EAD" w:rsidP="6DB19502">
      <w:pPr>
        <w:pStyle w:val="Heading2"/>
        <w:tabs>
          <w:tab w:val="clear" w:pos="360"/>
        </w:tabs>
      </w:pPr>
      <w:bookmarkStart w:id="43" w:name="_Toc452813584"/>
      <w:bookmarkStart w:id="44" w:name="_Toc181522240"/>
    </w:p>
    <w:p w14:paraId="5AFB2A73" w14:textId="77777777" w:rsidR="00A20EAD" w:rsidRDefault="00A20EAD" w:rsidP="6DB19502">
      <w:pPr>
        <w:pStyle w:val="Heading2"/>
        <w:tabs>
          <w:tab w:val="clear" w:pos="360"/>
        </w:tabs>
      </w:pPr>
    </w:p>
    <w:p w14:paraId="43CC0DDF" w14:textId="76815733" w:rsidR="002C6DB2" w:rsidRDefault="6DB19502" w:rsidP="6DB19502">
      <w:pPr>
        <w:pStyle w:val="Heading2"/>
        <w:tabs>
          <w:tab w:val="clear" w:pos="360"/>
        </w:tabs>
      </w:pPr>
      <w:bookmarkStart w:id="45" w:name="_Hlk180936309"/>
      <w:commentRangeStart w:id="46"/>
      <w:r>
        <w:t>User Summary</w:t>
      </w:r>
      <w:bookmarkEnd w:id="43"/>
      <w:bookmarkEnd w:id="44"/>
      <w:commentRangeEnd w:id="46"/>
      <w:r w:rsidR="00543475">
        <w:rPr>
          <w:rStyle w:val="CommentReference"/>
          <w:rFonts w:ascii="Times New Roman" w:hAnsi="Times New Roman"/>
          <w:b w:val="0"/>
        </w:rPr>
        <w:commentReference w:id="46"/>
      </w:r>
    </w:p>
    <w:tbl>
      <w:tblPr>
        <w:tblW w:w="9134" w:type="dxa"/>
        <w:tblInd w:w="44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1882"/>
        <w:gridCol w:w="3240"/>
        <w:gridCol w:w="2628"/>
      </w:tblGrid>
      <w:tr w:rsidR="002C6DB2" w14:paraId="3B821DD5" w14:textId="77777777" w:rsidTr="00AA050C">
        <w:trPr>
          <w:trHeight w:val="418"/>
        </w:trPr>
        <w:tc>
          <w:tcPr>
            <w:tcW w:w="1384" w:type="dxa"/>
            <w:shd w:val="clear" w:color="auto" w:fill="FFFFFF" w:themeFill="background1"/>
          </w:tcPr>
          <w:bookmarkEnd w:id="45"/>
          <w:p w14:paraId="6F2AEB9D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882" w:type="dxa"/>
            <w:shd w:val="clear" w:color="auto" w:fill="FFFFFF" w:themeFill="background1"/>
          </w:tcPr>
          <w:p w14:paraId="5C9DC6D7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40" w:type="dxa"/>
            <w:shd w:val="clear" w:color="auto" w:fill="FFFFFF" w:themeFill="background1"/>
          </w:tcPr>
          <w:p w14:paraId="2BE21A05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2628" w:type="dxa"/>
            <w:shd w:val="clear" w:color="auto" w:fill="FFFFFF" w:themeFill="background1"/>
          </w:tcPr>
          <w:p w14:paraId="1C0D0B95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2C6DB2" w14:paraId="0AE09BA2" w14:textId="77777777" w:rsidTr="00AA050C">
        <w:trPr>
          <w:trHeight w:val="976"/>
        </w:trPr>
        <w:tc>
          <w:tcPr>
            <w:tcW w:w="1384" w:type="dxa"/>
          </w:tcPr>
          <w:p w14:paraId="2A1B74AE" w14:textId="1927953F" w:rsidR="002C6DB2" w:rsidRDefault="6DB19502" w:rsidP="00A7308F">
            <w:pPr>
              <w:pStyle w:val="InfoBlue"/>
              <w:rPr>
                <w:b/>
              </w:rPr>
            </w:pPr>
            <w:r w:rsidRPr="6DB19502">
              <w:t>Customers</w:t>
            </w:r>
          </w:p>
          <w:p w14:paraId="49FCA077" w14:textId="7A526A09" w:rsidR="6DB19502" w:rsidRDefault="6DB19502" w:rsidP="6DB19502">
            <w:pPr>
              <w:pStyle w:val="BodyText"/>
            </w:pPr>
          </w:p>
          <w:p w14:paraId="78F87864" w14:textId="3295B833" w:rsidR="6DB19502" w:rsidRDefault="6DB19502" w:rsidP="6DB19502">
            <w:pPr>
              <w:pStyle w:val="BodyText"/>
            </w:pPr>
          </w:p>
          <w:p w14:paraId="0A5525A0" w14:textId="08F3E008" w:rsidR="6DB19502" w:rsidRDefault="6DB19502" w:rsidP="6DB19502">
            <w:pPr>
              <w:pStyle w:val="BodyText"/>
            </w:pPr>
          </w:p>
          <w:p w14:paraId="73C8B3EA" w14:textId="01DF5782" w:rsidR="6DB19502" w:rsidRDefault="6DB19502" w:rsidP="6DB19502">
            <w:pPr>
              <w:pStyle w:val="BodyText"/>
              <w:ind w:left="0"/>
            </w:pPr>
          </w:p>
          <w:p w14:paraId="1D388D23" w14:textId="003834BB" w:rsidR="6DB19502" w:rsidRDefault="6DB19502" w:rsidP="6DB19502">
            <w:pPr>
              <w:pStyle w:val="BodyText"/>
              <w:ind w:left="0"/>
            </w:pPr>
          </w:p>
          <w:p w14:paraId="4F46C284" w14:textId="4E2B39C3" w:rsidR="6DB19502" w:rsidRDefault="6DB19502" w:rsidP="6DB19502">
            <w:pPr>
              <w:pStyle w:val="BodyText"/>
              <w:ind w:left="0"/>
            </w:pPr>
            <w:r w:rsidRPr="6DB19502">
              <w:t>Drivers</w:t>
            </w:r>
          </w:p>
          <w:p w14:paraId="10119852" w14:textId="28B46076" w:rsidR="002C6DB2" w:rsidRDefault="002C6DB2" w:rsidP="6DB19502">
            <w:pPr>
              <w:pStyle w:val="BodyText"/>
            </w:pPr>
          </w:p>
          <w:p w14:paraId="3899CA86" w14:textId="03B10481" w:rsidR="002C6DB2" w:rsidRDefault="002C6DB2" w:rsidP="6DB19502">
            <w:pPr>
              <w:pStyle w:val="BodyText"/>
              <w:ind w:left="0"/>
            </w:pPr>
          </w:p>
          <w:p w14:paraId="75C091AB" w14:textId="07A1CE42" w:rsidR="002C6DB2" w:rsidRDefault="002C6DB2" w:rsidP="6DB19502">
            <w:pPr>
              <w:pStyle w:val="BodyText"/>
              <w:ind w:left="0"/>
            </w:pPr>
          </w:p>
          <w:p w14:paraId="720E0400" w14:textId="0237F872" w:rsidR="002C6DB2" w:rsidRDefault="002C6DB2" w:rsidP="6DB19502">
            <w:pPr>
              <w:pStyle w:val="BodyText"/>
              <w:ind w:left="0"/>
            </w:pPr>
          </w:p>
          <w:p w14:paraId="09BF51E5" w14:textId="4056E795" w:rsidR="002C6DB2" w:rsidRDefault="00A7308F" w:rsidP="6DB19502">
            <w:pPr>
              <w:pStyle w:val="BodyText"/>
              <w:ind w:left="0"/>
            </w:pPr>
            <w:r>
              <w:t>Premium Rider</w:t>
            </w:r>
          </w:p>
        </w:tc>
        <w:tc>
          <w:tcPr>
            <w:tcW w:w="1882" w:type="dxa"/>
          </w:tcPr>
          <w:p w14:paraId="00D65D31" w14:textId="0FB284EC" w:rsidR="002C6DB2" w:rsidRDefault="6DB19502" w:rsidP="6DB19502">
            <w:pPr>
              <w:pStyle w:val="BodyText"/>
              <w:ind w:left="0"/>
            </w:pPr>
            <w:r w:rsidRPr="6DB19502">
              <w:t>The people that order the rides from their devices. Users look for affordability, quality, safety, and reliability.</w:t>
            </w:r>
          </w:p>
          <w:p w14:paraId="317A9EB4" w14:textId="378D0030" w:rsidR="002C6DB2" w:rsidRDefault="002C6DB2" w:rsidP="6DB19502">
            <w:pPr>
              <w:pStyle w:val="BodyText"/>
            </w:pPr>
          </w:p>
          <w:p w14:paraId="71F2B933" w14:textId="07AEE9B0" w:rsidR="002C6DB2" w:rsidRDefault="002C6DB2" w:rsidP="6DB19502">
            <w:pPr>
              <w:pStyle w:val="BodyText"/>
              <w:ind w:left="0"/>
            </w:pPr>
          </w:p>
          <w:p w14:paraId="4B43F688" w14:textId="77777777" w:rsidR="002C6DB2" w:rsidRDefault="004077DC" w:rsidP="6DB19502">
            <w:pPr>
              <w:pStyle w:val="BodyText"/>
              <w:ind w:left="0"/>
            </w:pPr>
            <w:r w:rsidRPr="6DB19502">
              <w:t>Independent</w:t>
            </w:r>
            <w:r w:rsidR="6DB19502" w:rsidRPr="6DB19502">
              <w:t xml:space="preserve"> contractors that help transport customers from point A to point B.</w:t>
            </w:r>
          </w:p>
          <w:p w14:paraId="33B119E3" w14:textId="77777777" w:rsidR="00A7308F" w:rsidRDefault="00A7308F" w:rsidP="6DB19502">
            <w:pPr>
              <w:pStyle w:val="BodyText"/>
              <w:ind w:left="0"/>
            </w:pPr>
          </w:p>
          <w:p w14:paraId="0BB565AF" w14:textId="646CB76B" w:rsidR="00A7308F" w:rsidRDefault="00A7308F" w:rsidP="6DB19502">
            <w:pPr>
              <w:pStyle w:val="BodyText"/>
              <w:ind w:left="0"/>
            </w:pPr>
            <w:r>
              <w:t>People that are subscribed to the premium plan and order rides from their devices</w:t>
            </w:r>
          </w:p>
        </w:tc>
        <w:tc>
          <w:tcPr>
            <w:tcW w:w="3240" w:type="dxa"/>
          </w:tcPr>
          <w:p w14:paraId="290C3D35" w14:textId="67832584" w:rsidR="25D4F626" w:rsidRPr="00A7308F" w:rsidRDefault="6DB19502" w:rsidP="00A7308F">
            <w:pPr>
              <w:pStyle w:val="InfoBlue"/>
              <w:rPr>
                <w:b/>
              </w:rPr>
            </w:pPr>
            <w:r w:rsidRPr="00A7308F">
              <w:t>Ensure that all rules are followed according to Uber’s Terms and Services. Identify and confirm that rider is matched with user on app.</w:t>
            </w:r>
          </w:p>
          <w:p w14:paraId="55831693" w14:textId="49399244" w:rsidR="25D4F626" w:rsidRDefault="25D4F626" w:rsidP="00A7308F">
            <w:pPr>
              <w:pStyle w:val="InfoBlue"/>
            </w:pPr>
          </w:p>
          <w:p w14:paraId="34C44377" w14:textId="293A2B01" w:rsidR="002C6DB2" w:rsidRDefault="002C6DB2" w:rsidP="00A7308F">
            <w:pPr>
              <w:pStyle w:val="InfoBlue"/>
            </w:pPr>
          </w:p>
          <w:p w14:paraId="22FD78BC" w14:textId="74D59C34" w:rsidR="002C6DB2" w:rsidRDefault="002C6DB2" w:rsidP="6DB19502">
            <w:pPr>
              <w:pStyle w:val="BodyText"/>
            </w:pPr>
          </w:p>
          <w:p w14:paraId="3AE00EBD" w14:textId="708493D4" w:rsidR="002C6DB2" w:rsidRDefault="002C6DB2" w:rsidP="6DB19502">
            <w:pPr>
              <w:pStyle w:val="BodyText"/>
            </w:pPr>
          </w:p>
          <w:p w14:paraId="35DEDDFF" w14:textId="77777777" w:rsidR="002C6DB2" w:rsidRDefault="6DB19502" w:rsidP="6DB19502">
            <w:pPr>
              <w:pStyle w:val="BodyText"/>
              <w:ind w:left="0"/>
            </w:pPr>
            <w:r w:rsidRPr="6DB19502">
              <w:t>Choose the hours that they would like to work through pre-determined scheduled hours. They also must follow Uber’s guidelines for service.</w:t>
            </w:r>
          </w:p>
          <w:p w14:paraId="48A0B575" w14:textId="77777777" w:rsidR="00A7308F" w:rsidRDefault="00A7308F" w:rsidP="6DB19502">
            <w:pPr>
              <w:pStyle w:val="BodyText"/>
              <w:ind w:left="0"/>
            </w:pPr>
          </w:p>
          <w:p w14:paraId="308FA0D9" w14:textId="77777777" w:rsidR="00A7308F" w:rsidRDefault="00A7308F" w:rsidP="6DB19502">
            <w:pPr>
              <w:pStyle w:val="BodyText"/>
              <w:ind w:left="0"/>
            </w:pPr>
          </w:p>
          <w:p w14:paraId="111A60DA" w14:textId="77777777" w:rsidR="00A7308F" w:rsidRPr="00A7308F" w:rsidRDefault="00A7308F" w:rsidP="00A7308F">
            <w:pPr>
              <w:pStyle w:val="InfoBlue"/>
              <w:rPr>
                <w:b/>
              </w:rPr>
            </w:pPr>
            <w:r w:rsidRPr="00A7308F">
              <w:t>Ensure that all rules are followed according to Uber’s Terms and Services. Identify and confirm that rider is matched with user on app.</w:t>
            </w:r>
          </w:p>
          <w:p w14:paraId="611FF35B" w14:textId="23B7E1D8" w:rsidR="00A7308F" w:rsidRDefault="00A7308F" w:rsidP="6DB19502">
            <w:pPr>
              <w:pStyle w:val="BodyText"/>
              <w:ind w:left="0"/>
            </w:pPr>
          </w:p>
        </w:tc>
        <w:tc>
          <w:tcPr>
            <w:tcW w:w="2628" w:type="dxa"/>
          </w:tcPr>
          <w:p w14:paraId="705FAAE5" w14:textId="4C714593" w:rsidR="002C6DB2" w:rsidRDefault="6DB19502" w:rsidP="00A7308F">
            <w:pPr>
              <w:pStyle w:val="InfoBlue"/>
              <w:rPr>
                <w:b/>
              </w:rPr>
            </w:pPr>
            <w:r w:rsidRPr="6DB19502">
              <w:t>Rely on Uber for efficient transportation and a safe ride.</w:t>
            </w:r>
          </w:p>
          <w:p w14:paraId="6A0E893A" w14:textId="285A75D4" w:rsidR="002C6DB2" w:rsidRDefault="002C6DB2" w:rsidP="6DB19502">
            <w:pPr>
              <w:pStyle w:val="BodyText"/>
            </w:pPr>
          </w:p>
          <w:p w14:paraId="00FB09F4" w14:textId="642BD466" w:rsidR="002C6DB2" w:rsidRDefault="002C6DB2" w:rsidP="6DB19502">
            <w:pPr>
              <w:pStyle w:val="BodyText"/>
            </w:pPr>
          </w:p>
          <w:p w14:paraId="5B05A8AC" w14:textId="68672BD1" w:rsidR="002C6DB2" w:rsidRDefault="002C6DB2" w:rsidP="6DB19502">
            <w:pPr>
              <w:pStyle w:val="BodyText"/>
            </w:pPr>
          </w:p>
          <w:p w14:paraId="105034CA" w14:textId="20B22F62" w:rsidR="002C6DB2" w:rsidRDefault="002C6DB2" w:rsidP="6DB19502">
            <w:pPr>
              <w:pStyle w:val="BodyText"/>
              <w:ind w:left="0"/>
            </w:pPr>
          </w:p>
          <w:p w14:paraId="7E344099" w14:textId="4B6DC034" w:rsidR="002C6DB2" w:rsidRDefault="002C6DB2" w:rsidP="6DB19502">
            <w:pPr>
              <w:pStyle w:val="BodyText"/>
              <w:ind w:left="0"/>
            </w:pPr>
          </w:p>
          <w:p w14:paraId="35C76442" w14:textId="77777777" w:rsidR="002C6DB2" w:rsidRDefault="6DB19502" w:rsidP="6DB19502">
            <w:pPr>
              <w:pStyle w:val="BodyText"/>
              <w:ind w:left="0"/>
            </w:pPr>
            <w:r w:rsidRPr="6DB19502">
              <w:t xml:space="preserve">Depend on uber as a stable &amp; Flexible form of income. </w:t>
            </w:r>
          </w:p>
          <w:p w14:paraId="5DD58579" w14:textId="77777777" w:rsidR="00A7308F" w:rsidRDefault="00A7308F" w:rsidP="6DB19502">
            <w:pPr>
              <w:pStyle w:val="BodyText"/>
              <w:ind w:left="0"/>
            </w:pPr>
          </w:p>
          <w:p w14:paraId="1DD4CE1F" w14:textId="77777777" w:rsidR="00A7308F" w:rsidRDefault="00A7308F" w:rsidP="6DB19502">
            <w:pPr>
              <w:pStyle w:val="BodyText"/>
              <w:ind w:left="0"/>
            </w:pPr>
          </w:p>
          <w:p w14:paraId="41F06972" w14:textId="77777777" w:rsidR="00A7308F" w:rsidRDefault="00A7308F" w:rsidP="6DB19502">
            <w:pPr>
              <w:pStyle w:val="BodyText"/>
              <w:ind w:left="0"/>
            </w:pPr>
          </w:p>
          <w:p w14:paraId="02EB39F1" w14:textId="77777777" w:rsidR="00A7308F" w:rsidRDefault="00A7308F" w:rsidP="6DB19502">
            <w:pPr>
              <w:pStyle w:val="BodyText"/>
              <w:ind w:left="0"/>
            </w:pPr>
          </w:p>
          <w:p w14:paraId="151A837B" w14:textId="13358ADD" w:rsidR="00A7308F" w:rsidRDefault="00A7308F" w:rsidP="00A7308F">
            <w:pPr>
              <w:pStyle w:val="InfoBlue"/>
              <w:rPr>
                <w:b/>
              </w:rPr>
            </w:pPr>
            <w:r w:rsidRPr="6DB19502">
              <w:t xml:space="preserve">Rely on Uber for </w:t>
            </w:r>
            <w:r>
              <w:t>premium/efficient</w:t>
            </w:r>
            <w:r w:rsidRPr="6DB19502">
              <w:t xml:space="preserve"> transportation and a safe ride.</w:t>
            </w:r>
          </w:p>
          <w:p w14:paraId="21C7D91B" w14:textId="4FE9FF71" w:rsidR="00A7308F" w:rsidRDefault="00A7308F" w:rsidP="6DB19502">
            <w:pPr>
              <w:pStyle w:val="BodyText"/>
              <w:ind w:left="0"/>
            </w:pPr>
          </w:p>
        </w:tc>
      </w:tr>
    </w:tbl>
    <w:p w14:paraId="65BF3984" w14:textId="77777777" w:rsidR="002C6DB2" w:rsidRDefault="002C6DB2">
      <w:pPr>
        <w:pStyle w:val="BodyText"/>
      </w:pPr>
    </w:p>
    <w:p w14:paraId="740E6879" w14:textId="77777777" w:rsidR="002C6DB2" w:rsidRPr="00DC1E57" w:rsidRDefault="25D4F626">
      <w:pPr>
        <w:pStyle w:val="Heading2"/>
      </w:pPr>
      <w:bookmarkStart w:id="47" w:name="_Toc425054386"/>
      <w:bookmarkStart w:id="48" w:name="_Toc342757864"/>
      <w:bookmarkStart w:id="49" w:name="_Toc346297773"/>
      <w:bookmarkStart w:id="50" w:name="_Toc422186479"/>
      <w:bookmarkStart w:id="51" w:name="_Toc436203384"/>
      <w:bookmarkStart w:id="52" w:name="_Toc452813585"/>
      <w:bookmarkStart w:id="53" w:name="_Toc181522241"/>
      <w:r>
        <w:t xml:space="preserve">User </w:t>
      </w:r>
      <w:bookmarkEnd w:id="47"/>
      <w:bookmarkEnd w:id="48"/>
      <w:bookmarkEnd w:id="49"/>
      <w:bookmarkEnd w:id="50"/>
      <w:bookmarkEnd w:id="51"/>
      <w:bookmarkEnd w:id="52"/>
      <w:r>
        <w:t xml:space="preserve">Environment </w:t>
      </w:r>
      <w:r w:rsidRPr="25D4F626">
        <w:rPr>
          <w:highlight w:val="yellow"/>
        </w:rPr>
        <w:t>[</w:t>
      </w:r>
      <w:commentRangeStart w:id="54"/>
      <w:r w:rsidRPr="25D4F626">
        <w:rPr>
          <w:highlight w:val="yellow"/>
        </w:rPr>
        <w:t>Optional</w:t>
      </w:r>
      <w:commentRangeEnd w:id="54"/>
      <w:r w:rsidR="002C6DB2">
        <w:rPr>
          <w:rStyle w:val="CommentReference"/>
        </w:rPr>
        <w:commentReference w:id="54"/>
      </w:r>
      <w:r w:rsidRPr="25D4F626">
        <w:rPr>
          <w:highlight w:val="yellow"/>
        </w:rPr>
        <w:t>]</w:t>
      </w:r>
      <w:bookmarkEnd w:id="53"/>
    </w:p>
    <w:p w14:paraId="3EECA96D" w14:textId="77777777" w:rsidR="002C6DB2" w:rsidRDefault="25D4F626">
      <w:pPr>
        <w:pStyle w:val="Heading2"/>
      </w:pPr>
      <w:bookmarkStart w:id="55" w:name="_Toc452813588"/>
      <w:bookmarkStart w:id="56" w:name="_Toc181522242"/>
      <w:bookmarkStart w:id="57" w:name="_Ref190317716"/>
      <w:r>
        <w:t>Key Stakeholder or User Needs</w:t>
      </w:r>
      <w:bookmarkEnd w:id="55"/>
      <w:bookmarkEnd w:id="56"/>
      <w:bookmarkEnd w:id="57"/>
      <w:r>
        <w:t xml:space="preserve"> </w:t>
      </w:r>
      <w:r w:rsidRPr="25D4F626">
        <w:rPr>
          <w:highlight w:val="yellow"/>
        </w:rPr>
        <w:t>[Optional]</w:t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808"/>
        <w:gridCol w:w="900"/>
        <w:gridCol w:w="1350"/>
        <w:gridCol w:w="1890"/>
        <w:gridCol w:w="90"/>
        <w:gridCol w:w="2430"/>
      </w:tblGrid>
      <w:tr w:rsidR="002C6DB2" w14:paraId="5BF4AA79" w14:textId="77777777">
        <w:tc>
          <w:tcPr>
            <w:tcW w:w="2808" w:type="dxa"/>
            <w:shd w:val="solid" w:color="000000" w:fill="FFFFFF"/>
          </w:tcPr>
          <w:p w14:paraId="7B7696C4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eed</w:t>
            </w:r>
          </w:p>
        </w:tc>
        <w:tc>
          <w:tcPr>
            <w:tcW w:w="900" w:type="dxa"/>
            <w:shd w:val="solid" w:color="000000" w:fill="FFFFFF"/>
          </w:tcPr>
          <w:p w14:paraId="0F82DB50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Priority</w:t>
            </w:r>
          </w:p>
        </w:tc>
        <w:tc>
          <w:tcPr>
            <w:tcW w:w="1350" w:type="dxa"/>
            <w:shd w:val="solid" w:color="000000" w:fill="FFFFFF"/>
          </w:tcPr>
          <w:p w14:paraId="2A243427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Concerns</w:t>
            </w:r>
          </w:p>
        </w:tc>
        <w:tc>
          <w:tcPr>
            <w:tcW w:w="1890" w:type="dxa"/>
            <w:shd w:val="solid" w:color="000000" w:fill="FFFFFF"/>
          </w:tcPr>
          <w:p w14:paraId="49F17676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Current Solution</w:t>
            </w:r>
          </w:p>
        </w:tc>
        <w:tc>
          <w:tcPr>
            <w:tcW w:w="2520" w:type="dxa"/>
            <w:gridSpan w:val="2"/>
            <w:shd w:val="solid" w:color="000000" w:fill="FFFFFF"/>
          </w:tcPr>
          <w:p w14:paraId="4F5A72D8" w14:textId="77777777" w:rsidR="002C6DB2" w:rsidRDefault="002C6DB2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Proposed Solutions</w:t>
            </w:r>
          </w:p>
        </w:tc>
      </w:tr>
      <w:tr w:rsidR="002C6DB2" w14:paraId="1977E2CD" w14:textId="77777777">
        <w:tc>
          <w:tcPr>
            <w:tcW w:w="2808" w:type="dxa"/>
          </w:tcPr>
          <w:p w14:paraId="543CD446" w14:textId="167C6079" w:rsidR="002C6DB2" w:rsidRDefault="002C6DB2">
            <w:pPr>
              <w:pStyle w:val="BodyText"/>
              <w:ind w:left="0"/>
            </w:pPr>
          </w:p>
        </w:tc>
        <w:tc>
          <w:tcPr>
            <w:tcW w:w="900" w:type="dxa"/>
          </w:tcPr>
          <w:p w14:paraId="3CA865FC" w14:textId="77777777" w:rsidR="002C6DB2" w:rsidRDefault="002C6DB2">
            <w:pPr>
              <w:pStyle w:val="BodyText"/>
              <w:ind w:left="0"/>
            </w:pPr>
          </w:p>
        </w:tc>
        <w:tc>
          <w:tcPr>
            <w:tcW w:w="1350" w:type="dxa"/>
          </w:tcPr>
          <w:p w14:paraId="235D453F" w14:textId="77777777" w:rsidR="002C6DB2" w:rsidRDefault="002C6DB2">
            <w:pPr>
              <w:pStyle w:val="BodyText"/>
              <w:ind w:left="0"/>
            </w:pPr>
          </w:p>
        </w:tc>
        <w:tc>
          <w:tcPr>
            <w:tcW w:w="1980" w:type="dxa"/>
            <w:gridSpan w:val="2"/>
          </w:tcPr>
          <w:p w14:paraId="4C364D6A" w14:textId="77777777" w:rsidR="002C6DB2" w:rsidRDefault="002C6DB2">
            <w:pPr>
              <w:pStyle w:val="BodyText"/>
              <w:ind w:left="0"/>
            </w:pPr>
          </w:p>
        </w:tc>
        <w:tc>
          <w:tcPr>
            <w:tcW w:w="2430" w:type="dxa"/>
          </w:tcPr>
          <w:p w14:paraId="5A44B8F1" w14:textId="77777777" w:rsidR="002C6DB2" w:rsidRDefault="002C6DB2">
            <w:pPr>
              <w:pStyle w:val="BodyText"/>
              <w:ind w:left="0"/>
            </w:pPr>
          </w:p>
        </w:tc>
      </w:tr>
    </w:tbl>
    <w:p w14:paraId="27447F82" w14:textId="77777777" w:rsidR="002C6DB2" w:rsidRDefault="002C6DB2">
      <w:pPr>
        <w:pStyle w:val="BodyText"/>
      </w:pPr>
    </w:p>
    <w:p w14:paraId="09DC5813" w14:textId="77777777" w:rsidR="002C6DB2" w:rsidRDefault="002C6DB2">
      <w:pPr>
        <w:pStyle w:val="Heading1"/>
      </w:pPr>
      <w:bookmarkStart w:id="58" w:name="_Toc436203387"/>
      <w:bookmarkStart w:id="59" w:name="_Toc452813590"/>
      <w:bookmarkStart w:id="60" w:name="_Toc181522243"/>
      <w:bookmarkEnd w:id="40"/>
      <w:r>
        <w:t>Product Overview</w:t>
      </w:r>
      <w:bookmarkEnd w:id="58"/>
      <w:bookmarkEnd w:id="59"/>
      <w:bookmarkEnd w:id="60"/>
    </w:p>
    <w:p w14:paraId="652B8D11" w14:textId="4F632463" w:rsidR="002C6DB2" w:rsidRDefault="00004D89" w:rsidP="00004D89">
      <w:r>
        <w:t xml:space="preserve">Uber is a mobile application </w:t>
      </w:r>
      <w:r w:rsidR="00091B83">
        <w:t>for people to request rides and get to a destination as soon as possible.</w:t>
      </w:r>
      <w:r w:rsidR="00D01F84">
        <w:t xml:space="preserve"> Uber has many different vehicle options t</w:t>
      </w:r>
      <w:r w:rsidR="0016199F">
        <w:t xml:space="preserve">hat pertain to different users. </w:t>
      </w:r>
      <w:r w:rsidR="00307AF5">
        <w:t xml:space="preserve">It also provides drivers with features such as work scheduling to ensure they have </w:t>
      </w:r>
      <w:r w:rsidR="002C66F5">
        <w:t xml:space="preserve">a </w:t>
      </w:r>
      <w:r w:rsidR="00307AF5">
        <w:t xml:space="preserve">steady job at </w:t>
      </w:r>
      <w:r w:rsidR="004C2987">
        <w:t>the time of need.</w:t>
      </w:r>
      <w:r w:rsidR="00834D39">
        <w:t xml:space="preserve"> It is usable by anyone with </w:t>
      </w:r>
      <w:r w:rsidR="00B900C1">
        <w:t>a basic grasp on smartphone</w:t>
      </w:r>
      <w:r w:rsidR="0057776B">
        <w:t xml:space="preserve"> and computer </w:t>
      </w:r>
      <w:r w:rsidR="00B900C1">
        <w:t>capabilities</w:t>
      </w:r>
      <w:r w:rsidR="00A012E5">
        <w:t xml:space="preserve">. </w:t>
      </w:r>
    </w:p>
    <w:p w14:paraId="52CFBFE8" w14:textId="42362AD4" w:rsidR="002C6DB2" w:rsidRDefault="002C6DB2" w:rsidP="00E37778">
      <w:r>
        <w:t>•</w:t>
      </w:r>
      <w:r>
        <w:tab/>
      </w:r>
      <w:r w:rsidR="00407274">
        <w:t xml:space="preserve">The application </w:t>
      </w:r>
      <w:r w:rsidR="00292EA0">
        <w:t>encourages riders to request rides confidently and drivers to work frequently</w:t>
      </w:r>
    </w:p>
    <w:p w14:paraId="54091C0B" w14:textId="12361CC8" w:rsidR="00AB093B" w:rsidRDefault="002C6DB2" w:rsidP="00292EA0">
      <w:r>
        <w:t>•</w:t>
      </w:r>
      <w:r>
        <w:tab/>
      </w:r>
      <w:r w:rsidR="004E5723">
        <w:t xml:space="preserve">The application </w:t>
      </w:r>
      <w:r w:rsidR="0077460E">
        <w:t xml:space="preserve">shows the user a choice of </w:t>
      </w:r>
      <w:r w:rsidR="0088166E">
        <w:t>different options</w:t>
      </w:r>
      <w:r w:rsidR="0016199F">
        <w:t xml:space="preserve"> such as UberX, UberXL, and Uber Black, each having its own </w:t>
      </w:r>
      <w:r w:rsidR="002F5E5F">
        <w:t>benefits</w:t>
      </w:r>
    </w:p>
    <w:p w14:paraId="75F9F103" w14:textId="1582EAF9" w:rsidR="002C6DB2" w:rsidRDefault="002C6DB2" w:rsidP="002F5E5F">
      <w:r>
        <w:t>•</w:t>
      </w:r>
      <w:r>
        <w:tab/>
      </w:r>
      <w:r w:rsidR="002F5E5F">
        <w:t xml:space="preserve">The application provides the Uber driver with </w:t>
      </w:r>
      <w:r w:rsidR="004045DD">
        <w:t xml:space="preserve">a scheduling service to book hours throughout the week and ensure that the driver </w:t>
      </w:r>
      <w:r w:rsidR="00A8247D">
        <w:t>can work a flexible schedule</w:t>
      </w:r>
      <w:r w:rsidR="00D70B31">
        <w:t xml:space="preserve"> that suits their needs</w:t>
      </w:r>
    </w:p>
    <w:p w14:paraId="528DD44F" w14:textId="6EE2D288" w:rsidR="00AA050C" w:rsidRDefault="00AA050C" w:rsidP="00AA050C">
      <w:pPr>
        <w:pStyle w:val="Heading2"/>
        <w:tabs>
          <w:tab w:val="clear" w:pos="360"/>
        </w:tabs>
      </w:pPr>
      <w:bookmarkStart w:id="61" w:name="_Toc425054394"/>
      <w:bookmarkStart w:id="62" w:name="_Toc318089002"/>
      <w:bookmarkStart w:id="63" w:name="_Toc320274637"/>
      <w:bookmarkStart w:id="64" w:name="_Toc320279510"/>
      <w:bookmarkStart w:id="65" w:name="_Toc323533379"/>
      <w:bookmarkStart w:id="66" w:name="_Toc339783689"/>
      <w:bookmarkStart w:id="67" w:name="_Toc339784278"/>
      <w:bookmarkStart w:id="68" w:name="_Toc342757869"/>
      <w:bookmarkStart w:id="69" w:name="_Toc346297780"/>
      <w:bookmarkStart w:id="70" w:name="_Toc422186487"/>
      <w:bookmarkStart w:id="71" w:name="_Toc436203390"/>
      <w:bookmarkStart w:id="72" w:name="_Toc452813593"/>
      <w:bookmarkStart w:id="73" w:name="_Toc181522244"/>
      <w:r>
        <w:t>Context Diagram</w:t>
      </w:r>
    </w:p>
    <w:p w14:paraId="65211007" w14:textId="77777777" w:rsidR="00DC1E57" w:rsidRPr="00DC1E57" w:rsidRDefault="00DC1E57" w:rsidP="00DC1E57"/>
    <w:p w14:paraId="3D173731" w14:textId="3AD25EEC" w:rsidR="25D4F626" w:rsidRDefault="25D4F626"/>
    <w:p w14:paraId="090666A0" w14:textId="5754773C" w:rsidR="25D4F626" w:rsidRDefault="25D4F626"/>
    <w:p w14:paraId="403EB28E" w14:textId="625266D5" w:rsidR="25D4F626" w:rsidRDefault="25D4F626"/>
    <w:p w14:paraId="16D443AF" w14:textId="0BFE2D5A" w:rsidR="25D4F626" w:rsidRDefault="25D4F626"/>
    <w:p w14:paraId="28CDB23A" w14:textId="3FC6F3DD" w:rsidR="25D4F626" w:rsidRDefault="25D4F626"/>
    <w:p w14:paraId="436953E7" w14:textId="4B83BC92" w:rsidR="25D4F626" w:rsidRDefault="25D4F626">
      <w:r>
        <w:rPr>
          <w:noProof/>
        </w:rPr>
        <mc:AlternateContent>
          <mc:Choice Requires="wpg">
            <w:drawing>
              <wp:inline distT="0" distB="0" distL="0" distR="0" wp14:anchorId="4946AF16" wp14:editId="3155E4CB">
                <wp:extent cx="6393180" cy="3082290"/>
                <wp:effectExtent l="0" t="0" r="26670" b="22860"/>
                <wp:docPr id="622942090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3180" cy="3082290"/>
                          <a:chOff x="0" y="0"/>
                          <a:chExt cx="6393180" cy="3082289"/>
                        </a:xfrm>
                      </wpg:grpSpPr>
                      <wps:wsp>
                        <wps:cNvPr id="1428522326" name="Oval 1428522326"/>
                        <wps:cNvSpPr/>
                        <wps:spPr>
                          <a:xfrm>
                            <a:off x="2297430" y="0"/>
                            <a:ext cx="1813560" cy="1714499"/>
                          </a:xfrm>
                          <a:prstGeom prst="ellipse">
                            <a:avLst/>
                          </a:prstGeom>
                          <a:ln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78E1F7" w14:textId="77777777" w:rsidR="00213799" w:rsidRDefault="00213799" w:rsidP="00DB759B">
                              <w:pPr>
                                <w:jc w:val="center"/>
                                <w:rPr>
                                  <w:rFonts w:ascii="Calibri" w:hAnsi="Calibri" w:cs="Calibri"/>
                                  <w:color w:val="FFFFFF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FFFFFF"/>
                                </w:rPr>
                                <w:t>UBER</w:t>
                              </w:r>
                            </w:p>
                          </w:txbxContent>
                        </wps:txbx>
                        <wps:bodyPr anchor="ctr"/>
                      </wps:wsp>
                      <wps:wsp>
                        <wps:cNvPr id="1185685551" name="Straight Arrow Connector 1185685551"/>
                        <wps:cNvCnPr/>
                        <wps:spPr>
                          <a:xfrm>
                            <a:off x="4251960" y="1146809"/>
                            <a:ext cx="662940" cy="38101"/>
                          </a:xfrm>
                          <a:prstGeom prst="straightConnector1">
                            <a:avLst/>
                          </a:prstGeom>
                          <a:ln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82436256" name="Straight Arrow Connector 1882436256"/>
                        <wps:cNvCnPr/>
                        <wps:spPr>
                          <a:xfrm flipV="1">
                            <a:off x="4164330" y="491489"/>
                            <a:ext cx="838200" cy="3238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4472C4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4627552" name="Straight Arrow Connector 384627552"/>
                        <wps:cNvCnPr/>
                        <wps:spPr>
                          <a:xfrm flipH="1" flipV="1">
                            <a:off x="1569720" y="1093469"/>
                            <a:ext cx="556260" cy="236220"/>
                          </a:xfrm>
                          <a:prstGeom prst="straightConnector1">
                            <a:avLst/>
                          </a:prstGeom>
                          <a:ln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32372033" name="Straight Arrow Connector 1932372033"/>
                        <wps:cNvCnPr/>
                        <wps:spPr>
                          <a:xfrm flipH="1" flipV="1">
                            <a:off x="1203960" y="308610"/>
                            <a:ext cx="922019" cy="36576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4472C4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2766731" name="Straight Arrow Connector 2142766731"/>
                        <wps:cNvCnPr/>
                        <wps:spPr>
                          <a:xfrm rot="5400000" flipV="1">
                            <a:off x="2880360" y="2156459"/>
                            <a:ext cx="701040" cy="5334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4472C4"/>
                            </a:solidFill>
                            <a:headEnd type="triangl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4896473" name="Rectangle 1754896473"/>
                        <wps:cNvSpPr/>
                        <wps:spPr>
                          <a:xfrm>
                            <a:off x="0" y="217169"/>
                            <a:ext cx="1066800" cy="3505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29839667" w14:textId="77777777" w:rsidR="00213799" w:rsidRDefault="00213799" w:rsidP="00DB759B">
                              <w:pPr>
                                <w:rPr>
                                  <w:rFonts w:ascii="Calibri" w:hAnsi="Calibri" w:cs="Calibri"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000000"/>
                                </w:rPr>
                                <w:t>DRIVER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791657894" name="Rectangle 1791657894"/>
                        <wps:cNvSpPr/>
                        <wps:spPr>
                          <a:xfrm>
                            <a:off x="5257800" y="331469"/>
                            <a:ext cx="1135380" cy="4800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1E7F3F86" w14:textId="77777777" w:rsidR="00213799" w:rsidRDefault="00213799" w:rsidP="00DB759B">
                              <w:pPr>
                                <w:rPr>
                                  <w:rFonts w:ascii="Calibri" w:hAnsi="Calibri" w:cs="Calibri"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000000"/>
                                </w:rPr>
                                <w:t>RIDER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533277227" name="Rectangle 1533277227"/>
                        <wps:cNvSpPr/>
                        <wps:spPr>
                          <a:xfrm>
                            <a:off x="2541270" y="2640329"/>
                            <a:ext cx="1276350" cy="4419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48F2BF61" w14:textId="70188097" w:rsidR="00213799" w:rsidRDefault="00A7308F" w:rsidP="00DB759B">
                              <w:pPr>
                                <w:rPr>
                                  <w:rFonts w:ascii="Calibri" w:hAnsi="Calibri" w:cs="Calibri"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000000"/>
                                </w:rPr>
                                <w:t>Premium Rider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46AF16" id="Group 1" o:spid="_x0000_s1026" style="width:503.4pt;height:242.7pt;mso-position-horizontal-relative:char;mso-position-vertical-relative:line" coordsize="63931,30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">
                <v:oval id="Oval 1428522326" o:spid="_x0000_s1027" style="position:absolute;left:22974;width:18135;height:17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" fillcolor="#4f81bd [3204]" strokecolor="#243f60 [1604]" strokeweight="2pt">
                  <v:textbox>
                    <w:txbxContent>
                      <w:p w14:paraId="5278E1F7" w14:textId="77777777" w:rsidR="00213799" w:rsidRDefault="00213799" w:rsidP="00DB759B">
                        <w:pPr>
                          <w:jc w:val="center"/>
                          <w:rPr>
                            <w:rFonts w:ascii="Calibri" w:hAnsi="Calibri" w:cs="Calibri"/>
                            <w:color w:val="FFFFFF"/>
                          </w:rPr>
                        </w:pPr>
                        <w:r>
                          <w:rPr>
                            <w:rFonts w:ascii="Calibri" w:hAnsi="Calibri" w:cs="Calibri"/>
                            <w:color w:val="FFFFFF"/>
                          </w:rPr>
                          <w:t>UBER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85685551" o:spid="_x0000_s1028" type="#_x0000_t32" style="position:absolute;left:42519;top:11468;width:6630;height: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" strokecolor="#4579b8 [3044]">
                  <v:stroke startarrow="block" endarrow="block"/>
                </v:shape>
                <v:shape id="Straight Arrow Connector 1882436256" o:spid="_x0000_s1029" type="#_x0000_t32" style="position:absolute;left:41643;top:4914;width:8382;height:323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" strokecolor="#4472c4">
                  <v:stroke startarrow="block" endarrow="block"/>
                </v:shape>
                <v:shape id="Straight Arrow Connector 384627552" o:spid="_x0000_s1030" type="#_x0000_t32" style="position:absolute;left:15697;top:10934;width:5562;height:236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" strokecolor="#4579b8 [3044]">
                  <v:stroke startarrow="block" endarrow="block"/>
                </v:shape>
                <v:shape id="Straight Arrow Connector 1932372033" o:spid="_x0000_s1031" type="#_x0000_t32" style="position:absolute;left:12039;top:3086;width:9220;height:365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" strokecolor="#4472c4">
                  <v:stroke startarrow="block" endarrow="block"/>
                </v:shape>
                <v:shape id="Straight Arrow Connector 2142766731" o:spid="_x0000_s1032" type="#_x0000_t32" style="position:absolute;left:28804;top:21564;width:7010;height:533;rotation:-9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" strokecolor="#4472c4">
                  <v:stroke startarrow="block" endarrow="block"/>
                </v:shape>
                <v:rect id="Rectangle 1754896473" o:spid="_x0000_s1033" style="position:absolute;top:2171;width:10668;height:3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" fillcolor="white [3201]">
                  <v:textbox>
                    <w:txbxContent>
                      <w:p w14:paraId="29839667" w14:textId="77777777" w:rsidR="00213799" w:rsidRDefault="00213799" w:rsidP="00DB759B">
                        <w:pPr>
                          <w:rPr>
                            <w:rFonts w:ascii="Calibri" w:hAnsi="Calibri" w:cs="Calibri"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color w:val="000000"/>
                          </w:rPr>
                          <w:t>DRIVER</w:t>
                        </w:r>
                      </w:p>
                    </w:txbxContent>
                  </v:textbox>
                </v:rect>
                <v:rect id="Rectangle 1791657894" o:spid="_x0000_s1034" style="position:absolute;left:52578;top:3314;width:11353;height:4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" fillcolor="white [3201]">
                  <v:textbox>
                    <w:txbxContent>
                      <w:p w14:paraId="1E7F3F86" w14:textId="77777777" w:rsidR="00213799" w:rsidRDefault="00213799" w:rsidP="00DB759B">
                        <w:pPr>
                          <w:rPr>
                            <w:rFonts w:ascii="Calibri" w:hAnsi="Calibri" w:cs="Calibri"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color w:val="000000"/>
                          </w:rPr>
                          <w:t>RIDER</w:t>
                        </w:r>
                      </w:p>
                    </w:txbxContent>
                  </v:textbox>
                </v:rect>
                <v:rect id="Rectangle 1533277227" o:spid="_x0000_s1035" style="position:absolute;left:25412;top:26403;width:12764;height:4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" fillcolor="white [3201]">
                  <v:textbox>
                    <w:txbxContent>
                      <w:p w14:paraId="48F2BF61" w14:textId="70188097" w:rsidR="00213799" w:rsidRDefault="00A7308F" w:rsidP="00DB759B">
                        <w:pPr>
                          <w:rPr>
                            <w:rFonts w:ascii="Calibri" w:hAnsi="Calibri" w:cs="Calibri"/>
                            <w:color w:val="000000"/>
                          </w:rPr>
                        </w:pPr>
                        <w:r>
                          <w:rPr>
                            <w:rFonts w:ascii="Calibri" w:hAnsi="Calibri" w:cs="Calibri"/>
                            <w:color w:val="000000"/>
                          </w:rPr>
                          <w:t>Premium Rider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070B782" w14:textId="6CB555D5" w:rsidR="002C6DB2" w:rsidRDefault="00DB0A7B">
      <w:pPr>
        <w:pStyle w:val="Heading2"/>
      </w:pPr>
      <w:r>
        <w:t xml:space="preserve">4.2 </w:t>
      </w:r>
      <w:r w:rsidR="002C6DB2">
        <w:t>Assumptions and Dependencies</w:t>
      </w:r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</w:p>
    <w:p w14:paraId="0D43C846" w14:textId="5887BA14" w:rsidR="00DB0A7B" w:rsidRDefault="00B31795" w:rsidP="001C37B6">
      <w:pPr>
        <w:pStyle w:val="ListParagraph"/>
        <w:numPr>
          <w:ilvl w:val="0"/>
          <w:numId w:val="4"/>
        </w:numPr>
      </w:pPr>
      <w:r>
        <w:t>Users must have the ability to navigate the application or website</w:t>
      </w:r>
    </w:p>
    <w:p w14:paraId="46A99F74" w14:textId="2860C46A" w:rsidR="00B31795" w:rsidRDefault="00A16D32" w:rsidP="001C37B6">
      <w:pPr>
        <w:pStyle w:val="ListParagraph"/>
        <w:numPr>
          <w:ilvl w:val="0"/>
          <w:numId w:val="4"/>
        </w:numPr>
      </w:pPr>
      <w:r>
        <w:t>The application must provide the rider with a driver at their request</w:t>
      </w:r>
    </w:p>
    <w:p w14:paraId="13FBD33D" w14:textId="1E4C9591" w:rsidR="00A16D32" w:rsidRDefault="00E147E0" w:rsidP="001C37B6">
      <w:pPr>
        <w:pStyle w:val="ListParagraph"/>
        <w:numPr>
          <w:ilvl w:val="0"/>
          <w:numId w:val="4"/>
        </w:numPr>
      </w:pPr>
      <w:r>
        <w:t>The different classes of Uber must be available</w:t>
      </w:r>
    </w:p>
    <w:p w14:paraId="5C2ADB11" w14:textId="6DC45626" w:rsidR="00E147E0" w:rsidRDefault="00E147E0" w:rsidP="001C37B6">
      <w:pPr>
        <w:pStyle w:val="ListParagraph"/>
        <w:numPr>
          <w:ilvl w:val="0"/>
          <w:numId w:val="4"/>
        </w:numPr>
      </w:pPr>
      <w:r>
        <w:t>The application must be running for Drivers to schedule work for later in the week</w:t>
      </w:r>
    </w:p>
    <w:p w14:paraId="7F7141F1" w14:textId="4C1A9B42" w:rsidR="00E147E0" w:rsidRPr="00DB0A7B" w:rsidRDefault="001122C5" w:rsidP="001C37B6">
      <w:pPr>
        <w:pStyle w:val="ListParagraph"/>
        <w:numPr>
          <w:ilvl w:val="0"/>
          <w:numId w:val="4"/>
        </w:numPr>
      </w:pPr>
      <w:r>
        <w:t xml:space="preserve">Drivers will </w:t>
      </w:r>
      <w:r w:rsidR="005639F0">
        <w:t xml:space="preserve">complete the ride efficiently and </w:t>
      </w:r>
      <w:r w:rsidR="006C2547">
        <w:t xml:space="preserve">drop off the rider </w:t>
      </w:r>
      <w:r w:rsidR="00D153E2">
        <w:t xml:space="preserve">feeling safe and </w:t>
      </w:r>
      <w:r w:rsidR="00034B97">
        <w:t>satisfied</w:t>
      </w:r>
    </w:p>
    <w:p w14:paraId="18384E2F" w14:textId="77777777" w:rsidR="002C6DB2" w:rsidRDefault="002C6DB2">
      <w:pPr>
        <w:pStyle w:val="Heading2"/>
        <w:widowControl/>
      </w:pPr>
      <w:bookmarkStart w:id="74" w:name="_Toc425054396"/>
      <w:bookmarkStart w:id="75" w:name="_Toc422186489"/>
      <w:bookmarkStart w:id="76" w:name="_Toc436203392"/>
      <w:bookmarkStart w:id="77" w:name="_Toc452813595"/>
      <w:bookmarkStart w:id="78" w:name="_Toc181522245"/>
      <w:r>
        <w:t>Licensing and Installation</w:t>
      </w:r>
      <w:bookmarkEnd w:id="74"/>
      <w:bookmarkEnd w:id="75"/>
      <w:bookmarkEnd w:id="76"/>
      <w:bookmarkEnd w:id="77"/>
      <w:r w:rsidR="00051BFB">
        <w:t xml:space="preserve"> </w:t>
      </w:r>
      <w:r w:rsidR="00051BFB" w:rsidRPr="00FA580E">
        <w:rPr>
          <w:highlight w:val="yellow"/>
        </w:rPr>
        <w:t>[Optional]</w:t>
      </w:r>
      <w:bookmarkEnd w:id="78"/>
    </w:p>
    <w:p w14:paraId="03B0B4C9" w14:textId="3D652C15" w:rsidR="00326805" w:rsidRDefault="002F2C67" w:rsidP="00326805">
      <w:pPr>
        <w:pStyle w:val="Heading1"/>
      </w:pPr>
      <w:bookmarkStart w:id="79" w:name="_Toc181522246"/>
      <w:r>
        <w:t>Requirements</w:t>
      </w:r>
      <w:r w:rsidR="00885F6C">
        <w:t xml:space="preserve"> Model</w:t>
      </w:r>
      <w:bookmarkStart w:id="80" w:name="_Toc425054407"/>
      <w:bookmarkStart w:id="81" w:name="_Toc342757873"/>
      <w:bookmarkStart w:id="82" w:name="_Toc346297791"/>
      <w:bookmarkStart w:id="83" w:name="_Toc422186500"/>
      <w:bookmarkStart w:id="84" w:name="_Toc436203403"/>
      <w:bookmarkStart w:id="85" w:name="_Toc452813597"/>
      <w:bookmarkStart w:id="86" w:name="_Toc181522247"/>
      <w:bookmarkEnd w:id="79"/>
    </w:p>
    <w:p w14:paraId="07A31411" w14:textId="77777777" w:rsidR="00DB759B" w:rsidRPr="00DB759B" w:rsidRDefault="00DB759B" w:rsidP="00DB759B"/>
    <w:p w14:paraId="2D143D9D" w14:textId="60A00311" w:rsidR="00326805" w:rsidRPr="00326805" w:rsidRDefault="00900539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5.</w:t>
      </w:r>
      <w:r w:rsidR="00326805" w:rsidRPr="00326805">
        <w:rPr>
          <w:rFonts w:ascii="Times New Roman" w:hAnsi="Times New Roman"/>
          <w:b w:val="0"/>
        </w:rPr>
        <w:t>1 WHEN a user requests a ride, THEN match the user with an available driver offering the selected service type (UberX, UberXL, or Uber Black) within 2 minutes.</w:t>
      </w:r>
    </w:p>
    <w:p w14:paraId="7C8C8B85" w14:textId="6B38BA8C" w:rsidR="00326805" w:rsidRPr="00326805" w:rsidRDefault="00900539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5.</w:t>
      </w:r>
      <w:r w:rsidR="00326805" w:rsidRPr="00326805">
        <w:rPr>
          <w:rFonts w:ascii="Times New Roman" w:hAnsi="Times New Roman"/>
          <w:b w:val="0"/>
        </w:rPr>
        <w:t>2 WHEN a driver schedules a work shift using the built-in scheduling software, THEN ensure the system confirms their time block availability within 1 minute.</w:t>
      </w:r>
    </w:p>
    <w:p w14:paraId="36D16534" w14:textId="77777777" w:rsidR="00326805" w:rsidRPr="00326805" w:rsidRDefault="00326805" w:rsidP="00326805">
      <w:pPr>
        <w:pStyle w:val="Heading2"/>
        <w:rPr>
          <w:rFonts w:ascii="Times New Roman" w:hAnsi="Times New Roman"/>
          <w:b w:val="0"/>
        </w:rPr>
      </w:pPr>
    </w:p>
    <w:p w14:paraId="7CD1D16F" w14:textId="72319A6B" w:rsidR="00326805" w:rsidRPr="00326805" w:rsidRDefault="00900539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5.3</w:t>
      </w:r>
      <w:r w:rsidR="00326805" w:rsidRPr="00326805">
        <w:rPr>
          <w:rFonts w:ascii="Times New Roman" w:hAnsi="Times New Roman"/>
          <w:b w:val="0"/>
        </w:rPr>
        <w:t xml:space="preserve"> WHILE</w:t>
      </w:r>
      <w:r w:rsidR="00A50574"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 driver’s schedule is in an unavailable time block, THEN NOT</w:t>
      </w:r>
      <w:r w:rsidR="00A50574"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llow them to go online to accept rides.</w:t>
      </w:r>
    </w:p>
    <w:p w14:paraId="185C80B2" w14:textId="3C9A7534" w:rsidR="00326805" w:rsidRPr="00326805" w:rsidRDefault="00A50574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4 </w:t>
      </w:r>
      <w:r w:rsidR="00326805" w:rsidRPr="00326805">
        <w:rPr>
          <w:rFonts w:ascii="Times New Roman" w:hAnsi="Times New Roman"/>
          <w:b w:val="0"/>
        </w:rPr>
        <w:t>WHILE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 rider is selecting a vehicle option, THEN NOT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llow the system to match them with an unavailable vehicle type (e.g., UberX when only UberXL is available).</w:t>
      </w:r>
    </w:p>
    <w:p w14:paraId="44D2AF0D" w14:textId="77777777" w:rsidR="00A50574" w:rsidRDefault="00A50574" w:rsidP="00326805">
      <w:pPr>
        <w:pStyle w:val="Heading2"/>
        <w:rPr>
          <w:rFonts w:ascii="Times New Roman" w:hAnsi="Times New Roman"/>
          <w:b w:val="0"/>
        </w:rPr>
      </w:pPr>
    </w:p>
    <w:p w14:paraId="21A2E2FB" w14:textId="6EC49FE5" w:rsidR="00326805" w:rsidRPr="00326805" w:rsidRDefault="00A50574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4 </w:t>
      </w:r>
      <w:r w:rsidR="00326805" w:rsidRPr="00326805">
        <w:rPr>
          <w:rFonts w:ascii="Times New Roman" w:hAnsi="Times New Roman"/>
          <w:b w:val="0"/>
        </w:rPr>
        <w:t>WHILE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 driver is scheduled to work, T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lways provide them with available ride requests during high-</w:t>
      </w:r>
      <w:r w:rsidR="00326805" w:rsidRPr="00326805">
        <w:rPr>
          <w:rFonts w:ascii="Times New Roman" w:hAnsi="Times New Roman"/>
          <w:b w:val="0"/>
        </w:rPr>
        <w:lastRenderedPageBreak/>
        <w:t>demand hours (hot hours of the day).</w:t>
      </w:r>
    </w:p>
    <w:p w14:paraId="00EA8A0F" w14:textId="4EE2FCDA" w:rsidR="00326805" w:rsidRPr="00326805" w:rsidRDefault="00A50574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5.5</w:t>
      </w:r>
      <w:r w:rsidR="00326805" w:rsidRPr="00326805">
        <w:rPr>
          <w:rFonts w:ascii="Times New Roman" w:hAnsi="Times New Roman"/>
          <w:b w:val="0"/>
        </w:rPr>
        <w:t xml:space="preserve"> WHILE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 xml:space="preserve">a rider is in an active </w:t>
      </w:r>
      <w:r w:rsidRPr="00326805">
        <w:rPr>
          <w:rFonts w:ascii="Times New Roman" w:hAnsi="Times New Roman"/>
          <w:b w:val="0"/>
        </w:rPr>
        <w:t xml:space="preserve">trip, </w:t>
      </w:r>
      <w:r>
        <w:rPr>
          <w:rFonts w:ascii="Times New Roman" w:hAnsi="Times New Roman"/>
          <w:b w:val="0"/>
        </w:rPr>
        <w:t xml:space="preserve">THEN </w:t>
      </w:r>
      <w:r w:rsidR="00326805" w:rsidRPr="00326805">
        <w:rPr>
          <w:rFonts w:ascii="Times New Roman" w:hAnsi="Times New Roman"/>
          <w:b w:val="0"/>
        </w:rPr>
        <w:t>always display ETA and trip progress in real-time.</w:t>
      </w:r>
    </w:p>
    <w:p w14:paraId="40BF10E1" w14:textId="77777777" w:rsidR="00326805" w:rsidRPr="00326805" w:rsidRDefault="00326805" w:rsidP="00326805">
      <w:pPr>
        <w:pStyle w:val="Heading2"/>
        <w:rPr>
          <w:rFonts w:ascii="Times New Roman" w:hAnsi="Times New Roman"/>
          <w:b w:val="0"/>
        </w:rPr>
      </w:pPr>
    </w:p>
    <w:p w14:paraId="3947A953" w14:textId="0951234E" w:rsidR="00326805" w:rsidRPr="00326805" w:rsidRDefault="00A50574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6 </w:t>
      </w:r>
      <w:r w:rsidR="00326805" w:rsidRPr="00326805">
        <w:rPr>
          <w:rFonts w:ascii="Times New Roman" w:hAnsi="Times New Roman"/>
          <w:b w:val="0"/>
        </w:rPr>
        <w:t>W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 driver’s scheduled shift ends, T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stop matching them with new ride requests and log them out automatically.</w:t>
      </w:r>
    </w:p>
    <w:p w14:paraId="0D37AD7F" w14:textId="08380F07" w:rsidR="00326805" w:rsidRPr="00326805" w:rsidRDefault="00A50574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7 </w:t>
      </w:r>
      <w:r w:rsidR="00326805" w:rsidRPr="00326805">
        <w:rPr>
          <w:rFonts w:ascii="Times New Roman" w:hAnsi="Times New Roman"/>
          <w:b w:val="0"/>
        </w:rPr>
        <w:t>W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 rider cancels a ride before pickup, T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cease the driver assignment within 30 seconds and notify the driver.</w:t>
      </w:r>
    </w:p>
    <w:p w14:paraId="2C079A89" w14:textId="77777777" w:rsidR="00326805" w:rsidRPr="00326805" w:rsidRDefault="00326805" w:rsidP="00326805">
      <w:pPr>
        <w:pStyle w:val="Heading2"/>
        <w:rPr>
          <w:rFonts w:ascii="Times New Roman" w:hAnsi="Times New Roman"/>
          <w:b w:val="0"/>
        </w:rPr>
      </w:pPr>
    </w:p>
    <w:p w14:paraId="7A5DD281" w14:textId="17AB6139" w:rsidR="00326805" w:rsidRPr="00326805" w:rsidRDefault="0082451A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8 </w:t>
      </w:r>
      <w:r w:rsidRPr="00326805">
        <w:rPr>
          <w:rFonts w:ascii="Times New Roman" w:hAnsi="Times New Roman"/>
          <w:b w:val="0"/>
        </w:rPr>
        <w:t>G</w:t>
      </w:r>
      <w:r>
        <w:rPr>
          <w:rFonts w:ascii="Times New Roman" w:hAnsi="Times New Roman"/>
          <w:b w:val="0"/>
        </w:rPr>
        <w:t>1</w:t>
      </w:r>
      <w:r w:rsidR="00326805" w:rsidRPr="00326805">
        <w:rPr>
          <w:rFonts w:ascii="Times New Roman" w:hAnsi="Times New Roman"/>
          <w:b w:val="0"/>
        </w:rPr>
        <w:t>: Provide flexible scheduling tools for drivers.</w:t>
      </w:r>
    </w:p>
    <w:p w14:paraId="7C618AAF" w14:textId="03C5A9F9" w:rsidR="00326805" w:rsidRPr="00326805" w:rsidRDefault="00326805" w:rsidP="00326805">
      <w:pPr>
        <w:pStyle w:val="Heading2"/>
        <w:rPr>
          <w:rFonts w:ascii="Times New Roman" w:hAnsi="Times New Roman"/>
          <w:b w:val="0"/>
        </w:rPr>
      </w:pPr>
      <w:r w:rsidRPr="00326805">
        <w:rPr>
          <w:rFonts w:ascii="Times New Roman" w:hAnsi="Times New Roman"/>
          <w:b w:val="0"/>
        </w:rPr>
        <w:t xml:space="preserve">  </w:t>
      </w:r>
      <w:r w:rsidR="00CA35DA">
        <w:rPr>
          <w:rFonts w:ascii="Times New Roman" w:hAnsi="Times New Roman"/>
          <w:b w:val="0"/>
        </w:rPr>
        <w:t>5.8.1</w:t>
      </w:r>
      <w:r w:rsidRPr="00326805">
        <w:rPr>
          <w:rFonts w:ascii="Times New Roman" w:hAnsi="Times New Roman"/>
          <w:b w:val="0"/>
        </w:rPr>
        <w:t>: Ensure drivers can select and adjust their time blocks for the week.</w:t>
      </w:r>
    </w:p>
    <w:p w14:paraId="45124419" w14:textId="324B6088" w:rsidR="00326805" w:rsidRPr="00326805" w:rsidRDefault="0082451A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5.9</w:t>
      </w:r>
      <w:r w:rsidR="00326805" w:rsidRPr="00326805">
        <w:rPr>
          <w:rFonts w:ascii="Times New Roman" w:hAnsi="Times New Roman"/>
          <w:b w:val="0"/>
        </w:rPr>
        <w:t xml:space="preserve"> G2: Offer vehicle options that fit different user needs.</w:t>
      </w:r>
    </w:p>
    <w:p w14:paraId="68CB5BE8" w14:textId="6B8D03E9" w:rsidR="00326805" w:rsidRPr="00326805" w:rsidRDefault="00326805" w:rsidP="00326805">
      <w:pPr>
        <w:pStyle w:val="Heading2"/>
        <w:rPr>
          <w:rFonts w:ascii="Times New Roman" w:hAnsi="Times New Roman"/>
          <w:b w:val="0"/>
        </w:rPr>
      </w:pPr>
      <w:r w:rsidRPr="00326805">
        <w:rPr>
          <w:rFonts w:ascii="Times New Roman" w:hAnsi="Times New Roman"/>
          <w:b w:val="0"/>
        </w:rPr>
        <w:t xml:space="preserve">  </w:t>
      </w:r>
      <w:r w:rsidR="00CA35DA">
        <w:rPr>
          <w:rFonts w:ascii="Times New Roman" w:hAnsi="Times New Roman"/>
          <w:b w:val="0"/>
        </w:rPr>
        <w:t>5.9.</w:t>
      </w:r>
      <w:r w:rsidRPr="00326805">
        <w:rPr>
          <w:rFonts w:ascii="Times New Roman" w:hAnsi="Times New Roman"/>
          <w:b w:val="0"/>
        </w:rPr>
        <w:t>1: Provide UberX for affordable rides, UberXL for larger groups, and Uber Black for premium services.</w:t>
      </w:r>
    </w:p>
    <w:p w14:paraId="5C91B18A" w14:textId="77777777" w:rsidR="00326805" w:rsidRPr="00326805" w:rsidRDefault="00326805" w:rsidP="00326805">
      <w:pPr>
        <w:pStyle w:val="Heading2"/>
        <w:rPr>
          <w:rFonts w:ascii="Times New Roman" w:hAnsi="Times New Roman"/>
          <w:b w:val="0"/>
        </w:rPr>
      </w:pPr>
    </w:p>
    <w:p w14:paraId="5C54E84D" w14:textId="5507FCF1" w:rsidR="00326805" w:rsidRPr="008677FF" w:rsidRDefault="00326805" w:rsidP="00326805">
      <w:pPr>
        <w:pStyle w:val="Heading2"/>
        <w:rPr>
          <w:rFonts w:ascii="Times New Roman" w:hAnsi="Times New Roman"/>
          <w:bCs/>
        </w:rPr>
      </w:pPr>
      <w:r w:rsidRPr="008677FF">
        <w:rPr>
          <w:rFonts w:ascii="Times New Roman" w:hAnsi="Times New Roman"/>
          <w:bCs/>
        </w:rPr>
        <w:t>EARS Ubiquitous</w:t>
      </w:r>
    </w:p>
    <w:p w14:paraId="4060C4C3" w14:textId="76C349A3" w:rsidR="00326805" w:rsidRPr="00326805" w:rsidRDefault="008677FF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10 </w:t>
      </w:r>
      <w:r w:rsidR="00326805" w:rsidRPr="00326805">
        <w:rPr>
          <w:rFonts w:ascii="Times New Roman" w:hAnsi="Times New Roman"/>
          <w:b w:val="0"/>
        </w:rPr>
        <w:t>The system shall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display available vehicle types (UberX, UberXL, Uber Black, Uber Comfort) based on the user's request and location.</w:t>
      </w:r>
    </w:p>
    <w:p w14:paraId="5B69512B" w14:textId="15BAC37E" w:rsidR="00326805" w:rsidRPr="00326805" w:rsidRDefault="008677FF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5.11</w:t>
      </w:r>
      <w:r w:rsidR="00326805" w:rsidRPr="00326805">
        <w:rPr>
          <w:rFonts w:ascii="Times New Roman" w:hAnsi="Times New Roman"/>
          <w:b w:val="0"/>
        </w:rPr>
        <w:t xml:space="preserve"> The system shall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notify drivers of upcoming shifts they have scheduled within the next hour.</w:t>
      </w:r>
    </w:p>
    <w:p w14:paraId="725BC0C6" w14:textId="77777777" w:rsidR="00326805" w:rsidRPr="00326805" w:rsidRDefault="00326805" w:rsidP="00326805">
      <w:pPr>
        <w:pStyle w:val="Heading2"/>
        <w:rPr>
          <w:rFonts w:ascii="Times New Roman" w:hAnsi="Times New Roman"/>
          <w:b w:val="0"/>
        </w:rPr>
      </w:pPr>
    </w:p>
    <w:p w14:paraId="44FF6A2F" w14:textId="25433CEA" w:rsidR="00326805" w:rsidRPr="008677FF" w:rsidRDefault="00326805" w:rsidP="00326805">
      <w:pPr>
        <w:pStyle w:val="Heading2"/>
        <w:rPr>
          <w:rFonts w:ascii="Times New Roman" w:hAnsi="Times New Roman"/>
          <w:bCs/>
        </w:rPr>
      </w:pPr>
      <w:r w:rsidRPr="008677FF">
        <w:rPr>
          <w:rFonts w:ascii="Times New Roman" w:hAnsi="Times New Roman"/>
          <w:bCs/>
        </w:rPr>
        <w:t>EARS Event-driven</w:t>
      </w:r>
      <w:r w:rsidR="008677FF" w:rsidRPr="008677FF">
        <w:rPr>
          <w:rFonts w:ascii="Times New Roman" w:hAnsi="Times New Roman"/>
          <w:bCs/>
        </w:rPr>
        <w:t>:</w:t>
      </w:r>
    </w:p>
    <w:p w14:paraId="15996977" w14:textId="6A7810E4" w:rsidR="00326805" w:rsidRPr="00326805" w:rsidRDefault="00DE573B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12 </w:t>
      </w:r>
      <w:r w:rsidR="00326805" w:rsidRPr="00326805">
        <w:rPr>
          <w:rFonts w:ascii="Times New Roman" w:hAnsi="Times New Roman"/>
          <w:b w:val="0"/>
        </w:rPr>
        <w:t>W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 driver goes online during a scheduled shift, T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the system shall notify them of available ride requests in their area.</w:t>
      </w:r>
    </w:p>
    <w:p w14:paraId="396FAC49" w14:textId="3DB013C5" w:rsidR="00326805" w:rsidRPr="00326805" w:rsidRDefault="00DE573B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13 </w:t>
      </w:r>
      <w:r w:rsidR="00326805" w:rsidRPr="00326805">
        <w:rPr>
          <w:rFonts w:ascii="Times New Roman" w:hAnsi="Times New Roman"/>
          <w:b w:val="0"/>
        </w:rPr>
        <w:t>W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 rider selects UberXL, T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the system shall ensure only larger vehicles are considered for the match.</w:t>
      </w:r>
    </w:p>
    <w:p w14:paraId="0C312CE3" w14:textId="77777777" w:rsidR="00326805" w:rsidRPr="00326805" w:rsidRDefault="00326805" w:rsidP="00326805">
      <w:pPr>
        <w:pStyle w:val="Heading2"/>
        <w:rPr>
          <w:rFonts w:ascii="Times New Roman" w:hAnsi="Times New Roman"/>
          <w:b w:val="0"/>
        </w:rPr>
      </w:pPr>
    </w:p>
    <w:p w14:paraId="5593B510" w14:textId="6D1CBF04" w:rsidR="00326805" w:rsidRPr="00DE573B" w:rsidRDefault="00326805" w:rsidP="00326805">
      <w:pPr>
        <w:pStyle w:val="Heading2"/>
        <w:rPr>
          <w:rFonts w:ascii="Times New Roman" w:hAnsi="Times New Roman"/>
          <w:bCs/>
        </w:rPr>
      </w:pPr>
      <w:r w:rsidRPr="00DE573B">
        <w:rPr>
          <w:rFonts w:ascii="Times New Roman" w:hAnsi="Times New Roman"/>
          <w:bCs/>
        </w:rPr>
        <w:t>EARS Unwanted:</w:t>
      </w:r>
    </w:p>
    <w:p w14:paraId="1E961449" w14:textId="64518217" w:rsidR="00326805" w:rsidRPr="00326805" w:rsidRDefault="00DE573B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14 </w:t>
      </w:r>
      <w:r w:rsidR="00326805" w:rsidRPr="00326805">
        <w:rPr>
          <w:rFonts w:ascii="Times New Roman" w:hAnsi="Times New Roman"/>
          <w:b w:val="0"/>
        </w:rPr>
        <w:t>IF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 driver’s scheduled shift ends, T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the system shall log them out if they do not have an active trip.</w:t>
      </w:r>
    </w:p>
    <w:p w14:paraId="7E94F674" w14:textId="7892A16A" w:rsidR="00326805" w:rsidRPr="00326805" w:rsidRDefault="00DE573B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15 </w:t>
      </w:r>
      <w:r w:rsidR="00326805" w:rsidRPr="00326805">
        <w:rPr>
          <w:rFonts w:ascii="Times New Roman" w:hAnsi="Times New Roman"/>
          <w:b w:val="0"/>
        </w:rPr>
        <w:t>IF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no available drivers match the user’s requested vehicle type, THEN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the system shall notify the user and suggest an alternative (e.g., switch from Uber Black to UberX).</w:t>
      </w:r>
    </w:p>
    <w:p w14:paraId="33BFBA5A" w14:textId="77777777" w:rsidR="00326805" w:rsidRPr="00326805" w:rsidRDefault="00326805" w:rsidP="00326805">
      <w:pPr>
        <w:pStyle w:val="Heading2"/>
        <w:rPr>
          <w:rFonts w:ascii="Times New Roman" w:hAnsi="Times New Roman"/>
          <w:b w:val="0"/>
        </w:rPr>
      </w:pPr>
    </w:p>
    <w:p w14:paraId="5D5CCC0F" w14:textId="2BEC1F3B" w:rsidR="00326805" w:rsidRPr="00114A07" w:rsidRDefault="00326805" w:rsidP="00326805">
      <w:pPr>
        <w:pStyle w:val="Heading2"/>
        <w:rPr>
          <w:rFonts w:ascii="Times New Roman" w:hAnsi="Times New Roman"/>
          <w:bCs/>
        </w:rPr>
      </w:pPr>
      <w:r w:rsidRPr="00114A07">
        <w:rPr>
          <w:rFonts w:ascii="Times New Roman" w:hAnsi="Times New Roman"/>
          <w:bCs/>
        </w:rPr>
        <w:t>EARS State-driven</w:t>
      </w:r>
      <w:r w:rsidR="00114A07" w:rsidRPr="00114A07">
        <w:rPr>
          <w:rFonts w:ascii="Times New Roman" w:hAnsi="Times New Roman"/>
          <w:bCs/>
        </w:rPr>
        <w:t>:</w:t>
      </w:r>
    </w:p>
    <w:p w14:paraId="4C0D5296" w14:textId="226F8E8F" w:rsidR="00326805" w:rsidRPr="00326805" w:rsidRDefault="00114A07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16 </w:t>
      </w:r>
      <w:r w:rsidR="00326805" w:rsidRPr="00326805">
        <w:rPr>
          <w:rFonts w:ascii="Times New Roman" w:hAnsi="Times New Roman"/>
          <w:b w:val="0"/>
        </w:rPr>
        <w:t>WHILE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the driver is logged in during a scheduled shift, the system shall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prioritize matching them with ride requests.</w:t>
      </w:r>
    </w:p>
    <w:p w14:paraId="362616FD" w14:textId="3F9E18D3" w:rsidR="00326805" w:rsidRPr="00326805" w:rsidRDefault="00114A07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17 </w:t>
      </w:r>
      <w:r w:rsidR="00326805" w:rsidRPr="00326805">
        <w:rPr>
          <w:rFonts w:ascii="Times New Roman" w:hAnsi="Times New Roman"/>
          <w:b w:val="0"/>
        </w:rPr>
        <w:t>WHILE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a rider is in the trip confirmation screen, the system shall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display available vehicle options based on current driver availability.</w:t>
      </w:r>
    </w:p>
    <w:p w14:paraId="2CDBDBAF" w14:textId="77777777" w:rsidR="00C86922" w:rsidRDefault="00C86922" w:rsidP="00326805">
      <w:pPr>
        <w:pStyle w:val="Heading2"/>
        <w:rPr>
          <w:rFonts w:ascii="Times New Roman" w:hAnsi="Times New Roman"/>
          <w:bCs/>
        </w:rPr>
      </w:pPr>
    </w:p>
    <w:p w14:paraId="119D9555" w14:textId="17E7A619" w:rsidR="00326805" w:rsidRPr="00114A07" w:rsidRDefault="00326805" w:rsidP="00326805">
      <w:pPr>
        <w:pStyle w:val="Heading2"/>
        <w:rPr>
          <w:rFonts w:ascii="Times New Roman" w:hAnsi="Times New Roman"/>
          <w:bCs/>
        </w:rPr>
      </w:pPr>
      <w:r w:rsidRPr="00114A07">
        <w:rPr>
          <w:rFonts w:ascii="Times New Roman" w:hAnsi="Times New Roman"/>
          <w:bCs/>
        </w:rPr>
        <w:t>EARS Optional</w:t>
      </w:r>
      <w:r w:rsidR="00114A07" w:rsidRPr="00114A07">
        <w:rPr>
          <w:rFonts w:ascii="Times New Roman" w:hAnsi="Times New Roman"/>
          <w:bCs/>
        </w:rPr>
        <w:t>:</w:t>
      </w:r>
    </w:p>
    <w:p w14:paraId="65768776" w14:textId="7D3675C8" w:rsidR="00326805" w:rsidRPr="00326805" w:rsidRDefault="009D7995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18 </w:t>
      </w:r>
      <w:r w:rsidR="00326805" w:rsidRPr="00326805">
        <w:rPr>
          <w:rFonts w:ascii="Times New Roman" w:hAnsi="Times New Roman"/>
          <w:b w:val="0"/>
        </w:rPr>
        <w:t>WHERE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the scheduling feature is included, the system shall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 xml:space="preserve">allow drivers to block time slots to suit their </w:t>
      </w:r>
      <w:r w:rsidR="00326805" w:rsidRPr="00326805">
        <w:rPr>
          <w:rFonts w:ascii="Times New Roman" w:hAnsi="Times New Roman"/>
          <w:b w:val="0"/>
        </w:rPr>
        <w:lastRenderedPageBreak/>
        <w:t>availability.</w:t>
      </w:r>
    </w:p>
    <w:p w14:paraId="66D342C1" w14:textId="13409E40" w:rsidR="00326805" w:rsidRPr="00326805" w:rsidRDefault="00B42952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5.19 </w:t>
      </w:r>
      <w:r w:rsidR="00326805" w:rsidRPr="00326805">
        <w:rPr>
          <w:rFonts w:ascii="Times New Roman" w:hAnsi="Times New Roman"/>
          <w:b w:val="0"/>
        </w:rPr>
        <w:t>WHERE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Uber Comfort is selected, the system shall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offer users higher comfort vehicles with amenities like extra legroom.</w:t>
      </w:r>
    </w:p>
    <w:p w14:paraId="5278B340" w14:textId="0F112234" w:rsidR="62FAB09E" w:rsidRDefault="4D80AA32" w:rsidP="62FAB09E">
      <w:r>
        <w:t xml:space="preserve">5.20 WHERE a </w:t>
      </w:r>
      <w:r w:rsidR="41A3A2F2">
        <w:t>rider</w:t>
      </w:r>
      <w:r>
        <w:t xml:space="preserve"> decides to cancel an assigned ride, THEN the system shall </w:t>
      </w:r>
      <w:r w:rsidR="286E4920">
        <w:t xml:space="preserve">promptly </w:t>
      </w:r>
      <w:r>
        <w:t xml:space="preserve">notify the </w:t>
      </w:r>
      <w:r w:rsidR="2E00551B">
        <w:t>driver</w:t>
      </w:r>
      <w:r>
        <w:t xml:space="preserve"> of the cancellation </w:t>
      </w:r>
      <w:r w:rsidR="286E4920">
        <w:t xml:space="preserve">and provide options for </w:t>
      </w:r>
      <w:r w:rsidR="6351699D">
        <w:t xml:space="preserve">the </w:t>
      </w:r>
      <w:r w:rsidR="74EA622B">
        <w:t>rider in finding</w:t>
      </w:r>
      <w:r w:rsidR="286E4920">
        <w:t xml:space="preserve"> a new ride</w:t>
      </w:r>
      <w:r>
        <w:t>.</w:t>
      </w:r>
    </w:p>
    <w:p w14:paraId="51B4CF9D" w14:textId="527C4561" w:rsidR="00326805" w:rsidRPr="00B42952" w:rsidRDefault="00326805" w:rsidP="00326805">
      <w:pPr>
        <w:pStyle w:val="Heading2"/>
        <w:rPr>
          <w:rFonts w:ascii="Times New Roman" w:hAnsi="Times New Roman"/>
          <w:bCs/>
        </w:rPr>
      </w:pPr>
      <w:r w:rsidRPr="00B42952">
        <w:rPr>
          <w:rFonts w:ascii="Times New Roman" w:hAnsi="Times New Roman"/>
          <w:bCs/>
        </w:rPr>
        <w:t>User Story Requirement</w:t>
      </w:r>
      <w:r w:rsidR="00B42952" w:rsidRPr="00B42952">
        <w:rPr>
          <w:rFonts w:ascii="Times New Roman" w:hAnsi="Times New Roman"/>
          <w:bCs/>
        </w:rPr>
        <w:t>:</w:t>
      </w:r>
    </w:p>
    <w:p w14:paraId="208D8A49" w14:textId="37ACA8EE" w:rsidR="00326805" w:rsidRPr="00326805" w:rsidRDefault="00B42952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5.</w:t>
      </w:r>
      <w:r w:rsidR="7CCB4A7C" w:rsidRPr="7CCB4A7C">
        <w:rPr>
          <w:rFonts w:ascii="Times New Roman" w:hAnsi="Times New Roman"/>
          <w:b w:val="0"/>
        </w:rPr>
        <w:t>21 As</w:t>
      </w:r>
      <w:r w:rsidR="00326805" w:rsidRPr="00326805">
        <w:rPr>
          <w:rFonts w:ascii="Times New Roman" w:hAnsi="Times New Roman"/>
          <w:b w:val="0"/>
        </w:rPr>
        <w:t xml:space="preserve"> a driver, I want to schedule my work hours</w:t>
      </w:r>
      <w:r w:rsidR="00F71FA0"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so I can have flexibility throughout the week.</w:t>
      </w:r>
    </w:p>
    <w:p w14:paraId="70FEDA99" w14:textId="6CEE0B8E" w:rsidR="00326805" w:rsidRPr="00326805" w:rsidRDefault="00F71FA0" w:rsidP="00326805">
      <w:pPr>
        <w:pStyle w:val="Heading2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5.</w:t>
      </w:r>
      <w:r w:rsidR="776157E9" w:rsidRPr="776157E9">
        <w:rPr>
          <w:rFonts w:ascii="Times New Roman" w:hAnsi="Times New Roman"/>
          <w:b w:val="0"/>
        </w:rPr>
        <w:t>22 As</w:t>
      </w:r>
      <w:r w:rsidR="00326805" w:rsidRPr="00326805">
        <w:rPr>
          <w:rFonts w:ascii="Times New Roman" w:hAnsi="Times New Roman"/>
          <w:b w:val="0"/>
        </w:rPr>
        <w:t xml:space="preserve"> a rider,</w:t>
      </w:r>
      <w:r>
        <w:rPr>
          <w:rFonts w:ascii="Times New Roman" w:hAnsi="Times New Roman"/>
          <w:b w:val="0"/>
        </w:rPr>
        <w:t xml:space="preserve"> </w:t>
      </w:r>
      <w:r w:rsidR="00326805" w:rsidRPr="00326805">
        <w:rPr>
          <w:rFonts w:ascii="Times New Roman" w:hAnsi="Times New Roman"/>
          <w:b w:val="0"/>
        </w:rPr>
        <w:t>I want to choose from various vehicle options (UberX, UberXL, Uber Black) so I can select the most appropriate ride for my needs.</w:t>
      </w:r>
    </w:p>
    <w:bookmarkEnd w:id="80"/>
    <w:bookmarkEnd w:id="81"/>
    <w:bookmarkEnd w:id="82"/>
    <w:bookmarkEnd w:id="83"/>
    <w:bookmarkEnd w:id="84"/>
    <w:bookmarkEnd w:id="85"/>
    <w:bookmarkEnd w:id="86"/>
    <w:p w14:paraId="58308A78" w14:textId="77777777" w:rsidR="002F2C67" w:rsidRPr="002F2C67" w:rsidRDefault="002F2C67" w:rsidP="002F2C67"/>
    <w:p w14:paraId="593CF422" w14:textId="77777777" w:rsidR="002C6DB2" w:rsidRDefault="002C6DB2">
      <w:pPr>
        <w:pStyle w:val="BodyText"/>
      </w:pPr>
    </w:p>
    <w:p w14:paraId="126EB4B1" w14:textId="77777777" w:rsidR="002C6DB2" w:rsidRDefault="002C6DB2">
      <w:pPr>
        <w:pStyle w:val="Heading1"/>
      </w:pPr>
      <w:bookmarkStart w:id="87" w:name="_Toc436203405"/>
      <w:bookmarkStart w:id="88" w:name="_Toc452813599"/>
      <w:bookmarkStart w:id="89" w:name="_Toc181522249"/>
      <w:r>
        <w:t>Constraints</w:t>
      </w:r>
      <w:bookmarkEnd w:id="87"/>
      <w:bookmarkEnd w:id="88"/>
      <w:bookmarkEnd w:id="89"/>
      <w:r w:rsidR="002F2C67">
        <w:t xml:space="preserve"> </w:t>
      </w:r>
      <w:r w:rsidR="002F2C67" w:rsidRPr="00FA580E">
        <w:rPr>
          <w:highlight w:val="yellow"/>
        </w:rPr>
        <w:t>[Optional]</w:t>
      </w:r>
    </w:p>
    <w:p w14:paraId="490BFFD9" w14:textId="7DA76BF0" w:rsidR="002C6DB2" w:rsidRDefault="002C6DB2">
      <w:pPr>
        <w:pStyle w:val="Heading1"/>
      </w:pPr>
      <w:bookmarkStart w:id="90" w:name="_Toc436203407"/>
      <w:bookmarkStart w:id="91" w:name="_Toc452813601"/>
      <w:bookmarkStart w:id="92" w:name="_Toc181522250"/>
      <w:r>
        <w:t>Precedence and Priority</w:t>
      </w:r>
      <w:bookmarkEnd w:id="90"/>
      <w:bookmarkEnd w:id="91"/>
      <w:bookmarkEnd w:id="92"/>
      <w:r w:rsidR="002E6C5A">
        <w:t xml:space="preserve"> [Optional]</w:t>
      </w:r>
    </w:p>
    <w:p w14:paraId="2B610AE2" w14:textId="77777777" w:rsidR="00612BC1" w:rsidRDefault="00612BC1" w:rsidP="00612BC1"/>
    <w:p w14:paraId="44EB5B70" w14:textId="77777777" w:rsidR="00612BC1" w:rsidRDefault="00612BC1" w:rsidP="00612BC1">
      <w:pPr>
        <w:pStyle w:val="Heading1"/>
      </w:pPr>
      <w:bookmarkStart w:id="93" w:name="_Toc181522251"/>
      <w:r>
        <w:t>Use-Case Model</w:t>
      </w:r>
      <w:bookmarkEnd w:id="93"/>
    </w:p>
    <w:p w14:paraId="141FC1A4" w14:textId="77777777" w:rsidR="00612BC1" w:rsidRDefault="00612BC1" w:rsidP="00A7308F">
      <w:pPr>
        <w:pStyle w:val="InfoBlue"/>
      </w:pPr>
      <w:r>
        <w:t>[Place your use-case model here. You can use the RUP template for use-case documentation; however, once completed, they should be copied into this consolidated document.]</w:t>
      </w:r>
    </w:p>
    <w:p w14:paraId="21545DE9" w14:textId="77777777" w:rsidR="00DC1E57" w:rsidRDefault="00DC1E57" w:rsidP="00DC1E57">
      <w:pPr>
        <w:pStyle w:val="Heading2"/>
      </w:pPr>
      <w:bookmarkStart w:id="94" w:name="_Toc181522253"/>
      <w:bookmarkStart w:id="95" w:name="_Toc181522252"/>
      <w:r>
        <w:t>Goal Use-Case Traceability</w:t>
      </w:r>
      <w:bookmarkEnd w:id="94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27"/>
        <w:gridCol w:w="927"/>
        <w:gridCol w:w="927"/>
        <w:gridCol w:w="928"/>
        <w:gridCol w:w="927"/>
        <w:gridCol w:w="927"/>
        <w:gridCol w:w="928"/>
        <w:gridCol w:w="927"/>
        <w:gridCol w:w="927"/>
        <w:gridCol w:w="928"/>
      </w:tblGrid>
      <w:tr w:rsidR="00A45013" w14:paraId="22D4AB17" w14:textId="46DC3C6B" w:rsidTr="00243BED">
        <w:trPr>
          <w:trHeight w:val="576"/>
        </w:trPr>
        <w:tc>
          <w:tcPr>
            <w:tcW w:w="927" w:type="dxa"/>
          </w:tcPr>
          <w:p w14:paraId="02BCD30B" w14:textId="77777777" w:rsidR="00D5012B" w:rsidRDefault="00D5012B" w:rsidP="005F2613"/>
        </w:tc>
        <w:tc>
          <w:tcPr>
            <w:tcW w:w="927" w:type="dxa"/>
          </w:tcPr>
          <w:p w14:paraId="20F8FE87" w14:textId="2FA1E735" w:rsidR="00D5012B" w:rsidRPr="00413B14" w:rsidRDefault="00413B14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UC1</w:t>
            </w:r>
          </w:p>
        </w:tc>
        <w:tc>
          <w:tcPr>
            <w:tcW w:w="927" w:type="dxa"/>
          </w:tcPr>
          <w:p w14:paraId="0B4936FF" w14:textId="1509F494" w:rsidR="00D5012B" w:rsidRPr="00413B14" w:rsidRDefault="00413B14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UC2</w:t>
            </w:r>
          </w:p>
        </w:tc>
        <w:tc>
          <w:tcPr>
            <w:tcW w:w="928" w:type="dxa"/>
          </w:tcPr>
          <w:p w14:paraId="12CF96BA" w14:textId="0F5F3DFE" w:rsidR="00D5012B" w:rsidRPr="00413B14" w:rsidRDefault="00413B14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UC3</w:t>
            </w:r>
          </w:p>
        </w:tc>
        <w:tc>
          <w:tcPr>
            <w:tcW w:w="927" w:type="dxa"/>
          </w:tcPr>
          <w:p w14:paraId="40D618FD" w14:textId="74A1D979" w:rsidR="00D5012B" w:rsidRPr="00413B14" w:rsidRDefault="00413B14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UC4</w:t>
            </w:r>
          </w:p>
        </w:tc>
        <w:tc>
          <w:tcPr>
            <w:tcW w:w="927" w:type="dxa"/>
          </w:tcPr>
          <w:p w14:paraId="70897D52" w14:textId="1311CEFD" w:rsidR="00D5012B" w:rsidRPr="00413B14" w:rsidRDefault="00413B14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UC5</w:t>
            </w:r>
          </w:p>
        </w:tc>
        <w:tc>
          <w:tcPr>
            <w:tcW w:w="928" w:type="dxa"/>
          </w:tcPr>
          <w:p w14:paraId="6599A3B4" w14:textId="5AE5BFA5" w:rsidR="00D5012B" w:rsidRPr="00413B14" w:rsidRDefault="00413B14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UC6</w:t>
            </w:r>
          </w:p>
        </w:tc>
        <w:tc>
          <w:tcPr>
            <w:tcW w:w="927" w:type="dxa"/>
          </w:tcPr>
          <w:p w14:paraId="522A2667" w14:textId="31AF6423" w:rsidR="00D5012B" w:rsidRPr="00413B14" w:rsidRDefault="00413B14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UC7</w:t>
            </w:r>
          </w:p>
        </w:tc>
        <w:tc>
          <w:tcPr>
            <w:tcW w:w="927" w:type="dxa"/>
          </w:tcPr>
          <w:p w14:paraId="36101A7B" w14:textId="7977667E" w:rsidR="00D5012B" w:rsidRPr="00413B14" w:rsidRDefault="00413B14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UC8</w:t>
            </w:r>
          </w:p>
        </w:tc>
        <w:tc>
          <w:tcPr>
            <w:tcW w:w="928" w:type="dxa"/>
          </w:tcPr>
          <w:p w14:paraId="0A06C2A5" w14:textId="21CC8DCE" w:rsidR="00D5012B" w:rsidRPr="00413B14" w:rsidRDefault="00413B14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UC9</w:t>
            </w:r>
          </w:p>
        </w:tc>
      </w:tr>
      <w:tr w:rsidR="00A45013" w14:paraId="112F5E89" w14:textId="361A2B17" w:rsidTr="00243BED">
        <w:trPr>
          <w:trHeight w:val="576"/>
        </w:trPr>
        <w:tc>
          <w:tcPr>
            <w:tcW w:w="927" w:type="dxa"/>
          </w:tcPr>
          <w:p w14:paraId="53B452FE" w14:textId="01265F08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</w:t>
            </w:r>
          </w:p>
        </w:tc>
        <w:tc>
          <w:tcPr>
            <w:tcW w:w="927" w:type="dxa"/>
          </w:tcPr>
          <w:p w14:paraId="47E0B89C" w14:textId="1B990C5F" w:rsidR="00D5012B" w:rsidRDefault="00175FFE" w:rsidP="005F2613">
            <w:r>
              <w:rPr>
                <w:noProof/>
              </w:rPr>
              <w:drawing>
                <wp:inline distT="0" distB="0" distL="0" distR="0" wp14:anchorId="597C6516" wp14:editId="1AAE2746">
                  <wp:extent cx="469127" cy="364243"/>
                  <wp:effectExtent l="0" t="0" r="7620" b="0"/>
                  <wp:docPr id="836130529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6130529" name="Graphic 836130529" descr="Checkmark with solid fill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501" cy="392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7" w:type="dxa"/>
          </w:tcPr>
          <w:p w14:paraId="13170673" w14:textId="77777777" w:rsidR="00D5012B" w:rsidRDefault="00D5012B" w:rsidP="005F2613"/>
        </w:tc>
        <w:tc>
          <w:tcPr>
            <w:tcW w:w="928" w:type="dxa"/>
          </w:tcPr>
          <w:p w14:paraId="755F3215" w14:textId="77777777" w:rsidR="00D5012B" w:rsidRDefault="00D5012B" w:rsidP="005F2613"/>
        </w:tc>
        <w:tc>
          <w:tcPr>
            <w:tcW w:w="927" w:type="dxa"/>
          </w:tcPr>
          <w:p w14:paraId="60113455" w14:textId="77777777" w:rsidR="00D5012B" w:rsidRDefault="00D5012B" w:rsidP="005F2613"/>
        </w:tc>
        <w:tc>
          <w:tcPr>
            <w:tcW w:w="927" w:type="dxa"/>
          </w:tcPr>
          <w:p w14:paraId="0F117F84" w14:textId="77777777" w:rsidR="00D5012B" w:rsidRDefault="00D5012B" w:rsidP="005F2613"/>
        </w:tc>
        <w:tc>
          <w:tcPr>
            <w:tcW w:w="928" w:type="dxa"/>
          </w:tcPr>
          <w:p w14:paraId="2D55AE3D" w14:textId="77777777" w:rsidR="00D5012B" w:rsidRDefault="00D5012B" w:rsidP="005F2613"/>
        </w:tc>
        <w:tc>
          <w:tcPr>
            <w:tcW w:w="927" w:type="dxa"/>
          </w:tcPr>
          <w:p w14:paraId="4B0A3858" w14:textId="77777777" w:rsidR="00D5012B" w:rsidRDefault="00D5012B" w:rsidP="005F2613"/>
        </w:tc>
        <w:tc>
          <w:tcPr>
            <w:tcW w:w="927" w:type="dxa"/>
          </w:tcPr>
          <w:p w14:paraId="62206E2B" w14:textId="77777777" w:rsidR="00D5012B" w:rsidRDefault="00D5012B" w:rsidP="005F2613"/>
        </w:tc>
        <w:tc>
          <w:tcPr>
            <w:tcW w:w="928" w:type="dxa"/>
          </w:tcPr>
          <w:p w14:paraId="24F3F370" w14:textId="77777777" w:rsidR="00D5012B" w:rsidRDefault="00D5012B" w:rsidP="005F2613"/>
        </w:tc>
      </w:tr>
      <w:tr w:rsidR="00A45013" w14:paraId="660B0C9E" w14:textId="3BB059E2" w:rsidTr="00243BED">
        <w:trPr>
          <w:trHeight w:val="576"/>
        </w:trPr>
        <w:tc>
          <w:tcPr>
            <w:tcW w:w="927" w:type="dxa"/>
          </w:tcPr>
          <w:p w14:paraId="614A6B5C" w14:textId="401150AE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2</w:t>
            </w:r>
          </w:p>
        </w:tc>
        <w:tc>
          <w:tcPr>
            <w:tcW w:w="927" w:type="dxa"/>
          </w:tcPr>
          <w:p w14:paraId="7F058E19" w14:textId="77777777" w:rsidR="00D5012B" w:rsidRDefault="00D5012B" w:rsidP="005F2613"/>
        </w:tc>
        <w:tc>
          <w:tcPr>
            <w:tcW w:w="927" w:type="dxa"/>
          </w:tcPr>
          <w:p w14:paraId="13294195" w14:textId="6324CEE7" w:rsidR="00D5012B" w:rsidRDefault="00175FFE" w:rsidP="005F2613">
            <w:r>
              <w:rPr>
                <w:noProof/>
              </w:rPr>
              <w:drawing>
                <wp:inline distT="0" distB="0" distL="0" distR="0" wp14:anchorId="5E689BB2" wp14:editId="039E18A9">
                  <wp:extent cx="469265" cy="365760"/>
                  <wp:effectExtent l="0" t="0" r="6985" b="0"/>
                  <wp:docPr id="12934685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8" w:type="dxa"/>
          </w:tcPr>
          <w:p w14:paraId="30C5A535" w14:textId="4E41DD6C" w:rsidR="00D5012B" w:rsidRDefault="00740189" w:rsidP="005F2613">
            <w:r>
              <w:rPr>
                <w:noProof/>
              </w:rPr>
              <w:drawing>
                <wp:inline distT="0" distB="0" distL="0" distR="0" wp14:anchorId="2D91D84E" wp14:editId="5EF092F0">
                  <wp:extent cx="469265" cy="365760"/>
                  <wp:effectExtent l="0" t="0" r="6985" b="0"/>
                  <wp:docPr id="713602344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7" w:type="dxa"/>
          </w:tcPr>
          <w:p w14:paraId="295F9EF3" w14:textId="77777777" w:rsidR="00D5012B" w:rsidRDefault="00D5012B" w:rsidP="005F2613"/>
        </w:tc>
        <w:tc>
          <w:tcPr>
            <w:tcW w:w="927" w:type="dxa"/>
          </w:tcPr>
          <w:p w14:paraId="546188B3" w14:textId="77777777" w:rsidR="00D5012B" w:rsidRDefault="00D5012B" w:rsidP="005F2613"/>
        </w:tc>
        <w:tc>
          <w:tcPr>
            <w:tcW w:w="928" w:type="dxa"/>
          </w:tcPr>
          <w:p w14:paraId="3CC60C40" w14:textId="77777777" w:rsidR="00D5012B" w:rsidRDefault="00D5012B" w:rsidP="005F2613"/>
        </w:tc>
        <w:tc>
          <w:tcPr>
            <w:tcW w:w="927" w:type="dxa"/>
          </w:tcPr>
          <w:p w14:paraId="14D0C932" w14:textId="77777777" w:rsidR="00D5012B" w:rsidRDefault="00D5012B" w:rsidP="005F2613"/>
        </w:tc>
        <w:tc>
          <w:tcPr>
            <w:tcW w:w="927" w:type="dxa"/>
          </w:tcPr>
          <w:p w14:paraId="28C343C1" w14:textId="77777777" w:rsidR="00D5012B" w:rsidRDefault="00D5012B" w:rsidP="005F2613"/>
        </w:tc>
        <w:tc>
          <w:tcPr>
            <w:tcW w:w="928" w:type="dxa"/>
          </w:tcPr>
          <w:p w14:paraId="7774FB1B" w14:textId="77777777" w:rsidR="00D5012B" w:rsidRDefault="00D5012B" w:rsidP="005F2613"/>
        </w:tc>
      </w:tr>
      <w:tr w:rsidR="00A45013" w14:paraId="74F4B307" w14:textId="0343340E" w:rsidTr="00243BED">
        <w:trPr>
          <w:trHeight w:val="576"/>
        </w:trPr>
        <w:tc>
          <w:tcPr>
            <w:tcW w:w="927" w:type="dxa"/>
          </w:tcPr>
          <w:p w14:paraId="50EFEA81" w14:textId="56903813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3</w:t>
            </w:r>
          </w:p>
        </w:tc>
        <w:tc>
          <w:tcPr>
            <w:tcW w:w="927" w:type="dxa"/>
          </w:tcPr>
          <w:p w14:paraId="1F04404A" w14:textId="77777777" w:rsidR="00D5012B" w:rsidRDefault="00D5012B" w:rsidP="005F2613"/>
        </w:tc>
        <w:tc>
          <w:tcPr>
            <w:tcW w:w="927" w:type="dxa"/>
          </w:tcPr>
          <w:p w14:paraId="0123202B" w14:textId="77777777" w:rsidR="00D5012B" w:rsidRDefault="00D5012B" w:rsidP="005F2613"/>
        </w:tc>
        <w:tc>
          <w:tcPr>
            <w:tcW w:w="928" w:type="dxa"/>
          </w:tcPr>
          <w:p w14:paraId="3B95B776" w14:textId="0D255BCC" w:rsidR="00D5012B" w:rsidRDefault="00740189" w:rsidP="005F2613">
            <w:r>
              <w:rPr>
                <w:noProof/>
              </w:rPr>
              <w:drawing>
                <wp:inline distT="0" distB="0" distL="0" distR="0" wp14:anchorId="2956D4C2" wp14:editId="32CA121B">
                  <wp:extent cx="469265" cy="365760"/>
                  <wp:effectExtent l="0" t="0" r="6985" b="0"/>
                  <wp:docPr id="1827905474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7" w:type="dxa"/>
          </w:tcPr>
          <w:p w14:paraId="79ABF94A" w14:textId="77777777" w:rsidR="00D5012B" w:rsidRDefault="00D5012B" w:rsidP="005F2613"/>
        </w:tc>
        <w:tc>
          <w:tcPr>
            <w:tcW w:w="927" w:type="dxa"/>
          </w:tcPr>
          <w:p w14:paraId="558785DD" w14:textId="77777777" w:rsidR="00D5012B" w:rsidRDefault="00D5012B" w:rsidP="005F2613"/>
        </w:tc>
        <w:tc>
          <w:tcPr>
            <w:tcW w:w="928" w:type="dxa"/>
          </w:tcPr>
          <w:p w14:paraId="4B276466" w14:textId="77777777" w:rsidR="00D5012B" w:rsidRDefault="00D5012B" w:rsidP="005F2613"/>
        </w:tc>
        <w:tc>
          <w:tcPr>
            <w:tcW w:w="927" w:type="dxa"/>
          </w:tcPr>
          <w:p w14:paraId="41437339" w14:textId="77777777" w:rsidR="00D5012B" w:rsidRDefault="00D5012B" w:rsidP="005F2613"/>
        </w:tc>
        <w:tc>
          <w:tcPr>
            <w:tcW w:w="927" w:type="dxa"/>
          </w:tcPr>
          <w:p w14:paraId="53A82733" w14:textId="77777777" w:rsidR="00D5012B" w:rsidRDefault="00D5012B" w:rsidP="005F2613"/>
        </w:tc>
        <w:tc>
          <w:tcPr>
            <w:tcW w:w="928" w:type="dxa"/>
          </w:tcPr>
          <w:p w14:paraId="44309CA1" w14:textId="77777777" w:rsidR="00D5012B" w:rsidRDefault="00D5012B" w:rsidP="005F2613"/>
        </w:tc>
      </w:tr>
      <w:tr w:rsidR="00A45013" w14:paraId="7BD4D641" w14:textId="11E850C7" w:rsidTr="00243BED">
        <w:trPr>
          <w:trHeight w:val="576"/>
        </w:trPr>
        <w:tc>
          <w:tcPr>
            <w:tcW w:w="927" w:type="dxa"/>
          </w:tcPr>
          <w:p w14:paraId="6A851C23" w14:textId="2E545387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4</w:t>
            </w:r>
          </w:p>
        </w:tc>
        <w:tc>
          <w:tcPr>
            <w:tcW w:w="927" w:type="dxa"/>
          </w:tcPr>
          <w:p w14:paraId="0F9549A7" w14:textId="77777777" w:rsidR="00D5012B" w:rsidRDefault="00D5012B" w:rsidP="005F2613"/>
        </w:tc>
        <w:tc>
          <w:tcPr>
            <w:tcW w:w="927" w:type="dxa"/>
          </w:tcPr>
          <w:p w14:paraId="6D374476" w14:textId="77777777" w:rsidR="00D5012B" w:rsidRDefault="00D5012B" w:rsidP="005F2613"/>
        </w:tc>
        <w:tc>
          <w:tcPr>
            <w:tcW w:w="928" w:type="dxa"/>
          </w:tcPr>
          <w:p w14:paraId="7C4A56EE" w14:textId="77777777" w:rsidR="00D5012B" w:rsidRDefault="00D5012B" w:rsidP="005F2613"/>
        </w:tc>
        <w:tc>
          <w:tcPr>
            <w:tcW w:w="927" w:type="dxa"/>
          </w:tcPr>
          <w:p w14:paraId="4AF5D03C" w14:textId="77777777" w:rsidR="00D5012B" w:rsidRDefault="00D5012B" w:rsidP="005F2613"/>
        </w:tc>
        <w:tc>
          <w:tcPr>
            <w:tcW w:w="927" w:type="dxa"/>
          </w:tcPr>
          <w:p w14:paraId="53427DAA" w14:textId="45C9486E" w:rsidR="00D5012B" w:rsidRDefault="00A45013" w:rsidP="005F2613">
            <w:r>
              <w:rPr>
                <w:noProof/>
              </w:rPr>
              <w:drawing>
                <wp:inline distT="0" distB="0" distL="0" distR="0" wp14:anchorId="2100CFCD" wp14:editId="1AB2508F">
                  <wp:extent cx="469265" cy="365760"/>
                  <wp:effectExtent l="0" t="0" r="6985" b="0"/>
                  <wp:docPr id="1958016846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8" w:type="dxa"/>
          </w:tcPr>
          <w:p w14:paraId="38DBC3DE" w14:textId="77777777" w:rsidR="00D5012B" w:rsidRDefault="00D5012B" w:rsidP="005F2613"/>
        </w:tc>
        <w:tc>
          <w:tcPr>
            <w:tcW w:w="927" w:type="dxa"/>
          </w:tcPr>
          <w:p w14:paraId="61F5DEB5" w14:textId="77777777" w:rsidR="00D5012B" w:rsidRDefault="00D5012B" w:rsidP="005F2613"/>
        </w:tc>
        <w:tc>
          <w:tcPr>
            <w:tcW w:w="927" w:type="dxa"/>
          </w:tcPr>
          <w:p w14:paraId="306DB566" w14:textId="77777777" w:rsidR="00D5012B" w:rsidRDefault="00D5012B" w:rsidP="005F2613"/>
        </w:tc>
        <w:tc>
          <w:tcPr>
            <w:tcW w:w="928" w:type="dxa"/>
          </w:tcPr>
          <w:p w14:paraId="186F988B" w14:textId="77777777" w:rsidR="00D5012B" w:rsidRDefault="00D5012B" w:rsidP="005F2613"/>
        </w:tc>
      </w:tr>
      <w:tr w:rsidR="00A45013" w14:paraId="5FC0BB83" w14:textId="24C3A7F4" w:rsidTr="00243BED">
        <w:trPr>
          <w:trHeight w:val="576"/>
        </w:trPr>
        <w:tc>
          <w:tcPr>
            <w:tcW w:w="927" w:type="dxa"/>
          </w:tcPr>
          <w:p w14:paraId="2F2C7167" w14:textId="7A54F718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5</w:t>
            </w:r>
          </w:p>
        </w:tc>
        <w:tc>
          <w:tcPr>
            <w:tcW w:w="927" w:type="dxa"/>
          </w:tcPr>
          <w:p w14:paraId="57074493" w14:textId="77777777" w:rsidR="00D5012B" w:rsidRDefault="00D5012B" w:rsidP="005F2613"/>
        </w:tc>
        <w:tc>
          <w:tcPr>
            <w:tcW w:w="927" w:type="dxa"/>
          </w:tcPr>
          <w:p w14:paraId="4CDE922B" w14:textId="77777777" w:rsidR="00D5012B" w:rsidRDefault="00D5012B" w:rsidP="005F2613"/>
        </w:tc>
        <w:tc>
          <w:tcPr>
            <w:tcW w:w="928" w:type="dxa"/>
          </w:tcPr>
          <w:p w14:paraId="119A6280" w14:textId="77777777" w:rsidR="00D5012B" w:rsidRDefault="00D5012B" w:rsidP="005F2613"/>
        </w:tc>
        <w:tc>
          <w:tcPr>
            <w:tcW w:w="927" w:type="dxa"/>
          </w:tcPr>
          <w:p w14:paraId="6AC18B09" w14:textId="77777777" w:rsidR="00D5012B" w:rsidRDefault="00D5012B" w:rsidP="005F2613"/>
        </w:tc>
        <w:tc>
          <w:tcPr>
            <w:tcW w:w="927" w:type="dxa"/>
          </w:tcPr>
          <w:p w14:paraId="1DFFBD80" w14:textId="77777777" w:rsidR="00D5012B" w:rsidRDefault="00D5012B" w:rsidP="005F2613"/>
        </w:tc>
        <w:tc>
          <w:tcPr>
            <w:tcW w:w="928" w:type="dxa"/>
          </w:tcPr>
          <w:p w14:paraId="77159A2F" w14:textId="62AB8CF8" w:rsidR="00D5012B" w:rsidRDefault="00243BED" w:rsidP="005F2613">
            <w:r>
              <w:rPr>
                <w:noProof/>
              </w:rPr>
              <w:drawing>
                <wp:inline distT="0" distB="0" distL="0" distR="0" wp14:anchorId="7128730E" wp14:editId="44D962AE">
                  <wp:extent cx="469265" cy="365760"/>
                  <wp:effectExtent l="0" t="0" r="6985" b="0"/>
                  <wp:docPr id="2071247174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7" w:type="dxa"/>
          </w:tcPr>
          <w:p w14:paraId="12C8F03E" w14:textId="77777777" w:rsidR="00D5012B" w:rsidRDefault="00D5012B" w:rsidP="005F2613"/>
        </w:tc>
        <w:tc>
          <w:tcPr>
            <w:tcW w:w="927" w:type="dxa"/>
          </w:tcPr>
          <w:p w14:paraId="41B5350B" w14:textId="77777777" w:rsidR="00D5012B" w:rsidRDefault="00D5012B" w:rsidP="005F2613"/>
        </w:tc>
        <w:tc>
          <w:tcPr>
            <w:tcW w:w="928" w:type="dxa"/>
          </w:tcPr>
          <w:p w14:paraId="010EF843" w14:textId="77777777" w:rsidR="00D5012B" w:rsidRDefault="00D5012B" w:rsidP="005F2613"/>
        </w:tc>
      </w:tr>
      <w:tr w:rsidR="00A45013" w14:paraId="49AF2F05" w14:textId="165F9B64" w:rsidTr="00243BED">
        <w:trPr>
          <w:trHeight w:val="576"/>
        </w:trPr>
        <w:tc>
          <w:tcPr>
            <w:tcW w:w="927" w:type="dxa"/>
          </w:tcPr>
          <w:p w14:paraId="7FE68C98" w14:textId="4776BBA8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6</w:t>
            </w:r>
          </w:p>
        </w:tc>
        <w:tc>
          <w:tcPr>
            <w:tcW w:w="927" w:type="dxa"/>
          </w:tcPr>
          <w:p w14:paraId="4AAC94A9" w14:textId="77777777" w:rsidR="00D5012B" w:rsidRDefault="00D5012B" w:rsidP="005F2613"/>
        </w:tc>
        <w:tc>
          <w:tcPr>
            <w:tcW w:w="927" w:type="dxa"/>
          </w:tcPr>
          <w:p w14:paraId="59CFF188" w14:textId="77777777" w:rsidR="00D5012B" w:rsidRDefault="00D5012B" w:rsidP="005F2613"/>
        </w:tc>
        <w:tc>
          <w:tcPr>
            <w:tcW w:w="928" w:type="dxa"/>
          </w:tcPr>
          <w:p w14:paraId="1971DBF4" w14:textId="77777777" w:rsidR="00D5012B" w:rsidRDefault="00D5012B" w:rsidP="005F2613"/>
        </w:tc>
        <w:tc>
          <w:tcPr>
            <w:tcW w:w="927" w:type="dxa"/>
          </w:tcPr>
          <w:p w14:paraId="400FE88C" w14:textId="77777777" w:rsidR="00D5012B" w:rsidRDefault="00D5012B" w:rsidP="005F2613"/>
        </w:tc>
        <w:tc>
          <w:tcPr>
            <w:tcW w:w="927" w:type="dxa"/>
          </w:tcPr>
          <w:p w14:paraId="3D591295" w14:textId="77777777" w:rsidR="00D5012B" w:rsidRDefault="00D5012B" w:rsidP="005F2613"/>
        </w:tc>
        <w:tc>
          <w:tcPr>
            <w:tcW w:w="928" w:type="dxa"/>
          </w:tcPr>
          <w:p w14:paraId="1D2AC229" w14:textId="77777777" w:rsidR="00D5012B" w:rsidRDefault="00D5012B" w:rsidP="005F2613"/>
        </w:tc>
        <w:tc>
          <w:tcPr>
            <w:tcW w:w="927" w:type="dxa"/>
          </w:tcPr>
          <w:p w14:paraId="0C67652E" w14:textId="26E3C039" w:rsidR="00D5012B" w:rsidRDefault="008C5075" w:rsidP="005F2613">
            <w:r>
              <w:rPr>
                <w:noProof/>
              </w:rPr>
              <w:drawing>
                <wp:inline distT="0" distB="0" distL="0" distR="0" wp14:anchorId="57DEF64B" wp14:editId="2B0CD8BE">
                  <wp:extent cx="469265" cy="365760"/>
                  <wp:effectExtent l="0" t="0" r="6985" b="0"/>
                  <wp:docPr id="69656586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7" w:type="dxa"/>
          </w:tcPr>
          <w:p w14:paraId="75A157B8" w14:textId="77777777" w:rsidR="00D5012B" w:rsidRDefault="00D5012B" w:rsidP="005F2613"/>
        </w:tc>
        <w:tc>
          <w:tcPr>
            <w:tcW w:w="928" w:type="dxa"/>
          </w:tcPr>
          <w:p w14:paraId="6CD9076B" w14:textId="77777777" w:rsidR="00D5012B" w:rsidRDefault="00D5012B" w:rsidP="005F2613"/>
        </w:tc>
      </w:tr>
      <w:tr w:rsidR="00A45013" w14:paraId="1C16D9A5" w14:textId="24900CD0" w:rsidTr="00243BED">
        <w:trPr>
          <w:trHeight w:val="576"/>
        </w:trPr>
        <w:tc>
          <w:tcPr>
            <w:tcW w:w="927" w:type="dxa"/>
          </w:tcPr>
          <w:p w14:paraId="60ABB259" w14:textId="79BF73D5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7</w:t>
            </w:r>
          </w:p>
        </w:tc>
        <w:tc>
          <w:tcPr>
            <w:tcW w:w="927" w:type="dxa"/>
          </w:tcPr>
          <w:p w14:paraId="35E5F0E0" w14:textId="77777777" w:rsidR="00D5012B" w:rsidRDefault="00D5012B" w:rsidP="005F2613"/>
        </w:tc>
        <w:tc>
          <w:tcPr>
            <w:tcW w:w="927" w:type="dxa"/>
          </w:tcPr>
          <w:p w14:paraId="51569478" w14:textId="77777777" w:rsidR="00D5012B" w:rsidRDefault="00D5012B" w:rsidP="005F2613"/>
        </w:tc>
        <w:tc>
          <w:tcPr>
            <w:tcW w:w="928" w:type="dxa"/>
          </w:tcPr>
          <w:p w14:paraId="018AAA4C" w14:textId="77777777" w:rsidR="00D5012B" w:rsidRDefault="00D5012B" w:rsidP="005F2613"/>
        </w:tc>
        <w:tc>
          <w:tcPr>
            <w:tcW w:w="927" w:type="dxa"/>
          </w:tcPr>
          <w:p w14:paraId="3FB3CBE6" w14:textId="77777777" w:rsidR="00D5012B" w:rsidRDefault="00D5012B" w:rsidP="005F2613"/>
        </w:tc>
        <w:tc>
          <w:tcPr>
            <w:tcW w:w="927" w:type="dxa"/>
          </w:tcPr>
          <w:p w14:paraId="6FA2096D" w14:textId="77777777" w:rsidR="00D5012B" w:rsidRDefault="00D5012B" w:rsidP="005F2613"/>
        </w:tc>
        <w:tc>
          <w:tcPr>
            <w:tcW w:w="928" w:type="dxa"/>
          </w:tcPr>
          <w:p w14:paraId="36507BDB" w14:textId="77777777" w:rsidR="00D5012B" w:rsidRDefault="00D5012B" w:rsidP="005F2613"/>
        </w:tc>
        <w:tc>
          <w:tcPr>
            <w:tcW w:w="927" w:type="dxa"/>
          </w:tcPr>
          <w:p w14:paraId="48AC51B5" w14:textId="77777777" w:rsidR="00D5012B" w:rsidRDefault="00D5012B" w:rsidP="005F2613"/>
        </w:tc>
        <w:tc>
          <w:tcPr>
            <w:tcW w:w="927" w:type="dxa"/>
          </w:tcPr>
          <w:p w14:paraId="15C75BBB" w14:textId="77777777" w:rsidR="00D5012B" w:rsidRDefault="00D5012B" w:rsidP="005F2613"/>
        </w:tc>
        <w:tc>
          <w:tcPr>
            <w:tcW w:w="928" w:type="dxa"/>
          </w:tcPr>
          <w:p w14:paraId="45486034" w14:textId="77777777" w:rsidR="00D5012B" w:rsidRDefault="00D5012B" w:rsidP="005F2613"/>
        </w:tc>
      </w:tr>
      <w:tr w:rsidR="00A45013" w14:paraId="47B12051" w14:textId="23CF975F" w:rsidTr="00243BED">
        <w:trPr>
          <w:trHeight w:val="576"/>
        </w:trPr>
        <w:tc>
          <w:tcPr>
            <w:tcW w:w="927" w:type="dxa"/>
          </w:tcPr>
          <w:p w14:paraId="33A85813" w14:textId="73F38730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8</w:t>
            </w:r>
          </w:p>
        </w:tc>
        <w:tc>
          <w:tcPr>
            <w:tcW w:w="927" w:type="dxa"/>
          </w:tcPr>
          <w:p w14:paraId="5C478F2B" w14:textId="77777777" w:rsidR="00D5012B" w:rsidRDefault="00D5012B" w:rsidP="005F2613"/>
        </w:tc>
        <w:tc>
          <w:tcPr>
            <w:tcW w:w="927" w:type="dxa"/>
          </w:tcPr>
          <w:p w14:paraId="404C3C4A" w14:textId="77777777" w:rsidR="00D5012B" w:rsidRDefault="00D5012B" w:rsidP="005F2613"/>
        </w:tc>
        <w:tc>
          <w:tcPr>
            <w:tcW w:w="928" w:type="dxa"/>
          </w:tcPr>
          <w:p w14:paraId="47B1AA4A" w14:textId="77777777" w:rsidR="00D5012B" w:rsidRDefault="00D5012B" w:rsidP="005F2613"/>
        </w:tc>
        <w:tc>
          <w:tcPr>
            <w:tcW w:w="927" w:type="dxa"/>
          </w:tcPr>
          <w:p w14:paraId="05DEB6B2" w14:textId="77777777" w:rsidR="00D5012B" w:rsidRDefault="00D5012B" w:rsidP="005F2613"/>
        </w:tc>
        <w:tc>
          <w:tcPr>
            <w:tcW w:w="927" w:type="dxa"/>
          </w:tcPr>
          <w:p w14:paraId="4C138E06" w14:textId="77777777" w:rsidR="00D5012B" w:rsidRDefault="00D5012B" w:rsidP="005F2613"/>
        </w:tc>
        <w:tc>
          <w:tcPr>
            <w:tcW w:w="928" w:type="dxa"/>
          </w:tcPr>
          <w:p w14:paraId="253C6156" w14:textId="77777777" w:rsidR="00D5012B" w:rsidRDefault="00D5012B" w:rsidP="005F2613"/>
        </w:tc>
        <w:tc>
          <w:tcPr>
            <w:tcW w:w="927" w:type="dxa"/>
          </w:tcPr>
          <w:p w14:paraId="186EDBF6" w14:textId="77777777" w:rsidR="00D5012B" w:rsidRDefault="00D5012B" w:rsidP="005F2613"/>
        </w:tc>
        <w:tc>
          <w:tcPr>
            <w:tcW w:w="927" w:type="dxa"/>
          </w:tcPr>
          <w:p w14:paraId="6FF93D4A" w14:textId="77777777" w:rsidR="00D5012B" w:rsidRDefault="00D5012B" w:rsidP="005F2613"/>
        </w:tc>
        <w:tc>
          <w:tcPr>
            <w:tcW w:w="928" w:type="dxa"/>
          </w:tcPr>
          <w:p w14:paraId="6DEECEE2" w14:textId="77777777" w:rsidR="00D5012B" w:rsidRDefault="00D5012B" w:rsidP="005F2613"/>
        </w:tc>
      </w:tr>
      <w:tr w:rsidR="001566C2" w14:paraId="524B5D5C" w14:textId="77777777" w:rsidTr="00243BED">
        <w:trPr>
          <w:trHeight w:val="576"/>
        </w:trPr>
        <w:tc>
          <w:tcPr>
            <w:tcW w:w="927" w:type="dxa"/>
          </w:tcPr>
          <w:p w14:paraId="76A05BF4" w14:textId="23C7FE83" w:rsidR="001566C2" w:rsidRPr="00413B14" w:rsidRDefault="001566C2" w:rsidP="005F2613">
            <w:pPr>
              <w:rPr>
                <w:b/>
                <w:bCs/>
              </w:rPr>
            </w:pPr>
            <w:r>
              <w:rPr>
                <w:b/>
                <w:bCs/>
              </w:rPr>
              <w:t>5.8.1</w:t>
            </w:r>
          </w:p>
        </w:tc>
        <w:tc>
          <w:tcPr>
            <w:tcW w:w="927" w:type="dxa"/>
          </w:tcPr>
          <w:p w14:paraId="00F4944F" w14:textId="77777777" w:rsidR="001566C2" w:rsidRDefault="001566C2" w:rsidP="005F2613"/>
        </w:tc>
        <w:tc>
          <w:tcPr>
            <w:tcW w:w="927" w:type="dxa"/>
          </w:tcPr>
          <w:p w14:paraId="41EA4722" w14:textId="77777777" w:rsidR="001566C2" w:rsidRDefault="001566C2" w:rsidP="005F2613"/>
        </w:tc>
        <w:tc>
          <w:tcPr>
            <w:tcW w:w="928" w:type="dxa"/>
          </w:tcPr>
          <w:p w14:paraId="53B7B22D" w14:textId="77777777" w:rsidR="001566C2" w:rsidRDefault="001566C2" w:rsidP="005F2613"/>
        </w:tc>
        <w:tc>
          <w:tcPr>
            <w:tcW w:w="927" w:type="dxa"/>
          </w:tcPr>
          <w:p w14:paraId="493B50F3" w14:textId="77777777" w:rsidR="001566C2" w:rsidRDefault="001566C2" w:rsidP="005F2613"/>
        </w:tc>
        <w:tc>
          <w:tcPr>
            <w:tcW w:w="927" w:type="dxa"/>
          </w:tcPr>
          <w:p w14:paraId="039D43A3" w14:textId="77777777" w:rsidR="001566C2" w:rsidRDefault="001566C2" w:rsidP="005F2613"/>
        </w:tc>
        <w:tc>
          <w:tcPr>
            <w:tcW w:w="928" w:type="dxa"/>
          </w:tcPr>
          <w:p w14:paraId="43387106" w14:textId="77777777" w:rsidR="001566C2" w:rsidRDefault="001566C2" w:rsidP="005F2613"/>
        </w:tc>
        <w:tc>
          <w:tcPr>
            <w:tcW w:w="927" w:type="dxa"/>
          </w:tcPr>
          <w:p w14:paraId="6754BE7B" w14:textId="77777777" w:rsidR="001566C2" w:rsidRDefault="001566C2" w:rsidP="005F2613"/>
        </w:tc>
        <w:tc>
          <w:tcPr>
            <w:tcW w:w="927" w:type="dxa"/>
          </w:tcPr>
          <w:p w14:paraId="391C6394" w14:textId="77777777" w:rsidR="001566C2" w:rsidRDefault="001566C2" w:rsidP="005F2613"/>
        </w:tc>
        <w:tc>
          <w:tcPr>
            <w:tcW w:w="928" w:type="dxa"/>
          </w:tcPr>
          <w:p w14:paraId="1124F804" w14:textId="77777777" w:rsidR="001566C2" w:rsidRDefault="001566C2" w:rsidP="005F2613"/>
        </w:tc>
      </w:tr>
      <w:tr w:rsidR="00A45013" w14:paraId="06719B79" w14:textId="6079E4E6" w:rsidTr="00243BED">
        <w:trPr>
          <w:trHeight w:val="576"/>
        </w:trPr>
        <w:tc>
          <w:tcPr>
            <w:tcW w:w="927" w:type="dxa"/>
          </w:tcPr>
          <w:p w14:paraId="71319492" w14:textId="4E2BCC19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9</w:t>
            </w:r>
          </w:p>
        </w:tc>
        <w:tc>
          <w:tcPr>
            <w:tcW w:w="927" w:type="dxa"/>
          </w:tcPr>
          <w:p w14:paraId="161D9A61" w14:textId="77777777" w:rsidR="00D5012B" w:rsidRDefault="00D5012B" w:rsidP="005F2613"/>
        </w:tc>
        <w:tc>
          <w:tcPr>
            <w:tcW w:w="927" w:type="dxa"/>
          </w:tcPr>
          <w:p w14:paraId="08B8401A" w14:textId="77777777" w:rsidR="00D5012B" w:rsidRDefault="00D5012B" w:rsidP="005F2613"/>
        </w:tc>
        <w:tc>
          <w:tcPr>
            <w:tcW w:w="928" w:type="dxa"/>
          </w:tcPr>
          <w:p w14:paraId="1F7FD627" w14:textId="77777777" w:rsidR="00D5012B" w:rsidRDefault="00D5012B" w:rsidP="005F2613"/>
        </w:tc>
        <w:tc>
          <w:tcPr>
            <w:tcW w:w="927" w:type="dxa"/>
          </w:tcPr>
          <w:p w14:paraId="06474C32" w14:textId="77777777" w:rsidR="00D5012B" w:rsidRDefault="00D5012B" w:rsidP="005F2613"/>
        </w:tc>
        <w:tc>
          <w:tcPr>
            <w:tcW w:w="927" w:type="dxa"/>
          </w:tcPr>
          <w:p w14:paraId="7842CC37" w14:textId="77777777" w:rsidR="00D5012B" w:rsidRDefault="00D5012B" w:rsidP="005F2613"/>
        </w:tc>
        <w:tc>
          <w:tcPr>
            <w:tcW w:w="928" w:type="dxa"/>
          </w:tcPr>
          <w:p w14:paraId="35A140B5" w14:textId="77777777" w:rsidR="00D5012B" w:rsidRDefault="00D5012B" w:rsidP="005F2613"/>
        </w:tc>
        <w:tc>
          <w:tcPr>
            <w:tcW w:w="927" w:type="dxa"/>
          </w:tcPr>
          <w:p w14:paraId="063C3ACC" w14:textId="77777777" w:rsidR="00D5012B" w:rsidRDefault="00D5012B" w:rsidP="005F2613"/>
        </w:tc>
        <w:tc>
          <w:tcPr>
            <w:tcW w:w="927" w:type="dxa"/>
          </w:tcPr>
          <w:p w14:paraId="4FA84BD2" w14:textId="77777777" w:rsidR="00D5012B" w:rsidRDefault="00D5012B" w:rsidP="005F2613"/>
        </w:tc>
        <w:tc>
          <w:tcPr>
            <w:tcW w:w="928" w:type="dxa"/>
          </w:tcPr>
          <w:p w14:paraId="3F4F4517" w14:textId="77777777" w:rsidR="00D5012B" w:rsidRDefault="00D5012B" w:rsidP="005F2613"/>
        </w:tc>
      </w:tr>
      <w:tr w:rsidR="001566C2" w14:paraId="48935EC0" w14:textId="77777777" w:rsidTr="00243BED">
        <w:trPr>
          <w:trHeight w:val="576"/>
        </w:trPr>
        <w:tc>
          <w:tcPr>
            <w:tcW w:w="927" w:type="dxa"/>
          </w:tcPr>
          <w:p w14:paraId="6D07219C" w14:textId="71BE2146" w:rsidR="001566C2" w:rsidRPr="00413B14" w:rsidRDefault="001566C2" w:rsidP="005F2613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5.9.1</w:t>
            </w:r>
          </w:p>
        </w:tc>
        <w:tc>
          <w:tcPr>
            <w:tcW w:w="927" w:type="dxa"/>
          </w:tcPr>
          <w:p w14:paraId="45A14BE4" w14:textId="77777777" w:rsidR="001566C2" w:rsidRDefault="001566C2" w:rsidP="005F2613"/>
        </w:tc>
        <w:tc>
          <w:tcPr>
            <w:tcW w:w="927" w:type="dxa"/>
          </w:tcPr>
          <w:p w14:paraId="57E94B29" w14:textId="77777777" w:rsidR="001566C2" w:rsidRDefault="001566C2" w:rsidP="005F2613"/>
        </w:tc>
        <w:tc>
          <w:tcPr>
            <w:tcW w:w="928" w:type="dxa"/>
          </w:tcPr>
          <w:p w14:paraId="2BF53BDD" w14:textId="77777777" w:rsidR="001566C2" w:rsidRDefault="001566C2" w:rsidP="005F2613"/>
        </w:tc>
        <w:tc>
          <w:tcPr>
            <w:tcW w:w="927" w:type="dxa"/>
          </w:tcPr>
          <w:p w14:paraId="7A064A33" w14:textId="77777777" w:rsidR="001566C2" w:rsidRDefault="001566C2" w:rsidP="005F2613"/>
        </w:tc>
        <w:tc>
          <w:tcPr>
            <w:tcW w:w="927" w:type="dxa"/>
          </w:tcPr>
          <w:p w14:paraId="5E597A37" w14:textId="77777777" w:rsidR="001566C2" w:rsidRDefault="001566C2" w:rsidP="005F2613"/>
        </w:tc>
        <w:tc>
          <w:tcPr>
            <w:tcW w:w="928" w:type="dxa"/>
          </w:tcPr>
          <w:p w14:paraId="29B27B34" w14:textId="77777777" w:rsidR="001566C2" w:rsidRDefault="001566C2" w:rsidP="005F2613"/>
        </w:tc>
        <w:tc>
          <w:tcPr>
            <w:tcW w:w="927" w:type="dxa"/>
          </w:tcPr>
          <w:p w14:paraId="3F2D50F5" w14:textId="77777777" w:rsidR="001566C2" w:rsidRDefault="001566C2" w:rsidP="005F2613"/>
        </w:tc>
        <w:tc>
          <w:tcPr>
            <w:tcW w:w="927" w:type="dxa"/>
          </w:tcPr>
          <w:p w14:paraId="4887A364" w14:textId="77777777" w:rsidR="001566C2" w:rsidRDefault="001566C2" w:rsidP="005F2613"/>
        </w:tc>
        <w:tc>
          <w:tcPr>
            <w:tcW w:w="928" w:type="dxa"/>
          </w:tcPr>
          <w:p w14:paraId="16940BBF" w14:textId="77777777" w:rsidR="001566C2" w:rsidRDefault="001566C2" w:rsidP="005F2613"/>
        </w:tc>
      </w:tr>
      <w:tr w:rsidR="00A45013" w14:paraId="32401F38" w14:textId="69476457" w:rsidTr="00243BED">
        <w:trPr>
          <w:trHeight w:val="576"/>
        </w:trPr>
        <w:tc>
          <w:tcPr>
            <w:tcW w:w="927" w:type="dxa"/>
          </w:tcPr>
          <w:p w14:paraId="4F661ED0" w14:textId="6996E85F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0</w:t>
            </w:r>
          </w:p>
        </w:tc>
        <w:tc>
          <w:tcPr>
            <w:tcW w:w="927" w:type="dxa"/>
          </w:tcPr>
          <w:p w14:paraId="1BB8F1B3" w14:textId="77777777" w:rsidR="00D5012B" w:rsidRDefault="00D5012B" w:rsidP="005F2613"/>
        </w:tc>
        <w:tc>
          <w:tcPr>
            <w:tcW w:w="927" w:type="dxa"/>
          </w:tcPr>
          <w:p w14:paraId="211D153B" w14:textId="77777777" w:rsidR="00D5012B" w:rsidRDefault="00D5012B" w:rsidP="005F2613"/>
        </w:tc>
        <w:tc>
          <w:tcPr>
            <w:tcW w:w="928" w:type="dxa"/>
          </w:tcPr>
          <w:p w14:paraId="73C42A8F" w14:textId="77777777" w:rsidR="00D5012B" w:rsidRDefault="00D5012B" w:rsidP="005F2613"/>
        </w:tc>
        <w:tc>
          <w:tcPr>
            <w:tcW w:w="927" w:type="dxa"/>
          </w:tcPr>
          <w:p w14:paraId="47A19DA5" w14:textId="77777777" w:rsidR="00D5012B" w:rsidRDefault="00D5012B" w:rsidP="005F2613"/>
        </w:tc>
        <w:tc>
          <w:tcPr>
            <w:tcW w:w="927" w:type="dxa"/>
          </w:tcPr>
          <w:p w14:paraId="1E2999C9" w14:textId="77777777" w:rsidR="00D5012B" w:rsidRDefault="00D5012B" w:rsidP="005F2613"/>
        </w:tc>
        <w:tc>
          <w:tcPr>
            <w:tcW w:w="928" w:type="dxa"/>
          </w:tcPr>
          <w:p w14:paraId="3CFD7B80" w14:textId="77777777" w:rsidR="00D5012B" w:rsidRDefault="00D5012B" w:rsidP="005F2613"/>
        </w:tc>
        <w:tc>
          <w:tcPr>
            <w:tcW w:w="927" w:type="dxa"/>
          </w:tcPr>
          <w:p w14:paraId="6377C247" w14:textId="77777777" w:rsidR="00D5012B" w:rsidRDefault="00D5012B" w:rsidP="005F2613"/>
        </w:tc>
        <w:tc>
          <w:tcPr>
            <w:tcW w:w="927" w:type="dxa"/>
          </w:tcPr>
          <w:p w14:paraId="04650366" w14:textId="77777777" w:rsidR="00D5012B" w:rsidRDefault="00D5012B" w:rsidP="005F2613"/>
        </w:tc>
        <w:tc>
          <w:tcPr>
            <w:tcW w:w="928" w:type="dxa"/>
          </w:tcPr>
          <w:p w14:paraId="72E1563D" w14:textId="77777777" w:rsidR="00D5012B" w:rsidRDefault="00D5012B" w:rsidP="005F2613"/>
        </w:tc>
      </w:tr>
      <w:tr w:rsidR="00A45013" w14:paraId="0CC15151" w14:textId="5E620408" w:rsidTr="00243BED">
        <w:trPr>
          <w:trHeight w:val="576"/>
        </w:trPr>
        <w:tc>
          <w:tcPr>
            <w:tcW w:w="927" w:type="dxa"/>
          </w:tcPr>
          <w:p w14:paraId="60FA85E7" w14:textId="68618F31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1</w:t>
            </w:r>
          </w:p>
        </w:tc>
        <w:tc>
          <w:tcPr>
            <w:tcW w:w="927" w:type="dxa"/>
          </w:tcPr>
          <w:p w14:paraId="05EFD19A" w14:textId="77777777" w:rsidR="00D5012B" w:rsidRDefault="00D5012B" w:rsidP="005F2613"/>
        </w:tc>
        <w:tc>
          <w:tcPr>
            <w:tcW w:w="927" w:type="dxa"/>
          </w:tcPr>
          <w:p w14:paraId="5C48BCE3" w14:textId="77777777" w:rsidR="00D5012B" w:rsidRDefault="00D5012B" w:rsidP="005F2613"/>
        </w:tc>
        <w:tc>
          <w:tcPr>
            <w:tcW w:w="928" w:type="dxa"/>
          </w:tcPr>
          <w:p w14:paraId="6D83364A" w14:textId="77777777" w:rsidR="00D5012B" w:rsidRDefault="00D5012B" w:rsidP="005F2613"/>
        </w:tc>
        <w:tc>
          <w:tcPr>
            <w:tcW w:w="927" w:type="dxa"/>
          </w:tcPr>
          <w:p w14:paraId="5DC6AF50" w14:textId="0E3C341C" w:rsidR="00D5012B" w:rsidRDefault="00D11D80" w:rsidP="005F2613">
            <w:r>
              <w:rPr>
                <w:noProof/>
              </w:rPr>
              <w:drawing>
                <wp:inline distT="0" distB="0" distL="0" distR="0" wp14:anchorId="26E7BEA4" wp14:editId="1F01418B">
                  <wp:extent cx="469265" cy="365760"/>
                  <wp:effectExtent l="0" t="0" r="6985" b="0"/>
                  <wp:docPr id="1300751226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7" w:type="dxa"/>
          </w:tcPr>
          <w:p w14:paraId="2A4088C6" w14:textId="77777777" w:rsidR="00D5012B" w:rsidRDefault="00D5012B" w:rsidP="005F2613"/>
        </w:tc>
        <w:tc>
          <w:tcPr>
            <w:tcW w:w="928" w:type="dxa"/>
          </w:tcPr>
          <w:p w14:paraId="08CBDF50" w14:textId="77777777" w:rsidR="00D5012B" w:rsidRDefault="00D5012B" w:rsidP="005F2613"/>
        </w:tc>
        <w:tc>
          <w:tcPr>
            <w:tcW w:w="927" w:type="dxa"/>
          </w:tcPr>
          <w:p w14:paraId="1042A934" w14:textId="77777777" w:rsidR="00D5012B" w:rsidRDefault="00D5012B" w:rsidP="005F2613"/>
        </w:tc>
        <w:tc>
          <w:tcPr>
            <w:tcW w:w="927" w:type="dxa"/>
          </w:tcPr>
          <w:p w14:paraId="6861D8A6" w14:textId="77777777" w:rsidR="00D5012B" w:rsidRDefault="00D5012B" w:rsidP="005F2613"/>
        </w:tc>
        <w:tc>
          <w:tcPr>
            <w:tcW w:w="928" w:type="dxa"/>
          </w:tcPr>
          <w:p w14:paraId="71419F50" w14:textId="77777777" w:rsidR="00D5012B" w:rsidRDefault="00D5012B" w:rsidP="005F2613"/>
        </w:tc>
      </w:tr>
      <w:tr w:rsidR="00A45013" w14:paraId="2038B462" w14:textId="0C1C89E1" w:rsidTr="00243BED">
        <w:trPr>
          <w:trHeight w:val="576"/>
        </w:trPr>
        <w:tc>
          <w:tcPr>
            <w:tcW w:w="927" w:type="dxa"/>
          </w:tcPr>
          <w:p w14:paraId="6F595150" w14:textId="129D6909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2</w:t>
            </w:r>
          </w:p>
        </w:tc>
        <w:tc>
          <w:tcPr>
            <w:tcW w:w="927" w:type="dxa"/>
          </w:tcPr>
          <w:p w14:paraId="50914F71" w14:textId="77777777" w:rsidR="00D5012B" w:rsidRDefault="00D5012B" w:rsidP="005F2613"/>
        </w:tc>
        <w:tc>
          <w:tcPr>
            <w:tcW w:w="927" w:type="dxa"/>
          </w:tcPr>
          <w:p w14:paraId="71A172BF" w14:textId="77777777" w:rsidR="00D5012B" w:rsidRDefault="00D5012B" w:rsidP="005F2613"/>
        </w:tc>
        <w:tc>
          <w:tcPr>
            <w:tcW w:w="928" w:type="dxa"/>
          </w:tcPr>
          <w:p w14:paraId="59BBFB47" w14:textId="77777777" w:rsidR="00D5012B" w:rsidRDefault="00D5012B" w:rsidP="005F2613"/>
        </w:tc>
        <w:tc>
          <w:tcPr>
            <w:tcW w:w="927" w:type="dxa"/>
          </w:tcPr>
          <w:p w14:paraId="1BA3B03B" w14:textId="77777777" w:rsidR="00D5012B" w:rsidRDefault="00D5012B" w:rsidP="005F2613"/>
        </w:tc>
        <w:tc>
          <w:tcPr>
            <w:tcW w:w="927" w:type="dxa"/>
          </w:tcPr>
          <w:p w14:paraId="71AC8E50" w14:textId="1091631A" w:rsidR="00D5012B" w:rsidRDefault="005860AF" w:rsidP="005F2613">
            <w:r>
              <w:rPr>
                <w:noProof/>
              </w:rPr>
              <w:drawing>
                <wp:inline distT="0" distB="0" distL="0" distR="0" wp14:anchorId="161E10A5" wp14:editId="38899121">
                  <wp:extent cx="469265" cy="365760"/>
                  <wp:effectExtent l="0" t="0" r="6985" b="0"/>
                  <wp:docPr id="1061317343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8" w:type="dxa"/>
          </w:tcPr>
          <w:p w14:paraId="03DC8CD3" w14:textId="77777777" w:rsidR="00D5012B" w:rsidRDefault="00D5012B" w:rsidP="005F2613"/>
        </w:tc>
        <w:tc>
          <w:tcPr>
            <w:tcW w:w="927" w:type="dxa"/>
          </w:tcPr>
          <w:p w14:paraId="3F133493" w14:textId="77777777" w:rsidR="00D5012B" w:rsidRDefault="00D5012B" w:rsidP="005F2613"/>
        </w:tc>
        <w:tc>
          <w:tcPr>
            <w:tcW w:w="927" w:type="dxa"/>
          </w:tcPr>
          <w:p w14:paraId="5ED4AE89" w14:textId="77777777" w:rsidR="00D5012B" w:rsidRDefault="00D5012B" w:rsidP="005F2613"/>
        </w:tc>
        <w:tc>
          <w:tcPr>
            <w:tcW w:w="928" w:type="dxa"/>
          </w:tcPr>
          <w:p w14:paraId="3DE235D6" w14:textId="77777777" w:rsidR="00D5012B" w:rsidRDefault="00D5012B" w:rsidP="005F2613"/>
        </w:tc>
      </w:tr>
      <w:tr w:rsidR="00A45013" w14:paraId="4E1F7681" w14:textId="09F3A3E3" w:rsidTr="00243BED">
        <w:trPr>
          <w:trHeight w:val="576"/>
        </w:trPr>
        <w:tc>
          <w:tcPr>
            <w:tcW w:w="927" w:type="dxa"/>
          </w:tcPr>
          <w:p w14:paraId="3A6CDBAF" w14:textId="16A4789D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3</w:t>
            </w:r>
          </w:p>
        </w:tc>
        <w:tc>
          <w:tcPr>
            <w:tcW w:w="927" w:type="dxa"/>
          </w:tcPr>
          <w:p w14:paraId="7D34985F" w14:textId="77777777" w:rsidR="00D5012B" w:rsidRDefault="00D5012B" w:rsidP="005F2613"/>
        </w:tc>
        <w:tc>
          <w:tcPr>
            <w:tcW w:w="927" w:type="dxa"/>
          </w:tcPr>
          <w:p w14:paraId="65C65F82" w14:textId="77777777" w:rsidR="00D5012B" w:rsidRDefault="00D5012B" w:rsidP="005F2613"/>
        </w:tc>
        <w:tc>
          <w:tcPr>
            <w:tcW w:w="928" w:type="dxa"/>
          </w:tcPr>
          <w:p w14:paraId="064AE6C1" w14:textId="77777777" w:rsidR="00D5012B" w:rsidRDefault="00D5012B" w:rsidP="005F2613"/>
        </w:tc>
        <w:tc>
          <w:tcPr>
            <w:tcW w:w="927" w:type="dxa"/>
          </w:tcPr>
          <w:p w14:paraId="02833C81" w14:textId="77777777" w:rsidR="00D5012B" w:rsidRDefault="00D5012B" w:rsidP="005F2613"/>
        </w:tc>
        <w:tc>
          <w:tcPr>
            <w:tcW w:w="927" w:type="dxa"/>
          </w:tcPr>
          <w:p w14:paraId="7FB4D1CA" w14:textId="77777777" w:rsidR="00D5012B" w:rsidRDefault="00D5012B" w:rsidP="005F2613"/>
        </w:tc>
        <w:tc>
          <w:tcPr>
            <w:tcW w:w="928" w:type="dxa"/>
          </w:tcPr>
          <w:p w14:paraId="56E123AD" w14:textId="77777777" w:rsidR="00D5012B" w:rsidRDefault="00D5012B" w:rsidP="005F2613"/>
        </w:tc>
        <w:tc>
          <w:tcPr>
            <w:tcW w:w="927" w:type="dxa"/>
          </w:tcPr>
          <w:p w14:paraId="162286FB" w14:textId="77777777" w:rsidR="00D5012B" w:rsidRDefault="00D5012B" w:rsidP="005F2613"/>
        </w:tc>
        <w:tc>
          <w:tcPr>
            <w:tcW w:w="927" w:type="dxa"/>
          </w:tcPr>
          <w:p w14:paraId="45A10A93" w14:textId="77777777" w:rsidR="00D5012B" w:rsidRDefault="00D5012B" w:rsidP="005F2613"/>
        </w:tc>
        <w:tc>
          <w:tcPr>
            <w:tcW w:w="928" w:type="dxa"/>
          </w:tcPr>
          <w:p w14:paraId="62E2E546" w14:textId="77777777" w:rsidR="00D5012B" w:rsidRDefault="00D5012B" w:rsidP="005F2613"/>
        </w:tc>
      </w:tr>
      <w:tr w:rsidR="00A45013" w14:paraId="07DADE3A" w14:textId="2276C427" w:rsidTr="00243BED">
        <w:trPr>
          <w:trHeight w:val="576"/>
        </w:trPr>
        <w:tc>
          <w:tcPr>
            <w:tcW w:w="927" w:type="dxa"/>
          </w:tcPr>
          <w:p w14:paraId="2812092F" w14:textId="1791F5E0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4</w:t>
            </w:r>
          </w:p>
        </w:tc>
        <w:tc>
          <w:tcPr>
            <w:tcW w:w="927" w:type="dxa"/>
          </w:tcPr>
          <w:p w14:paraId="56F70D24" w14:textId="77777777" w:rsidR="00D5012B" w:rsidRDefault="00D5012B" w:rsidP="005F2613"/>
        </w:tc>
        <w:tc>
          <w:tcPr>
            <w:tcW w:w="927" w:type="dxa"/>
          </w:tcPr>
          <w:p w14:paraId="5EBFF957" w14:textId="77777777" w:rsidR="00D5012B" w:rsidRDefault="00D5012B" w:rsidP="005F2613"/>
        </w:tc>
        <w:tc>
          <w:tcPr>
            <w:tcW w:w="928" w:type="dxa"/>
          </w:tcPr>
          <w:p w14:paraId="05CD6197" w14:textId="77777777" w:rsidR="00D5012B" w:rsidRDefault="00D5012B" w:rsidP="005F2613"/>
        </w:tc>
        <w:tc>
          <w:tcPr>
            <w:tcW w:w="927" w:type="dxa"/>
          </w:tcPr>
          <w:p w14:paraId="33258F4F" w14:textId="77777777" w:rsidR="00D5012B" w:rsidRDefault="00D5012B" w:rsidP="005F2613"/>
        </w:tc>
        <w:tc>
          <w:tcPr>
            <w:tcW w:w="927" w:type="dxa"/>
          </w:tcPr>
          <w:p w14:paraId="42F79F0B" w14:textId="77777777" w:rsidR="00D5012B" w:rsidRDefault="00D5012B" w:rsidP="005F2613"/>
        </w:tc>
        <w:tc>
          <w:tcPr>
            <w:tcW w:w="928" w:type="dxa"/>
          </w:tcPr>
          <w:p w14:paraId="309D3E91" w14:textId="77777777" w:rsidR="00D5012B" w:rsidRDefault="00D5012B" w:rsidP="005F2613"/>
        </w:tc>
        <w:tc>
          <w:tcPr>
            <w:tcW w:w="927" w:type="dxa"/>
          </w:tcPr>
          <w:p w14:paraId="1B7604CA" w14:textId="77777777" w:rsidR="00D5012B" w:rsidRDefault="00D5012B" w:rsidP="005F2613"/>
        </w:tc>
        <w:tc>
          <w:tcPr>
            <w:tcW w:w="927" w:type="dxa"/>
          </w:tcPr>
          <w:p w14:paraId="19A27122" w14:textId="77777777" w:rsidR="00D5012B" w:rsidRDefault="00D5012B" w:rsidP="005F2613"/>
        </w:tc>
        <w:tc>
          <w:tcPr>
            <w:tcW w:w="928" w:type="dxa"/>
          </w:tcPr>
          <w:p w14:paraId="414FD1ED" w14:textId="77777777" w:rsidR="00D5012B" w:rsidRDefault="00D5012B" w:rsidP="005F2613"/>
        </w:tc>
      </w:tr>
      <w:tr w:rsidR="00A45013" w14:paraId="47801EDE" w14:textId="4030534C" w:rsidTr="00243BED">
        <w:trPr>
          <w:trHeight w:val="576"/>
        </w:trPr>
        <w:tc>
          <w:tcPr>
            <w:tcW w:w="927" w:type="dxa"/>
          </w:tcPr>
          <w:p w14:paraId="728C0560" w14:textId="428A82ED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5</w:t>
            </w:r>
          </w:p>
        </w:tc>
        <w:tc>
          <w:tcPr>
            <w:tcW w:w="927" w:type="dxa"/>
          </w:tcPr>
          <w:p w14:paraId="00B71775" w14:textId="77777777" w:rsidR="00D5012B" w:rsidRDefault="00D5012B" w:rsidP="005F2613"/>
        </w:tc>
        <w:tc>
          <w:tcPr>
            <w:tcW w:w="927" w:type="dxa"/>
          </w:tcPr>
          <w:p w14:paraId="0B0BA66B" w14:textId="77777777" w:rsidR="00D5012B" w:rsidRDefault="00D5012B" w:rsidP="005F2613"/>
        </w:tc>
        <w:tc>
          <w:tcPr>
            <w:tcW w:w="928" w:type="dxa"/>
          </w:tcPr>
          <w:p w14:paraId="58FC1237" w14:textId="77777777" w:rsidR="00D5012B" w:rsidRDefault="00D5012B" w:rsidP="005F2613"/>
        </w:tc>
        <w:tc>
          <w:tcPr>
            <w:tcW w:w="927" w:type="dxa"/>
          </w:tcPr>
          <w:p w14:paraId="5953A7ED" w14:textId="77777777" w:rsidR="00D5012B" w:rsidRDefault="00D5012B" w:rsidP="005F2613"/>
        </w:tc>
        <w:tc>
          <w:tcPr>
            <w:tcW w:w="927" w:type="dxa"/>
          </w:tcPr>
          <w:p w14:paraId="795E0C75" w14:textId="77777777" w:rsidR="00D5012B" w:rsidRDefault="00D5012B" w:rsidP="005F2613"/>
        </w:tc>
        <w:tc>
          <w:tcPr>
            <w:tcW w:w="928" w:type="dxa"/>
          </w:tcPr>
          <w:p w14:paraId="2810CAC8" w14:textId="77777777" w:rsidR="00D5012B" w:rsidRDefault="00D5012B" w:rsidP="005F2613"/>
        </w:tc>
        <w:tc>
          <w:tcPr>
            <w:tcW w:w="927" w:type="dxa"/>
          </w:tcPr>
          <w:p w14:paraId="27403240" w14:textId="77777777" w:rsidR="00D5012B" w:rsidRDefault="00D5012B" w:rsidP="005F2613"/>
        </w:tc>
        <w:tc>
          <w:tcPr>
            <w:tcW w:w="927" w:type="dxa"/>
          </w:tcPr>
          <w:p w14:paraId="64D481B0" w14:textId="77777777" w:rsidR="00D5012B" w:rsidRDefault="00D5012B" w:rsidP="005F2613"/>
        </w:tc>
        <w:tc>
          <w:tcPr>
            <w:tcW w:w="928" w:type="dxa"/>
          </w:tcPr>
          <w:p w14:paraId="18F86D71" w14:textId="77777777" w:rsidR="00D5012B" w:rsidRDefault="00D5012B" w:rsidP="005F2613"/>
        </w:tc>
      </w:tr>
      <w:tr w:rsidR="00A45013" w14:paraId="169D1420" w14:textId="1C0FA22E" w:rsidTr="00243BED">
        <w:trPr>
          <w:trHeight w:val="576"/>
        </w:trPr>
        <w:tc>
          <w:tcPr>
            <w:tcW w:w="927" w:type="dxa"/>
          </w:tcPr>
          <w:p w14:paraId="192D1400" w14:textId="3BA235AA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6</w:t>
            </w:r>
          </w:p>
        </w:tc>
        <w:tc>
          <w:tcPr>
            <w:tcW w:w="927" w:type="dxa"/>
          </w:tcPr>
          <w:p w14:paraId="7165064F" w14:textId="77777777" w:rsidR="00D5012B" w:rsidRDefault="00D5012B" w:rsidP="005F2613"/>
        </w:tc>
        <w:tc>
          <w:tcPr>
            <w:tcW w:w="927" w:type="dxa"/>
          </w:tcPr>
          <w:p w14:paraId="4BAFFB63" w14:textId="77777777" w:rsidR="00D5012B" w:rsidRDefault="00D5012B" w:rsidP="005F2613"/>
        </w:tc>
        <w:tc>
          <w:tcPr>
            <w:tcW w:w="928" w:type="dxa"/>
          </w:tcPr>
          <w:p w14:paraId="394BD404" w14:textId="77777777" w:rsidR="00D5012B" w:rsidRDefault="00D5012B" w:rsidP="005F2613"/>
        </w:tc>
        <w:tc>
          <w:tcPr>
            <w:tcW w:w="927" w:type="dxa"/>
          </w:tcPr>
          <w:p w14:paraId="2D116922" w14:textId="77777777" w:rsidR="00D5012B" w:rsidRDefault="00D5012B" w:rsidP="005F2613"/>
        </w:tc>
        <w:tc>
          <w:tcPr>
            <w:tcW w:w="927" w:type="dxa"/>
          </w:tcPr>
          <w:p w14:paraId="0FFB025D" w14:textId="77777777" w:rsidR="00D5012B" w:rsidRDefault="00D5012B" w:rsidP="005F2613"/>
        </w:tc>
        <w:tc>
          <w:tcPr>
            <w:tcW w:w="928" w:type="dxa"/>
          </w:tcPr>
          <w:p w14:paraId="2B96686D" w14:textId="77777777" w:rsidR="00D5012B" w:rsidRDefault="00D5012B" w:rsidP="005F2613"/>
        </w:tc>
        <w:tc>
          <w:tcPr>
            <w:tcW w:w="927" w:type="dxa"/>
          </w:tcPr>
          <w:p w14:paraId="4430F1BE" w14:textId="77777777" w:rsidR="00D5012B" w:rsidRDefault="00D5012B" w:rsidP="005F2613"/>
        </w:tc>
        <w:tc>
          <w:tcPr>
            <w:tcW w:w="927" w:type="dxa"/>
          </w:tcPr>
          <w:p w14:paraId="24B6DF31" w14:textId="77777777" w:rsidR="00D5012B" w:rsidRDefault="00D5012B" w:rsidP="005F2613"/>
        </w:tc>
        <w:tc>
          <w:tcPr>
            <w:tcW w:w="928" w:type="dxa"/>
          </w:tcPr>
          <w:p w14:paraId="1ECD89DE" w14:textId="77777777" w:rsidR="00D5012B" w:rsidRDefault="00D5012B" w:rsidP="005F2613"/>
        </w:tc>
      </w:tr>
      <w:tr w:rsidR="00A45013" w14:paraId="55FB6387" w14:textId="6128F69C" w:rsidTr="00243BED">
        <w:trPr>
          <w:trHeight w:val="576"/>
        </w:trPr>
        <w:tc>
          <w:tcPr>
            <w:tcW w:w="927" w:type="dxa"/>
          </w:tcPr>
          <w:p w14:paraId="2319C161" w14:textId="59E9B865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7</w:t>
            </w:r>
          </w:p>
        </w:tc>
        <w:tc>
          <w:tcPr>
            <w:tcW w:w="927" w:type="dxa"/>
          </w:tcPr>
          <w:p w14:paraId="2E1C7118" w14:textId="2137460B" w:rsidR="00D5012B" w:rsidRDefault="00243BED" w:rsidP="005F2613">
            <w:r>
              <w:rPr>
                <w:noProof/>
              </w:rPr>
              <w:drawing>
                <wp:inline distT="0" distB="0" distL="0" distR="0" wp14:anchorId="2621707B" wp14:editId="28E98244">
                  <wp:extent cx="469265" cy="365760"/>
                  <wp:effectExtent l="0" t="0" r="6985" b="0"/>
                  <wp:docPr id="148906942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7" w:type="dxa"/>
          </w:tcPr>
          <w:p w14:paraId="142B6ACE" w14:textId="77777777" w:rsidR="00D5012B" w:rsidRDefault="00D5012B" w:rsidP="005F2613"/>
        </w:tc>
        <w:tc>
          <w:tcPr>
            <w:tcW w:w="928" w:type="dxa"/>
          </w:tcPr>
          <w:p w14:paraId="60AD2671" w14:textId="77777777" w:rsidR="00D5012B" w:rsidRDefault="00D5012B" w:rsidP="005F2613"/>
        </w:tc>
        <w:tc>
          <w:tcPr>
            <w:tcW w:w="927" w:type="dxa"/>
          </w:tcPr>
          <w:p w14:paraId="6DA8B36F" w14:textId="77777777" w:rsidR="00D5012B" w:rsidRDefault="00D5012B" w:rsidP="005F2613"/>
        </w:tc>
        <w:tc>
          <w:tcPr>
            <w:tcW w:w="927" w:type="dxa"/>
          </w:tcPr>
          <w:p w14:paraId="7BF8A939" w14:textId="77777777" w:rsidR="00D5012B" w:rsidRDefault="00D5012B" w:rsidP="005F2613"/>
        </w:tc>
        <w:tc>
          <w:tcPr>
            <w:tcW w:w="928" w:type="dxa"/>
          </w:tcPr>
          <w:p w14:paraId="0D80F24F" w14:textId="77777777" w:rsidR="00D5012B" w:rsidRDefault="00D5012B" w:rsidP="005F2613"/>
        </w:tc>
        <w:tc>
          <w:tcPr>
            <w:tcW w:w="927" w:type="dxa"/>
          </w:tcPr>
          <w:p w14:paraId="26DC8B41" w14:textId="77777777" w:rsidR="00D5012B" w:rsidRDefault="00D5012B" w:rsidP="005F2613"/>
        </w:tc>
        <w:tc>
          <w:tcPr>
            <w:tcW w:w="927" w:type="dxa"/>
          </w:tcPr>
          <w:p w14:paraId="75D70C2F" w14:textId="77777777" w:rsidR="00D5012B" w:rsidRDefault="00D5012B" w:rsidP="005F2613"/>
        </w:tc>
        <w:tc>
          <w:tcPr>
            <w:tcW w:w="928" w:type="dxa"/>
          </w:tcPr>
          <w:p w14:paraId="7B89B07C" w14:textId="77777777" w:rsidR="00D5012B" w:rsidRDefault="00D5012B" w:rsidP="005F2613"/>
        </w:tc>
      </w:tr>
      <w:tr w:rsidR="00A45013" w14:paraId="52C57620" w14:textId="36668EDC" w:rsidTr="00243BED">
        <w:trPr>
          <w:trHeight w:val="576"/>
        </w:trPr>
        <w:tc>
          <w:tcPr>
            <w:tcW w:w="927" w:type="dxa"/>
          </w:tcPr>
          <w:p w14:paraId="28262702" w14:textId="1A1FC087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8</w:t>
            </w:r>
          </w:p>
        </w:tc>
        <w:tc>
          <w:tcPr>
            <w:tcW w:w="927" w:type="dxa"/>
          </w:tcPr>
          <w:p w14:paraId="5AB33FF5" w14:textId="77777777" w:rsidR="00D5012B" w:rsidRDefault="00D5012B" w:rsidP="005F2613"/>
        </w:tc>
        <w:tc>
          <w:tcPr>
            <w:tcW w:w="927" w:type="dxa"/>
          </w:tcPr>
          <w:p w14:paraId="29A977BE" w14:textId="77777777" w:rsidR="00D5012B" w:rsidRDefault="00D5012B" w:rsidP="005F2613"/>
        </w:tc>
        <w:tc>
          <w:tcPr>
            <w:tcW w:w="928" w:type="dxa"/>
          </w:tcPr>
          <w:p w14:paraId="6563706A" w14:textId="77777777" w:rsidR="00D5012B" w:rsidRDefault="00D5012B" w:rsidP="005F2613"/>
        </w:tc>
        <w:tc>
          <w:tcPr>
            <w:tcW w:w="927" w:type="dxa"/>
          </w:tcPr>
          <w:p w14:paraId="32DC7BC8" w14:textId="77777777" w:rsidR="00D5012B" w:rsidRDefault="00D5012B" w:rsidP="005F2613"/>
        </w:tc>
        <w:tc>
          <w:tcPr>
            <w:tcW w:w="927" w:type="dxa"/>
          </w:tcPr>
          <w:p w14:paraId="4F85895D" w14:textId="77777777" w:rsidR="00D5012B" w:rsidRDefault="00D5012B" w:rsidP="005F2613"/>
        </w:tc>
        <w:tc>
          <w:tcPr>
            <w:tcW w:w="928" w:type="dxa"/>
          </w:tcPr>
          <w:p w14:paraId="50F3893B" w14:textId="77777777" w:rsidR="00D5012B" w:rsidRDefault="00D5012B" w:rsidP="005F2613"/>
        </w:tc>
        <w:tc>
          <w:tcPr>
            <w:tcW w:w="927" w:type="dxa"/>
          </w:tcPr>
          <w:p w14:paraId="29E46B1C" w14:textId="77777777" w:rsidR="00D5012B" w:rsidRDefault="00D5012B" w:rsidP="005F2613"/>
        </w:tc>
        <w:tc>
          <w:tcPr>
            <w:tcW w:w="927" w:type="dxa"/>
          </w:tcPr>
          <w:p w14:paraId="3AEDE05F" w14:textId="77777777" w:rsidR="00D5012B" w:rsidRDefault="00D5012B" w:rsidP="005F2613"/>
        </w:tc>
        <w:tc>
          <w:tcPr>
            <w:tcW w:w="928" w:type="dxa"/>
          </w:tcPr>
          <w:p w14:paraId="17837061" w14:textId="77777777" w:rsidR="00D5012B" w:rsidRDefault="00D5012B" w:rsidP="005F2613"/>
        </w:tc>
      </w:tr>
      <w:tr w:rsidR="00A45013" w14:paraId="61FEC940" w14:textId="19CFA1BB" w:rsidTr="00243BED">
        <w:trPr>
          <w:trHeight w:val="576"/>
        </w:trPr>
        <w:tc>
          <w:tcPr>
            <w:tcW w:w="927" w:type="dxa"/>
          </w:tcPr>
          <w:p w14:paraId="24FDB599" w14:textId="1EDD4625" w:rsidR="00D5012B" w:rsidRPr="00413B14" w:rsidRDefault="00D5012B" w:rsidP="005F2613">
            <w:pPr>
              <w:rPr>
                <w:b/>
                <w:bCs/>
              </w:rPr>
            </w:pPr>
            <w:r w:rsidRPr="00413B14">
              <w:rPr>
                <w:b/>
                <w:bCs/>
              </w:rPr>
              <w:t>5.19</w:t>
            </w:r>
          </w:p>
        </w:tc>
        <w:tc>
          <w:tcPr>
            <w:tcW w:w="927" w:type="dxa"/>
          </w:tcPr>
          <w:p w14:paraId="342C6249" w14:textId="77777777" w:rsidR="00D5012B" w:rsidRDefault="00D5012B" w:rsidP="005F2613"/>
        </w:tc>
        <w:tc>
          <w:tcPr>
            <w:tcW w:w="927" w:type="dxa"/>
          </w:tcPr>
          <w:p w14:paraId="25C34ABC" w14:textId="77777777" w:rsidR="00D5012B" w:rsidRDefault="00D5012B" w:rsidP="005F2613"/>
        </w:tc>
        <w:tc>
          <w:tcPr>
            <w:tcW w:w="928" w:type="dxa"/>
          </w:tcPr>
          <w:p w14:paraId="5016DB53" w14:textId="77777777" w:rsidR="00D5012B" w:rsidRDefault="00D5012B" w:rsidP="005F2613"/>
        </w:tc>
        <w:tc>
          <w:tcPr>
            <w:tcW w:w="927" w:type="dxa"/>
          </w:tcPr>
          <w:p w14:paraId="17E8CE81" w14:textId="77777777" w:rsidR="00D5012B" w:rsidRDefault="00D5012B" w:rsidP="005F2613"/>
        </w:tc>
        <w:tc>
          <w:tcPr>
            <w:tcW w:w="927" w:type="dxa"/>
          </w:tcPr>
          <w:p w14:paraId="5946EC0D" w14:textId="77777777" w:rsidR="00D5012B" w:rsidRDefault="00D5012B" w:rsidP="005F2613"/>
        </w:tc>
        <w:tc>
          <w:tcPr>
            <w:tcW w:w="928" w:type="dxa"/>
          </w:tcPr>
          <w:p w14:paraId="10DA899D" w14:textId="77777777" w:rsidR="00D5012B" w:rsidRDefault="00D5012B" w:rsidP="005F2613"/>
        </w:tc>
        <w:tc>
          <w:tcPr>
            <w:tcW w:w="927" w:type="dxa"/>
          </w:tcPr>
          <w:p w14:paraId="2ADE0C2D" w14:textId="77777777" w:rsidR="00D5012B" w:rsidRDefault="00D5012B" w:rsidP="005F2613"/>
        </w:tc>
        <w:tc>
          <w:tcPr>
            <w:tcW w:w="927" w:type="dxa"/>
          </w:tcPr>
          <w:p w14:paraId="2385E068" w14:textId="77777777" w:rsidR="00D5012B" w:rsidRDefault="00D5012B" w:rsidP="005F2613"/>
        </w:tc>
        <w:tc>
          <w:tcPr>
            <w:tcW w:w="928" w:type="dxa"/>
          </w:tcPr>
          <w:p w14:paraId="4D7C3955" w14:textId="315EB54C" w:rsidR="00D5012B" w:rsidRDefault="00EF10E9" w:rsidP="005F2613">
            <w:r>
              <w:rPr>
                <w:noProof/>
              </w:rPr>
              <w:drawing>
                <wp:inline distT="0" distB="0" distL="0" distR="0" wp14:anchorId="01643A6D" wp14:editId="28146475">
                  <wp:extent cx="469265" cy="365760"/>
                  <wp:effectExtent l="0" t="0" r="6985" b="0"/>
                  <wp:docPr id="102215753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5075" w14:paraId="355D1172" w14:textId="77777777" w:rsidTr="00243BED">
        <w:trPr>
          <w:trHeight w:val="576"/>
        </w:trPr>
        <w:tc>
          <w:tcPr>
            <w:tcW w:w="927" w:type="dxa"/>
          </w:tcPr>
          <w:p w14:paraId="692BF89B" w14:textId="6284B436" w:rsidR="008C5075" w:rsidRPr="00413B14" w:rsidRDefault="00EF10E9" w:rsidP="005F2613">
            <w:pPr>
              <w:rPr>
                <w:b/>
                <w:bCs/>
              </w:rPr>
            </w:pPr>
            <w:r>
              <w:rPr>
                <w:b/>
                <w:bCs/>
              </w:rPr>
              <w:t>5.20</w:t>
            </w:r>
          </w:p>
        </w:tc>
        <w:tc>
          <w:tcPr>
            <w:tcW w:w="927" w:type="dxa"/>
          </w:tcPr>
          <w:p w14:paraId="56ED4E8A" w14:textId="77777777" w:rsidR="008C5075" w:rsidRDefault="008C5075" w:rsidP="005F2613"/>
        </w:tc>
        <w:tc>
          <w:tcPr>
            <w:tcW w:w="927" w:type="dxa"/>
          </w:tcPr>
          <w:p w14:paraId="68EAE41D" w14:textId="77777777" w:rsidR="008C5075" w:rsidRDefault="008C5075" w:rsidP="005F2613"/>
        </w:tc>
        <w:tc>
          <w:tcPr>
            <w:tcW w:w="928" w:type="dxa"/>
          </w:tcPr>
          <w:p w14:paraId="163E2087" w14:textId="77777777" w:rsidR="008C5075" w:rsidRDefault="008C5075" w:rsidP="005F2613"/>
        </w:tc>
        <w:tc>
          <w:tcPr>
            <w:tcW w:w="927" w:type="dxa"/>
          </w:tcPr>
          <w:p w14:paraId="68729569" w14:textId="77777777" w:rsidR="008C5075" w:rsidRDefault="008C5075" w:rsidP="005F2613"/>
        </w:tc>
        <w:tc>
          <w:tcPr>
            <w:tcW w:w="927" w:type="dxa"/>
          </w:tcPr>
          <w:p w14:paraId="0EDACA18" w14:textId="77777777" w:rsidR="008C5075" w:rsidRDefault="008C5075" w:rsidP="005F2613"/>
        </w:tc>
        <w:tc>
          <w:tcPr>
            <w:tcW w:w="928" w:type="dxa"/>
          </w:tcPr>
          <w:p w14:paraId="7A87B23D" w14:textId="77777777" w:rsidR="008C5075" w:rsidRDefault="008C5075" w:rsidP="005F2613"/>
        </w:tc>
        <w:tc>
          <w:tcPr>
            <w:tcW w:w="927" w:type="dxa"/>
          </w:tcPr>
          <w:p w14:paraId="42CDBEDA" w14:textId="77777777" w:rsidR="008C5075" w:rsidRDefault="008C5075" w:rsidP="005F2613"/>
        </w:tc>
        <w:tc>
          <w:tcPr>
            <w:tcW w:w="927" w:type="dxa"/>
          </w:tcPr>
          <w:p w14:paraId="6A1F923A" w14:textId="4D575C0D" w:rsidR="008C5075" w:rsidRDefault="00EF10E9" w:rsidP="005F2613">
            <w:r>
              <w:rPr>
                <w:noProof/>
              </w:rPr>
              <w:drawing>
                <wp:inline distT="0" distB="0" distL="0" distR="0" wp14:anchorId="2D52F2A4" wp14:editId="2616A226">
                  <wp:extent cx="469265" cy="365760"/>
                  <wp:effectExtent l="0" t="0" r="6985" b="0"/>
                  <wp:docPr id="860966735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265" cy="3657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8" w:type="dxa"/>
          </w:tcPr>
          <w:p w14:paraId="58399D86" w14:textId="77777777" w:rsidR="008C5075" w:rsidRDefault="008C5075" w:rsidP="005F2613"/>
        </w:tc>
      </w:tr>
    </w:tbl>
    <w:p w14:paraId="44B5CE76" w14:textId="77777777" w:rsidR="005F2613" w:rsidRPr="005F2613" w:rsidRDefault="005F2613" w:rsidP="005F2613"/>
    <w:p w14:paraId="3CA3895D" w14:textId="77777777" w:rsidR="00160733" w:rsidRDefault="00160733" w:rsidP="00160733">
      <w:pPr>
        <w:pStyle w:val="Heading2"/>
      </w:pPr>
      <w:r>
        <w:lastRenderedPageBreak/>
        <w:t>Use-</w:t>
      </w:r>
      <w:commentRangeStart w:id="96"/>
      <w:r>
        <w:t xml:space="preserve">Case </w:t>
      </w:r>
      <w:commentRangeEnd w:id="96"/>
      <w:r w:rsidR="00B32332">
        <w:rPr>
          <w:rStyle w:val="CommentReference"/>
          <w:rFonts w:ascii="Times New Roman" w:hAnsi="Times New Roman"/>
          <w:b w:val="0"/>
        </w:rPr>
        <w:commentReference w:id="96"/>
      </w:r>
      <w:r>
        <w:t>Diagram</w:t>
      </w:r>
      <w:bookmarkEnd w:id="95"/>
    </w:p>
    <w:p w14:paraId="5C7A4818" w14:textId="33F3B23E" w:rsidR="00DD4105" w:rsidRPr="00DD4105" w:rsidRDefault="00C902FF" w:rsidP="00DD4105">
      <w:r w:rsidRPr="00C902FF">
        <w:rPr>
          <w:noProof/>
        </w:rPr>
        <w:drawing>
          <wp:inline distT="0" distB="0" distL="0" distR="0" wp14:anchorId="27C24CFF" wp14:editId="75CF7CCD">
            <wp:extent cx="6724650" cy="3550558"/>
            <wp:effectExtent l="0" t="0" r="0" b="0"/>
            <wp:docPr id="160243810" name="Picture 1" descr="A diagram of a person with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3810" name="Picture 1" descr="A diagram of a person with tex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35257" cy="355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02FF">
        <w:rPr>
          <w:noProof/>
        </w:rPr>
        <w:t xml:space="preserve"> </w:t>
      </w:r>
    </w:p>
    <w:p w14:paraId="68D986D4" w14:textId="77777777" w:rsidR="00DC1E57" w:rsidRDefault="00DC1E57" w:rsidP="00DC1E57">
      <w:pPr>
        <w:pStyle w:val="Heading2"/>
      </w:pPr>
      <w:r>
        <w:lastRenderedPageBreak/>
        <w:t>Business Process Model</w:t>
      </w:r>
    </w:p>
    <w:p w14:paraId="3C97A93C" w14:textId="7EEAEC42" w:rsidR="00530925" w:rsidRDefault="00C902FF" w:rsidP="00BD72FA">
      <w:pPr>
        <w:pStyle w:val="Heading2"/>
      </w:pPr>
      <w:bookmarkStart w:id="97" w:name="_Toc181522254"/>
      <w:r w:rsidRPr="00C902FF">
        <w:rPr>
          <w:noProof/>
        </w:rPr>
        <w:drawing>
          <wp:inline distT="0" distB="0" distL="0" distR="0" wp14:anchorId="1576A307" wp14:editId="422C6382">
            <wp:extent cx="6718300" cy="3765406"/>
            <wp:effectExtent l="0" t="0" r="6350" b="6985"/>
            <wp:docPr id="1735591929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591929" name="Picture 1" descr="A screenshot of a computer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25804" cy="3769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19A5E" w14:textId="77777777" w:rsidR="0017152A" w:rsidRDefault="0017152A" w:rsidP="00BD72FA">
      <w:pPr>
        <w:pStyle w:val="Heading2"/>
      </w:pPr>
    </w:p>
    <w:p w14:paraId="142AB9E7" w14:textId="30F87231" w:rsidR="00BD72FA" w:rsidRPr="00BD72FA" w:rsidRDefault="00BD72FA" w:rsidP="00BD72FA">
      <w:pPr>
        <w:pStyle w:val="Heading2"/>
      </w:pPr>
      <w:r>
        <w:t xml:space="preserve">Use-Case &lt;1: </w:t>
      </w:r>
      <w:r w:rsidRPr="00BD72FA">
        <w:t xml:space="preserve">Request A Ride </w:t>
      </w:r>
      <w:r>
        <w:t>&gt;</w:t>
      </w:r>
      <w:bookmarkEnd w:id="97"/>
      <w:r>
        <w:t xml:space="preserve"> </w:t>
      </w:r>
      <w:r w:rsidR="00EB03AA">
        <w:t>High</w:t>
      </w:r>
    </w:p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4854"/>
        <w:gridCol w:w="5763"/>
      </w:tblGrid>
      <w:tr w:rsidR="0066661D" w14:paraId="214B0473" w14:textId="77777777" w:rsidTr="0066661D">
        <w:trPr>
          <w:trHeight w:val="77"/>
        </w:trPr>
        <w:tc>
          <w:tcPr>
            <w:tcW w:w="4854" w:type="dxa"/>
          </w:tcPr>
          <w:p w14:paraId="19E11D76" w14:textId="77777777" w:rsidR="0066661D" w:rsidRPr="00E81D15" w:rsidRDefault="0066661D">
            <w:pPr>
              <w:rPr>
                <w:b/>
              </w:rPr>
            </w:pPr>
            <w:bookmarkStart w:id="98" w:name="_Toc181522257"/>
            <w:r w:rsidRPr="7BE70748">
              <w:rPr>
                <w:b/>
                <w:bCs/>
              </w:rPr>
              <w:t>Name</w:t>
            </w:r>
          </w:p>
        </w:tc>
        <w:tc>
          <w:tcPr>
            <w:tcW w:w="5763" w:type="dxa"/>
          </w:tcPr>
          <w:p w14:paraId="6C33FBAD" w14:textId="4676A56E" w:rsidR="0066661D" w:rsidRPr="00E81D15" w:rsidRDefault="002166E1">
            <w:pPr>
              <w:rPr>
                <w:rFonts w:ascii="Bradley Hand ITC" w:hAnsi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t>Request A Ride</w:t>
            </w:r>
          </w:p>
        </w:tc>
      </w:tr>
      <w:tr w:rsidR="0066661D" w14:paraId="565F3FFB" w14:textId="77777777" w:rsidTr="0066661D">
        <w:trPr>
          <w:trHeight w:val="79"/>
        </w:trPr>
        <w:tc>
          <w:tcPr>
            <w:tcW w:w="4854" w:type="dxa"/>
          </w:tcPr>
          <w:p w14:paraId="55F67922" w14:textId="77777777" w:rsidR="0066661D" w:rsidRPr="00E81D15" w:rsidRDefault="0066661D">
            <w:pPr>
              <w:rPr>
                <w:b/>
              </w:rPr>
            </w:pPr>
            <w:r w:rsidRPr="7BE70748">
              <w:rPr>
                <w:b/>
                <w:bCs/>
              </w:rPr>
              <w:t>Description</w:t>
            </w:r>
          </w:p>
        </w:tc>
        <w:tc>
          <w:tcPr>
            <w:tcW w:w="5763" w:type="dxa"/>
          </w:tcPr>
          <w:p w14:paraId="6B91E085" w14:textId="662B62EC" w:rsidR="0066661D" w:rsidRPr="00E81D15" w:rsidRDefault="00F225AE">
            <w:pPr>
              <w:rPr>
                <w:rFonts w:ascii="Bradley Hand ITC" w:hAnsi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t xml:space="preserve">A user can </w:t>
            </w:r>
            <w:r w:rsidR="00A47343">
              <w:rPr>
                <w:rFonts w:ascii="Bradley Hand ITC" w:eastAsia="Bradley Hand ITC" w:hAnsi="Bradley Hand ITC" w:cs="Bradley Hand ITC"/>
              </w:rPr>
              <w:t>follow this to select preferred ride</w:t>
            </w:r>
          </w:p>
        </w:tc>
      </w:tr>
      <w:tr w:rsidR="0066661D" w14:paraId="5D724EC0" w14:textId="77777777" w:rsidTr="0066661D">
        <w:trPr>
          <w:trHeight w:val="238"/>
        </w:trPr>
        <w:tc>
          <w:tcPr>
            <w:tcW w:w="4854" w:type="dxa"/>
          </w:tcPr>
          <w:p w14:paraId="1F266F28" w14:textId="77777777" w:rsidR="0066661D" w:rsidRPr="00E81D15" w:rsidRDefault="0066661D">
            <w:pPr>
              <w:rPr>
                <w:b/>
              </w:rPr>
            </w:pPr>
            <w:r w:rsidRPr="7BE70748">
              <w:rPr>
                <w:b/>
                <w:bCs/>
              </w:rPr>
              <w:t>Goal</w:t>
            </w:r>
          </w:p>
        </w:tc>
        <w:tc>
          <w:tcPr>
            <w:tcW w:w="5763" w:type="dxa"/>
          </w:tcPr>
          <w:p w14:paraId="20830562" w14:textId="1A17BB4C" w:rsidR="0066661D" w:rsidRPr="00E81D15" w:rsidRDefault="00A47343">
            <w:pPr>
              <w:rPr>
                <w:rFonts w:ascii="Bradley Hand ITC" w:hAnsi="Bradley Hand ITC"/>
              </w:rPr>
            </w:pPr>
            <w:r w:rsidRPr="00A47343">
              <w:rPr>
                <w:rFonts w:ascii="Bradley Hand ITC" w:eastAsia="Bradley Hand ITC" w:hAnsi="Bradley Hand ITC" w:cs="Bradley Hand ITC"/>
              </w:rPr>
              <w:t>When a user requests a ride, the system will match them with an available driver offering the selected service type (UberX, UberXL, or Uber Black) within 2 minutes.</w:t>
            </w:r>
          </w:p>
        </w:tc>
      </w:tr>
      <w:tr w:rsidR="0066661D" w14:paraId="54B3682D" w14:textId="77777777" w:rsidTr="0066661D">
        <w:trPr>
          <w:trHeight w:val="79"/>
        </w:trPr>
        <w:tc>
          <w:tcPr>
            <w:tcW w:w="4854" w:type="dxa"/>
          </w:tcPr>
          <w:p w14:paraId="054406E7" w14:textId="77777777" w:rsidR="0066661D" w:rsidRPr="00E81D15" w:rsidRDefault="0066661D">
            <w:pPr>
              <w:rPr>
                <w:b/>
              </w:rPr>
            </w:pPr>
            <w:r w:rsidRPr="7BE70748">
              <w:rPr>
                <w:b/>
                <w:bCs/>
              </w:rPr>
              <w:t>Pre-condition</w:t>
            </w:r>
          </w:p>
        </w:tc>
        <w:tc>
          <w:tcPr>
            <w:tcW w:w="5763" w:type="dxa"/>
          </w:tcPr>
          <w:p w14:paraId="1DC975A8" w14:textId="2022D3B0" w:rsidR="0066661D" w:rsidRPr="00E81D15" w:rsidRDefault="00C449D8">
            <w:pPr>
              <w:rPr>
                <w:rFonts w:ascii="Bradley Hand ITC" w:hAnsi="Bradley Hand ITC"/>
              </w:rPr>
            </w:pPr>
            <w:r w:rsidRPr="00C449D8">
              <w:rPr>
                <w:rFonts w:ascii="Bradley Hand ITC" w:eastAsia="Bradley Hand ITC" w:hAnsi="Bradley Hand ITC" w:cs="Bradley Hand ITC"/>
              </w:rPr>
              <w:t>User is authenticated (logged into the system) and ready to request a ride.</w:t>
            </w:r>
          </w:p>
        </w:tc>
      </w:tr>
      <w:tr w:rsidR="0066661D" w14:paraId="3D899530" w14:textId="77777777" w:rsidTr="0066661D">
        <w:trPr>
          <w:trHeight w:val="77"/>
        </w:trPr>
        <w:tc>
          <w:tcPr>
            <w:tcW w:w="4854" w:type="dxa"/>
          </w:tcPr>
          <w:p w14:paraId="01B05E64" w14:textId="77777777" w:rsidR="0066661D" w:rsidRPr="00E81D15" w:rsidRDefault="0066661D">
            <w:pPr>
              <w:rPr>
                <w:b/>
              </w:rPr>
            </w:pPr>
            <w:r w:rsidRPr="7BE70748">
              <w:rPr>
                <w:b/>
                <w:bCs/>
              </w:rPr>
              <w:t>Post-condition</w:t>
            </w:r>
          </w:p>
        </w:tc>
        <w:tc>
          <w:tcPr>
            <w:tcW w:w="5763" w:type="dxa"/>
          </w:tcPr>
          <w:p w14:paraId="6621E636" w14:textId="3DCB9108" w:rsidR="0066661D" w:rsidRPr="00E81D15" w:rsidRDefault="00522E90">
            <w:pPr>
              <w:rPr>
                <w:rFonts w:ascii="Bradley Hand ITC" w:hAnsi="Bradley Hand ITC"/>
              </w:rPr>
            </w:pPr>
            <w:r w:rsidRPr="00522E90">
              <w:rPr>
                <w:rFonts w:ascii="Bradley Hand ITC" w:eastAsia="Bradley Hand ITC" w:hAnsi="Bradley Hand ITC" w:cs="Bradley Hand ITC"/>
              </w:rPr>
              <w:t>User is matched with a driver, and ride details are provided (goal satisfied).</w:t>
            </w:r>
          </w:p>
        </w:tc>
      </w:tr>
      <w:tr w:rsidR="0066661D" w14:paraId="79C2F81E" w14:textId="77777777" w:rsidTr="0066661D">
        <w:trPr>
          <w:trHeight w:val="77"/>
        </w:trPr>
        <w:tc>
          <w:tcPr>
            <w:tcW w:w="4854" w:type="dxa"/>
          </w:tcPr>
          <w:p w14:paraId="622D2EAC" w14:textId="0A705A56" w:rsidR="0066661D" w:rsidRPr="00E81D15" w:rsidRDefault="00C41292">
            <w:pPr>
              <w:rPr>
                <w:b/>
              </w:rPr>
            </w:pPr>
            <w:r>
              <w:rPr>
                <w:b/>
                <w:bCs/>
              </w:rPr>
              <w:t>User</w:t>
            </w:r>
            <w:r w:rsidR="0066661D" w:rsidRPr="7BE70748">
              <w:rPr>
                <w:b/>
                <w:bCs/>
              </w:rPr>
              <w:t xml:space="preserve"> (Actor)</w:t>
            </w:r>
          </w:p>
        </w:tc>
        <w:tc>
          <w:tcPr>
            <w:tcW w:w="5763" w:type="dxa"/>
          </w:tcPr>
          <w:p w14:paraId="7A646D53" w14:textId="77777777" w:rsidR="0066661D" w:rsidRPr="00E81D15" w:rsidRDefault="0066661D">
            <w:pPr>
              <w:rPr>
                <w:b/>
              </w:rPr>
            </w:pPr>
            <w:r w:rsidRPr="7BE70748">
              <w:rPr>
                <w:b/>
                <w:bCs/>
              </w:rPr>
              <w:t>System</w:t>
            </w:r>
          </w:p>
        </w:tc>
      </w:tr>
      <w:tr w:rsidR="0066661D" w14:paraId="46B17D57" w14:textId="77777777" w:rsidTr="0066661D">
        <w:trPr>
          <w:trHeight w:val="238"/>
        </w:trPr>
        <w:tc>
          <w:tcPr>
            <w:tcW w:w="4854" w:type="dxa"/>
          </w:tcPr>
          <w:p w14:paraId="1C83D16B" w14:textId="743B2F07" w:rsidR="0066661D" w:rsidRPr="00171FB5" w:rsidRDefault="00F76A61" w:rsidP="001C37B6">
            <w:pPr>
              <w:pStyle w:val="ListParagraph"/>
              <w:widowControl/>
              <w:numPr>
                <w:ilvl w:val="0"/>
                <w:numId w:val="5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t xml:space="preserve">Enters </w:t>
            </w:r>
            <w:r w:rsidR="00132C50">
              <w:rPr>
                <w:rFonts w:ascii="Bradley Hand ITC" w:eastAsia="Bradley Hand ITC" w:hAnsi="Bradley Hand ITC" w:cs="Bradley Hand ITC"/>
              </w:rPr>
              <w:t>destination</w:t>
            </w:r>
          </w:p>
        </w:tc>
        <w:tc>
          <w:tcPr>
            <w:tcW w:w="5763" w:type="dxa"/>
          </w:tcPr>
          <w:p w14:paraId="5F43CA37" w14:textId="5D581804" w:rsidR="0066661D" w:rsidRPr="00171FB5" w:rsidRDefault="006671B7" w:rsidP="001C37B6">
            <w:pPr>
              <w:pStyle w:val="ListParagraph"/>
              <w:widowControl/>
              <w:numPr>
                <w:ilvl w:val="0"/>
                <w:numId w:val="5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6671B7">
              <w:rPr>
                <w:rFonts w:ascii="Bradley Hand ITC" w:eastAsia="Bradley Hand ITC" w:hAnsi="Bradley Hand ITC" w:cs="Bradley Hand ITC"/>
              </w:rPr>
              <w:t>System displays available ride options (UberX, UberXL, Uber Black</w:t>
            </w:r>
          </w:p>
        </w:tc>
      </w:tr>
      <w:tr w:rsidR="0066661D" w14:paraId="0EA23D06" w14:textId="77777777" w:rsidTr="0066661D">
        <w:trPr>
          <w:trHeight w:val="241"/>
        </w:trPr>
        <w:tc>
          <w:tcPr>
            <w:tcW w:w="4854" w:type="dxa"/>
          </w:tcPr>
          <w:p w14:paraId="222258E2" w14:textId="2C16E55C" w:rsidR="0066661D" w:rsidRPr="00171FB5" w:rsidRDefault="0061114E" w:rsidP="001C37B6">
            <w:pPr>
              <w:pStyle w:val="ListParagraph"/>
              <w:widowControl/>
              <w:numPr>
                <w:ilvl w:val="0"/>
                <w:numId w:val="5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61114E">
              <w:rPr>
                <w:rFonts w:ascii="Bradley Hand ITC" w:eastAsia="Bradley Hand ITC" w:hAnsi="Bradley Hand ITC" w:cs="Bradley Hand ITC"/>
              </w:rPr>
              <w:t>User selects a service type.</w:t>
            </w:r>
          </w:p>
        </w:tc>
        <w:tc>
          <w:tcPr>
            <w:tcW w:w="5763" w:type="dxa"/>
          </w:tcPr>
          <w:p w14:paraId="4A03CB7C" w14:textId="2D7C01E8" w:rsidR="0066661D" w:rsidRPr="00171FB5" w:rsidRDefault="009F4E8C" w:rsidP="001C37B6">
            <w:pPr>
              <w:pStyle w:val="ListParagraph"/>
              <w:widowControl/>
              <w:numPr>
                <w:ilvl w:val="0"/>
                <w:numId w:val="5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9F4E8C">
              <w:rPr>
                <w:rFonts w:ascii="Bradley Hand ITC" w:eastAsia="Bradley Hand ITC" w:hAnsi="Bradley Hand ITC" w:cs="Bradley Hand ITC"/>
              </w:rPr>
              <w:t>System processes the request and searches for available drivers.</w:t>
            </w:r>
          </w:p>
        </w:tc>
      </w:tr>
      <w:tr w:rsidR="0066661D" w14:paraId="6381C1FE" w14:textId="77777777" w:rsidTr="0066661D">
        <w:trPr>
          <w:trHeight w:val="155"/>
        </w:trPr>
        <w:tc>
          <w:tcPr>
            <w:tcW w:w="4854" w:type="dxa"/>
          </w:tcPr>
          <w:p w14:paraId="010BD504" w14:textId="50A25C60" w:rsidR="0066661D" w:rsidRPr="00171FB5" w:rsidRDefault="00CF1AA2" w:rsidP="001C37B6">
            <w:pPr>
              <w:pStyle w:val="ListParagraph"/>
              <w:widowControl/>
              <w:numPr>
                <w:ilvl w:val="0"/>
                <w:numId w:val="5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CF1AA2">
              <w:rPr>
                <w:rFonts w:ascii="Bradley Hand ITC" w:eastAsia="Bradley Hand ITC" w:hAnsi="Bradley Hand ITC" w:cs="Bradley Hand ITC"/>
              </w:rPr>
              <w:t>User confirms the request.</w:t>
            </w:r>
          </w:p>
        </w:tc>
        <w:tc>
          <w:tcPr>
            <w:tcW w:w="5763" w:type="dxa"/>
          </w:tcPr>
          <w:p w14:paraId="6FB078B5" w14:textId="77777777" w:rsidR="0066661D" w:rsidRDefault="00F93F95" w:rsidP="001C37B6">
            <w:pPr>
              <w:pStyle w:val="ListParagraph"/>
              <w:widowControl/>
              <w:numPr>
                <w:ilvl w:val="0"/>
                <w:numId w:val="5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F93F95">
              <w:rPr>
                <w:rFonts w:ascii="Bradley Hand ITC" w:eastAsia="Bradley Hand ITC" w:hAnsi="Bradley Hand ITC" w:cs="Bradley Hand ITC"/>
              </w:rPr>
              <w:t>System matches the user with an available driver</w:t>
            </w:r>
          </w:p>
          <w:p w14:paraId="3DF7B905" w14:textId="60139A95" w:rsidR="00E52E65" w:rsidRPr="00B053A0" w:rsidRDefault="00E52E65" w:rsidP="001C37B6">
            <w:pPr>
              <w:pStyle w:val="ListParagraph"/>
              <w:widowControl/>
              <w:numPr>
                <w:ilvl w:val="0"/>
                <w:numId w:val="5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0010F9">
              <w:rPr>
                <w:rFonts w:ascii="Bradley Hand ITC" w:eastAsia="Bradley Hand ITC" w:hAnsi="Bradley Hand ITC" w:cs="Bradley Hand ITC"/>
              </w:rPr>
              <w:t>System sends the user ride details (driver info, ETA, etc.).</w:t>
            </w:r>
          </w:p>
        </w:tc>
      </w:tr>
      <w:tr w:rsidR="000010F9" w14:paraId="1D1BD93D" w14:textId="77777777" w:rsidTr="0066661D">
        <w:trPr>
          <w:trHeight w:val="77"/>
        </w:trPr>
        <w:tc>
          <w:tcPr>
            <w:tcW w:w="4854" w:type="dxa"/>
          </w:tcPr>
          <w:p w14:paraId="18E15F85" w14:textId="5B212726" w:rsidR="000010F9" w:rsidRPr="000010F9" w:rsidRDefault="000010F9" w:rsidP="000010F9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0010F9">
              <w:rPr>
                <w:b/>
                <w:bCs/>
              </w:rPr>
              <w:t>Alternatives</w:t>
            </w:r>
          </w:p>
        </w:tc>
        <w:tc>
          <w:tcPr>
            <w:tcW w:w="5763" w:type="dxa"/>
          </w:tcPr>
          <w:p w14:paraId="191A32CE" w14:textId="77777777" w:rsidR="000010F9" w:rsidRPr="000010F9" w:rsidRDefault="000010F9" w:rsidP="000010F9">
            <w:pPr>
              <w:widowControl/>
              <w:spacing w:line="240" w:lineRule="auto"/>
              <w:rPr>
                <w:rFonts w:ascii="Bradley Hand ITC" w:hAnsi="Bradley Hand ITC"/>
              </w:rPr>
            </w:pPr>
          </w:p>
        </w:tc>
      </w:tr>
      <w:tr w:rsidR="000010F9" w14:paraId="01D7576F" w14:textId="77777777" w:rsidTr="0066661D">
        <w:trPr>
          <w:trHeight w:val="79"/>
        </w:trPr>
        <w:tc>
          <w:tcPr>
            <w:tcW w:w="4854" w:type="dxa"/>
          </w:tcPr>
          <w:p w14:paraId="5069A8D0" w14:textId="16A3550F" w:rsidR="000010F9" w:rsidRPr="004B51FA" w:rsidRDefault="007F1B67" w:rsidP="001C37B6">
            <w:pPr>
              <w:pStyle w:val="ListParagraph"/>
              <w:numPr>
                <w:ilvl w:val="0"/>
                <w:numId w:val="6"/>
              </w:numPr>
              <w:rPr>
                <w:b/>
              </w:rPr>
            </w:pPr>
            <w:r w:rsidRPr="004B51FA">
              <w:rPr>
                <w:rFonts w:ascii="Bradley Hand ITC" w:eastAsia="Bradley Hand ITC" w:hAnsi="Bradley Hand ITC" w:cs="Bradley Hand ITC"/>
              </w:rPr>
              <w:t>No drivers available</w:t>
            </w:r>
            <w:r w:rsidR="000010F9" w:rsidRPr="004B51FA">
              <w:rPr>
                <w:rFonts w:ascii="Bradley Hand ITC" w:eastAsia="Bradley Hand ITC" w:hAnsi="Bradley Hand ITC" w:cs="Bradley Hand ITC"/>
              </w:rPr>
              <w:t xml:space="preserve"> (step </w:t>
            </w:r>
            <w:r w:rsidRPr="004B51FA">
              <w:rPr>
                <w:rFonts w:ascii="Bradley Hand ITC" w:eastAsia="Bradley Hand ITC" w:hAnsi="Bradley Hand ITC" w:cs="Bradley Hand ITC"/>
              </w:rPr>
              <w:t>4</w:t>
            </w:r>
            <w:r w:rsidR="000010F9" w:rsidRPr="004B51FA">
              <w:rPr>
                <w:rFonts w:ascii="Bradley Hand ITC" w:eastAsia="Bradley Hand ITC" w:hAnsi="Bradley Hand ITC" w:cs="Bradley Hand ITC"/>
              </w:rPr>
              <w:t>)</w:t>
            </w:r>
          </w:p>
        </w:tc>
        <w:tc>
          <w:tcPr>
            <w:tcW w:w="5763" w:type="dxa"/>
          </w:tcPr>
          <w:p w14:paraId="007E217D" w14:textId="77777777" w:rsidR="000010F9" w:rsidRPr="00E81D15" w:rsidRDefault="000010F9">
            <w:pPr>
              <w:rPr>
                <w:rFonts w:ascii="Bradley Hand ITC" w:hAnsi="Bradley Hand ITC"/>
              </w:rPr>
            </w:pPr>
          </w:p>
        </w:tc>
      </w:tr>
      <w:tr w:rsidR="000010F9" w14:paraId="391C4CDD" w14:textId="77777777" w:rsidTr="0066661D">
        <w:trPr>
          <w:trHeight w:val="77"/>
        </w:trPr>
        <w:tc>
          <w:tcPr>
            <w:tcW w:w="4854" w:type="dxa"/>
          </w:tcPr>
          <w:p w14:paraId="3D41F872" w14:textId="09D18563" w:rsidR="000010F9" w:rsidRPr="00B16511" w:rsidRDefault="004B51FA" w:rsidP="004B51FA">
            <w:pPr>
              <w:pStyle w:val="ListParagraph"/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lastRenderedPageBreak/>
              <w:t>4.</w:t>
            </w:r>
            <w:r w:rsidR="000010F9" w:rsidRPr="7BE70748">
              <w:rPr>
                <w:rFonts w:ascii="Bradley Hand ITC" w:eastAsia="Bradley Hand ITC" w:hAnsi="Bradley Hand ITC" w:cs="Bradley Hand ITC"/>
              </w:rPr>
              <w:t xml:space="preserve"> </w:t>
            </w:r>
            <w:r w:rsidR="00597256">
              <w:rPr>
                <w:rFonts w:ascii="Bradley Hand ITC" w:eastAsia="Bradley Hand ITC" w:hAnsi="Bradley Hand ITC" w:cs="Bradley Hand ITC"/>
              </w:rPr>
              <w:t>change service type</w:t>
            </w:r>
          </w:p>
        </w:tc>
        <w:tc>
          <w:tcPr>
            <w:tcW w:w="5763" w:type="dxa"/>
          </w:tcPr>
          <w:p w14:paraId="26E4F874" w14:textId="74565891" w:rsidR="000010F9" w:rsidRPr="00E81D15" w:rsidRDefault="000010F9">
            <w:pPr>
              <w:rPr>
                <w:rFonts w:ascii="Bradley Hand ITC" w:hAnsi="Bradley Hand ITC"/>
              </w:rPr>
            </w:pPr>
            <w:r w:rsidRPr="7BE70748">
              <w:rPr>
                <w:rFonts w:ascii="Bradley Hand ITC" w:eastAsia="Bradley Hand ITC" w:hAnsi="Bradley Hand ITC" w:cs="Bradley Hand ITC"/>
              </w:rPr>
              <w:t xml:space="preserve">  </w:t>
            </w:r>
            <w:r w:rsidR="00F04025">
              <w:rPr>
                <w:rFonts w:ascii="Bradley Hand ITC" w:eastAsia="Bradley Hand ITC" w:hAnsi="Bradley Hand ITC" w:cs="Bradley Hand ITC"/>
              </w:rPr>
              <w:t xml:space="preserve">5. </w:t>
            </w:r>
            <w:r w:rsidR="00263110" w:rsidRPr="006671B7">
              <w:rPr>
                <w:rFonts w:ascii="Bradley Hand ITC" w:eastAsia="Bradley Hand ITC" w:hAnsi="Bradley Hand ITC" w:cs="Bradley Hand ITC"/>
              </w:rPr>
              <w:t>System displays available ride options (UberX, UberXL, Uber Black</w:t>
            </w:r>
            <w:r w:rsidR="00263110">
              <w:rPr>
                <w:rFonts w:ascii="Bradley Hand ITC" w:eastAsia="Bradley Hand ITC" w:hAnsi="Bradley Hand ITC" w:cs="Bradley Hand ITC"/>
              </w:rPr>
              <w:t xml:space="preserve"> again</w:t>
            </w:r>
            <w:r w:rsidR="00032AAC">
              <w:rPr>
                <w:rFonts w:ascii="Bradley Hand ITC" w:eastAsia="Bradley Hand ITC" w:hAnsi="Bradley Hand ITC" w:cs="Bradley Hand ITC"/>
              </w:rPr>
              <w:t xml:space="preserve">) </w:t>
            </w:r>
            <w:r w:rsidR="00517635">
              <w:rPr>
                <w:rFonts w:ascii="Bradley Hand ITC" w:eastAsia="Bradley Hand ITC" w:hAnsi="Bradley Hand ITC" w:cs="Bradley Hand ITC"/>
              </w:rPr>
              <w:t xml:space="preserve">(back to </w:t>
            </w:r>
            <w:r w:rsidR="005824E0">
              <w:rPr>
                <w:rFonts w:ascii="Bradley Hand ITC" w:eastAsia="Bradley Hand ITC" w:hAnsi="Bradley Hand ITC" w:cs="Bradley Hand ITC"/>
              </w:rPr>
              <w:t>step 6</w:t>
            </w:r>
            <w:r w:rsidR="009A4FB1">
              <w:rPr>
                <w:rFonts w:ascii="Bradley Hand ITC" w:eastAsia="Bradley Hand ITC" w:hAnsi="Bradley Hand ITC" w:cs="Bradley Hand ITC"/>
              </w:rPr>
              <w:t>)</w:t>
            </w:r>
          </w:p>
        </w:tc>
      </w:tr>
    </w:tbl>
    <w:p w14:paraId="10B96FB7" w14:textId="1B6D792F" w:rsidR="00160733" w:rsidRDefault="00160733" w:rsidP="00160733">
      <w:pPr>
        <w:pStyle w:val="Heading2"/>
      </w:pPr>
      <w:commentRangeStart w:id="99"/>
      <w:r>
        <w:t>Use-Case &lt;2</w:t>
      </w:r>
      <w:r w:rsidR="00DC1E57">
        <w:t xml:space="preserve">: </w:t>
      </w:r>
      <w:r w:rsidR="00B36672" w:rsidRPr="00B36672">
        <w:t xml:space="preserve">Schedule-Work-Shift </w:t>
      </w:r>
      <w:r>
        <w:t>&gt;</w:t>
      </w:r>
      <w:bookmarkEnd w:id="98"/>
      <w:r w:rsidR="002F2C67">
        <w:t xml:space="preserve"> </w:t>
      </w:r>
      <w:r w:rsidR="00C92D92">
        <w:t>Medium</w:t>
      </w:r>
      <w:commentRangeEnd w:id="99"/>
      <w:r w:rsidR="00B666CE">
        <w:rPr>
          <w:rStyle w:val="CommentReference"/>
          <w:rFonts w:ascii="Times New Roman" w:hAnsi="Times New Roman"/>
          <w:b w:val="0"/>
        </w:rPr>
        <w:commentReference w:id="99"/>
      </w:r>
    </w:p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4854"/>
        <w:gridCol w:w="5763"/>
      </w:tblGrid>
      <w:tr w:rsidR="00B36672" w14:paraId="72B5D465" w14:textId="77777777">
        <w:trPr>
          <w:trHeight w:val="77"/>
        </w:trPr>
        <w:tc>
          <w:tcPr>
            <w:tcW w:w="4854" w:type="dxa"/>
          </w:tcPr>
          <w:p w14:paraId="361477A7" w14:textId="77777777" w:rsidR="00B36672" w:rsidRPr="00E81D15" w:rsidRDefault="00B36672">
            <w:pPr>
              <w:rPr>
                <w:b/>
              </w:rPr>
            </w:pPr>
            <w:r w:rsidRPr="7BE70748">
              <w:rPr>
                <w:b/>
                <w:bCs/>
              </w:rPr>
              <w:t>Name</w:t>
            </w:r>
          </w:p>
        </w:tc>
        <w:tc>
          <w:tcPr>
            <w:tcW w:w="5763" w:type="dxa"/>
          </w:tcPr>
          <w:p w14:paraId="4A3F1FDA" w14:textId="6317E256" w:rsidR="00B36672" w:rsidRPr="00E81D15" w:rsidRDefault="00382FA7">
            <w:pPr>
              <w:rPr>
                <w:rFonts w:ascii="Bradley Hand ITC" w:hAnsi="Bradley Hand ITC"/>
              </w:rPr>
            </w:pPr>
            <w:r w:rsidRPr="00382FA7">
              <w:rPr>
                <w:rFonts w:ascii="Bradley Hand ITC" w:eastAsia="Bradley Hand ITC" w:hAnsi="Bradley Hand ITC" w:cs="Bradley Hand ITC"/>
              </w:rPr>
              <w:t>Schedule-Work-Shift</w:t>
            </w:r>
          </w:p>
        </w:tc>
      </w:tr>
      <w:tr w:rsidR="00B36672" w14:paraId="039EBD1B" w14:textId="77777777">
        <w:trPr>
          <w:trHeight w:val="79"/>
        </w:trPr>
        <w:tc>
          <w:tcPr>
            <w:tcW w:w="4854" w:type="dxa"/>
          </w:tcPr>
          <w:p w14:paraId="44A21D9A" w14:textId="77777777" w:rsidR="00B36672" w:rsidRPr="00E81D15" w:rsidRDefault="00B36672">
            <w:pPr>
              <w:rPr>
                <w:b/>
              </w:rPr>
            </w:pPr>
            <w:r w:rsidRPr="7BE70748">
              <w:rPr>
                <w:b/>
                <w:bCs/>
              </w:rPr>
              <w:t>Description</w:t>
            </w:r>
          </w:p>
        </w:tc>
        <w:tc>
          <w:tcPr>
            <w:tcW w:w="5763" w:type="dxa"/>
          </w:tcPr>
          <w:p w14:paraId="1A5680FA" w14:textId="7F47425F" w:rsidR="00B36672" w:rsidRPr="00E81D15" w:rsidRDefault="00382FA7">
            <w:pPr>
              <w:rPr>
                <w:rFonts w:ascii="Bradley Hand ITC" w:hAnsi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t>Driver can use this to schedule shifts</w:t>
            </w:r>
          </w:p>
        </w:tc>
      </w:tr>
      <w:tr w:rsidR="00B36672" w14:paraId="05C891FC" w14:textId="77777777">
        <w:trPr>
          <w:trHeight w:val="238"/>
        </w:trPr>
        <w:tc>
          <w:tcPr>
            <w:tcW w:w="4854" w:type="dxa"/>
          </w:tcPr>
          <w:p w14:paraId="7BC976D1" w14:textId="77777777" w:rsidR="00B36672" w:rsidRPr="00E81D15" w:rsidRDefault="00B36672">
            <w:pPr>
              <w:rPr>
                <w:b/>
              </w:rPr>
            </w:pPr>
            <w:r w:rsidRPr="7BE70748">
              <w:rPr>
                <w:b/>
                <w:bCs/>
              </w:rPr>
              <w:t>Goal</w:t>
            </w:r>
          </w:p>
        </w:tc>
        <w:tc>
          <w:tcPr>
            <w:tcW w:w="5763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547"/>
            </w:tblGrid>
            <w:tr w:rsidR="008764AA" w:rsidRPr="008764AA" w14:paraId="338DAFB6" w14:textId="77777777" w:rsidTr="008764A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9B36DF2" w14:textId="77777777" w:rsidR="008764AA" w:rsidRPr="008764AA" w:rsidRDefault="008764AA" w:rsidP="008764AA">
                  <w:p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  <w:r w:rsidRPr="008764AA">
                    <w:rPr>
                      <w:rFonts w:ascii="Bradley Hand ITC" w:eastAsia="Bradley Hand ITC" w:hAnsi="Bradley Hand ITC" w:cs="Bradley Hand ITC"/>
                      <w:sz w:val="22"/>
                    </w:rPr>
                    <w:t>When a driver schedules a work shift using the scheduling software, the system confirms their time block availability within 1 minute.</w:t>
                  </w:r>
                </w:p>
              </w:tc>
            </w:tr>
          </w:tbl>
          <w:p w14:paraId="5D9AA7F1" w14:textId="77777777" w:rsidR="008764AA" w:rsidRPr="008764AA" w:rsidRDefault="008764AA" w:rsidP="008764AA">
            <w:pPr>
              <w:rPr>
                <w:rFonts w:ascii="Bradley Hand ITC" w:eastAsia="Bradley Hand ITC" w:hAnsi="Bradley Hand ITC" w:cs="Bradley Hand ITC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8764AA" w:rsidRPr="008764AA" w14:paraId="05C62250" w14:textId="77777777" w:rsidTr="008764A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129A5B1" w14:textId="77777777" w:rsidR="008764AA" w:rsidRPr="008764AA" w:rsidRDefault="008764AA" w:rsidP="008764AA">
                  <w:p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</w:p>
              </w:tc>
            </w:tr>
          </w:tbl>
          <w:p w14:paraId="7AE03119" w14:textId="1F772AD8" w:rsidR="00B36672" w:rsidRPr="00E81D15" w:rsidRDefault="00B36672">
            <w:pPr>
              <w:rPr>
                <w:rFonts w:ascii="Bradley Hand ITC" w:hAnsi="Bradley Hand ITC"/>
              </w:rPr>
            </w:pPr>
          </w:p>
        </w:tc>
      </w:tr>
      <w:tr w:rsidR="00B36672" w14:paraId="15CA3A7B" w14:textId="77777777">
        <w:trPr>
          <w:trHeight w:val="79"/>
        </w:trPr>
        <w:tc>
          <w:tcPr>
            <w:tcW w:w="4854" w:type="dxa"/>
          </w:tcPr>
          <w:p w14:paraId="7A95146F" w14:textId="77777777" w:rsidR="00B36672" w:rsidRPr="00E81D15" w:rsidRDefault="00B36672">
            <w:pPr>
              <w:rPr>
                <w:b/>
              </w:rPr>
            </w:pPr>
            <w:r w:rsidRPr="7BE70748">
              <w:rPr>
                <w:b/>
                <w:bCs/>
              </w:rPr>
              <w:t>Pre-condition</w:t>
            </w:r>
          </w:p>
        </w:tc>
        <w:tc>
          <w:tcPr>
            <w:tcW w:w="5763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547"/>
            </w:tblGrid>
            <w:tr w:rsidR="008764AA" w:rsidRPr="008764AA" w14:paraId="3455C3B4" w14:textId="77777777" w:rsidTr="008764A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9704D65" w14:textId="6E7C8287" w:rsidR="008764AA" w:rsidRPr="008764AA" w:rsidRDefault="008764AA" w:rsidP="008764AA">
                  <w:p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  <w:r w:rsidRPr="008764AA">
                    <w:rPr>
                      <w:rFonts w:ascii="Bradley Hand ITC" w:eastAsia="Bradley Hand ITC" w:hAnsi="Bradley Hand ITC" w:cs="Bradley Hand ITC"/>
                      <w:sz w:val="22"/>
                    </w:rPr>
                    <w:t xml:space="preserve">Driver is authenticated </w:t>
                  </w:r>
                  <w:r w:rsidR="00133EB4">
                    <w:rPr>
                      <w:rFonts w:ascii="Bradley Hand ITC" w:eastAsia="Bradley Hand ITC" w:hAnsi="Bradley Hand ITC" w:cs="Bradley Hand ITC"/>
                      <w:sz w:val="22"/>
                    </w:rPr>
                    <w:t>and has access to the scheduling software inside the app</w:t>
                  </w:r>
                  <w:r w:rsidRPr="008764AA">
                    <w:rPr>
                      <w:rFonts w:ascii="Bradley Hand ITC" w:eastAsia="Bradley Hand ITC" w:hAnsi="Bradley Hand ITC" w:cs="Bradley Hand ITC"/>
                      <w:sz w:val="22"/>
                    </w:rPr>
                    <w:t>.</w:t>
                  </w:r>
                </w:p>
              </w:tc>
            </w:tr>
          </w:tbl>
          <w:p w14:paraId="5941AA14" w14:textId="77777777" w:rsidR="008764AA" w:rsidRPr="008764AA" w:rsidRDefault="008764AA" w:rsidP="008764AA">
            <w:pPr>
              <w:rPr>
                <w:rFonts w:ascii="Bradley Hand ITC" w:eastAsia="Bradley Hand ITC" w:hAnsi="Bradley Hand ITC" w:cs="Bradley Hand ITC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8764AA" w:rsidRPr="008764AA" w14:paraId="3188F06B" w14:textId="77777777" w:rsidTr="008764A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26AB5D" w14:textId="77777777" w:rsidR="008764AA" w:rsidRPr="008764AA" w:rsidRDefault="008764AA" w:rsidP="008764AA">
                  <w:p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</w:p>
              </w:tc>
            </w:tr>
          </w:tbl>
          <w:p w14:paraId="443DE6C0" w14:textId="3AA5E5DE" w:rsidR="00B36672" w:rsidRPr="00E81D15" w:rsidRDefault="00B36672">
            <w:pPr>
              <w:rPr>
                <w:rFonts w:ascii="Bradley Hand ITC" w:hAnsi="Bradley Hand ITC"/>
              </w:rPr>
            </w:pPr>
          </w:p>
        </w:tc>
      </w:tr>
      <w:tr w:rsidR="00B36672" w14:paraId="1578FA6E" w14:textId="77777777">
        <w:trPr>
          <w:trHeight w:val="77"/>
        </w:trPr>
        <w:tc>
          <w:tcPr>
            <w:tcW w:w="4854" w:type="dxa"/>
          </w:tcPr>
          <w:p w14:paraId="0A323549" w14:textId="77777777" w:rsidR="00B36672" w:rsidRPr="00E81D15" w:rsidRDefault="00B36672">
            <w:pPr>
              <w:rPr>
                <w:b/>
              </w:rPr>
            </w:pPr>
            <w:r w:rsidRPr="7BE70748">
              <w:rPr>
                <w:b/>
                <w:bCs/>
              </w:rPr>
              <w:t>Post-condition</w:t>
            </w:r>
          </w:p>
        </w:tc>
        <w:tc>
          <w:tcPr>
            <w:tcW w:w="5763" w:type="dxa"/>
          </w:tcPr>
          <w:p w14:paraId="4332F8A0" w14:textId="7FBC9B13" w:rsidR="00B36672" w:rsidRPr="00E81D15" w:rsidRDefault="008764AA">
            <w:pPr>
              <w:rPr>
                <w:rFonts w:ascii="Bradley Hand ITC" w:hAnsi="Bradley Hand ITC"/>
              </w:rPr>
            </w:pPr>
            <w:r w:rsidRPr="008764AA">
              <w:rPr>
                <w:rFonts w:ascii="Bradley Hand ITC" w:eastAsia="Bradley Hand ITC" w:hAnsi="Bradley Hand ITC" w:cs="Bradley Hand ITC"/>
              </w:rPr>
              <w:t>Driver’s schedule is updated, and the time block is confirmed (goal satisfied).</w:t>
            </w:r>
          </w:p>
        </w:tc>
      </w:tr>
      <w:tr w:rsidR="00B36672" w14:paraId="4700468F" w14:textId="77777777">
        <w:trPr>
          <w:trHeight w:val="77"/>
        </w:trPr>
        <w:tc>
          <w:tcPr>
            <w:tcW w:w="4854" w:type="dxa"/>
          </w:tcPr>
          <w:p w14:paraId="5D2BFB71" w14:textId="058BD065" w:rsidR="00B36672" w:rsidRPr="00E81D15" w:rsidRDefault="008764AA">
            <w:pPr>
              <w:rPr>
                <w:b/>
              </w:rPr>
            </w:pPr>
            <w:r>
              <w:rPr>
                <w:b/>
                <w:bCs/>
              </w:rPr>
              <w:t>Driver</w:t>
            </w:r>
            <w:r w:rsidR="00B36672" w:rsidRPr="7BE70748">
              <w:rPr>
                <w:b/>
                <w:bCs/>
              </w:rPr>
              <w:t xml:space="preserve"> (Actor)</w:t>
            </w:r>
          </w:p>
        </w:tc>
        <w:tc>
          <w:tcPr>
            <w:tcW w:w="5763" w:type="dxa"/>
          </w:tcPr>
          <w:p w14:paraId="7B5A01B4" w14:textId="77777777" w:rsidR="00B36672" w:rsidRPr="00E81D15" w:rsidRDefault="00B36672">
            <w:pPr>
              <w:rPr>
                <w:b/>
              </w:rPr>
            </w:pPr>
            <w:r w:rsidRPr="7BE70748">
              <w:rPr>
                <w:b/>
                <w:bCs/>
              </w:rPr>
              <w:t>System</w:t>
            </w:r>
          </w:p>
        </w:tc>
      </w:tr>
      <w:tr w:rsidR="00B36672" w14:paraId="124A7008" w14:textId="77777777">
        <w:trPr>
          <w:trHeight w:val="238"/>
        </w:trPr>
        <w:tc>
          <w:tcPr>
            <w:tcW w:w="4854" w:type="dxa"/>
          </w:tcPr>
          <w:p w14:paraId="39951D7D" w14:textId="3FDBDE7C" w:rsidR="00B36672" w:rsidRPr="00171FB5" w:rsidRDefault="00133EB4" w:rsidP="001C37B6">
            <w:pPr>
              <w:pStyle w:val="ListParagraph"/>
              <w:widowControl/>
              <w:numPr>
                <w:ilvl w:val="0"/>
                <w:numId w:val="7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133EB4">
              <w:rPr>
                <w:rFonts w:ascii="Bradley Hand ITC" w:eastAsia="Bradley Hand ITC" w:hAnsi="Bradley Hand ITC" w:cs="Bradley Hand ITC"/>
              </w:rPr>
              <w:t>Driver opens scheduling tool</w:t>
            </w:r>
            <w:r>
              <w:rPr>
                <w:rFonts w:ascii="Bradley Hand ITC" w:eastAsia="Bradley Hand ITC" w:hAnsi="Bradley Hand ITC" w:cs="Bradley Hand ITC"/>
              </w:rPr>
              <w:t xml:space="preserve"> inside the app</w:t>
            </w:r>
          </w:p>
        </w:tc>
        <w:tc>
          <w:tcPr>
            <w:tcW w:w="5763" w:type="dxa"/>
          </w:tcPr>
          <w:p w14:paraId="28990B12" w14:textId="7940509E" w:rsidR="00B36672" w:rsidRPr="00171FB5" w:rsidRDefault="00D61977" w:rsidP="001C37B6">
            <w:pPr>
              <w:pStyle w:val="ListParagraph"/>
              <w:widowControl/>
              <w:numPr>
                <w:ilvl w:val="0"/>
                <w:numId w:val="7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D61977">
              <w:rPr>
                <w:rFonts w:ascii="Bradley Hand ITC" w:eastAsia="Bradley Hand ITC" w:hAnsi="Bradley Hand ITC" w:cs="Bradley Hand ITC"/>
              </w:rPr>
              <w:t xml:space="preserve">System </w:t>
            </w:r>
            <w:r>
              <w:rPr>
                <w:rFonts w:ascii="Bradley Hand ITC" w:eastAsia="Bradley Hand ITC" w:hAnsi="Bradley Hand ITC" w:cs="Bradley Hand ITC"/>
              </w:rPr>
              <w:t>displays</w:t>
            </w:r>
            <w:r w:rsidRPr="00D61977">
              <w:rPr>
                <w:rFonts w:ascii="Bradley Hand ITC" w:eastAsia="Bradley Hand ITC" w:hAnsi="Bradley Hand ITC" w:cs="Bradley Hand ITC"/>
              </w:rPr>
              <w:t xml:space="preserve"> available time slots.</w:t>
            </w:r>
          </w:p>
        </w:tc>
      </w:tr>
      <w:tr w:rsidR="00B36672" w14:paraId="27AA627D" w14:textId="77777777">
        <w:trPr>
          <w:trHeight w:val="241"/>
        </w:trPr>
        <w:tc>
          <w:tcPr>
            <w:tcW w:w="4854" w:type="dxa"/>
          </w:tcPr>
          <w:p w14:paraId="4CB8A91D" w14:textId="59D22624" w:rsidR="00B36672" w:rsidRPr="00171FB5" w:rsidRDefault="00D61977" w:rsidP="001C37B6">
            <w:pPr>
              <w:pStyle w:val="ListParagraph"/>
              <w:widowControl/>
              <w:numPr>
                <w:ilvl w:val="0"/>
                <w:numId w:val="7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D61977">
              <w:rPr>
                <w:rFonts w:ascii="Bradley Hand ITC" w:eastAsia="Bradley Hand ITC" w:hAnsi="Bradley Hand ITC" w:cs="Bradley Hand ITC"/>
              </w:rPr>
              <w:t>Driver selects preferred time block.</w:t>
            </w:r>
          </w:p>
        </w:tc>
        <w:tc>
          <w:tcPr>
            <w:tcW w:w="5763" w:type="dxa"/>
          </w:tcPr>
          <w:p w14:paraId="633C9EF1" w14:textId="3E33FB9F" w:rsidR="00B36672" w:rsidRPr="00171FB5" w:rsidRDefault="00D61977" w:rsidP="001C37B6">
            <w:pPr>
              <w:pStyle w:val="ListParagraph"/>
              <w:widowControl/>
              <w:numPr>
                <w:ilvl w:val="0"/>
                <w:numId w:val="7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D61977">
              <w:rPr>
                <w:rFonts w:ascii="Bradley Hand ITC" w:eastAsia="Bradley Hand ITC" w:hAnsi="Bradley Hand ITC" w:cs="Bradley Hand ITC"/>
              </w:rPr>
              <w:t>System confirms time block availability.</w:t>
            </w:r>
            <w:r>
              <w:rPr>
                <w:rFonts w:ascii="Bradley Hand ITC" w:eastAsia="Bradley Hand ITC" w:hAnsi="Bradley Hand ITC" w:cs="Bradley Hand ITC"/>
              </w:rPr>
              <w:t xml:space="preserve"> </w:t>
            </w:r>
            <w:r w:rsidR="009F302B">
              <w:rPr>
                <w:rFonts w:ascii="Bradley Hand ITC" w:eastAsia="Bradley Hand ITC" w:hAnsi="Bradley Hand ITC" w:cs="Bradley Hand ITC"/>
              </w:rPr>
              <w:t>Displays confirm request.</w:t>
            </w:r>
          </w:p>
        </w:tc>
      </w:tr>
      <w:tr w:rsidR="00B36672" w14:paraId="3F287C57" w14:textId="77777777">
        <w:trPr>
          <w:trHeight w:val="155"/>
        </w:trPr>
        <w:tc>
          <w:tcPr>
            <w:tcW w:w="4854" w:type="dxa"/>
          </w:tcPr>
          <w:p w14:paraId="4E910E35" w14:textId="529F83EC" w:rsidR="00B36672" w:rsidRPr="00171FB5" w:rsidRDefault="009F302B" w:rsidP="001C37B6">
            <w:pPr>
              <w:pStyle w:val="ListParagraph"/>
              <w:widowControl/>
              <w:numPr>
                <w:ilvl w:val="0"/>
                <w:numId w:val="7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9F302B">
              <w:rPr>
                <w:rFonts w:ascii="Bradley Hand ITC" w:eastAsia="Bradley Hand ITC" w:hAnsi="Bradley Hand ITC" w:cs="Bradley Hand ITC"/>
              </w:rPr>
              <w:t>Driver confirms the shift.</w:t>
            </w:r>
          </w:p>
        </w:tc>
        <w:tc>
          <w:tcPr>
            <w:tcW w:w="5763" w:type="dxa"/>
          </w:tcPr>
          <w:p w14:paraId="2DDAD4F5" w14:textId="504FEA47" w:rsidR="00B36672" w:rsidRPr="00B053A0" w:rsidRDefault="00E52801" w:rsidP="001C37B6">
            <w:pPr>
              <w:pStyle w:val="ListParagraph"/>
              <w:widowControl/>
              <w:numPr>
                <w:ilvl w:val="0"/>
                <w:numId w:val="7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E52801">
              <w:rPr>
                <w:rFonts w:ascii="Bradley Hand ITC" w:eastAsia="Bradley Hand ITC" w:hAnsi="Bradley Hand ITC" w:cs="Bradley Hand ITC"/>
              </w:rPr>
              <w:t>System schedules the shift and updates the driver’s availability.</w:t>
            </w:r>
            <w:r w:rsidR="00AA0F62">
              <w:rPr>
                <w:rFonts w:ascii="Bradley Hand ITC" w:eastAsia="Bradley Hand ITC" w:hAnsi="Bradley Hand ITC" w:cs="Bradley Hand ITC"/>
              </w:rPr>
              <w:t xml:space="preserve"> </w:t>
            </w:r>
            <w:r w:rsidR="00AA0F62" w:rsidRPr="00AA0F62">
              <w:rPr>
                <w:rFonts w:ascii="Bradley Hand ITC" w:eastAsia="Bradley Hand ITC" w:hAnsi="Bradley Hand ITC" w:cs="Bradley Hand ITC"/>
              </w:rPr>
              <w:t>System provides a confirmation message to the driver.</w:t>
            </w:r>
          </w:p>
        </w:tc>
      </w:tr>
      <w:tr w:rsidR="007C3EE8" w14:paraId="1947CDD4" w14:textId="77777777">
        <w:trPr>
          <w:trHeight w:val="155"/>
        </w:trPr>
        <w:tc>
          <w:tcPr>
            <w:tcW w:w="4854" w:type="dxa"/>
          </w:tcPr>
          <w:p w14:paraId="69DC6A3B" w14:textId="74F021B9" w:rsidR="007C3EE8" w:rsidRPr="007C3EE8" w:rsidRDefault="007C3EE8" w:rsidP="007C3EE8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7C3EE8">
              <w:rPr>
                <w:b/>
                <w:bCs/>
              </w:rPr>
              <w:t>Alternatives</w:t>
            </w:r>
          </w:p>
        </w:tc>
        <w:tc>
          <w:tcPr>
            <w:tcW w:w="5763" w:type="dxa"/>
          </w:tcPr>
          <w:p w14:paraId="47E43811" w14:textId="77777777" w:rsidR="007C3EE8" w:rsidRPr="00E52801" w:rsidRDefault="007C3EE8" w:rsidP="007C3EE8">
            <w:pPr>
              <w:pStyle w:val="ListParagraph"/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</w:p>
        </w:tc>
      </w:tr>
      <w:tr w:rsidR="007C3EE8" w14:paraId="378CFD9D" w14:textId="77777777">
        <w:trPr>
          <w:trHeight w:val="155"/>
        </w:trPr>
        <w:tc>
          <w:tcPr>
            <w:tcW w:w="4854" w:type="dxa"/>
          </w:tcPr>
          <w:p w14:paraId="5430B9D4" w14:textId="3B4AB67C" w:rsidR="007C3EE8" w:rsidRPr="007C3EE8" w:rsidRDefault="007C3EE8" w:rsidP="007C3EE8">
            <w:pPr>
              <w:widowControl/>
              <w:spacing w:line="240" w:lineRule="auto"/>
              <w:rPr>
                <w:b/>
                <w:bCs/>
              </w:rPr>
            </w:pPr>
            <w:r w:rsidRPr="007C3EE8">
              <w:rPr>
                <w:rFonts w:ascii="Bradley Hand ITC" w:eastAsia="Bradley Hand ITC" w:hAnsi="Bradley Hand ITC" w:cs="Bradley Hand ITC"/>
              </w:rPr>
              <w:t>Time slot is available (step 1)</w:t>
            </w:r>
          </w:p>
        </w:tc>
        <w:tc>
          <w:tcPr>
            <w:tcW w:w="5763" w:type="dxa"/>
          </w:tcPr>
          <w:p w14:paraId="6C55EDB4" w14:textId="77777777" w:rsidR="007C3EE8" w:rsidRPr="00E52801" w:rsidRDefault="007C3EE8" w:rsidP="007C3EE8">
            <w:pPr>
              <w:pStyle w:val="ListParagraph"/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</w:p>
        </w:tc>
      </w:tr>
      <w:tr w:rsidR="007C3EE8" w14:paraId="6DD6ED68" w14:textId="77777777">
        <w:trPr>
          <w:trHeight w:val="155"/>
        </w:trPr>
        <w:tc>
          <w:tcPr>
            <w:tcW w:w="4854" w:type="dxa"/>
          </w:tcPr>
          <w:p w14:paraId="4F7A3FC5" w14:textId="4065D682" w:rsidR="007C3EE8" w:rsidRPr="007C3EE8" w:rsidRDefault="007C3EE8" w:rsidP="007C3EE8">
            <w:pPr>
              <w:pStyle w:val="ListParagraph"/>
              <w:widowControl/>
              <w:numPr>
                <w:ilvl w:val="0"/>
                <w:numId w:val="17"/>
              </w:numPr>
              <w:spacing w:line="240" w:lineRule="auto"/>
              <w:rPr>
                <w:b/>
                <w:bCs/>
              </w:rPr>
            </w:pPr>
            <w:r w:rsidRPr="007C3EE8">
              <w:rPr>
                <w:rFonts w:ascii="Bradley Hand ITC" w:eastAsia="Bradley Hand ITC" w:hAnsi="Bradley Hand ITC" w:cs="Bradley Hand ITC"/>
              </w:rPr>
              <w:t>Driver goes back online</w:t>
            </w:r>
          </w:p>
        </w:tc>
        <w:tc>
          <w:tcPr>
            <w:tcW w:w="5763" w:type="dxa"/>
          </w:tcPr>
          <w:p w14:paraId="1FED4E06" w14:textId="58105668" w:rsidR="007C3EE8" w:rsidRPr="00E52801" w:rsidRDefault="007C3EE8" w:rsidP="007C3EE8">
            <w:pPr>
              <w:pStyle w:val="ListParagraph"/>
              <w:widowControl/>
              <w:numPr>
                <w:ilvl w:val="0"/>
                <w:numId w:val="17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01C37B6">
              <w:rPr>
                <w:rFonts w:ascii="Bradley Hand ITC" w:eastAsia="Bradley Hand ITC" w:hAnsi="Bradley Hand ITC" w:cs="Bradley Hand ITC"/>
                <w:b/>
                <w:bCs/>
              </w:rPr>
              <w:t>{</w:t>
            </w:r>
            <w:r>
              <w:rPr>
                <w:b/>
                <w:bCs/>
              </w:rPr>
              <w:t>Unavailable Block</w:t>
            </w:r>
            <w:r w:rsidRPr="001C37B6">
              <w:rPr>
                <w:b/>
                <w:bCs/>
              </w:rPr>
              <w:t>}</w:t>
            </w:r>
          </w:p>
        </w:tc>
      </w:tr>
    </w:tbl>
    <w:p w14:paraId="03F5D7F1" w14:textId="77777777" w:rsidR="00B36672" w:rsidRPr="00B36672" w:rsidRDefault="00B36672" w:rsidP="00B36672"/>
    <w:p w14:paraId="34FF80D2" w14:textId="09310376" w:rsidR="00160733" w:rsidRDefault="00160733" w:rsidP="00160733">
      <w:pPr>
        <w:pStyle w:val="Heading2"/>
      </w:pPr>
      <w:bookmarkStart w:id="100" w:name="_Toc181522260"/>
      <w:r>
        <w:t xml:space="preserve">Use-Case </w:t>
      </w:r>
      <w:r w:rsidR="003F5458">
        <w:t xml:space="preserve">3 </w:t>
      </w:r>
      <w:r>
        <w:t>&lt;</w:t>
      </w:r>
      <w:r w:rsidR="00A7308F" w:rsidRPr="003F5458">
        <w:t xml:space="preserve"> </w:t>
      </w:r>
      <w:r w:rsidR="003F5458" w:rsidRPr="003F5458">
        <w:t>Unavailable</w:t>
      </w:r>
      <w:r w:rsidR="00A7308F">
        <w:t xml:space="preserve"> </w:t>
      </w:r>
      <w:r w:rsidR="003F5458" w:rsidRPr="003F5458">
        <w:t>Block</w:t>
      </w:r>
      <w:r>
        <w:t>&gt;</w:t>
      </w:r>
      <w:bookmarkEnd w:id="100"/>
      <w:r w:rsidR="002F2C67">
        <w:t xml:space="preserve"> </w:t>
      </w:r>
      <w:r w:rsidR="008864D1">
        <w:t>High</w:t>
      </w:r>
    </w:p>
    <w:tbl>
      <w:tblPr>
        <w:tblStyle w:val="TableGrid"/>
        <w:tblW w:w="10617" w:type="dxa"/>
        <w:tblLook w:val="04A0" w:firstRow="1" w:lastRow="0" w:firstColumn="1" w:lastColumn="0" w:noHBand="0" w:noVBand="1"/>
      </w:tblPr>
      <w:tblGrid>
        <w:gridCol w:w="4854"/>
        <w:gridCol w:w="5763"/>
      </w:tblGrid>
      <w:tr w:rsidR="008864D1" w14:paraId="4DB10BDA" w14:textId="77777777">
        <w:trPr>
          <w:trHeight w:val="77"/>
        </w:trPr>
        <w:tc>
          <w:tcPr>
            <w:tcW w:w="4854" w:type="dxa"/>
          </w:tcPr>
          <w:p w14:paraId="58C6CC7C" w14:textId="77777777" w:rsidR="008864D1" w:rsidRPr="00E81D15" w:rsidRDefault="008864D1">
            <w:pPr>
              <w:rPr>
                <w:b/>
              </w:rPr>
            </w:pPr>
            <w:r w:rsidRPr="7BE70748">
              <w:rPr>
                <w:b/>
                <w:bCs/>
              </w:rPr>
              <w:t>Name</w:t>
            </w:r>
          </w:p>
        </w:tc>
        <w:tc>
          <w:tcPr>
            <w:tcW w:w="5763" w:type="dxa"/>
          </w:tcPr>
          <w:p w14:paraId="5D9F9201" w14:textId="5CC39687" w:rsidR="008864D1" w:rsidRPr="00E81D15" w:rsidRDefault="00C44463">
            <w:pPr>
              <w:rPr>
                <w:rFonts w:ascii="Bradley Hand ITC" w:hAnsi="Bradley Hand ITC"/>
              </w:rPr>
            </w:pPr>
            <w:r w:rsidRPr="00C44463">
              <w:rPr>
                <w:rFonts w:ascii="Bradley Hand ITC" w:eastAsia="Bradley Hand ITC" w:hAnsi="Bradley Hand ITC" w:cs="Bradley Hand ITC"/>
              </w:rPr>
              <w:t>Unavailable</w:t>
            </w:r>
            <w:r w:rsidR="00A7308F">
              <w:rPr>
                <w:rFonts w:ascii="Bradley Hand ITC" w:eastAsia="Bradley Hand ITC" w:hAnsi="Bradley Hand ITC" w:cs="Bradley Hand ITC"/>
              </w:rPr>
              <w:t xml:space="preserve"> </w:t>
            </w:r>
            <w:r w:rsidRPr="00C44463">
              <w:rPr>
                <w:rFonts w:ascii="Bradley Hand ITC" w:eastAsia="Bradley Hand ITC" w:hAnsi="Bradley Hand ITC" w:cs="Bradley Hand ITC"/>
              </w:rPr>
              <w:t>Block</w:t>
            </w:r>
          </w:p>
        </w:tc>
      </w:tr>
      <w:tr w:rsidR="008864D1" w14:paraId="4C05F314" w14:textId="77777777">
        <w:trPr>
          <w:trHeight w:val="79"/>
        </w:trPr>
        <w:tc>
          <w:tcPr>
            <w:tcW w:w="4854" w:type="dxa"/>
          </w:tcPr>
          <w:p w14:paraId="1C207BB8" w14:textId="77777777" w:rsidR="008864D1" w:rsidRPr="00E81D15" w:rsidRDefault="008864D1">
            <w:pPr>
              <w:rPr>
                <w:b/>
              </w:rPr>
            </w:pPr>
            <w:r w:rsidRPr="7BE70748">
              <w:rPr>
                <w:b/>
                <w:bCs/>
              </w:rPr>
              <w:t>Description</w:t>
            </w:r>
          </w:p>
        </w:tc>
        <w:tc>
          <w:tcPr>
            <w:tcW w:w="5763" w:type="dxa"/>
          </w:tcPr>
          <w:p w14:paraId="25370D4C" w14:textId="54FD7C40" w:rsidR="008864D1" w:rsidRPr="00E81D15" w:rsidRDefault="00F334BE">
            <w:pPr>
              <w:rPr>
                <w:rFonts w:ascii="Bradley Hand ITC" w:hAnsi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t xml:space="preserve">A driver can follow this to be </w:t>
            </w:r>
            <w:r w:rsidR="00FD380F">
              <w:rPr>
                <w:rFonts w:ascii="Bradley Hand ITC" w:eastAsia="Bradley Hand ITC" w:hAnsi="Bradley Hand ITC" w:cs="Bradley Hand ITC"/>
              </w:rPr>
              <w:t>aware of the unavailable block error</w:t>
            </w:r>
          </w:p>
        </w:tc>
      </w:tr>
      <w:tr w:rsidR="008864D1" w14:paraId="6B33CAB8" w14:textId="77777777">
        <w:trPr>
          <w:trHeight w:val="238"/>
        </w:trPr>
        <w:tc>
          <w:tcPr>
            <w:tcW w:w="4854" w:type="dxa"/>
          </w:tcPr>
          <w:p w14:paraId="1B4B1145" w14:textId="77777777" w:rsidR="008864D1" w:rsidRPr="00E81D15" w:rsidRDefault="008864D1">
            <w:pPr>
              <w:rPr>
                <w:b/>
              </w:rPr>
            </w:pPr>
            <w:r w:rsidRPr="7BE70748">
              <w:rPr>
                <w:b/>
                <w:bCs/>
              </w:rPr>
              <w:t>Goal</w:t>
            </w:r>
          </w:p>
        </w:tc>
        <w:tc>
          <w:tcPr>
            <w:tcW w:w="5763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547"/>
            </w:tblGrid>
            <w:tr w:rsidR="00941C6C" w:rsidRPr="00941C6C" w14:paraId="0B241766" w14:textId="77777777" w:rsidTr="00941C6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2AE1338" w14:textId="77777777" w:rsidR="00941C6C" w:rsidRPr="00941C6C" w:rsidRDefault="00941C6C" w:rsidP="00941C6C">
                  <w:p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  <w:r w:rsidRPr="00941C6C">
                    <w:rPr>
                      <w:rFonts w:ascii="Bradley Hand ITC" w:eastAsia="Bradley Hand ITC" w:hAnsi="Bradley Hand ITC" w:cs="Bradley Hand ITC"/>
                      <w:sz w:val="22"/>
                    </w:rPr>
                    <w:t>When a driver’s schedule is in an unavailable time block, the system will not allow them to go online to accept rides.</w:t>
                  </w:r>
                </w:p>
              </w:tc>
            </w:tr>
          </w:tbl>
          <w:p w14:paraId="02A2658C" w14:textId="77777777" w:rsidR="00941C6C" w:rsidRPr="00941C6C" w:rsidRDefault="00941C6C" w:rsidP="00941C6C">
            <w:pPr>
              <w:rPr>
                <w:rFonts w:ascii="Bradley Hand ITC" w:eastAsia="Bradley Hand ITC" w:hAnsi="Bradley Hand ITC" w:cs="Bradley Hand ITC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941C6C" w:rsidRPr="00941C6C" w14:paraId="45D20836" w14:textId="77777777" w:rsidTr="00941C6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1E55E5" w14:textId="77777777" w:rsidR="00941C6C" w:rsidRPr="00941C6C" w:rsidRDefault="00941C6C" w:rsidP="00941C6C">
                  <w:p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</w:p>
              </w:tc>
            </w:tr>
          </w:tbl>
          <w:p w14:paraId="29E25717" w14:textId="0FCC10D2" w:rsidR="008864D1" w:rsidRPr="00E81D15" w:rsidRDefault="008864D1">
            <w:pPr>
              <w:rPr>
                <w:rFonts w:ascii="Bradley Hand ITC" w:hAnsi="Bradley Hand ITC"/>
              </w:rPr>
            </w:pPr>
          </w:p>
        </w:tc>
      </w:tr>
      <w:tr w:rsidR="008864D1" w14:paraId="7BC48243" w14:textId="77777777">
        <w:trPr>
          <w:trHeight w:val="79"/>
        </w:trPr>
        <w:tc>
          <w:tcPr>
            <w:tcW w:w="4854" w:type="dxa"/>
          </w:tcPr>
          <w:p w14:paraId="3CF4EBFB" w14:textId="77777777" w:rsidR="008864D1" w:rsidRPr="00E81D15" w:rsidRDefault="008864D1">
            <w:pPr>
              <w:rPr>
                <w:b/>
              </w:rPr>
            </w:pPr>
            <w:r w:rsidRPr="7BE70748">
              <w:rPr>
                <w:b/>
                <w:bCs/>
              </w:rPr>
              <w:t>Pre-condition</w:t>
            </w:r>
          </w:p>
        </w:tc>
        <w:tc>
          <w:tcPr>
            <w:tcW w:w="5763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547"/>
            </w:tblGrid>
            <w:tr w:rsidR="00941C6C" w:rsidRPr="00941C6C" w14:paraId="234D1B6D" w14:textId="77777777" w:rsidTr="00941C6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5218DE2" w14:textId="77777777" w:rsidR="00941C6C" w:rsidRPr="00941C6C" w:rsidRDefault="00941C6C" w:rsidP="00941C6C">
                  <w:p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  <w:r w:rsidRPr="00941C6C">
                    <w:rPr>
                      <w:rFonts w:ascii="Bradley Hand ITC" w:eastAsia="Bradley Hand ITC" w:hAnsi="Bradley Hand ITC" w:cs="Bradley Hand ITC"/>
                      <w:sz w:val="22"/>
                    </w:rPr>
                    <w:t>Driver is authenticated and tries to go online during an unavailable time block.</w:t>
                  </w:r>
                </w:p>
              </w:tc>
            </w:tr>
          </w:tbl>
          <w:p w14:paraId="6021F60B" w14:textId="77777777" w:rsidR="00941C6C" w:rsidRPr="00941C6C" w:rsidRDefault="00941C6C" w:rsidP="00941C6C">
            <w:pPr>
              <w:rPr>
                <w:rFonts w:ascii="Bradley Hand ITC" w:eastAsia="Bradley Hand ITC" w:hAnsi="Bradley Hand ITC" w:cs="Bradley Hand ITC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941C6C" w:rsidRPr="00941C6C" w14:paraId="301FAF0F" w14:textId="77777777" w:rsidTr="00941C6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1E8EED9" w14:textId="77777777" w:rsidR="00941C6C" w:rsidRPr="00941C6C" w:rsidRDefault="00941C6C" w:rsidP="00941C6C">
                  <w:p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</w:p>
              </w:tc>
            </w:tr>
          </w:tbl>
          <w:p w14:paraId="1B0DCED5" w14:textId="3EA90495" w:rsidR="008864D1" w:rsidRPr="00E81D15" w:rsidRDefault="008864D1">
            <w:pPr>
              <w:rPr>
                <w:rFonts w:ascii="Bradley Hand ITC" w:hAnsi="Bradley Hand ITC"/>
              </w:rPr>
            </w:pPr>
          </w:p>
        </w:tc>
      </w:tr>
      <w:tr w:rsidR="008864D1" w14:paraId="1F2E900C" w14:textId="77777777">
        <w:trPr>
          <w:trHeight w:val="77"/>
        </w:trPr>
        <w:tc>
          <w:tcPr>
            <w:tcW w:w="4854" w:type="dxa"/>
          </w:tcPr>
          <w:p w14:paraId="3CC65015" w14:textId="77777777" w:rsidR="008864D1" w:rsidRPr="00E81D15" w:rsidRDefault="008864D1">
            <w:pPr>
              <w:rPr>
                <w:b/>
              </w:rPr>
            </w:pPr>
            <w:r w:rsidRPr="7BE70748">
              <w:rPr>
                <w:b/>
                <w:bCs/>
              </w:rPr>
              <w:t>Post-condition</w:t>
            </w:r>
          </w:p>
        </w:tc>
        <w:tc>
          <w:tcPr>
            <w:tcW w:w="5763" w:type="dxa"/>
          </w:tcPr>
          <w:p w14:paraId="1EFB0654" w14:textId="7CE5567F" w:rsidR="008864D1" w:rsidRPr="00E81D15" w:rsidRDefault="00A7308F">
            <w:pPr>
              <w:rPr>
                <w:rFonts w:ascii="Bradley Hand ITC" w:hAnsi="Bradley Hand ITC"/>
              </w:rPr>
            </w:pPr>
            <w:r w:rsidRPr="00941C6C">
              <w:rPr>
                <w:rFonts w:ascii="Bradley Hand ITC" w:eastAsia="Bradley Hand ITC" w:hAnsi="Bradley Hand ITC" w:cs="Bradley Hand ITC"/>
              </w:rPr>
              <w:t>Drivers are</w:t>
            </w:r>
            <w:r w:rsidR="00941C6C" w:rsidRPr="00941C6C">
              <w:rPr>
                <w:rFonts w:ascii="Bradley Hand ITC" w:eastAsia="Bradley Hand ITC" w:hAnsi="Bradley Hand ITC" w:cs="Bradley Hand ITC"/>
              </w:rPr>
              <w:t xml:space="preserve"> prevented from accepting rides, and an error message is displayed (goal satisfied).</w:t>
            </w:r>
          </w:p>
        </w:tc>
      </w:tr>
      <w:tr w:rsidR="008864D1" w14:paraId="30DE94A6" w14:textId="77777777">
        <w:trPr>
          <w:trHeight w:val="77"/>
        </w:trPr>
        <w:tc>
          <w:tcPr>
            <w:tcW w:w="4854" w:type="dxa"/>
          </w:tcPr>
          <w:p w14:paraId="5858D36E" w14:textId="577BE734" w:rsidR="008864D1" w:rsidRPr="00E81D15" w:rsidRDefault="00F334BE">
            <w:pPr>
              <w:rPr>
                <w:b/>
              </w:rPr>
            </w:pPr>
            <w:r>
              <w:rPr>
                <w:b/>
                <w:bCs/>
              </w:rPr>
              <w:t>Driver</w:t>
            </w:r>
            <w:r w:rsidR="008864D1" w:rsidRPr="7BE70748">
              <w:rPr>
                <w:b/>
                <w:bCs/>
              </w:rPr>
              <w:t xml:space="preserve"> (Actor)</w:t>
            </w:r>
          </w:p>
        </w:tc>
        <w:tc>
          <w:tcPr>
            <w:tcW w:w="5763" w:type="dxa"/>
          </w:tcPr>
          <w:p w14:paraId="62B41034" w14:textId="77777777" w:rsidR="008864D1" w:rsidRPr="00E81D15" w:rsidRDefault="008864D1">
            <w:pPr>
              <w:rPr>
                <w:b/>
              </w:rPr>
            </w:pPr>
            <w:r w:rsidRPr="7BE70748">
              <w:rPr>
                <w:b/>
                <w:bCs/>
              </w:rPr>
              <w:t>System</w:t>
            </w:r>
          </w:p>
        </w:tc>
      </w:tr>
      <w:tr w:rsidR="008864D1" w14:paraId="0B6F3B90" w14:textId="77777777">
        <w:trPr>
          <w:trHeight w:val="238"/>
        </w:trPr>
        <w:tc>
          <w:tcPr>
            <w:tcW w:w="4854" w:type="dxa"/>
          </w:tcPr>
          <w:p w14:paraId="305D781F" w14:textId="6523D83E" w:rsidR="008864D1" w:rsidRPr="00171FB5" w:rsidRDefault="00941C6C" w:rsidP="001C37B6">
            <w:pPr>
              <w:pStyle w:val="ListParagraph"/>
              <w:widowControl/>
              <w:numPr>
                <w:ilvl w:val="0"/>
                <w:numId w:val="8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t>Driver attempts to go online</w:t>
            </w:r>
          </w:p>
        </w:tc>
        <w:tc>
          <w:tcPr>
            <w:tcW w:w="5763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547"/>
            </w:tblGrid>
            <w:tr w:rsidR="008A1E4D" w:rsidRPr="008A1E4D" w14:paraId="63281BD9" w14:textId="77777777" w:rsidTr="008A1E4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A3D5F80" w14:textId="77777777" w:rsidR="008A1E4D" w:rsidRDefault="008A1E4D" w:rsidP="001C37B6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  <w:r w:rsidRPr="008A1E4D">
                    <w:rPr>
                      <w:rFonts w:ascii="Bradley Hand ITC" w:eastAsia="Bradley Hand ITC" w:hAnsi="Bradley Hand ITC" w:cs="Bradley Hand ITC"/>
                      <w:sz w:val="22"/>
                    </w:rPr>
                    <w:t>System checks the driver’s schedule for availability.</w:t>
                  </w:r>
                </w:p>
                <w:p w14:paraId="163CE195" w14:textId="3C4C755E" w:rsidR="00A04FE2" w:rsidRPr="00A04FE2" w:rsidRDefault="00A04FE2" w:rsidP="00A04FE2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  <w:r w:rsidRPr="008A1E4D">
                    <w:rPr>
                      <w:rFonts w:ascii="Bradley Hand ITC" w:eastAsia="Bradley Hand ITC" w:hAnsi="Bradley Hand ITC" w:cs="Bradley Hand ITC"/>
                    </w:rPr>
                    <w:t>System verifies if the current time block is available.</w:t>
                  </w:r>
                </w:p>
                <w:p w14:paraId="61372A0C" w14:textId="77777777" w:rsidR="00A04FE2" w:rsidRPr="004462C4" w:rsidRDefault="00A04FE2" w:rsidP="001C37B6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  <w:r w:rsidRPr="00FA2A7F">
                    <w:rPr>
                      <w:rFonts w:ascii="Bradley Hand ITC" w:eastAsia="Bradley Hand ITC" w:hAnsi="Bradley Hand ITC" w:cs="Bradley Hand ITC"/>
                    </w:rPr>
                    <w:t>If unavailable, the system prevents the driver from going online.</w:t>
                  </w:r>
                </w:p>
                <w:p w14:paraId="5D961ECA" w14:textId="1C54FC82" w:rsidR="004462C4" w:rsidRPr="008A1E4D" w:rsidRDefault="004462C4" w:rsidP="001C37B6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  <w:r w:rsidRPr="00FA2A7F">
                    <w:rPr>
                      <w:rFonts w:ascii="Bradley Hand ITC" w:eastAsia="Bradley Hand ITC" w:hAnsi="Bradley Hand ITC" w:cs="Bradley Hand ITC"/>
                    </w:rPr>
                    <w:t>System provides feedback: "Unable to go online during unavailable block."</w:t>
                  </w:r>
                </w:p>
              </w:tc>
            </w:tr>
          </w:tbl>
          <w:p w14:paraId="14C14653" w14:textId="77777777" w:rsidR="008A1E4D" w:rsidRPr="008A1E4D" w:rsidRDefault="008A1E4D" w:rsidP="001C37B6">
            <w:pPr>
              <w:pStyle w:val="ListParagraph"/>
              <w:numPr>
                <w:ilvl w:val="0"/>
                <w:numId w:val="8"/>
              </w:numPr>
              <w:rPr>
                <w:rFonts w:ascii="Bradley Hand ITC" w:eastAsia="Bradley Hand ITC" w:hAnsi="Bradley Hand ITC" w:cs="Bradley Hand ITC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8A1E4D" w:rsidRPr="008A1E4D" w14:paraId="680B7AF2" w14:textId="77777777" w:rsidTr="008A1E4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5B3A69B" w14:textId="77777777" w:rsidR="008A1E4D" w:rsidRPr="008A1E4D" w:rsidRDefault="008A1E4D" w:rsidP="001C37B6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Bradley Hand ITC" w:eastAsia="Bradley Hand ITC" w:hAnsi="Bradley Hand ITC" w:cs="Bradley Hand ITC"/>
                      <w:sz w:val="22"/>
                    </w:rPr>
                  </w:pPr>
                </w:p>
              </w:tc>
            </w:tr>
          </w:tbl>
          <w:p w14:paraId="0CD611A2" w14:textId="04CD933C" w:rsidR="008864D1" w:rsidRPr="00171FB5" w:rsidRDefault="008864D1" w:rsidP="008A1E4D">
            <w:pPr>
              <w:pStyle w:val="ListParagraph"/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</w:p>
        </w:tc>
      </w:tr>
      <w:tr w:rsidR="0046549D" w14:paraId="68A5111F" w14:textId="77777777">
        <w:trPr>
          <w:trHeight w:val="241"/>
        </w:trPr>
        <w:tc>
          <w:tcPr>
            <w:tcW w:w="4854" w:type="dxa"/>
          </w:tcPr>
          <w:p w14:paraId="384FBBB1" w14:textId="29012205" w:rsidR="0046549D" w:rsidRPr="0046549D" w:rsidRDefault="0046549D" w:rsidP="0046549D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  <w:b/>
                <w:bCs/>
              </w:rPr>
            </w:pPr>
          </w:p>
        </w:tc>
        <w:tc>
          <w:tcPr>
            <w:tcW w:w="5763" w:type="dxa"/>
          </w:tcPr>
          <w:p w14:paraId="65E04ADE" w14:textId="625576A3" w:rsidR="0046549D" w:rsidRPr="00D46030" w:rsidRDefault="0046549D" w:rsidP="00D46030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</w:p>
        </w:tc>
      </w:tr>
      <w:tr w:rsidR="0046549D" w14:paraId="451D39F5" w14:textId="77777777">
        <w:trPr>
          <w:trHeight w:val="241"/>
        </w:trPr>
        <w:tc>
          <w:tcPr>
            <w:tcW w:w="4854" w:type="dxa"/>
          </w:tcPr>
          <w:p w14:paraId="68FC730E" w14:textId="2B82EDBD" w:rsidR="0046549D" w:rsidRPr="00AD5992" w:rsidRDefault="0046549D" w:rsidP="001C37B6">
            <w:pPr>
              <w:pStyle w:val="ListParagraph"/>
              <w:widowControl/>
              <w:numPr>
                <w:ilvl w:val="0"/>
                <w:numId w:val="10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</w:p>
        </w:tc>
        <w:tc>
          <w:tcPr>
            <w:tcW w:w="5763" w:type="dxa"/>
          </w:tcPr>
          <w:p w14:paraId="37D6C3AB" w14:textId="715CB680" w:rsidR="0046549D" w:rsidRPr="0046549D" w:rsidRDefault="0046549D" w:rsidP="0046549D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</w:p>
        </w:tc>
      </w:tr>
      <w:tr w:rsidR="00D46030" w14:paraId="16625578" w14:textId="77777777">
        <w:trPr>
          <w:trHeight w:val="241"/>
        </w:trPr>
        <w:tc>
          <w:tcPr>
            <w:tcW w:w="4854" w:type="dxa"/>
          </w:tcPr>
          <w:p w14:paraId="6AC47930" w14:textId="3826366B" w:rsidR="00D46030" w:rsidRPr="00AD5992" w:rsidRDefault="00D46030" w:rsidP="001C37B6">
            <w:pPr>
              <w:pStyle w:val="ListParagraph"/>
              <w:widowControl/>
              <w:numPr>
                <w:ilvl w:val="0"/>
                <w:numId w:val="11"/>
              </w:numPr>
              <w:spacing w:line="240" w:lineRule="auto"/>
              <w:rPr>
                <w:rFonts w:ascii="Bradley Hand ITC" w:eastAsia="Bradley Hand ITC" w:hAnsi="Bradley Hand ITC" w:cs="Bradley Hand ITC"/>
              </w:rPr>
            </w:pPr>
          </w:p>
        </w:tc>
        <w:tc>
          <w:tcPr>
            <w:tcW w:w="5763" w:type="dxa"/>
          </w:tcPr>
          <w:p w14:paraId="0E6A12DD" w14:textId="58E72FEB" w:rsidR="00D46030" w:rsidRPr="001C37B6" w:rsidRDefault="00D46030" w:rsidP="001C37B6">
            <w:pPr>
              <w:pStyle w:val="ListParagraph"/>
              <w:widowControl/>
              <w:numPr>
                <w:ilvl w:val="0"/>
                <w:numId w:val="11"/>
              </w:numPr>
              <w:spacing w:line="240" w:lineRule="auto"/>
              <w:rPr>
                <w:rFonts w:ascii="Bradley Hand ITC" w:eastAsia="Bradley Hand ITC" w:hAnsi="Bradley Hand ITC" w:cs="Bradley Hand ITC"/>
                <w:b/>
                <w:bCs/>
              </w:rPr>
            </w:pPr>
          </w:p>
        </w:tc>
      </w:tr>
    </w:tbl>
    <w:p w14:paraId="1D8B2127" w14:textId="77777777" w:rsidR="008864D1" w:rsidRPr="008864D1" w:rsidRDefault="008864D1" w:rsidP="008864D1"/>
    <w:p w14:paraId="63ACC5A3" w14:textId="783A1ABE" w:rsidR="0C9A8587" w:rsidRDefault="0C9A8587"/>
    <w:p w14:paraId="5B086F91" w14:textId="24FD0AD3" w:rsidR="0C9A8587" w:rsidRDefault="0C9A8587"/>
    <w:p w14:paraId="0E4DF439" w14:textId="49A01FFB" w:rsidR="0C9A8587" w:rsidRDefault="0C9A8587"/>
    <w:p w14:paraId="1F61918B" w14:textId="1EA0847F" w:rsidR="0C9A8587" w:rsidRDefault="0C9A8587"/>
    <w:p w14:paraId="10F34157" w14:textId="607FAD04" w:rsidR="0C9A8587" w:rsidRDefault="0C9A8587"/>
    <w:p w14:paraId="43E5A374" w14:textId="2953DEF4" w:rsidR="0C9A8587" w:rsidRDefault="0C9A8587"/>
    <w:p w14:paraId="655625AA" w14:textId="21E74809" w:rsidR="0C9A8587" w:rsidRDefault="00E0C173" w:rsidP="0C9A8587">
      <w:pPr>
        <w:pStyle w:val="Heading2"/>
      </w:pPr>
      <w:commentRangeStart w:id="101"/>
      <w:r>
        <w:t>Use-Case 4&lt; Notify Drivers of Upcoming Shifts &gt;</w:t>
      </w:r>
      <w:r w:rsidR="00D11D80">
        <w:t xml:space="preserve"> Low</w:t>
      </w:r>
      <w:commentRangeEnd w:id="101"/>
      <w:r w:rsidR="00C96693">
        <w:rPr>
          <w:rStyle w:val="CommentReference"/>
          <w:rFonts w:ascii="Times New Roman" w:hAnsi="Times New Roman"/>
          <w:b w:val="0"/>
        </w:rPr>
        <w:commentReference w:id="101"/>
      </w:r>
    </w:p>
    <w:p w14:paraId="3B905705" w14:textId="2D258701" w:rsidR="0C9A8587" w:rsidRDefault="0C9A85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8"/>
        <w:gridCol w:w="5062"/>
      </w:tblGrid>
      <w:tr w:rsidR="0C9A8587" w14:paraId="1E16752A" w14:textId="77777777" w:rsidTr="00E52E65">
        <w:trPr>
          <w:trHeight w:val="77"/>
        </w:trPr>
        <w:tc>
          <w:tcPr>
            <w:tcW w:w="4288" w:type="dxa"/>
          </w:tcPr>
          <w:p w14:paraId="760AB68E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Name</w:t>
            </w:r>
          </w:p>
        </w:tc>
        <w:tc>
          <w:tcPr>
            <w:tcW w:w="5062" w:type="dxa"/>
          </w:tcPr>
          <w:p w14:paraId="7A3C1EB0" w14:textId="675F916B" w:rsidR="0C9A8587" w:rsidRDefault="00E0C173" w:rsidP="00E0C173">
            <w:r w:rsidRPr="00E0C173">
              <w:rPr>
                <w:rFonts w:ascii="Bradley Hand ITC" w:eastAsia="Bradley Hand ITC" w:hAnsi="Bradley Hand ITC" w:cs="Bradley Hand ITC"/>
                <w:szCs w:val="22"/>
              </w:rPr>
              <w:t>Notify Drivers of Upcoming Shifts</w:t>
            </w:r>
          </w:p>
        </w:tc>
      </w:tr>
      <w:tr w:rsidR="0C9A8587" w14:paraId="6919D56C" w14:textId="77777777" w:rsidTr="00E52E65">
        <w:trPr>
          <w:trHeight w:val="79"/>
        </w:trPr>
        <w:tc>
          <w:tcPr>
            <w:tcW w:w="4288" w:type="dxa"/>
          </w:tcPr>
          <w:p w14:paraId="2D9E69F5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Description</w:t>
            </w:r>
          </w:p>
        </w:tc>
        <w:tc>
          <w:tcPr>
            <w:tcW w:w="5062" w:type="dxa"/>
          </w:tcPr>
          <w:p w14:paraId="022970BC" w14:textId="2820E822" w:rsidR="0C9A8587" w:rsidRDefault="00E0C173" w:rsidP="00E0C173">
            <w:r w:rsidRPr="00E0C173">
              <w:rPr>
                <w:rFonts w:ascii="Bradley Hand ITC" w:eastAsia="Bradley Hand ITC" w:hAnsi="Bradley Hand ITC" w:cs="Bradley Hand ITC"/>
                <w:szCs w:val="22"/>
              </w:rPr>
              <w:t>The system notifies drivers of upcoming shifts they have scheduled within the next hour.</w:t>
            </w:r>
          </w:p>
        </w:tc>
      </w:tr>
      <w:tr w:rsidR="0C9A8587" w14:paraId="54F7D8C7" w14:textId="77777777" w:rsidTr="00E52E65">
        <w:trPr>
          <w:trHeight w:val="238"/>
        </w:trPr>
        <w:tc>
          <w:tcPr>
            <w:tcW w:w="4288" w:type="dxa"/>
          </w:tcPr>
          <w:p w14:paraId="5462E46C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Goal</w:t>
            </w:r>
          </w:p>
        </w:tc>
        <w:tc>
          <w:tcPr>
            <w:tcW w:w="5062" w:type="dxa"/>
          </w:tcPr>
          <w:p w14:paraId="7D880FD7" w14:textId="2EE97CF9" w:rsidR="0C9A8587" w:rsidRDefault="00E0C173" w:rsidP="00E0C173">
            <w:r w:rsidRPr="00E0C173">
              <w:rPr>
                <w:rFonts w:ascii="Bradley Hand ITC" w:eastAsia="Bradley Hand ITC" w:hAnsi="Bradley Hand ITC" w:cs="Bradley Hand ITC"/>
                <w:szCs w:val="22"/>
              </w:rPr>
              <w:t>Ensure drivers are informed about their upcoming shifts to promote timely arrival.</w:t>
            </w:r>
          </w:p>
        </w:tc>
      </w:tr>
      <w:tr w:rsidR="0C9A8587" w14:paraId="6C47D19B" w14:textId="77777777" w:rsidTr="00E52E65">
        <w:trPr>
          <w:trHeight w:val="79"/>
        </w:trPr>
        <w:tc>
          <w:tcPr>
            <w:tcW w:w="4288" w:type="dxa"/>
          </w:tcPr>
          <w:p w14:paraId="2F8975FD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Pre-condition</w:t>
            </w:r>
          </w:p>
        </w:tc>
        <w:tc>
          <w:tcPr>
            <w:tcW w:w="5062" w:type="dxa"/>
          </w:tcPr>
          <w:p w14:paraId="0BB846A1" w14:textId="03662A28" w:rsidR="0C9A8587" w:rsidRDefault="00E0C173" w:rsidP="00E0C173">
            <w:r w:rsidRPr="00E0C173">
              <w:rPr>
                <w:rFonts w:ascii="Bradley Hand ITC" w:eastAsia="Bradley Hand ITC" w:hAnsi="Bradley Hand ITC" w:cs="Bradley Hand ITC"/>
                <w:szCs w:val="22"/>
              </w:rPr>
              <w:t xml:space="preserve">The driver has </w:t>
            </w:r>
            <w:r w:rsidR="003A7A9B">
              <w:rPr>
                <w:rFonts w:ascii="Bradley Hand ITC" w:eastAsia="Bradley Hand ITC" w:hAnsi="Bradley Hand ITC" w:cs="Bradley Hand ITC"/>
                <w:szCs w:val="22"/>
              </w:rPr>
              <w:t xml:space="preserve">notifications for </w:t>
            </w:r>
            <w:r w:rsidRPr="00E0C173">
              <w:rPr>
                <w:rFonts w:ascii="Bradley Hand ITC" w:eastAsia="Bradley Hand ITC" w:hAnsi="Bradley Hand ITC" w:cs="Bradley Hand ITC"/>
                <w:szCs w:val="22"/>
              </w:rPr>
              <w:t xml:space="preserve">scheduled shifts </w:t>
            </w:r>
            <w:r w:rsidR="003A7A9B">
              <w:rPr>
                <w:rFonts w:ascii="Bradley Hand ITC" w:eastAsia="Bradley Hand ITC" w:hAnsi="Bradley Hand ITC" w:cs="Bradley Hand ITC"/>
                <w:szCs w:val="22"/>
              </w:rPr>
              <w:t>on</w:t>
            </w:r>
          </w:p>
        </w:tc>
      </w:tr>
      <w:tr w:rsidR="0C9A8587" w14:paraId="4F3F7060" w14:textId="77777777" w:rsidTr="00E52E65">
        <w:trPr>
          <w:trHeight w:val="77"/>
        </w:trPr>
        <w:tc>
          <w:tcPr>
            <w:tcW w:w="4288" w:type="dxa"/>
          </w:tcPr>
          <w:p w14:paraId="7BCC8857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Post-condition</w:t>
            </w:r>
          </w:p>
        </w:tc>
        <w:tc>
          <w:tcPr>
            <w:tcW w:w="5062" w:type="dxa"/>
          </w:tcPr>
          <w:p w14:paraId="55166241" w14:textId="0F199DEA" w:rsidR="0C9A8587" w:rsidRDefault="00E0C173" w:rsidP="00E0C173">
            <w:pPr>
              <w:rPr>
                <w:rFonts w:ascii="Bradley Hand ITC" w:eastAsia="Bradley Hand ITC" w:hAnsi="Bradley Hand ITC" w:cs="Bradley Hand ITC"/>
              </w:rPr>
            </w:pPr>
            <w:r w:rsidRPr="00E0C173">
              <w:rPr>
                <w:rFonts w:ascii="Bradley Hand ITC" w:eastAsia="Bradley Hand ITC" w:hAnsi="Bradley Hand ITC" w:cs="Bradley Hand ITC"/>
              </w:rPr>
              <w:t>The driver receives a notification about their upcoming shifts.</w:t>
            </w:r>
          </w:p>
        </w:tc>
      </w:tr>
      <w:tr w:rsidR="003A7A9B" w14:paraId="16F5E83F" w14:textId="77777777" w:rsidTr="00E52E65">
        <w:trPr>
          <w:trHeight w:val="77"/>
        </w:trPr>
        <w:tc>
          <w:tcPr>
            <w:tcW w:w="4288" w:type="dxa"/>
          </w:tcPr>
          <w:p w14:paraId="63B709D7" w14:textId="495BBD31" w:rsidR="003A7A9B" w:rsidRDefault="003A7A9B" w:rsidP="003A7A9B">
            <w:pPr>
              <w:rPr>
                <w:b/>
                <w:bCs/>
              </w:rPr>
            </w:pPr>
            <w:commentRangeStart w:id="102"/>
            <w:r>
              <w:rPr>
                <w:b/>
                <w:bCs/>
              </w:rPr>
              <w:t>Clock</w:t>
            </w:r>
            <w:r w:rsidRPr="0C9A8587">
              <w:rPr>
                <w:b/>
                <w:bCs/>
              </w:rPr>
              <w:t xml:space="preserve"> (Actor)</w:t>
            </w:r>
            <w:commentRangeEnd w:id="102"/>
            <w:r>
              <w:rPr>
                <w:rStyle w:val="CommentReference"/>
                <w:rFonts w:ascii="Times New Roman" w:eastAsia="Times New Roman" w:hAnsi="Times New Roman" w:cs="Times New Roman"/>
              </w:rPr>
              <w:commentReference w:id="102"/>
            </w:r>
          </w:p>
        </w:tc>
        <w:tc>
          <w:tcPr>
            <w:tcW w:w="5062" w:type="dxa"/>
          </w:tcPr>
          <w:p w14:paraId="644B717E" w14:textId="0ABC0A83" w:rsidR="003A7A9B" w:rsidRDefault="003A7A9B" w:rsidP="003A7A9B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System</w:t>
            </w:r>
          </w:p>
        </w:tc>
      </w:tr>
      <w:tr w:rsidR="003A7A9B" w14:paraId="4FC62263" w14:textId="77777777" w:rsidTr="00E52E65">
        <w:trPr>
          <w:trHeight w:val="238"/>
        </w:trPr>
        <w:tc>
          <w:tcPr>
            <w:tcW w:w="4288" w:type="dxa"/>
          </w:tcPr>
          <w:p w14:paraId="107CCBEA" w14:textId="7B916067" w:rsidR="003A7A9B" w:rsidRDefault="003A7A9B" w:rsidP="003A7A9B">
            <w:pPr>
              <w:widowControl/>
              <w:spacing w:line="240" w:lineRule="auto"/>
            </w:pPr>
            <w:r w:rsidRPr="00E0C173">
              <w:rPr>
                <w:rFonts w:ascii="Bradley Hand ITC" w:eastAsia="Bradley Hand ITC" w:hAnsi="Bradley Hand ITC" w:cs="Bradley Hand ITC"/>
              </w:rPr>
              <w:t xml:space="preserve">1. </w:t>
            </w:r>
            <w:r>
              <w:rPr>
                <w:rFonts w:ascii="Bradley Hand ITC" w:eastAsia="Bradley Hand ITC" w:hAnsi="Bradley Hand ITC" w:cs="Bradley Hand ITC"/>
              </w:rPr>
              <w:t>Time increment is 5 minutes</w:t>
            </w:r>
          </w:p>
        </w:tc>
        <w:tc>
          <w:tcPr>
            <w:tcW w:w="5062" w:type="dxa"/>
          </w:tcPr>
          <w:p w14:paraId="132C43A3" w14:textId="77777777" w:rsidR="003A7A9B" w:rsidRDefault="003A7A9B" w:rsidP="003A7A9B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00E0C173">
              <w:rPr>
                <w:rFonts w:ascii="Bradley Hand ITC" w:eastAsia="Bradley Hand ITC" w:hAnsi="Bradley Hand ITC" w:cs="Bradley Hand ITC"/>
                <w:szCs w:val="22"/>
              </w:rPr>
              <w:t>2. The system checks for scheduled shifts within the next hour.</w:t>
            </w:r>
          </w:p>
          <w:p w14:paraId="242B6D34" w14:textId="77777777" w:rsidR="003A7A9B" w:rsidRDefault="003A7A9B" w:rsidP="003A7A9B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>
              <w:rPr>
                <w:rFonts w:ascii="Bradley Hand ITC" w:eastAsia="Bradley Hand ITC" w:hAnsi="Bradley Hand ITC" w:cs="Bradley Hand ITC"/>
                <w:szCs w:val="22"/>
              </w:rPr>
              <w:t xml:space="preserve">3. </w:t>
            </w:r>
            <w:r w:rsidRPr="00E0C173">
              <w:rPr>
                <w:rFonts w:ascii="Bradley Hand ITC" w:eastAsia="Bradley Hand ITC" w:hAnsi="Bradley Hand ITC" w:cs="Bradley Hand ITC"/>
                <w:szCs w:val="22"/>
              </w:rPr>
              <w:t>The system generates a notification for the upcoming shift and alerts the driver</w:t>
            </w:r>
          </w:p>
          <w:p w14:paraId="23854DC5" w14:textId="7443B47D" w:rsidR="003A7A9B" w:rsidRDefault="003A7A9B" w:rsidP="003A7A9B">
            <w:pPr>
              <w:widowControl/>
              <w:spacing w:line="240" w:lineRule="auto"/>
            </w:pPr>
          </w:p>
        </w:tc>
      </w:tr>
    </w:tbl>
    <w:p w14:paraId="6DD44047" w14:textId="1935D571" w:rsidR="0C9A8587" w:rsidRDefault="0C9A8587"/>
    <w:p w14:paraId="48FDBAC0" w14:textId="77777777" w:rsidR="00160733" w:rsidRDefault="00160733" w:rsidP="00160733"/>
    <w:p w14:paraId="421BE697" w14:textId="77777777" w:rsidR="00953D44" w:rsidRDefault="00953D44" w:rsidP="0016073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8"/>
        <w:gridCol w:w="5062"/>
      </w:tblGrid>
      <w:tr w:rsidR="00953D44" w14:paraId="7A81B3E1" w14:textId="77777777" w:rsidTr="00B346E5">
        <w:trPr>
          <w:trHeight w:val="77"/>
        </w:trPr>
        <w:tc>
          <w:tcPr>
            <w:tcW w:w="4288" w:type="dxa"/>
          </w:tcPr>
          <w:p w14:paraId="24BA262E" w14:textId="43E108B4" w:rsidR="00953D44" w:rsidRDefault="002E0ED8" w:rsidP="00B346E5">
            <w:pPr>
              <w:rPr>
                <w:b/>
                <w:bCs/>
              </w:rPr>
            </w:pPr>
            <w:commentRangeStart w:id="103"/>
            <w:r>
              <w:rPr>
                <w:b/>
                <w:bCs/>
              </w:rPr>
              <w:t>Clock</w:t>
            </w:r>
            <w:r w:rsidR="00953D44" w:rsidRPr="0C9A8587">
              <w:rPr>
                <w:b/>
                <w:bCs/>
              </w:rPr>
              <w:t xml:space="preserve"> (Actor)</w:t>
            </w:r>
            <w:commentRangeEnd w:id="103"/>
            <w:r w:rsidR="00C96693">
              <w:rPr>
                <w:rStyle w:val="CommentReference"/>
                <w:rFonts w:ascii="Times New Roman" w:eastAsia="Times New Roman" w:hAnsi="Times New Roman" w:cs="Times New Roman"/>
              </w:rPr>
              <w:commentReference w:id="103"/>
            </w:r>
          </w:p>
        </w:tc>
        <w:tc>
          <w:tcPr>
            <w:tcW w:w="5062" w:type="dxa"/>
          </w:tcPr>
          <w:p w14:paraId="14577720" w14:textId="77777777" w:rsidR="00953D44" w:rsidRDefault="00953D44" w:rsidP="00B346E5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System</w:t>
            </w:r>
          </w:p>
        </w:tc>
      </w:tr>
      <w:tr w:rsidR="00953D44" w14:paraId="2DF0F60B" w14:textId="77777777" w:rsidTr="00B346E5">
        <w:trPr>
          <w:trHeight w:val="238"/>
        </w:trPr>
        <w:tc>
          <w:tcPr>
            <w:tcW w:w="4288" w:type="dxa"/>
          </w:tcPr>
          <w:p w14:paraId="5CDEB3DA" w14:textId="16E21B06" w:rsidR="00953D44" w:rsidRDefault="00953D44" w:rsidP="00B346E5">
            <w:pPr>
              <w:widowControl/>
              <w:spacing w:line="240" w:lineRule="auto"/>
            </w:pPr>
            <w:r w:rsidRPr="00E0C173">
              <w:rPr>
                <w:rFonts w:ascii="Bradley Hand ITC" w:eastAsia="Bradley Hand ITC" w:hAnsi="Bradley Hand ITC" w:cs="Bradley Hand ITC"/>
              </w:rPr>
              <w:t xml:space="preserve">1. </w:t>
            </w:r>
            <w:r w:rsidR="002E0ED8">
              <w:rPr>
                <w:rFonts w:ascii="Bradley Hand ITC" w:eastAsia="Bradley Hand ITC" w:hAnsi="Bradley Hand ITC" w:cs="Bradley Hand ITC"/>
              </w:rPr>
              <w:t>Time increment is 5 minutes</w:t>
            </w:r>
          </w:p>
        </w:tc>
        <w:tc>
          <w:tcPr>
            <w:tcW w:w="5062" w:type="dxa"/>
          </w:tcPr>
          <w:p w14:paraId="66A68870" w14:textId="77777777" w:rsidR="00953D44" w:rsidRDefault="00953D44" w:rsidP="00B346E5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00E0C173">
              <w:rPr>
                <w:rFonts w:ascii="Bradley Hand ITC" w:eastAsia="Bradley Hand ITC" w:hAnsi="Bradley Hand ITC" w:cs="Bradley Hand ITC"/>
                <w:szCs w:val="22"/>
              </w:rPr>
              <w:t>2. The system checks for scheduled shifts within the next hour.</w:t>
            </w:r>
          </w:p>
          <w:p w14:paraId="1DCD0D27" w14:textId="77777777" w:rsidR="00953D44" w:rsidRDefault="00953D44" w:rsidP="00B346E5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>
              <w:rPr>
                <w:rFonts w:ascii="Bradley Hand ITC" w:eastAsia="Bradley Hand ITC" w:hAnsi="Bradley Hand ITC" w:cs="Bradley Hand ITC"/>
                <w:szCs w:val="22"/>
              </w:rPr>
              <w:t xml:space="preserve">3. </w:t>
            </w:r>
            <w:r w:rsidRPr="00E0C173">
              <w:rPr>
                <w:rFonts w:ascii="Bradley Hand ITC" w:eastAsia="Bradley Hand ITC" w:hAnsi="Bradley Hand ITC" w:cs="Bradley Hand ITC"/>
                <w:szCs w:val="22"/>
              </w:rPr>
              <w:t>The system generates a notification for the upcoming shift and alerts the driver</w:t>
            </w:r>
          </w:p>
          <w:p w14:paraId="5E7E4A30" w14:textId="77777777" w:rsidR="00953D44" w:rsidRDefault="00953D44" w:rsidP="00B346E5">
            <w:pPr>
              <w:widowControl/>
              <w:spacing w:line="240" w:lineRule="auto"/>
            </w:pPr>
          </w:p>
        </w:tc>
      </w:tr>
    </w:tbl>
    <w:p w14:paraId="54DC91D8" w14:textId="77777777" w:rsidR="00953D44" w:rsidRDefault="00953D44" w:rsidP="00160733"/>
    <w:p w14:paraId="5B389507" w14:textId="77777777" w:rsidR="00953D44" w:rsidRPr="008B2230" w:rsidRDefault="00953D44" w:rsidP="00160733"/>
    <w:p w14:paraId="234B4918" w14:textId="2A1CE5D3" w:rsidR="0C9A8587" w:rsidRDefault="0C9A8587" w:rsidP="0C9A8587">
      <w:pPr>
        <w:pStyle w:val="Heading2"/>
        <w:rPr>
          <w:bCs/>
        </w:rPr>
      </w:pPr>
      <w:r>
        <w:t xml:space="preserve">Use-Case 5&lt; </w:t>
      </w:r>
      <w:r w:rsidR="00A276CA" w:rsidRPr="00A276CA">
        <w:t>Receive Ride Requests During Hot Hours</w:t>
      </w:r>
      <w:r>
        <w:t xml:space="preserve"> &gt;</w:t>
      </w:r>
      <w:r w:rsidR="00A276CA">
        <w:t xml:space="preserve"> Medium</w:t>
      </w:r>
    </w:p>
    <w:p w14:paraId="71CC0769" w14:textId="50AD2C6F" w:rsidR="0C9A8587" w:rsidRDefault="0C9A8587"/>
    <w:p w14:paraId="51A9FABB" w14:textId="1DFBA61D" w:rsidR="0C9A8587" w:rsidRDefault="0C9A85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47"/>
        <w:gridCol w:w="5003"/>
      </w:tblGrid>
      <w:tr w:rsidR="0C9A8587" w14:paraId="198032E5" w14:textId="77777777" w:rsidTr="004400E3">
        <w:trPr>
          <w:trHeight w:val="77"/>
        </w:trPr>
        <w:tc>
          <w:tcPr>
            <w:tcW w:w="4347" w:type="dxa"/>
          </w:tcPr>
          <w:p w14:paraId="44D9BB60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Name</w:t>
            </w:r>
          </w:p>
        </w:tc>
        <w:tc>
          <w:tcPr>
            <w:tcW w:w="5003" w:type="dxa"/>
          </w:tcPr>
          <w:p w14:paraId="335BE789" w14:textId="77340220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>Receive Ride Requests During Hot Hours</w:t>
            </w:r>
          </w:p>
        </w:tc>
      </w:tr>
      <w:tr w:rsidR="0C9A8587" w14:paraId="0B917B5E" w14:textId="77777777" w:rsidTr="004400E3">
        <w:trPr>
          <w:trHeight w:val="79"/>
        </w:trPr>
        <w:tc>
          <w:tcPr>
            <w:tcW w:w="4347" w:type="dxa"/>
          </w:tcPr>
          <w:p w14:paraId="5D5924E1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Description</w:t>
            </w:r>
          </w:p>
        </w:tc>
        <w:tc>
          <w:tcPr>
            <w:tcW w:w="5003" w:type="dxa"/>
          </w:tcPr>
          <w:p w14:paraId="5F615BAA" w14:textId="38DDDD16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>The system provides ride requests to drivers scheduled to work during high-demand hours.</w:t>
            </w:r>
          </w:p>
        </w:tc>
      </w:tr>
      <w:tr w:rsidR="0C9A8587" w14:paraId="71456147" w14:textId="77777777" w:rsidTr="004400E3">
        <w:trPr>
          <w:trHeight w:val="238"/>
        </w:trPr>
        <w:tc>
          <w:tcPr>
            <w:tcW w:w="4347" w:type="dxa"/>
          </w:tcPr>
          <w:p w14:paraId="360795A2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Goal</w:t>
            </w:r>
          </w:p>
        </w:tc>
        <w:tc>
          <w:tcPr>
            <w:tcW w:w="5003" w:type="dxa"/>
          </w:tcPr>
          <w:p w14:paraId="02C2F9AE" w14:textId="7B9E0BE6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 xml:space="preserve">Ensure drivers are always provided with ride </w:t>
            </w:r>
            <w:r w:rsidRPr="0C9A8587">
              <w:rPr>
                <w:rFonts w:ascii="Bradley Hand ITC" w:eastAsia="Bradley Hand ITC" w:hAnsi="Bradley Hand ITC" w:cs="Bradley Hand ITC"/>
                <w:szCs w:val="22"/>
              </w:rPr>
              <w:lastRenderedPageBreak/>
              <w:t>requests during hot hours.</w:t>
            </w:r>
          </w:p>
        </w:tc>
      </w:tr>
      <w:tr w:rsidR="0C9A8587" w14:paraId="212CDB16" w14:textId="77777777" w:rsidTr="004400E3">
        <w:trPr>
          <w:trHeight w:val="79"/>
        </w:trPr>
        <w:tc>
          <w:tcPr>
            <w:tcW w:w="4347" w:type="dxa"/>
          </w:tcPr>
          <w:p w14:paraId="7A019AB9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lastRenderedPageBreak/>
              <w:t>Pre-condition</w:t>
            </w:r>
          </w:p>
        </w:tc>
        <w:tc>
          <w:tcPr>
            <w:tcW w:w="5003" w:type="dxa"/>
          </w:tcPr>
          <w:p w14:paraId="243096AD" w14:textId="32A2F554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>The driver is scheduled to work, and high-demand hours are active.</w:t>
            </w:r>
          </w:p>
        </w:tc>
      </w:tr>
      <w:tr w:rsidR="0C9A8587" w14:paraId="214CDBE6" w14:textId="77777777" w:rsidTr="004400E3">
        <w:trPr>
          <w:trHeight w:val="77"/>
        </w:trPr>
        <w:tc>
          <w:tcPr>
            <w:tcW w:w="4347" w:type="dxa"/>
          </w:tcPr>
          <w:p w14:paraId="7BC01DA2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Post-condition</w:t>
            </w:r>
          </w:p>
        </w:tc>
        <w:tc>
          <w:tcPr>
            <w:tcW w:w="5003" w:type="dxa"/>
          </w:tcPr>
          <w:p w14:paraId="152208E7" w14:textId="64C2F60C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>The driver receives ride requests.</w:t>
            </w:r>
          </w:p>
        </w:tc>
      </w:tr>
      <w:tr w:rsidR="0C9A8587" w14:paraId="3E1B56A9" w14:textId="77777777" w:rsidTr="004400E3">
        <w:trPr>
          <w:trHeight w:val="77"/>
        </w:trPr>
        <w:tc>
          <w:tcPr>
            <w:tcW w:w="4347" w:type="dxa"/>
          </w:tcPr>
          <w:p w14:paraId="433CD659" w14:textId="075AC22D" w:rsidR="0C9A8587" w:rsidRDefault="00561018" w:rsidP="0C9A8587">
            <w:pPr>
              <w:rPr>
                <w:b/>
                <w:bCs/>
              </w:rPr>
            </w:pPr>
            <w:r>
              <w:rPr>
                <w:b/>
                <w:bCs/>
              </w:rPr>
              <w:t>Driver</w:t>
            </w:r>
            <w:r w:rsidR="0C9A8587" w:rsidRPr="0C9A8587">
              <w:rPr>
                <w:b/>
                <w:bCs/>
              </w:rPr>
              <w:t xml:space="preserve"> (Actor)</w:t>
            </w:r>
          </w:p>
        </w:tc>
        <w:tc>
          <w:tcPr>
            <w:tcW w:w="5003" w:type="dxa"/>
          </w:tcPr>
          <w:p w14:paraId="19E4AAEA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System</w:t>
            </w:r>
          </w:p>
        </w:tc>
      </w:tr>
      <w:tr w:rsidR="0C9A8587" w14:paraId="10DB0331" w14:textId="77777777" w:rsidTr="004400E3">
        <w:trPr>
          <w:trHeight w:val="238"/>
        </w:trPr>
        <w:tc>
          <w:tcPr>
            <w:tcW w:w="4347" w:type="dxa"/>
          </w:tcPr>
          <w:p w14:paraId="0E1F604F" w14:textId="77777777" w:rsidR="007E653C" w:rsidRDefault="0C9A8587" w:rsidP="007E653C">
            <w:pPr>
              <w:pStyle w:val="ListParagraph"/>
              <w:widowControl/>
              <w:numPr>
                <w:ilvl w:val="0"/>
                <w:numId w:val="14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007E653C">
              <w:rPr>
                <w:rFonts w:ascii="Bradley Hand ITC" w:eastAsia="Bradley Hand ITC" w:hAnsi="Bradley Hand ITC" w:cs="Bradley Hand ITC"/>
                <w:szCs w:val="22"/>
              </w:rPr>
              <w:t>The driver is scheduled to work.</w:t>
            </w:r>
          </w:p>
          <w:p w14:paraId="1C385609" w14:textId="78F35A2E" w:rsidR="007E653C" w:rsidRPr="007E653C" w:rsidRDefault="007E653C" w:rsidP="007E653C">
            <w:pPr>
              <w:pStyle w:val="ListParagraph"/>
              <w:widowControl/>
              <w:numPr>
                <w:ilvl w:val="0"/>
                <w:numId w:val="14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commentRangeStart w:id="104"/>
            <w:r w:rsidRPr="0C9A8587">
              <w:rPr>
                <w:rFonts w:ascii="Bradley Hand ITC" w:eastAsia="Bradley Hand ITC" w:hAnsi="Bradley Hand ITC" w:cs="Bradley Hand ITC"/>
                <w:szCs w:val="22"/>
              </w:rPr>
              <w:t xml:space="preserve">The driver is active </w:t>
            </w:r>
            <w:r>
              <w:rPr>
                <w:rFonts w:ascii="Bradley Hand ITC" w:eastAsia="Bradley Hand ITC" w:hAnsi="Bradley Hand ITC" w:cs="Bradley Hand ITC"/>
                <w:szCs w:val="22"/>
              </w:rPr>
              <w:t xml:space="preserve">on the app </w:t>
            </w:r>
            <w:r w:rsidRPr="0C9A8587">
              <w:rPr>
                <w:rFonts w:ascii="Bradley Hand ITC" w:eastAsia="Bradley Hand ITC" w:hAnsi="Bradley Hand ITC" w:cs="Bradley Hand ITC"/>
                <w:szCs w:val="22"/>
              </w:rPr>
              <w:t>during hot hours.</w:t>
            </w:r>
            <w:commentRangeEnd w:id="104"/>
            <w:r w:rsidR="00A418B4">
              <w:rPr>
                <w:rStyle w:val="CommentReference"/>
                <w:rFonts w:ascii="Times New Roman" w:eastAsia="Times New Roman" w:hAnsi="Times New Roman" w:cs="Times New Roman"/>
              </w:rPr>
              <w:commentReference w:id="104"/>
            </w:r>
          </w:p>
        </w:tc>
        <w:tc>
          <w:tcPr>
            <w:tcW w:w="5003" w:type="dxa"/>
          </w:tcPr>
          <w:p w14:paraId="42F3CE85" w14:textId="77777777" w:rsidR="007E653C" w:rsidRDefault="0C9A8587" w:rsidP="007E653C">
            <w:pPr>
              <w:pStyle w:val="ListParagraph"/>
              <w:widowControl/>
              <w:numPr>
                <w:ilvl w:val="0"/>
                <w:numId w:val="14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007E653C">
              <w:rPr>
                <w:rFonts w:ascii="Bradley Hand ITC" w:eastAsia="Bradley Hand ITC" w:hAnsi="Bradley Hand ITC" w:cs="Bradley Hand ITC"/>
                <w:szCs w:val="22"/>
              </w:rPr>
              <w:t>The system monitors the demand in the area.</w:t>
            </w:r>
          </w:p>
          <w:p w14:paraId="562E2A63" w14:textId="1E468E20" w:rsidR="007E653C" w:rsidRPr="007E653C" w:rsidRDefault="007E653C" w:rsidP="007E653C">
            <w:pPr>
              <w:pStyle w:val="ListParagraph"/>
              <w:widowControl/>
              <w:numPr>
                <w:ilvl w:val="0"/>
                <w:numId w:val="14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0C9A8587">
              <w:rPr>
                <w:rFonts w:ascii="Bradley Hand ITC" w:eastAsia="Bradley Hand ITC" w:hAnsi="Bradley Hand ITC" w:cs="Bradley Hand ITC"/>
                <w:szCs w:val="22"/>
              </w:rPr>
              <w:t>The system sends available ride requests to the driver.</w:t>
            </w:r>
            <w:r>
              <w:rPr>
                <w:rFonts w:ascii="Bradley Hand ITC" w:eastAsia="Bradley Hand ITC" w:hAnsi="Bradley Hand ITC" w:cs="Bradley Hand ITC"/>
                <w:szCs w:val="22"/>
              </w:rPr>
              <w:t xml:space="preserve"> Displays “accept or reject”.</w:t>
            </w:r>
          </w:p>
        </w:tc>
      </w:tr>
      <w:tr w:rsidR="0C9A8587" w14:paraId="20731F52" w14:textId="77777777" w:rsidTr="004400E3">
        <w:trPr>
          <w:trHeight w:val="77"/>
        </w:trPr>
        <w:tc>
          <w:tcPr>
            <w:tcW w:w="4347" w:type="dxa"/>
          </w:tcPr>
          <w:p w14:paraId="5EE0AEC4" w14:textId="5B212726" w:rsidR="0C9A8587" w:rsidRDefault="0C9A8587" w:rsidP="0C9A8587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C9A8587">
              <w:rPr>
                <w:b/>
                <w:bCs/>
              </w:rPr>
              <w:t>Alternatives</w:t>
            </w:r>
          </w:p>
        </w:tc>
        <w:tc>
          <w:tcPr>
            <w:tcW w:w="5003" w:type="dxa"/>
          </w:tcPr>
          <w:p w14:paraId="32D2DC05" w14:textId="77777777" w:rsidR="0C9A8587" w:rsidRDefault="0C9A8587" w:rsidP="0C9A8587">
            <w:pPr>
              <w:widowControl/>
              <w:spacing w:line="240" w:lineRule="auto"/>
              <w:rPr>
                <w:rFonts w:ascii="Bradley Hand ITC" w:hAnsi="Bradley Hand ITC"/>
              </w:rPr>
            </w:pPr>
          </w:p>
        </w:tc>
      </w:tr>
      <w:tr w:rsidR="0C9A8587" w14:paraId="7AC30248" w14:textId="77777777" w:rsidTr="004400E3">
        <w:trPr>
          <w:trHeight w:val="315"/>
        </w:trPr>
        <w:tc>
          <w:tcPr>
            <w:tcW w:w="4347" w:type="dxa"/>
          </w:tcPr>
          <w:p w14:paraId="21483062" w14:textId="59363FFD" w:rsidR="001D2914" w:rsidRPr="001D2914" w:rsidRDefault="0C9A8587" w:rsidP="001D2914">
            <w:pPr>
              <w:pStyle w:val="ListParagraph"/>
              <w:numPr>
                <w:ilvl w:val="0"/>
                <w:numId w:val="12"/>
              </w:numPr>
              <w:rPr>
                <w:rFonts w:ascii="Bradley Hand ITC" w:eastAsia="Bradley Hand ITC" w:hAnsi="Bradley Hand ITC" w:cs="Bradley Hand ITC"/>
                <w:szCs w:val="22"/>
              </w:rPr>
            </w:pPr>
            <w:r w:rsidRPr="001D2914">
              <w:rPr>
                <w:rFonts w:ascii="Bradley Hand ITC" w:eastAsia="Bradley Hand ITC" w:hAnsi="Bradley Hand ITC" w:cs="Bradley Hand ITC"/>
                <w:szCs w:val="22"/>
              </w:rPr>
              <w:t>No ride requests available</w:t>
            </w:r>
            <w:r w:rsidR="00112300">
              <w:rPr>
                <w:rFonts w:ascii="Bradley Hand ITC" w:eastAsia="Bradley Hand ITC" w:hAnsi="Bradley Hand ITC" w:cs="Bradley Hand ITC"/>
                <w:szCs w:val="22"/>
              </w:rPr>
              <w:t xml:space="preserve"> (step 3)</w:t>
            </w:r>
          </w:p>
        </w:tc>
        <w:tc>
          <w:tcPr>
            <w:tcW w:w="5003" w:type="dxa"/>
          </w:tcPr>
          <w:p w14:paraId="577C0496" w14:textId="7FDF447D" w:rsidR="0C9A8587" w:rsidRDefault="0C9A8587" w:rsidP="0C9A8587"/>
        </w:tc>
      </w:tr>
      <w:tr w:rsidR="004400E3" w14:paraId="3FEA33E4" w14:textId="77777777" w:rsidTr="004400E3">
        <w:trPr>
          <w:trHeight w:val="77"/>
        </w:trPr>
        <w:tc>
          <w:tcPr>
            <w:tcW w:w="4347" w:type="dxa"/>
          </w:tcPr>
          <w:p w14:paraId="312C7D16" w14:textId="7FE8976A" w:rsidR="004400E3" w:rsidRDefault="004C5364" w:rsidP="004400E3">
            <w:pPr>
              <w:pStyle w:val="ListParagraph"/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t>3</w:t>
            </w:r>
            <w:r w:rsidR="004400E3">
              <w:rPr>
                <w:rFonts w:ascii="Bradley Hand ITC" w:eastAsia="Bradley Hand ITC" w:hAnsi="Bradley Hand ITC" w:cs="Bradley Hand ITC"/>
              </w:rPr>
              <w:t xml:space="preserve">. </w:t>
            </w:r>
            <w:r w:rsidR="001C6E81">
              <w:rPr>
                <w:rFonts w:ascii="Bradley Hand ITC" w:eastAsia="Bradley Hand ITC" w:hAnsi="Bradley Hand ITC" w:cs="Bradley Hand ITC"/>
              </w:rPr>
              <w:t>Driver</w:t>
            </w:r>
            <w:r w:rsidR="005A1D7B">
              <w:rPr>
                <w:rFonts w:ascii="Bradley Hand ITC" w:eastAsia="Bradley Hand ITC" w:hAnsi="Bradley Hand ITC" w:cs="Bradley Hand ITC"/>
              </w:rPr>
              <w:t xml:space="preserve"> turns </w:t>
            </w:r>
            <w:r>
              <w:rPr>
                <w:rFonts w:ascii="Bradley Hand ITC" w:eastAsia="Bradley Hand ITC" w:hAnsi="Bradley Hand ITC" w:cs="Bradley Hand ITC"/>
              </w:rPr>
              <w:t>on notifications for alerts</w:t>
            </w:r>
          </w:p>
        </w:tc>
        <w:tc>
          <w:tcPr>
            <w:tcW w:w="5003" w:type="dxa"/>
          </w:tcPr>
          <w:p w14:paraId="0DAEA799" w14:textId="6A0F1F8F" w:rsidR="004400E3" w:rsidRDefault="004400E3" w:rsidP="004400E3">
            <w:pPr>
              <w:rPr>
                <w:rFonts w:ascii="Bradley Hand ITC" w:eastAsia="Bradley Hand ITC" w:hAnsi="Bradley Hand ITC" w:cs="Bradley Hand ITC"/>
              </w:rPr>
            </w:pPr>
            <w:r w:rsidRPr="0C9A8587">
              <w:rPr>
                <w:rFonts w:ascii="Bradley Hand ITC" w:eastAsia="Bradley Hand ITC" w:hAnsi="Bradley Hand ITC" w:cs="Bradley Hand ITC"/>
                <w:szCs w:val="22"/>
              </w:rPr>
              <w:t>4. The system sends an alert when new requests are available.</w:t>
            </w:r>
          </w:p>
        </w:tc>
      </w:tr>
    </w:tbl>
    <w:p w14:paraId="0AB3F4E5" w14:textId="1935D571" w:rsidR="0C9A8587" w:rsidRDefault="0C9A8587"/>
    <w:p w14:paraId="05846AC2" w14:textId="0F2FCCBD" w:rsidR="0C9A8587" w:rsidRDefault="0C9A8587"/>
    <w:p w14:paraId="5B33A191" w14:textId="77777777" w:rsidR="00611E5F" w:rsidRDefault="00611E5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9"/>
        <w:gridCol w:w="3341"/>
        <w:gridCol w:w="3530"/>
      </w:tblGrid>
      <w:tr w:rsidR="005E617D" w14:paraId="67D2ABFD" w14:textId="77777777" w:rsidTr="005E617D">
        <w:trPr>
          <w:trHeight w:val="77"/>
        </w:trPr>
        <w:tc>
          <w:tcPr>
            <w:tcW w:w="2479" w:type="dxa"/>
          </w:tcPr>
          <w:p w14:paraId="509E32F4" w14:textId="63B05820" w:rsidR="005E617D" w:rsidRDefault="005E617D" w:rsidP="00B346E5">
            <w:pPr>
              <w:rPr>
                <w:b/>
                <w:bCs/>
              </w:rPr>
            </w:pPr>
            <w:commentRangeStart w:id="105"/>
            <w:r>
              <w:rPr>
                <w:b/>
                <w:bCs/>
              </w:rPr>
              <w:t>Driver (Actor)</w:t>
            </w:r>
            <w:commentRangeEnd w:id="105"/>
            <w:r w:rsidR="00AC484B">
              <w:rPr>
                <w:rStyle w:val="CommentReference"/>
                <w:rFonts w:ascii="Times New Roman" w:eastAsia="Times New Roman" w:hAnsi="Times New Roman" w:cs="Times New Roman"/>
              </w:rPr>
              <w:commentReference w:id="105"/>
            </w:r>
          </w:p>
        </w:tc>
        <w:tc>
          <w:tcPr>
            <w:tcW w:w="3341" w:type="dxa"/>
          </w:tcPr>
          <w:p w14:paraId="333C7382" w14:textId="2CC304DC" w:rsidR="005E617D" w:rsidRDefault="005E617D" w:rsidP="00B346E5">
            <w:pPr>
              <w:rPr>
                <w:b/>
                <w:bCs/>
              </w:rPr>
            </w:pPr>
            <w:r>
              <w:rPr>
                <w:b/>
                <w:bCs/>
              </w:rPr>
              <w:t>Clock</w:t>
            </w:r>
            <w:r w:rsidRPr="0C9A8587">
              <w:rPr>
                <w:b/>
                <w:bCs/>
              </w:rPr>
              <w:t xml:space="preserve"> (Actor)</w:t>
            </w:r>
          </w:p>
        </w:tc>
        <w:tc>
          <w:tcPr>
            <w:tcW w:w="3530" w:type="dxa"/>
          </w:tcPr>
          <w:p w14:paraId="31280849" w14:textId="77777777" w:rsidR="005E617D" w:rsidRDefault="005E617D" w:rsidP="00B346E5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System</w:t>
            </w:r>
          </w:p>
        </w:tc>
      </w:tr>
      <w:tr w:rsidR="005E617D" w:rsidRPr="007E653C" w14:paraId="42FA6D21" w14:textId="77777777" w:rsidTr="005E617D">
        <w:trPr>
          <w:trHeight w:val="238"/>
        </w:trPr>
        <w:tc>
          <w:tcPr>
            <w:tcW w:w="2479" w:type="dxa"/>
          </w:tcPr>
          <w:p w14:paraId="01C98E49" w14:textId="77777777" w:rsidR="005E617D" w:rsidRPr="005E617D" w:rsidRDefault="005E617D" w:rsidP="001262DF">
            <w:pPr>
              <w:pStyle w:val="ListParagraph"/>
              <w:widowControl/>
              <w:numPr>
                <w:ilvl w:val="0"/>
                <w:numId w:val="16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</w:p>
        </w:tc>
        <w:tc>
          <w:tcPr>
            <w:tcW w:w="3341" w:type="dxa"/>
          </w:tcPr>
          <w:p w14:paraId="29335A67" w14:textId="77AB4D83" w:rsidR="005E617D" w:rsidRPr="005E617D" w:rsidRDefault="005E617D" w:rsidP="001262DF">
            <w:pPr>
              <w:pStyle w:val="ListParagraph"/>
              <w:widowControl/>
              <w:numPr>
                <w:ilvl w:val="0"/>
                <w:numId w:val="16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005E617D">
              <w:rPr>
                <w:rFonts w:ascii="Bradley Hand ITC" w:eastAsia="Bradley Hand ITC" w:hAnsi="Bradley Hand ITC" w:cs="Bradley Hand ITC"/>
                <w:szCs w:val="22"/>
              </w:rPr>
              <w:t>Time increments 1 minute</w:t>
            </w:r>
          </w:p>
        </w:tc>
        <w:tc>
          <w:tcPr>
            <w:tcW w:w="3530" w:type="dxa"/>
          </w:tcPr>
          <w:p w14:paraId="321FF62A" w14:textId="1AC78556" w:rsidR="005E617D" w:rsidRPr="005E617D" w:rsidRDefault="005E617D" w:rsidP="001262DF">
            <w:pPr>
              <w:pStyle w:val="ListParagraph"/>
              <w:widowControl/>
              <w:numPr>
                <w:ilvl w:val="0"/>
                <w:numId w:val="16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005E617D">
              <w:rPr>
                <w:rFonts w:ascii="Bradley Hand ITC" w:eastAsia="Bradley Hand ITC" w:hAnsi="Bradley Hand ITC" w:cs="Bradley Hand ITC"/>
                <w:szCs w:val="22"/>
              </w:rPr>
              <w:t>The system updates the demand in each area.</w:t>
            </w:r>
          </w:p>
          <w:p w14:paraId="0F336D72" w14:textId="3C83B61A" w:rsidR="005E617D" w:rsidRPr="005E617D" w:rsidRDefault="005E617D" w:rsidP="001262DF">
            <w:pPr>
              <w:pStyle w:val="ListParagraph"/>
              <w:widowControl/>
              <w:numPr>
                <w:ilvl w:val="0"/>
                <w:numId w:val="16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005E617D">
              <w:rPr>
                <w:rFonts w:ascii="Bradley Hand ITC" w:eastAsia="Bradley Hand ITC" w:hAnsi="Bradley Hand ITC" w:cs="Bradley Hand ITC"/>
                <w:szCs w:val="22"/>
              </w:rPr>
              <w:t>The system sends available ride requests to preferred driver within area. Displays “accept or reject”.</w:t>
            </w:r>
          </w:p>
        </w:tc>
      </w:tr>
      <w:tr w:rsidR="005E617D" w14:paraId="2DA98602" w14:textId="77777777" w:rsidTr="005E617D">
        <w:trPr>
          <w:trHeight w:val="77"/>
        </w:trPr>
        <w:tc>
          <w:tcPr>
            <w:tcW w:w="2479" w:type="dxa"/>
          </w:tcPr>
          <w:p w14:paraId="3D803D4C" w14:textId="1F512C6C" w:rsidR="005E617D" w:rsidRPr="00761ADA" w:rsidRDefault="001262DF" w:rsidP="001262DF">
            <w:pPr>
              <w:pStyle w:val="ListParagraph"/>
              <w:widowControl/>
              <w:numPr>
                <w:ilvl w:val="0"/>
                <w:numId w:val="16"/>
              </w:numPr>
              <w:spacing w:line="240" w:lineRule="auto"/>
              <w:rPr>
                <w:rFonts w:ascii="Bradley Hand ITC" w:hAnsi="Bradley Hand ITC"/>
              </w:rPr>
            </w:pPr>
            <w:r w:rsidRPr="00761ADA">
              <w:rPr>
                <w:rFonts w:ascii="Bradley Hand ITC" w:hAnsi="Bradley Hand ITC"/>
              </w:rPr>
              <w:t>Driver accepts ride request</w:t>
            </w:r>
          </w:p>
        </w:tc>
        <w:tc>
          <w:tcPr>
            <w:tcW w:w="3341" w:type="dxa"/>
          </w:tcPr>
          <w:p w14:paraId="7BBC6120" w14:textId="77777777" w:rsidR="005E617D" w:rsidRPr="00761ADA" w:rsidRDefault="005E617D" w:rsidP="001262DF">
            <w:pPr>
              <w:pStyle w:val="ListParagraph"/>
              <w:widowControl/>
              <w:numPr>
                <w:ilvl w:val="0"/>
                <w:numId w:val="16"/>
              </w:numPr>
              <w:spacing w:line="240" w:lineRule="auto"/>
              <w:rPr>
                <w:rFonts w:ascii="Bradley Hand ITC" w:hAnsi="Bradley Hand ITC"/>
              </w:rPr>
            </w:pPr>
          </w:p>
        </w:tc>
        <w:tc>
          <w:tcPr>
            <w:tcW w:w="3530" w:type="dxa"/>
          </w:tcPr>
          <w:p w14:paraId="615F2FF5" w14:textId="77777777" w:rsidR="005E617D" w:rsidRDefault="000B38B6" w:rsidP="001262DF">
            <w:pPr>
              <w:pStyle w:val="ListParagraph"/>
              <w:widowControl/>
              <w:numPr>
                <w:ilvl w:val="0"/>
                <w:numId w:val="16"/>
              </w:numPr>
              <w:spacing w:line="240" w:lineRule="auto"/>
              <w:rPr>
                <w:rFonts w:ascii="Bradley Hand ITC" w:hAnsi="Bradley Hand ITC"/>
              </w:rPr>
            </w:pPr>
            <w:r>
              <w:rPr>
                <w:rFonts w:ascii="Bradley Hand ITC" w:hAnsi="Bradley Hand ITC"/>
              </w:rPr>
              <w:t xml:space="preserve">System records driver </w:t>
            </w:r>
            <w:r w:rsidR="00E43574">
              <w:rPr>
                <w:rFonts w:ascii="Bradley Hand ITC" w:hAnsi="Bradley Hand ITC"/>
              </w:rPr>
              <w:t>acceptance</w:t>
            </w:r>
          </w:p>
          <w:p w14:paraId="5161F5A6" w14:textId="77777777" w:rsidR="00E43574" w:rsidRDefault="00E43574" w:rsidP="001262DF">
            <w:pPr>
              <w:pStyle w:val="ListParagraph"/>
              <w:widowControl/>
              <w:numPr>
                <w:ilvl w:val="0"/>
                <w:numId w:val="16"/>
              </w:numPr>
              <w:spacing w:line="240" w:lineRule="auto"/>
              <w:rPr>
                <w:rFonts w:ascii="Bradley Hand ITC" w:hAnsi="Bradley Hand ITC"/>
              </w:rPr>
            </w:pPr>
            <w:r>
              <w:rPr>
                <w:rFonts w:ascii="Bradley Hand ITC" w:hAnsi="Bradley Hand ITC"/>
              </w:rPr>
              <w:t>Update Customer information about impending ride</w:t>
            </w:r>
          </w:p>
          <w:p w14:paraId="04E704A3" w14:textId="74F90B9D" w:rsidR="007479DE" w:rsidRPr="00761ADA" w:rsidRDefault="007479DE" w:rsidP="001262DF">
            <w:pPr>
              <w:pStyle w:val="ListParagraph"/>
              <w:widowControl/>
              <w:numPr>
                <w:ilvl w:val="0"/>
                <w:numId w:val="16"/>
              </w:numPr>
              <w:spacing w:line="240" w:lineRule="auto"/>
              <w:rPr>
                <w:rFonts w:ascii="Bradley Hand ITC" w:hAnsi="Bradley Hand ITC"/>
              </w:rPr>
            </w:pPr>
            <w:r>
              <w:rPr>
                <w:rFonts w:ascii="Bradley Hand ITC" w:hAnsi="Bradley Hand ITC"/>
              </w:rPr>
              <w:t>Present confirmation to Driver</w:t>
            </w:r>
          </w:p>
        </w:tc>
      </w:tr>
      <w:tr w:rsidR="005E617D" w14:paraId="0F2E4379" w14:textId="77777777" w:rsidTr="005E617D">
        <w:trPr>
          <w:trHeight w:val="77"/>
        </w:trPr>
        <w:tc>
          <w:tcPr>
            <w:tcW w:w="2479" w:type="dxa"/>
          </w:tcPr>
          <w:p w14:paraId="2A99551B" w14:textId="77777777" w:rsidR="005E617D" w:rsidRPr="0C9A8587" w:rsidRDefault="005E617D" w:rsidP="00B346E5">
            <w:pPr>
              <w:widowControl/>
              <w:spacing w:line="240" w:lineRule="auto"/>
              <w:rPr>
                <w:b/>
                <w:bCs/>
              </w:rPr>
            </w:pPr>
          </w:p>
        </w:tc>
        <w:tc>
          <w:tcPr>
            <w:tcW w:w="3341" w:type="dxa"/>
          </w:tcPr>
          <w:p w14:paraId="1C39661B" w14:textId="52949EB5" w:rsidR="005E617D" w:rsidRDefault="005E617D" w:rsidP="00B346E5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0C9A8587">
              <w:rPr>
                <w:b/>
                <w:bCs/>
              </w:rPr>
              <w:t>Alternatives</w:t>
            </w:r>
          </w:p>
        </w:tc>
        <w:tc>
          <w:tcPr>
            <w:tcW w:w="3530" w:type="dxa"/>
          </w:tcPr>
          <w:p w14:paraId="610EC87D" w14:textId="77777777" w:rsidR="005E617D" w:rsidRDefault="005E617D" w:rsidP="00B346E5">
            <w:pPr>
              <w:widowControl/>
              <w:spacing w:line="240" w:lineRule="auto"/>
              <w:rPr>
                <w:rFonts w:ascii="Bradley Hand ITC" w:hAnsi="Bradley Hand ITC"/>
              </w:rPr>
            </w:pPr>
          </w:p>
        </w:tc>
      </w:tr>
      <w:tr w:rsidR="005E617D" w14:paraId="4F6C6EAE" w14:textId="77777777" w:rsidTr="005E617D">
        <w:trPr>
          <w:trHeight w:val="315"/>
        </w:trPr>
        <w:tc>
          <w:tcPr>
            <w:tcW w:w="2479" w:type="dxa"/>
          </w:tcPr>
          <w:p w14:paraId="7C0BBA21" w14:textId="77777777" w:rsidR="005E617D" w:rsidRPr="001D2914" w:rsidRDefault="005E617D" w:rsidP="00611E5F">
            <w:pPr>
              <w:pStyle w:val="ListParagraph"/>
              <w:numPr>
                <w:ilvl w:val="0"/>
                <w:numId w:val="12"/>
              </w:numPr>
              <w:rPr>
                <w:rFonts w:ascii="Bradley Hand ITC" w:eastAsia="Bradley Hand ITC" w:hAnsi="Bradley Hand ITC" w:cs="Bradley Hand ITC"/>
                <w:szCs w:val="22"/>
              </w:rPr>
            </w:pPr>
          </w:p>
        </w:tc>
        <w:tc>
          <w:tcPr>
            <w:tcW w:w="3341" w:type="dxa"/>
          </w:tcPr>
          <w:p w14:paraId="7CDF272F" w14:textId="1A66FD2F" w:rsidR="005E617D" w:rsidRPr="001D2914" w:rsidRDefault="005E617D" w:rsidP="00611E5F">
            <w:pPr>
              <w:pStyle w:val="ListParagraph"/>
              <w:numPr>
                <w:ilvl w:val="0"/>
                <w:numId w:val="12"/>
              </w:numPr>
              <w:rPr>
                <w:rFonts w:ascii="Bradley Hand ITC" w:eastAsia="Bradley Hand ITC" w:hAnsi="Bradley Hand ITC" w:cs="Bradley Hand ITC"/>
                <w:szCs w:val="22"/>
              </w:rPr>
            </w:pPr>
            <w:r w:rsidRPr="001D2914">
              <w:rPr>
                <w:rFonts w:ascii="Bradley Hand ITC" w:eastAsia="Bradley Hand ITC" w:hAnsi="Bradley Hand ITC" w:cs="Bradley Hand ITC"/>
                <w:szCs w:val="22"/>
              </w:rPr>
              <w:t>No ride requests available</w:t>
            </w:r>
            <w:r>
              <w:rPr>
                <w:rFonts w:ascii="Bradley Hand ITC" w:eastAsia="Bradley Hand ITC" w:hAnsi="Bradley Hand ITC" w:cs="Bradley Hand ITC"/>
                <w:szCs w:val="22"/>
              </w:rPr>
              <w:t xml:space="preserve"> (step 3)</w:t>
            </w:r>
          </w:p>
        </w:tc>
        <w:tc>
          <w:tcPr>
            <w:tcW w:w="3530" w:type="dxa"/>
          </w:tcPr>
          <w:p w14:paraId="17EF390D" w14:textId="77777777" w:rsidR="005E617D" w:rsidRDefault="005E617D" w:rsidP="00B346E5"/>
        </w:tc>
      </w:tr>
      <w:tr w:rsidR="005E617D" w14:paraId="73155050" w14:textId="77777777" w:rsidTr="005E617D">
        <w:trPr>
          <w:trHeight w:val="77"/>
        </w:trPr>
        <w:tc>
          <w:tcPr>
            <w:tcW w:w="2479" w:type="dxa"/>
          </w:tcPr>
          <w:p w14:paraId="4EBF4B41" w14:textId="77777777" w:rsidR="005E617D" w:rsidRDefault="005E617D" w:rsidP="00B346E5">
            <w:pPr>
              <w:pStyle w:val="ListParagraph"/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</w:p>
        </w:tc>
        <w:tc>
          <w:tcPr>
            <w:tcW w:w="3341" w:type="dxa"/>
          </w:tcPr>
          <w:p w14:paraId="0DDEE394" w14:textId="44781B62" w:rsidR="005E617D" w:rsidRDefault="005E617D" w:rsidP="00B346E5">
            <w:pPr>
              <w:pStyle w:val="ListParagraph"/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t>3. Driver turns on notifications for alerts</w:t>
            </w:r>
          </w:p>
        </w:tc>
        <w:tc>
          <w:tcPr>
            <w:tcW w:w="3530" w:type="dxa"/>
          </w:tcPr>
          <w:p w14:paraId="3ACD5A7D" w14:textId="77777777" w:rsidR="005E617D" w:rsidRDefault="005E617D" w:rsidP="00B346E5">
            <w:pPr>
              <w:rPr>
                <w:rFonts w:ascii="Bradley Hand ITC" w:eastAsia="Bradley Hand ITC" w:hAnsi="Bradley Hand ITC" w:cs="Bradley Hand ITC"/>
              </w:rPr>
            </w:pPr>
            <w:r w:rsidRPr="0C9A8587">
              <w:rPr>
                <w:rFonts w:ascii="Bradley Hand ITC" w:eastAsia="Bradley Hand ITC" w:hAnsi="Bradley Hand ITC" w:cs="Bradley Hand ITC"/>
                <w:szCs w:val="22"/>
              </w:rPr>
              <w:t>4. The system sends an alert when new requests are available.</w:t>
            </w:r>
          </w:p>
        </w:tc>
      </w:tr>
    </w:tbl>
    <w:p w14:paraId="731CCEF5" w14:textId="77777777" w:rsidR="00611E5F" w:rsidRDefault="00611E5F"/>
    <w:p w14:paraId="02F5A8EA" w14:textId="14797463" w:rsidR="0C9A8587" w:rsidRDefault="0C9A8587"/>
    <w:p w14:paraId="727DBBA7" w14:textId="6741186E" w:rsidR="0C9A8587" w:rsidRDefault="0C9A8587" w:rsidP="0C9A8587">
      <w:pPr>
        <w:pStyle w:val="Heading2"/>
        <w:rPr>
          <w:bCs/>
        </w:rPr>
      </w:pPr>
      <w:r>
        <w:t xml:space="preserve">Use-Case 6&lt; </w:t>
      </w:r>
      <w:commentRangeStart w:id="106"/>
      <w:r w:rsidR="00D06703" w:rsidRPr="00D06703">
        <w:t xml:space="preserve">Display </w:t>
      </w:r>
      <w:commentRangeEnd w:id="106"/>
      <w:r w:rsidR="00AC484B">
        <w:rPr>
          <w:rStyle w:val="CommentReference"/>
          <w:rFonts w:ascii="Times New Roman" w:hAnsi="Times New Roman"/>
          <w:b w:val="0"/>
        </w:rPr>
        <w:commentReference w:id="106"/>
      </w:r>
      <w:r w:rsidR="00D06703" w:rsidRPr="00D06703">
        <w:t xml:space="preserve">ETA and Trip Progress </w:t>
      </w:r>
      <w:r>
        <w:t>&gt;</w:t>
      </w:r>
      <w:r w:rsidR="00D06703">
        <w:t xml:space="preserve"> Hi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3"/>
        <w:gridCol w:w="5037"/>
      </w:tblGrid>
      <w:tr w:rsidR="0C9A8587" w14:paraId="4AA3E0C3" w14:textId="77777777" w:rsidTr="0C9A8587">
        <w:trPr>
          <w:trHeight w:val="77"/>
        </w:trPr>
        <w:tc>
          <w:tcPr>
            <w:tcW w:w="4854" w:type="dxa"/>
          </w:tcPr>
          <w:p w14:paraId="5E1F0B85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Name</w:t>
            </w:r>
          </w:p>
        </w:tc>
        <w:tc>
          <w:tcPr>
            <w:tcW w:w="5763" w:type="dxa"/>
          </w:tcPr>
          <w:p w14:paraId="1EE57599" w14:textId="4A5637ED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>Display ETA and Trip Progress</w:t>
            </w:r>
          </w:p>
        </w:tc>
      </w:tr>
      <w:tr w:rsidR="0C9A8587" w14:paraId="6BEC7E95" w14:textId="77777777" w:rsidTr="0C9A8587">
        <w:trPr>
          <w:trHeight w:val="79"/>
        </w:trPr>
        <w:tc>
          <w:tcPr>
            <w:tcW w:w="4854" w:type="dxa"/>
          </w:tcPr>
          <w:p w14:paraId="11C4AB35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Description</w:t>
            </w:r>
          </w:p>
        </w:tc>
        <w:tc>
          <w:tcPr>
            <w:tcW w:w="5763" w:type="dxa"/>
          </w:tcPr>
          <w:p w14:paraId="2ABE1FCC" w14:textId="0DFE6406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>The system displays real-time ETA and trip progress to the rider during an active trip.</w:t>
            </w:r>
          </w:p>
        </w:tc>
      </w:tr>
      <w:tr w:rsidR="0C9A8587" w14:paraId="69183106" w14:textId="77777777" w:rsidTr="0C9A8587">
        <w:trPr>
          <w:trHeight w:val="238"/>
        </w:trPr>
        <w:tc>
          <w:tcPr>
            <w:tcW w:w="4854" w:type="dxa"/>
          </w:tcPr>
          <w:p w14:paraId="58FD61F3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Goal</w:t>
            </w:r>
          </w:p>
        </w:tc>
        <w:tc>
          <w:tcPr>
            <w:tcW w:w="5763" w:type="dxa"/>
          </w:tcPr>
          <w:p w14:paraId="087CF90A" w14:textId="2F260B03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>Provide the rider with real-time ETA and trip progress throughout the trip.</w:t>
            </w:r>
          </w:p>
        </w:tc>
      </w:tr>
      <w:tr w:rsidR="0C9A8587" w14:paraId="148E2EC5" w14:textId="77777777" w:rsidTr="0C9A8587">
        <w:trPr>
          <w:trHeight w:val="79"/>
        </w:trPr>
        <w:tc>
          <w:tcPr>
            <w:tcW w:w="4854" w:type="dxa"/>
          </w:tcPr>
          <w:p w14:paraId="3BEE84D8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Pre-condition</w:t>
            </w:r>
          </w:p>
        </w:tc>
        <w:tc>
          <w:tcPr>
            <w:tcW w:w="5763" w:type="dxa"/>
          </w:tcPr>
          <w:p w14:paraId="467C9171" w14:textId="5AFA03FA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 xml:space="preserve">The rider is </w:t>
            </w:r>
            <w:r w:rsidR="00D06703" w:rsidRPr="0C9A8587">
              <w:rPr>
                <w:rFonts w:ascii="Bradley Hand ITC" w:eastAsia="Bradley Hand ITC" w:hAnsi="Bradley Hand ITC" w:cs="Bradley Hand ITC"/>
                <w:szCs w:val="22"/>
              </w:rPr>
              <w:t>on</w:t>
            </w:r>
            <w:r w:rsidRPr="0C9A8587">
              <w:rPr>
                <w:rFonts w:ascii="Bradley Hand ITC" w:eastAsia="Bradley Hand ITC" w:hAnsi="Bradley Hand ITC" w:cs="Bradley Hand ITC"/>
                <w:szCs w:val="22"/>
              </w:rPr>
              <w:t xml:space="preserve"> an active trip.</w:t>
            </w:r>
          </w:p>
        </w:tc>
      </w:tr>
      <w:tr w:rsidR="0C9A8587" w14:paraId="76E53B1E" w14:textId="77777777" w:rsidTr="0C9A8587">
        <w:trPr>
          <w:trHeight w:val="77"/>
        </w:trPr>
        <w:tc>
          <w:tcPr>
            <w:tcW w:w="4854" w:type="dxa"/>
          </w:tcPr>
          <w:p w14:paraId="7A35E506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Post-condition</w:t>
            </w:r>
          </w:p>
        </w:tc>
        <w:tc>
          <w:tcPr>
            <w:tcW w:w="5763" w:type="dxa"/>
          </w:tcPr>
          <w:p w14:paraId="71589A25" w14:textId="32668AF2" w:rsidR="0C9A8587" w:rsidRDefault="0C9A8587" w:rsidP="0C9A8587">
            <w:r w:rsidRPr="0C9A8587">
              <w:rPr>
                <w:rFonts w:ascii="Bradley Hand ITC" w:eastAsia="Bradley Hand ITC" w:hAnsi="Bradley Hand ITC" w:cs="Bradley Hand ITC"/>
                <w:szCs w:val="22"/>
              </w:rPr>
              <w:t>The rider views real-time trip progress and ETA.</w:t>
            </w:r>
          </w:p>
        </w:tc>
      </w:tr>
      <w:tr w:rsidR="0C9A8587" w14:paraId="6316F94A" w14:textId="77777777" w:rsidTr="0C9A8587">
        <w:trPr>
          <w:trHeight w:val="77"/>
        </w:trPr>
        <w:tc>
          <w:tcPr>
            <w:tcW w:w="4854" w:type="dxa"/>
          </w:tcPr>
          <w:p w14:paraId="6F7EE968" w14:textId="48C77D63" w:rsidR="0C9A8587" w:rsidRDefault="00A951F6" w:rsidP="0C9A8587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Rider</w:t>
            </w:r>
            <w:r w:rsidR="0C9A8587" w:rsidRPr="0C9A8587">
              <w:rPr>
                <w:b/>
                <w:bCs/>
              </w:rPr>
              <w:t xml:space="preserve"> (Actor)</w:t>
            </w:r>
          </w:p>
        </w:tc>
        <w:tc>
          <w:tcPr>
            <w:tcW w:w="5763" w:type="dxa"/>
          </w:tcPr>
          <w:p w14:paraId="46773FF4" w14:textId="77777777" w:rsidR="0C9A8587" w:rsidRDefault="0C9A8587" w:rsidP="0C9A8587">
            <w:pPr>
              <w:rPr>
                <w:b/>
                <w:bCs/>
              </w:rPr>
            </w:pPr>
            <w:r w:rsidRPr="0C9A8587">
              <w:rPr>
                <w:b/>
                <w:bCs/>
              </w:rPr>
              <w:t>System</w:t>
            </w:r>
          </w:p>
        </w:tc>
      </w:tr>
      <w:tr w:rsidR="0C9A8587" w14:paraId="1187AE26" w14:textId="77777777" w:rsidTr="0C9A8587">
        <w:trPr>
          <w:trHeight w:val="238"/>
        </w:trPr>
        <w:tc>
          <w:tcPr>
            <w:tcW w:w="4854" w:type="dxa"/>
          </w:tcPr>
          <w:p w14:paraId="0047C850" w14:textId="66D17E35" w:rsidR="00BB61F6" w:rsidRPr="00995B2F" w:rsidRDefault="0C9A8587" w:rsidP="00995B2F">
            <w:pPr>
              <w:pStyle w:val="ListParagraph"/>
              <w:widowControl/>
              <w:numPr>
                <w:ilvl w:val="0"/>
                <w:numId w:val="13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00995B2F">
              <w:rPr>
                <w:rFonts w:ascii="Bradley Hand ITC" w:eastAsia="Bradley Hand ITC" w:hAnsi="Bradley Hand ITC" w:cs="Bradley Hand ITC"/>
                <w:szCs w:val="22"/>
              </w:rPr>
              <w:t>The rider starts an active trip.</w:t>
            </w:r>
          </w:p>
          <w:p w14:paraId="3747BC26" w14:textId="6536AC7F" w:rsidR="00190224" w:rsidRPr="00BB61F6" w:rsidRDefault="00995B2F" w:rsidP="00BB61F6">
            <w:pPr>
              <w:pStyle w:val="ListParagraph"/>
              <w:widowControl/>
              <w:numPr>
                <w:ilvl w:val="0"/>
                <w:numId w:val="13"/>
              </w:numPr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>
              <w:rPr>
                <w:rFonts w:ascii="Bradley Hand ITC" w:eastAsia="Bradley Hand ITC" w:hAnsi="Bradley Hand ITC" w:cs="Bradley Hand ITC"/>
                <w:szCs w:val="22"/>
              </w:rPr>
              <w:t>Rider c</w:t>
            </w:r>
            <w:r w:rsidR="00190224">
              <w:rPr>
                <w:rFonts w:ascii="Bradley Hand ITC" w:eastAsia="Bradley Hand ITC" w:hAnsi="Bradley Hand ITC" w:cs="Bradley Hand ITC"/>
                <w:szCs w:val="22"/>
              </w:rPr>
              <w:t>licks on the map</w:t>
            </w:r>
          </w:p>
        </w:tc>
        <w:tc>
          <w:tcPr>
            <w:tcW w:w="5763" w:type="dxa"/>
          </w:tcPr>
          <w:p w14:paraId="1BE93B92" w14:textId="6AE769E1" w:rsidR="0C9A8587" w:rsidRDefault="00995B2F" w:rsidP="0C9A8587">
            <w:pPr>
              <w:widowControl/>
              <w:spacing w:line="240" w:lineRule="auto"/>
            </w:pPr>
            <w:r>
              <w:rPr>
                <w:rFonts w:ascii="Bradley Hand ITC" w:eastAsia="Bradley Hand ITC" w:hAnsi="Bradley Hand ITC" w:cs="Bradley Hand ITC"/>
                <w:szCs w:val="22"/>
              </w:rPr>
              <w:t>3</w:t>
            </w:r>
            <w:r w:rsidR="0C9A8587" w:rsidRPr="0C9A8587">
              <w:rPr>
                <w:rFonts w:ascii="Bradley Hand ITC" w:eastAsia="Bradley Hand ITC" w:hAnsi="Bradley Hand ITC" w:cs="Bradley Hand ITC"/>
                <w:szCs w:val="22"/>
              </w:rPr>
              <w:t xml:space="preserve">. The system </w:t>
            </w:r>
            <w:r w:rsidR="00190224">
              <w:rPr>
                <w:rFonts w:ascii="Bradley Hand ITC" w:eastAsia="Bradley Hand ITC" w:hAnsi="Bradley Hand ITC" w:cs="Bradley Hand ITC"/>
                <w:szCs w:val="22"/>
              </w:rPr>
              <w:t>displays the map</w:t>
            </w:r>
            <w:r w:rsidR="009066B0">
              <w:rPr>
                <w:rFonts w:ascii="Bradley Hand ITC" w:eastAsia="Bradley Hand ITC" w:hAnsi="Bradley Hand ITC" w:cs="Bradley Hand ITC"/>
                <w:szCs w:val="22"/>
              </w:rPr>
              <w:t xml:space="preserve"> </w:t>
            </w:r>
          </w:p>
        </w:tc>
      </w:tr>
      <w:tr w:rsidR="0C9A8587" w14:paraId="32ED5144" w14:textId="77777777" w:rsidTr="0C9A8587">
        <w:trPr>
          <w:trHeight w:val="241"/>
        </w:trPr>
        <w:tc>
          <w:tcPr>
            <w:tcW w:w="4854" w:type="dxa"/>
          </w:tcPr>
          <w:p w14:paraId="4E0B9536" w14:textId="15474E83" w:rsidR="0C9A8587" w:rsidRDefault="00995B2F" w:rsidP="0C9A8587">
            <w:pPr>
              <w:widowControl/>
              <w:spacing w:line="240" w:lineRule="auto"/>
            </w:pPr>
            <w:r>
              <w:rPr>
                <w:rFonts w:ascii="Bradley Hand ITC" w:eastAsia="Bradley Hand ITC" w:hAnsi="Bradley Hand ITC" w:cs="Bradley Hand ITC"/>
                <w:szCs w:val="22"/>
              </w:rPr>
              <w:t>4</w:t>
            </w:r>
            <w:r w:rsidR="0C9A8587" w:rsidRPr="0C9A8587">
              <w:rPr>
                <w:rFonts w:ascii="Bradley Hand ITC" w:eastAsia="Bradley Hand ITC" w:hAnsi="Bradley Hand ITC" w:cs="Bradley Hand ITC"/>
                <w:szCs w:val="22"/>
              </w:rPr>
              <w:t>. The rider checks the trip status.</w:t>
            </w:r>
          </w:p>
        </w:tc>
        <w:tc>
          <w:tcPr>
            <w:tcW w:w="5763" w:type="dxa"/>
          </w:tcPr>
          <w:p w14:paraId="05D6C5E3" w14:textId="69900A4A" w:rsidR="0C9A8587" w:rsidRDefault="00995B2F" w:rsidP="0C9A8587">
            <w:pPr>
              <w:widowControl/>
              <w:spacing w:line="240" w:lineRule="auto"/>
            </w:pPr>
            <w:r>
              <w:rPr>
                <w:rFonts w:ascii="Bradley Hand ITC" w:eastAsia="Bradley Hand ITC" w:hAnsi="Bradley Hand ITC" w:cs="Bradley Hand ITC"/>
                <w:szCs w:val="22"/>
              </w:rPr>
              <w:t>5</w:t>
            </w:r>
            <w:r w:rsidR="0C9A8587" w:rsidRPr="0C9A8587">
              <w:rPr>
                <w:rFonts w:ascii="Bradley Hand ITC" w:eastAsia="Bradley Hand ITC" w:hAnsi="Bradley Hand ITC" w:cs="Bradley Hand ITC"/>
                <w:szCs w:val="22"/>
              </w:rPr>
              <w:t>. The system displays real-time ETA and trip progress to the rider.</w:t>
            </w:r>
          </w:p>
        </w:tc>
      </w:tr>
      <w:tr w:rsidR="0C9A8587" w14:paraId="01CACB0C" w14:textId="77777777" w:rsidTr="0C9A8587">
        <w:trPr>
          <w:trHeight w:val="241"/>
        </w:trPr>
        <w:tc>
          <w:tcPr>
            <w:tcW w:w="4854" w:type="dxa"/>
          </w:tcPr>
          <w:p w14:paraId="02933BA7" w14:textId="4A03FF02" w:rsidR="0C9A8587" w:rsidRDefault="0C9A8587" w:rsidP="0C9A8587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</w:p>
        </w:tc>
        <w:tc>
          <w:tcPr>
            <w:tcW w:w="5763" w:type="dxa"/>
          </w:tcPr>
          <w:p w14:paraId="3A04DC2D" w14:textId="4A404122" w:rsidR="0C9A8587" w:rsidRDefault="0C9A8587" w:rsidP="0C9A8587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</w:p>
        </w:tc>
      </w:tr>
    </w:tbl>
    <w:p w14:paraId="62D7D9AB" w14:textId="77A3263C" w:rsidR="0C9A8587" w:rsidRDefault="4764B31D" w:rsidP="01ABBD4E">
      <w:pPr>
        <w:pStyle w:val="Heading2"/>
      </w:pPr>
      <w:r>
        <w:t>Use-Case 7</w:t>
      </w:r>
      <w:r w:rsidR="2FE97479">
        <w:t xml:space="preserve"> &lt;</w:t>
      </w:r>
      <w:r>
        <w:t xml:space="preserve"> Automatic Driver Logout After Shift End &gt; </w:t>
      </w:r>
      <w:r w:rsidR="00F82D59">
        <w:t>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3"/>
        <w:gridCol w:w="5037"/>
      </w:tblGrid>
      <w:tr w:rsidR="01ABBD4E" w14:paraId="7FBAF079" w14:textId="77777777" w:rsidTr="01ABBD4E">
        <w:trPr>
          <w:trHeight w:val="77"/>
        </w:trPr>
        <w:tc>
          <w:tcPr>
            <w:tcW w:w="4313" w:type="dxa"/>
          </w:tcPr>
          <w:p w14:paraId="35B6F5B2" w14:textId="77777777" w:rsidR="01ABBD4E" w:rsidRDefault="01ABBD4E" w:rsidP="01ABBD4E">
            <w:pPr>
              <w:rPr>
                <w:b/>
                <w:bCs/>
              </w:rPr>
            </w:pPr>
            <w:r w:rsidRPr="01ABBD4E">
              <w:rPr>
                <w:b/>
                <w:bCs/>
              </w:rPr>
              <w:t>Name</w:t>
            </w:r>
          </w:p>
        </w:tc>
        <w:tc>
          <w:tcPr>
            <w:tcW w:w="5037" w:type="dxa"/>
          </w:tcPr>
          <w:p w14:paraId="3127765B" w14:textId="35AF2628" w:rsidR="01ABBD4E" w:rsidRDefault="064F9642">
            <w:r w:rsidRPr="064F9642">
              <w:rPr>
                <w:rFonts w:ascii="Bradley Hand ITC" w:eastAsia="Bradley Hand ITC" w:hAnsi="Bradley Hand ITC" w:cs="Bradley Hand ITC"/>
                <w:szCs w:val="22"/>
              </w:rPr>
              <w:t>Automatic Driver Logout After Shift End</w:t>
            </w:r>
          </w:p>
        </w:tc>
      </w:tr>
      <w:tr w:rsidR="01ABBD4E" w14:paraId="1CFBEF3F" w14:textId="77777777" w:rsidTr="01ABBD4E">
        <w:trPr>
          <w:trHeight w:val="79"/>
        </w:trPr>
        <w:tc>
          <w:tcPr>
            <w:tcW w:w="4313" w:type="dxa"/>
          </w:tcPr>
          <w:p w14:paraId="1E28A581" w14:textId="77777777" w:rsidR="01ABBD4E" w:rsidRDefault="01ABBD4E" w:rsidP="01ABBD4E">
            <w:pPr>
              <w:rPr>
                <w:b/>
                <w:bCs/>
              </w:rPr>
            </w:pPr>
            <w:r w:rsidRPr="01ABBD4E">
              <w:rPr>
                <w:b/>
                <w:bCs/>
              </w:rPr>
              <w:t>Description</w:t>
            </w:r>
          </w:p>
        </w:tc>
        <w:tc>
          <w:tcPr>
            <w:tcW w:w="5037" w:type="dxa"/>
          </w:tcPr>
          <w:p w14:paraId="69912B28" w14:textId="418A7EFF" w:rsidR="01ABBD4E" w:rsidRDefault="4764B31D">
            <w:r w:rsidRPr="4764B31D">
              <w:rPr>
                <w:rFonts w:ascii="Bradley Hand ITC" w:eastAsia="Bradley Hand ITC" w:hAnsi="Bradley Hand ITC" w:cs="Bradley Hand ITC"/>
                <w:szCs w:val="22"/>
              </w:rPr>
              <w:t>When a driver’s scheduled shift ends, the system logs them out if they do not have an active trip.</w:t>
            </w:r>
          </w:p>
        </w:tc>
      </w:tr>
      <w:tr w:rsidR="01ABBD4E" w14:paraId="1FC7FB66" w14:textId="77777777" w:rsidTr="01ABBD4E">
        <w:trPr>
          <w:trHeight w:val="238"/>
        </w:trPr>
        <w:tc>
          <w:tcPr>
            <w:tcW w:w="4313" w:type="dxa"/>
          </w:tcPr>
          <w:p w14:paraId="6C33DDE2" w14:textId="77777777" w:rsidR="01ABBD4E" w:rsidRDefault="01ABBD4E" w:rsidP="01ABBD4E">
            <w:pPr>
              <w:rPr>
                <w:b/>
                <w:bCs/>
              </w:rPr>
            </w:pPr>
            <w:r w:rsidRPr="01ABBD4E">
              <w:rPr>
                <w:b/>
                <w:bCs/>
              </w:rPr>
              <w:t>Goal</w:t>
            </w:r>
          </w:p>
        </w:tc>
        <w:tc>
          <w:tcPr>
            <w:tcW w:w="5037" w:type="dxa"/>
          </w:tcPr>
          <w:p w14:paraId="632CF3F5" w14:textId="5DA6F9D7" w:rsidR="01ABBD4E" w:rsidRDefault="7F74FF8A">
            <w:r w:rsidRPr="7F74FF8A">
              <w:rPr>
                <w:rFonts w:ascii="Bradley Hand ITC" w:eastAsia="Bradley Hand ITC" w:hAnsi="Bradley Hand ITC" w:cs="Bradley Hand ITC"/>
                <w:szCs w:val="22"/>
              </w:rPr>
              <w:t>Ensure drivers are logged out automatically at the end of their shift unless they have an active trip.</w:t>
            </w:r>
          </w:p>
        </w:tc>
      </w:tr>
      <w:tr w:rsidR="01ABBD4E" w14:paraId="72BAEF7F" w14:textId="77777777" w:rsidTr="01ABBD4E">
        <w:trPr>
          <w:trHeight w:val="79"/>
        </w:trPr>
        <w:tc>
          <w:tcPr>
            <w:tcW w:w="4313" w:type="dxa"/>
          </w:tcPr>
          <w:p w14:paraId="2A1EC62B" w14:textId="77777777" w:rsidR="01ABBD4E" w:rsidRDefault="01ABBD4E" w:rsidP="01ABBD4E">
            <w:pPr>
              <w:rPr>
                <w:b/>
                <w:bCs/>
              </w:rPr>
            </w:pPr>
            <w:r w:rsidRPr="01ABBD4E">
              <w:rPr>
                <w:b/>
                <w:bCs/>
              </w:rPr>
              <w:t>Pre-condition</w:t>
            </w:r>
          </w:p>
        </w:tc>
        <w:tc>
          <w:tcPr>
            <w:tcW w:w="5037" w:type="dxa"/>
          </w:tcPr>
          <w:p w14:paraId="4BB72F34" w14:textId="749CD160" w:rsidR="01ABBD4E" w:rsidRDefault="063831C9">
            <w:r w:rsidRPr="063831C9">
              <w:rPr>
                <w:rFonts w:ascii="Bradley Hand ITC" w:eastAsia="Bradley Hand ITC" w:hAnsi="Bradley Hand ITC" w:cs="Bradley Hand ITC"/>
                <w:szCs w:val="22"/>
              </w:rPr>
              <w:t>The driver’s scheduled shift has ended.</w:t>
            </w:r>
          </w:p>
        </w:tc>
      </w:tr>
      <w:tr w:rsidR="01ABBD4E" w14:paraId="5BA56750" w14:textId="77777777" w:rsidTr="01ABBD4E">
        <w:trPr>
          <w:trHeight w:val="77"/>
        </w:trPr>
        <w:tc>
          <w:tcPr>
            <w:tcW w:w="4313" w:type="dxa"/>
          </w:tcPr>
          <w:p w14:paraId="206E05F4" w14:textId="77777777" w:rsidR="01ABBD4E" w:rsidRDefault="01ABBD4E" w:rsidP="01ABBD4E">
            <w:pPr>
              <w:rPr>
                <w:b/>
                <w:bCs/>
              </w:rPr>
            </w:pPr>
            <w:r w:rsidRPr="01ABBD4E">
              <w:rPr>
                <w:b/>
                <w:bCs/>
              </w:rPr>
              <w:t>Post-condition</w:t>
            </w:r>
          </w:p>
        </w:tc>
        <w:tc>
          <w:tcPr>
            <w:tcW w:w="5037" w:type="dxa"/>
          </w:tcPr>
          <w:p w14:paraId="40EE6055" w14:textId="0CBFA208" w:rsidR="01ABBD4E" w:rsidRDefault="62AF3457">
            <w:r w:rsidRPr="62AF3457">
              <w:rPr>
                <w:rFonts w:ascii="Bradley Hand ITC" w:eastAsia="Bradley Hand ITC" w:hAnsi="Bradley Hand ITC" w:cs="Bradley Hand ITC"/>
                <w:szCs w:val="22"/>
              </w:rPr>
              <w:t>The driver is logged out if no active trip is in progress.</w:t>
            </w:r>
          </w:p>
        </w:tc>
      </w:tr>
      <w:tr w:rsidR="01ABBD4E" w14:paraId="5340B910" w14:textId="77777777" w:rsidTr="01ABBD4E">
        <w:trPr>
          <w:trHeight w:val="77"/>
        </w:trPr>
        <w:tc>
          <w:tcPr>
            <w:tcW w:w="4313" w:type="dxa"/>
          </w:tcPr>
          <w:p w14:paraId="3C7B3FDE" w14:textId="316DB16D" w:rsidR="01ABBD4E" w:rsidRDefault="00613FFA" w:rsidP="01ABBD4E">
            <w:pPr>
              <w:rPr>
                <w:b/>
                <w:bCs/>
              </w:rPr>
            </w:pPr>
            <w:r>
              <w:rPr>
                <w:b/>
                <w:bCs/>
              </w:rPr>
              <w:t>Driver</w:t>
            </w:r>
            <w:r w:rsidR="01ABBD4E" w:rsidRPr="01ABBD4E">
              <w:rPr>
                <w:b/>
                <w:bCs/>
              </w:rPr>
              <w:t xml:space="preserve"> (Actor)</w:t>
            </w:r>
          </w:p>
        </w:tc>
        <w:tc>
          <w:tcPr>
            <w:tcW w:w="5037" w:type="dxa"/>
          </w:tcPr>
          <w:p w14:paraId="2053D26B" w14:textId="77777777" w:rsidR="01ABBD4E" w:rsidRDefault="01ABBD4E" w:rsidP="01ABBD4E">
            <w:pPr>
              <w:rPr>
                <w:b/>
                <w:bCs/>
              </w:rPr>
            </w:pPr>
            <w:r w:rsidRPr="01ABBD4E">
              <w:rPr>
                <w:b/>
                <w:bCs/>
              </w:rPr>
              <w:t>System</w:t>
            </w:r>
          </w:p>
        </w:tc>
      </w:tr>
      <w:tr w:rsidR="01ABBD4E" w14:paraId="223CDC0A" w14:textId="77777777" w:rsidTr="01ABBD4E">
        <w:trPr>
          <w:trHeight w:val="238"/>
        </w:trPr>
        <w:tc>
          <w:tcPr>
            <w:tcW w:w="4313" w:type="dxa"/>
          </w:tcPr>
          <w:p w14:paraId="67C45F76" w14:textId="5E32FBC2" w:rsidR="01ABBD4E" w:rsidRDefault="595C357D" w:rsidP="26F39582">
            <w:pPr>
              <w:widowControl/>
              <w:spacing w:line="240" w:lineRule="auto"/>
            </w:pPr>
            <w:r w:rsidRPr="595C357D">
              <w:rPr>
                <w:rFonts w:ascii="Bradley Hand ITC" w:eastAsia="Bradley Hand ITC" w:hAnsi="Bradley Hand ITC" w:cs="Bradley Hand ITC"/>
                <w:szCs w:val="22"/>
              </w:rPr>
              <w:t>1. Driver completes their scheduled shift.</w:t>
            </w:r>
          </w:p>
        </w:tc>
        <w:tc>
          <w:tcPr>
            <w:tcW w:w="5037" w:type="dxa"/>
          </w:tcPr>
          <w:p w14:paraId="585B7DFC" w14:textId="56F178A5" w:rsidR="01ABBD4E" w:rsidRDefault="1BF141BC" w:rsidP="01ABBD4E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  <w:r w:rsidRPr="1BF141BC">
              <w:rPr>
                <w:rFonts w:ascii="Bradley Hand ITC" w:eastAsia="Bradley Hand ITC" w:hAnsi="Bradley Hand ITC" w:cs="Bradley Hand ITC"/>
              </w:rPr>
              <w:t xml:space="preserve"> 2. System checks if the driver’s scheduled shift has ended.</w:t>
            </w:r>
          </w:p>
          <w:p w14:paraId="3F446925" w14:textId="149B43CC" w:rsidR="00141C5E" w:rsidRDefault="00141C5E" w:rsidP="01ABBD4E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  <w:r>
              <w:rPr>
                <w:rFonts w:ascii="Bradley Hand ITC" w:eastAsia="Bradley Hand ITC" w:hAnsi="Bradley Hand ITC" w:cs="Bradley Hand ITC"/>
              </w:rPr>
              <w:t xml:space="preserve">3. </w:t>
            </w:r>
            <w:r w:rsidRPr="000B2D05">
              <w:rPr>
                <w:rFonts w:ascii="Bradley Hand ITC" w:eastAsia="Bradley Hand ITC" w:hAnsi="Bradley Hand ITC" w:cs="Bradley Hand ITC"/>
              </w:rPr>
              <w:t>System verifies if the driver has an active trip.</w:t>
            </w:r>
          </w:p>
          <w:p w14:paraId="15DFDDF9" w14:textId="65C20547" w:rsidR="00141C5E" w:rsidRDefault="00141C5E" w:rsidP="01ABBD4E">
            <w:pPr>
              <w:widowControl/>
              <w:spacing w:line="240" w:lineRule="auto"/>
            </w:pPr>
            <w:r w:rsidRPr="000B2D05">
              <w:rPr>
                <w:rFonts w:ascii="Bradley Hand ITC" w:eastAsia="Bradley Hand ITC" w:hAnsi="Bradley Hand ITC" w:cs="Bradley Hand ITC"/>
              </w:rPr>
              <w:t>4. If no active trip, the system logs the driver out.</w:t>
            </w:r>
          </w:p>
        </w:tc>
      </w:tr>
    </w:tbl>
    <w:p w14:paraId="63B2A45E" w14:textId="12AC2871" w:rsidR="0C9A8587" w:rsidRDefault="287AE94C" w:rsidP="74FE3B08">
      <w:pPr>
        <w:pStyle w:val="Heading2"/>
      </w:pPr>
      <w:r>
        <w:t xml:space="preserve">Use-Case 8&lt; </w:t>
      </w:r>
      <w:r w:rsidR="65D44C4E">
        <w:t xml:space="preserve">Rider Ride Cancellation </w:t>
      </w:r>
      <w:r>
        <w:t xml:space="preserve">&gt; </w:t>
      </w:r>
      <w:r w:rsidR="7805FE2D">
        <w:t>Mediu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3"/>
        <w:gridCol w:w="5037"/>
      </w:tblGrid>
      <w:tr w:rsidR="74FE3B08" w14:paraId="5904F743" w14:textId="77777777" w:rsidTr="74FE3B08">
        <w:trPr>
          <w:trHeight w:val="77"/>
        </w:trPr>
        <w:tc>
          <w:tcPr>
            <w:tcW w:w="4313" w:type="dxa"/>
          </w:tcPr>
          <w:p w14:paraId="7F2C16FF" w14:textId="77777777" w:rsidR="74FE3B08" w:rsidRDefault="74FE3B08" w:rsidP="74FE3B08">
            <w:pPr>
              <w:rPr>
                <w:b/>
                <w:bCs/>
              </w:rPr>
            </w:pPr>
            <w:r w:rsidRPr="74FE3B08">
              <w:rPr>
                <w:b/>
                <w:bCs/>
              </w:rPr>
              <w:t>Name</w:t>
            </w:r>
          </w:p>
        </w:tc>
        <w:tc>
          <w:tcPr>
            <w:tcW w:w="5037" w:type="dxa"/>
          </w:tcPr>
          <w:p w14:paraId="17846A2B" w14:textId="1D5B7FB9" w:rsidR="74FE3B08" w:rsidRDefault="7F0F8726">
            <w:r w:rsidRPr="7F0F8726">
              <w:rPr>
                <w:rFonts w:ascii="Bradley Hand ITC" w:eastAsia="Bradley Hand ITC" w:hAnsi="Bradley Hand ITC" w:cs="Bradley Hand ITC"/>
                <w:szCs w:val="22"/>
              </w:rPr>
              <w:t>Rider Ride Cancellation</w:t>
            </w:r>
          </w:p>
        </w:tc>
      </w:tr>
      <w:tr w:rsidR="74FE3B08" w14:paraId="5C98D86F" w14:textId="77777777" w:rsidTr="74FE3B08">
        <w:trPr>
          <w:trHeight w:val="79"/>
        </w:trPr>
        <w:tc>
          <w:tcPr>
            <w:tcW w:w="4313" w:type="dxa"/>
          </w:tcPr>
          <w:p w14:paraId="18B36418" w14:textId="77777777" w:rsidR="74FE3B08" w:rsidRDefault="74FE3B08" w:rsidP="74FE3B08">
            <w:pPr>
              <w:rPr>
                <w:b/>
                <w:bCs/>
              </w:rPr>
            </w:pPr>
            <w:r w:rsidRPr="74FE3B08">
              <w:rPr>
                <w:b/>
                <w:bCs/>
              </w:rPr>
              <w:t>Description</w:t>
            </w:r>
          </w:p>
        </w:tc>
        <w:tc>
          <w:tcPr>
            <w:tcW w:w="5037" w:type="dxa"/>
          </w:tcPr>
          <w:p w14:paraId="14AED234" w14:textId="18533BA5" w:rsidR="74FE3B08" w:rsidRDefault="318C35AC">
            <w:r w:rsidRPr="318C35AC">
              <w:rPr>
                <w:rFonts w:ascii="Bradley Hand ITC" w:eastAsia="Bradley Hand ITC" w:hAnsi="Bradley Hand ITC" w:cs="Bradley Hand ITC"/>
                <w:szCs w:val="22"/>
              </w:rPr>
              <w:t>When a rider decides to cancel an assigned ride, the system allows them to do so and informs the driver of the cancellation.</w:t>
            </w:r>
          </w:p>
        </w:tc>
      </w:tr>
      <w:tr w:rsidR="74FE3B08" w14:paraId="47EB86E4" w14:textId="77777777" w:rsidTr="74FE3B08">
        <w:trPr>
          <w:trHeight w:val="238"/>
        </w:trPr>
        <w:tc>
          <w:tcPr>
            <w:tcW w:w="4313" w:type="dxa"/>
          </w:tcPr>
          <w:p w14:paraId="17488175" w14:textId="77777777" w:rsidR="74FE3B08" w:rsidRDefault="74FE3B08" w:rsidP="74FE3B08">
            <w:pPr>
              <w:rPr>
                <w:b/>
                <w:bCs/>
              </w:rPr>
            </w:pPr>
            <w:r w:rsidRPr="74FE3B08">
              <w:rPr>
                <w:b/>
                <w:bCs/>
              </w:rPr>
              <w:t>Goal</w:t>
            </w:r>
          </w:p>
        </w:tc>
        <w:tc>
          <w:tcPr>
            <w:tcW w:w="5037" w:type="dxa"/>
          </w:tcPr>
          <w:p w14:paraId="7BB5E54C" w14:textId="716BF75A" w:rsidR="74FE3B08" w:rsidRDefault="4C4BD4AC">
            <w:r w:rsidRPr="4C4BD4AC">
              <w:rPr>
                <w:rFonts w:ascii="Bradley Hand ITC" w:eastAsia="Bradley Hand ITC" w:hAnsi="Bradley Hand ITC" w:cs="Bradley Hand ITC"/>
                <w:szCs w:val="22"/>
              </w:rPr>
              <w:t>Enable riders to cancel a ride when needed while notifying the driver and providing options for a new ride.</w:t>
            </w:r>
          </w:p>
        </w:tc>
      </w:tr>
      <w:tr w:rsidR="74FE3B08" w14:paraId="2F26A8EB" w14:textId="77777777" w:rsidTr="74FE3B08">
        <w:trPr>
          <w:trHeight w:val="79"/>
        </w:trPr>
        <w:tc>
          <w:tcPr>
            <w:tcW w:w="4313" w:type="dxa"/>
          </w:tcPr>
          <w:p w14:paraId="10C31DAE" w14:textId="77777777" w:rsidR="74FE3B08" w:rsidRDefault="74FE3B08" w:rsidP="74FE3B08">
            <w:pPr>
              <w:rPr>
                <w:b/>
                <w:bCs/>
              </w:rPr>
            </w:pPr>
            <w:r w:rsidRPr="74FE3B08">
              <w:rPr>
                <w:b/>
                <w:bCs/>
              </w:rPr>
              <w:t>Pre-condition</w:t>
            </w:r>
          </w:p>
        </w:tc>
        <w:tc>
          <w:tcPr>
            <w:tcW w:w="5037" w:type="dxa"/>
          </w:tcPr>
          <w:p w14:paraId="4AC355AF" w14:textId="25EF5E50" w:rsidR="74FE3B08" w:rsidRDefault="378BCF41">
            <w:r w:rsidRPr="378BCF41">
              <w:rPr>
                <w:rFonts w:ascii="Bradley Hand ITC" w:eastAsia="Bradley Hand ITC" w:hAnsi="Bradley Hand ITC" w:cs="Bradley Hand ITC"/>
                <w:szCs w:val="22"/>
              </w:rPr>
              <w:t>The rider has been assigned a driver and a ride is currently scheduled.</w:t>
            </w:r>
          </w:p>
        </w:tc>
      </w:tr>
      <w:tr w:rsidR="74FE3B08" w14:paraId="37B7875B" w14:textId="77777777" w:rsidTr="1CA64DAC">
        <w:trPr>
          <w:trHeight w:val="77"/>
        </w:trPr>
        <w:tc>
          <w:tcPr>
            <w:tcW w:w="4313" w:type="dxa"/>
          </w:tcPr>
          <w:p w14:paraId="662BB578" w14:textId="77777777" w:rsidR="74FE3B08" w:rsidRDefault="74FE3B08" w:rsidP="74FE3B08">
            <w:pPr>
              <w:rPr>
                <w:b/>
                <w:bCs/>
              </w:rPr>
            </w:pPr>
            <w:r w:rsidRPr="74FE3B08">
              <w:rPr>
                <w:b/>
                <w:bCs/>
              </w:rPr>
              <w:t>Post-condition</w:t>
            </w:r>
          </w:p>
        </w:tc>
        <w:tc>
          <w:tcPr>
            <w:tcW w:w="5037" w:type="dxa"/>
          </w:tcPr>
          <w:p w14:paraId="2146B7C9" w14:textId="6AF15969" w:rsidR="1CA64DAC" w:rsidRDefault="00A44619" w:rsidP="1CA64DAC">
            <w:r w:rsidRPr="378BCF41">
              <w:rPr>
                <w:rFonts w:ascii="Bradley Hand ITC" w:eastAsia="Bradley Hand ITC" w:hAnsi="Bradley Hand ITC" w:cs="Bradley Hand ITC"/>
                <w:szCs w:val="22"/>
              </w:rPr>
              <w:t>The rider has been assigned a driver and a ride is currently scheduled.</w:t>
            </w:r>
          </w:p>
        </w:tc>
      </w:tr>
      <w:tr w:rsidR="74FE3B08" w14:paraId="32033ACD" w14:textId="77777777" w:rsidTr="74FE3B08">
        <w:trPr>
          <w:trHeight w:val="77"/>
        </w:trPr>
        <w:tc>
          <w:tcPr>
            <w:tcW w:w="4313" w:type="dxa"/>
          </w:tcPr>
          <w:p w14:paraId="1D3321DA" w14:textId="6F1166C6" w:rsidR="74FE3B08" w:rsidRDefault="00613FFA" w:rsidP="74FE3B08">
            <w:pPr>
              <w:rPr>
                <w:b/>
                <w:bCs/>
              </w:rPr>
            </w:pPr>
            <w:r>
              <w:rPr>
                <w:b/>
                <w:bCs/>
              </w:rPr>
              <w:t>Rider</w:t>
            </w:r>
            <w:r w:rsidR="74FE3B08" w:rsidRPr="74FE3B08">
              <w:rPr>
                <w:b/>
                <w:bCs/>
              </w:rPr>
              <w:t xml:space="preserve"> (Actor)</w:t>
            </w:r>
          </w:p>
        </w:tc>
        <w:tc>
          <w:tcPr>
            <w:tcW w:w="5037" w:type="dxa"/>
          </w:tcPr>
          <w:p w14:paraId="7FA0967A" w14:textId="77777777" w:rsidR="74FE3B08" w:rsidRDefault="74FE3B08" w:rsidP="74FE3B08">
            <w:pPr>
              <w:rPr>
                <w:b/>
                <w:bCs/>
              </w:rPr>
            </w:pPr>
            <w:r w:rsidRPr="74FE3B08">
              <w:rPr>
                <w:b/>
                <w:bCs/>
              </w:rPr>
              <w:t>System</w:t>
            </w:r>
          </w:p>
        </w:tc>
      </w:tr>
      <w:tr w:rsidR="1260B197" w14:paraId="363D8F6E" w14:textId="77777777" w:rsidTr="302AF7E4">
        <w:trPr>
          <w:trHeight w:val="238"/>
        </w:trPr>
        <w:tc>
          <w:tcPr>
            <w:tcW w:w="4313" w:type="dxa"/>
          </w:tcPr>
          <w:p w14:paraId="61A30F96" w14:textId="3715A502" w:rsidR="1260B197" w:rsidRDefault="383CCDB1" w:rsidP="1260B197">
            <w:pPr>
              <w:widowControl/>
              <w:spacing w:line="240" w:lineRule="auto"/>
            </w:pPr>
            <w:r w:rsidRPr="383CCDB1">
              <w:rPr>
                <w:rFonts w:ascii="Bradley Hand ITC" w:eastAsia="Bradley Hand ITC" w:hAnsi="Bradley Hand ITC" w:cs="Bradley Hand ITC"/>
                <w:szCs w:val="22"/>
              </w:rPr>
              <w:t>1. Rider decides to cancel the ride.</w:t>
            </w:r>
          </w:p>
        </w:tc>
        <w:tc>
          <w:tcPr>
            <w:tcW w:w="5037" w:type="dxa"/>
          </w:tcPr>
          <w:p w14:paraId="439F8478" w14:textId="5AB9AEEC" w:rsidR="1260B197" w:rsidRDefault="77222B90" w:rsidP="1260B197">
            <w:pPr>
              <w:widowControl/>
              <w:spacing w:line="240" w:lineRule="auto"/>
            </w:pPr>
            <w:r w:rsidRPr="77222B90">
              <w:rPr>
                <w:rFonts w:ascii="Bradley Hand ITC" w:eastAsia="Bradley Hand ITC" w:hAnsi="Bradley Hand ITC" w:cs="Bradley Hand ITC"/>
                <w:szCs w:val="22"/>
              </w:rPr>
              <w:t>2. System prompts the rider to confirm the cancellation.</w:t>
            </w:r>
          </w:p>
        </w:tc>
      </w:tr>
      <w:tr w:rsidR="1260B197" w14:paraId="2E53CA76" w14:textId="77777777" w:rsidTr="302AF7E4">
        <w:trPr>
          <w:trHeight w:val="241"/>
        </w:trPr>
        <w:tc>
          <w:tcPr>
            <w:tcW w:w="4313" w:type="dxa"/>
          </w:tcPr>
          <w:p w14:paraId="4BBF9B10" w14:textId="0982E63E" w:rsidR="1260B197" w:rsidRDefault="122E19FC" w:rsidP="1260B197">
            <w:pPr>
              <w:widowControl/>
              <w:spacing w:line="240" w:lineRule="auto"/>
            </w:pPr>
            <w:r w:rsidRPr="122E19FC">
              <w:rPr>
                <w:rFonts w:ascii="Bradley Hand ITC" w:eastAsia="Bradley Hand ITC" w:hAnsi="Bradley Hand ITC" w:cs="Bradley Hand ITC"/>
                <w:szCs w:val="22"/>
              </w:rPr>
              <w:t>3. Rider confirms cancellation.</w:t>
            </w:r>
          </w:p>
        </w:tc>
        <w:tc>
          <w:tcPr>
            <w:tcW w:w="5037" w:type="dxa"/>
          </w:tcPr>
          <w:p w14:paraId="32372997" w14:textId="3E7B8FB9" w:rsidR="1260B197" w:rsidRDefault="113EA113" w:rsidP="1260B197">
            <w:pPr>
              <w:widowControl/>
              <w:spacing w:line="240" w:lineRule="auto"/>
            </w:pPr>
            <w:r w:rsidRPr="113EA113">
              <w:rPr>
                <w:rFonts w:ascii="Bradley Hand ITC" w:eastAsia="Bradley Hand ITC" w:hAnsi="Bradley Hand ITC" w:cs="Bradley Hand ITC"/>
                <w:szCs w:val="22"/>
              </w:rPr>
              <w:t>4. System updates the ride status to "Canceled."</w:t>
            </w:r>
          </w:p>
        </w:tc>
      </w:tr>
      <w:tr w:rsidR="1260B197" w14:paraId="0091AEFF" w14:textId="77777777" w:rsidTr="302AF7E4">
        <w:trPr>
          <w:trHeight w:val="241"/>
        </w:trPr>
        <w:tc>
          <w:tcPr>
            <w:tcW w:w="4313" w:type="dxa"/>
          </w:tcPr>
          <w:p w14:paraId="41E8A913" w14:textId="4A03FF02" w:rsidR="1260B197" w:rsidRDefault="1260B197" w:rsidP="1260B197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</w:rPr>
            </w:pPr>
          </w:p>
        </w:tc>
        <w:tc>
          <w:tcPr>
            <w:tcW w:w="5037" w:type="dxa"/>
          </w:tcPr>
          <w:p w14:paraId="72BBBA01" w14:textId="5F85A052" w:rsidR="1260B197" w:rsidRDefault="0F0474E7" w:rsidP="0F0474E7">
            <w:pPr>
              <w:widowControl/>
              <w:spacing w:line="240" w:lineRule="auto"/>
            </w:pPr>
            <w:r w:rsidRPr="0F0474E7">
              <w:rPr>
                <w:rFonts w:ascii="Bradley Hand ITC" w:eastAsia="Bradley Hand ITC" w:hAnsi="Bradley Hand ITC" w:cs="Bradley Hand ITC"/>
                <w:szCs w:val="22"/>
              </w:rPr>
              <w:t>5. System notifies the driver of the cancellation.</w:t>
            </w:r>
          </w:p>
          <w:p w14:paraId="52521862" w14:textId="79602E77" w:rsidR="1260B197" w:rsidRDefault="0F0474E7" w:rsidP="1260B197">
            <w:pPr>
              <w:widowControl/>
              <w:spacing w:line="240" w:lineRule="auto"/>
            </w:pPr>
            <w:r w:rsidRPr="0F0474E7">
              <w:rPr>
                <w:rFonts w:ascii="Bradley Hand ITC" w:eastAsia="Bradley Hand ITC" w:hAnsi="Bradley Hand ITC" w:cs="Bradley Hand ITC"/>
                <w:szCs w:val="22"/>
              </w:rPr>
              <w:t>6. System provides the rider with options to find a new ride.</w:t>
            </w:r>
          </w:p>
        </w:tc>
      </w:tr>
    </w:tbl>
    <w:p w14:paraId="0EA16490" w14:textId="1EB02E6B" w:rsidR="0C9A8587" w:rsidRDefault="0C9A8587"/>
    <w:p w14:paraId="5CA004C7" w14:textId="757FE75A" w:rsidR="0C9A8587" w:rsidRDefault="51BBB47B" w:rsidP="51BBB47B">
      <w:pPr>
        <w:pStyle w:val="Heading2"/>
      </w:pPr>
      <w:commentRangeStart w:id="107"/>
      <w:r>
        <w:t xml:space="preserve">Use-Case </w:t>
      </w:r>
      <w:r w:rsidR="2B372044">
        <w:t>9</w:t>
      </w:r>
      <w:r w:rsidR="2F46F162">
        <w:t>&lt;:</w:t>
      </w:r>
      <w:r>
        <w:t xml:space="preserve"> </w:t>
      </w:r>
      <w:r w:rsidR="7BC23B54">
        <w:t xml:space="preserve">Offer Uber Comfort </w:t>
      </w:r>
      <w:r>
        <w:t xml:space="preserve">&gt; </w:t>
      </w:r>
      <w:r w:rsidR="19BF6516">
        <w:t>Medium</w:t>
      </w:r>
      <w:commentRangeEnd w:id="107"/>
      <w:r w:rsidR="00D82E6C">
        <w:rPr>
          <w:rStyle w:val="CommentReference"/>
          <w:rFonts w:ascii="Times New Roman" w:hAnsi="Times New Roman"/>
          <w:b w:val="0"/>
        </w:rPr>
        <w:commentReference w:id="107"/>
      </w: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4286"/>
        <w:gridCol w:w="5064"/>
      </w:tblGrid>
      <w:tr w:rsidR="51BBB47B" w14:paraId="3AC10AB2" w14:textId="77777777" w:rsidTr="1854CA7A">
        <w:trPr>
          <w:trHeight w:val="77"/>
        </w:trPr>
        <w:tc>
          <w:tcPr>
            <w:tcW w:w="4854" w:type="dxa"/>
          </w:tcPr>
          <w:p w14:paraId="4009263B" w14:textId="77777777" w:rsidR="51BBB47B" w:rsidRDefault="51BBB47B" w:rsidP="51BBB47B">
            <w:pPr>
              <w:rPr>
                <w:b/>
                <w:bCs/>
              </w:rPr>
            </w:pPr>
            <w:r w:rsidRPr="51BBB47B">
              <w:rPr>
                <w:b/>
                <w:bCs/>
              </w:rPr>
              <w:t>Name</w:t>
            </w:r>
          </w:p>
        </w:tc>
        <w:tc>
          <w:tcPr>
            <w:tcW w:w="5763" w:type="dxa"/>
          </w:tcPr>
          <w:p w14:paraId="516C06A9" w14:textId="3C112294" w:rsidR="51BBB47B" w:rsidRDefault="3B260A6F" w:rsidP="51BBB47B">
            <w:r w:rsidRPr="3B260A6F">
              <w:rPr>
                <w:rFonts w:ascii="Bradley Hand ITC" w:eastAsia="Bradley Hand ITC" w:hAnsi="Bradley Hand ITC" w:cs="Bradley Hand ITC"/>
                <w:szCs w:val="22"/>
              </w:rPr>
              <w:t>Offer Uber Comfort</w:t>
            </w:r>
          </w:p>
        </w:tc>
      </w:tr>
      <w:tr w:rsidR="51BBB47B" w14:paraId="295FE6C1" w14:textId="77777777" w:rsidTr="1854CA7A">
        <w:trPr>
          <w:trHeight w:val="79"/>
        </w:trPr>
        <w:tc>
          <w:tcPr>
            <w:tcW w:w="4854" w:type="dxa"/>
          </w:tcPr>
          <w:p w14:paraId="3EC36CB2" w14:textId="77777777" w:rsidR="51BBB47B" w:rsidRDefault="51BBB47B" w:rsidP="51BBB47B">
            <w:pPr>
              <w:rPr>
                <w:b/>
                <w:bCs/>
              </w:rPr>
            </w:pPr>
            <w:r w:rsidRPr="51BBB47B">
              <w:rPr>
                <w:b/>
                <w:bCs/>
              </w:rPr>
              <w:t>Description</w:t>
            </w:r>
          </w:p>
        </w:tc>
        <w:tc>
          <w:tcPr>
            <w:tcW w:w="5763" w:type="dxa"/>
          </w:tcPr>
          <w:p w14:paraId="385B2A56" w14:textId="5F6AE13C" w:rsidR="51BBB47B" w:rsidRDefault="05E11092" w:rsidP="51BBB47B">
            <w:r w:rsidRPr="05E11092">
              <w:rPr>
                <w:rFonts w:ascii="Bradley Hand ITC" w:eastAsia="Bradley Hand ITC" w:hAnsi="Bradley Hand ITC" w:cs="Bradley Hand ITC"/>
                <w:szCs w:val="22"/>
              </w:rPr>
              <w:t xml:space="preserve">When Uber Comfort is selected, the system offers </w:t>
            </w:r>
            <w:r w:rsidRPr="05E11092">
              <w:rPr>
                <w:rFonts w:ascii="Bradley Hand ITC" w:eastAsia="Bradley Hand ITC" w:hAnsi="Bradley Hand ITC" w:cs="Bradley Hand ITC"/>
                <w:szCs w:val="22"/>
              </w:rPr>
              <w:lastRenderedPageBreak/>
              <w:t>higher comfort vehicles with amenities like extra legroom</w:t>
            </w:r>
            <w:r w:rsidR="003A7A9B">
              <w:rPr>
                <w:rFonts w:ascii="Bradley Hand ITC" w:eastAsia="Bradley Hand ITC" w:hAnsi="Bradley Hand ITC" w:cs="Bradley Hand ITC"/>
                <w:szCs w:val="22"/>
              </w:rPr>
              <w:t xml:space="preserve"> for free for premium riders</w:t>
            </w:r>
          </w:p>
        </w:tc>
      </w:tr>
      <w:tr w:rsidR="51BBB47B" w14:paraId="7508FBE9" w14:textId="77777777" w:rsidTr="1854CA7A">
        <w:trPr>
          <w:trHeight w:val="238"/>
        </w:trPr>
        <w:tc>
          <w:tcPr>
            <w:tcW w:w="4854" w:type="dxa"/>
          </w:tcPr>
          <w:p w14:paraId="4EAB05FD" w14:textId="77777777" w:rsidR="51BBB47B" w:rsidRDefault="51BBB47B" w:rsidP="51BBB47B">
            <w:pPr>
              <w:rPr>
                <w:b/>
                <w:bCs/>
              </w:rPr>
            </w:pPr>
            <w:r w:rsidRPr="51BBB47B">
              <w:rPr>
                <w:b/>
                <w:bCs/>
              </w:rPr>
              <w:lastRenderedPageBreak/>
              <w:t>Goal</w:t>
            </w:r>
          </w:p>
        </w:tc>
        <w:tc>
          <w:tcPr>
            <w:tcW w:w="5763" w:type="dxa"/>
          </w:tcPr>
          <w:p w14:paraId="418F3333" w14:textId="72FE69A3" w:rsidR="51BBB47B" w:rsidRDefault="4DD1DC03" w:rsidP="51BBB47B">
            <w:r w:rsidRPr="4DD1DC03">
              <w:rPr>
                <w:rFonts w:ascii="Bradley Hand ITC" w:eastAsia="Bradley Hand ITC" w:hAnsi="Bradley Hand ITC" w:cs="Bradley Hand ITC"/>
                <w:szCs w:val="22"/>
              </w:rPr>
              <w:t xml:space="preserve">Provide users with an </w:t>
            </w:r>
            <w:r w:rsidR="003A7A9B">
              <w:rPr>
                <w:rFonts w:ascii="Bradley Hand ITC" w:eastAsia="Bradley Hand ITC" w:hAnsi="Bradley Hand ITC" w:cs="Bradley Hand ITC"/>
                <w:szCs w:val="22"/>
              </w:rPr>
              <w:t xml:space="preserve">free </w:t>
            </w:r>
            <w:r w:rsidRPr="4DD1DC03">
              <w:rPr>
                <w:rFonts w:ascii="Bradley Hand ITC" w:eastAsia="Bradley Hand ITC" w:hAnsi="Bradley Hand ITC" w:cs="Bradley Hand ITC"/>
                <w:szCs w:val="22"/>
              </w:rPr>
              <w:t>option for more comfortable rides.</w:t>
            </w:r>
          </w:p>
        </w:tc>
      </w:tr>
      <w:tr w:rsidR="51BBB47B" w14:paraId="33D71A75" w14:textId="77777777" w:rsidTr="1854CA7A">
        <w:trPr>
          <w:trHeight w:val="79"/>
        </w:trPr>
        <w:tc>
          <w:tcPr>
            <w:tcW w:w="4854" w:type="dxa"/>
          </w:tcPr>
          <w:p w14:paraId="3A92E807" w14:textId="77777777" w:rsidR="51BBB47B" w:rsidRDefault="51BBB47B" w:rsidP="51BBB47B">
            <w:pPr>
              <w:rPr>
                <w:b/>
                <w:bCs/>
              </w:rPr>
            </w:pPr>
            <w:r w:rsidRPr="51BBB47B">
              <w:rPr>
                <w:b/>
                <w:bCs/>
              </w:rPr>
              <w:t>Pre-condition</w:t>
            </w:r>
          </w:p>
        </w:tc>
        <w:tc>
          <w:tcPr>
            <w:tcW w:w="5763" w:type="dxa"/>
          </w:tcPr>
          <w:p w14:paraId="6DB117B4" w14:textId="539EE555" w:rsidR="51BBB47B" w:rsidRDefault="68432F50" w:rsidP="51BBB47B">
            <w:r w:rsidRPr="68432F50">
              <w:rPr>
                <w:rFonts w:ascii="Bradley Hand ITC" w:eastAsia="Bradley Hand ITC" w:hAnsi="Bradley Hand ITC" w:cs="Bradley Hand ITC"/>
                <w:szCs w:val="22"/>
              </w:rPr>
              <w:t xml:space="preserve">The </w:t>
            </w:r>
            <w:r w:rsidR="003A7A9B">
              <w:rPr>
                <w:rFonts w:ascii="Bradley Hand ITC" w:eastAsia="Bradley Hand ITC" w:hAnsi="Bradley Hand ITC" w:cs="Bradley Hand ITC"/>
                <w:szCs w:val="22"/>
              </w:rPr>
              <w:t xml:space="preserve">premium </w:t>
            </w:r>
            <w:r w:rsidRPr="68432F50">
              <w:rPr>
                <w:rFonts w:ascii="Bradley Hand ITC" w:eastAsia="Bradley Hand ITC" w:hAnsi="Bradley Hand ITC" w:cs="Bradley Hand ITC"/>
                <w:szCs w:val="22"/>
              </w:rPr>
              <w:t>rider selects the Uber Comfort option.</w:t>
            </w:r>
          </w:p>
        </w:tc>
      </w:tr>
      <w:tr w:rsidR="51BBB47B" w14:paraId="7AF7A9EF" w14:textId="77777777" w:rsidTr="1854CA7A">
        <w:trPr>
          <w:trHeight w:val="77"/>
        </w:trPr>
        <w:tc>
          <w:tcPr>
            <w:tcW w:w="4854" w:type="dxa"/>
          </w:tcPr>
          <w:p w14:paraId="03AE4426" w14:textId="77777777" w:rsidR="51BBB47B" w:rsidRDefault="51BBB47B" w:rsidP="51BBB47B">
            <w:pPr>
              <w:rPr>
                <w:b/>
                <w:bCs/>
              </w:rPr>
            </w:pPr>
            <w:r w:rsidRPr="51BBB47B">
              <w:rPr>
                <w:b/>
                <w:bCs/>
              </w:rPr>
              <w:t>Post-condition</w:t>
            </w:r>
          </w:p>
        </w:tc>
        <w:tc>
          <w:tcPr>
            <w:tcW w:w="5763" w:type="dxa"/>
          </w:tcPr>
          <w:p w14:paraId="592A0A56" w14:textId="7ABC7211" w:rsidR="51BBB47B" w:rsidRDefault="398F4BF2" w:rsidP="2619F748">
            <w:r w:rsidRPr="398F4BF2">
              <w:rPr>
                <w:rFonts w:ascii="Bradley Hand ITC" w:eastAsia="Bradley Hand ITC" w:hAnsi="Bradley Hand ITC" w:cs="Bradley Hand ITC"/>
                <w:szCs w:val="22"/>
              </w:rPr>
              <w:t>The rider sees higher comfort vehicle options with added amenities</w:t>
            </w:r>
            <w:r w:rsidR="003A7A9B">
              <w:rPr>
                <w:rFonts w:ascii="Bradley Hand ITC" w:eastAsia="Bradley Hand ITC" w:hAnsi="Bradley Hand ITC" w:cs="Bradley Hand ITC"/>
                <w:szCs w:val="22"/>
              </w:rPr>
              <w:t xml:space="preserve"> listed as free because of subscription</w:t>
            </w:r>
          </w:p>
          <w:p w14:paraId="5D74958D" w14:textId="4EC002BE" w:rsidR="51BBB47B" w:rsidRDefault="51BBB47B" w:rsidP="51BBB47B">
            <w:pPr>
              <w:rPr>
                <w:rFonts w:ascii="Bradley Hand ITC" w:eastAsia="Bradley Hand ITC" w:hAnsi="Bradley Hand ITC" w:cs="Bradley Hand ITC"/>
                <w:szCs w:val="22"/>
              </w:rPr>
            </w:pPr>
          </w:p>
        </w:tc>
      </w:tr>
      <w:tr w:rsidR="51BBB47B" w14:paraId="32DF51E1" w14:textId="77777777" w:rsidTr="1854CA7A">
        <w:trPr>
          <w:trHeight w:val="77"/>
        </w:trPr>
        <w:tc>
          <w:tcPr>
            <w:tcW w:w="4854" w:type="dxa"/>
          </w:tcPr>
          <w:p w14:paraId="5022B90E" w14:textId="6FA96AC5" w:rsidR="51BBB47B" w:rsidRDefault="003A7A9B" w:rsidP="51BBB47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mium </w:t>
            </w:r>
            <w:r w:rsidR="00F04823">
              <w:rPr>
                <w:b/>
                <w:bCs/>
              </w:rPr>
              <w:t>Rider</w:t>
            </w:r>
            <w:r w:rsidR="51BBB47B" w:rsidRPr="51BBB47B">
              <w:rPr>
                <w:b/>
                <w:bCs/>
              </w:rPr>
              <w:t xml:space="preserve"> (Actor)</w:t>
            </w:r>
          </w:p>
        </w:tc>
        <w:tc>
          <w:tcPr>
            <w:tcW w:w="5763" w:type="dxa"/>
          </w:tcPr>
          <w:p w14:paraId="43AA38AE" w14:textId="77777777" w:rsidR="51BBB47B" w:rsidRDefault="51BBB47B" w:rsidP="51BBB47B">
            <w:pPr>
              <w:rPr>
                <w:b/>
                <w:bCs/>
              </w:rPr>
            </w:pPr>
            <w:r w:rsidRPr="51BBB47B">
              <w:rPr>
                <w:b/>
                <w:bCs/>
              </w:rPr>
              <w:t>System</w:t>
            </w:r>
          </w:p>
        </w:tc>
      </w:tr>
      <w:tr w:rsidR="51BBB47B" w14:paraId="208ED247" w14:textId="77777777" w:rsidTr="50CA78B2">
        <w:trPr>
          <w:trHeight w:val="555"/>
        </w:trPr>
        <w:tc>
          <w:tcPr>
            <w:tcW w:w="4854" w:type="dxa"/>
          </w:tcPr>
          <w:p w14:paraId="5C1E842A" w14:textId="45FAA6ED" w:rsidR="51BBB47B" w:rsidRDefault="2619F748" w:rsidP="51BBB47B">
            <w:pPr>
              <w:widowControl/>
              <w:spacing w:line="240" w:lineRule="auto"/>
              <w:rPr>
                <w:rFonts w:ascii="Bradley Hand ITC" w:eastAsia="Bradley Hand ITC" w:hAnsi="Bradley Hand ITC" w:cs="Bradley Hand ITC"/>
                <w:szCs w:val="22"/>
              </w:rPr>
            </w:pPr>
            <w:r w:rsidRPr="6F9A36F4">
              <w:rPr>
                <w:rFonts w:ascii="Bradley Hand ITC" w:eastAsia="Bradley Hand ITC" w:hAnsi="Bradley Hand ITC" w:cs="Bradley Hand ITC"/>
                <w:szCs w:val="22"/>
              </w:rPr>
              <w:t>1. Rider selects Uber Comfort option.</w:t>
            </w:r>
          </w:p>
        </w:tc>
        <w:tc>
          <w:tcPr>
            <w:tcW w:w="5763" w:type="dxa"/>
          </w:tcPr>
          <w:tbl>
            <w:tblPr>
              <w:tblW w:w="0" w:type="auto"/>
              <w:tblLayout w:type="fixed"/>
              <w:tblLook w:val="06A0" w:firstRow="1" w:lastRow="0" w:firstColumn="1" w:lastColumn="0" w:noHBand="1" w:noVBand="1"/>
            </w:tblPr>
            <w:tblGrid>
              <w:gridCol w:w="4814"/>
            </w:tblGrid>
            <w:tr w:rsidR="71ECABB3" w14:paraId="001863EE" w14:textId="77777777" w:rsidTr="71ECABB3">
              <w:trPr>
                <w:trHeight w:val="300"/>
              </w:trPr>
              <w:tc>
                <w:tcPr>
                  <w:tcW w:w="4814" w:type="dxa"/>
                  <w:vAlign w:val="center"/>
                </w:tcPr>
                <w:p w14:paraId="52501736" w14:textId="731BC5E0" w:rsidR="3F229181" w:rsidRDefault="71ECABB3" w:rsidP="3F229181">
                  <w:pPr>
                    <w:rPr>
                      <w:rFonts w:ascii="Bradley Hand ITC" w:eastAsia="Bradley Hand ITC" w:hAnsi="Bradley Hand ITC" w:cs="Bradley Hand ITC"/>
                    </w:rPr>
                  </w:pPr>
                  <w:r w:rsidRPr="57FCC025">
                    <w:rPr>
                      <w:rFonts w:ascii="Bradley Hand ITC" w:eastAsia="Bradley Hand ITC" w:hAnsi="Bradley Hand ITC" w:cs="Bradley Hand ITC"/>
                    </w:rPr>
                    <w:t>2. System identifies vehicles with higher comfort.</w:t>
                  </w:r>
                </w:p>
                <w:p w14:paraId="2E9E31A5" w14:textId="1277E3F7" w:rsidR="71ECABB3" w:rsidRDefault="3F229181" w:rsidP="71ECABB3">
                  <w:r w:rsidRPr="3F229181">
                    <w:rPr>
                      <w:rFonts w:ascii="Bradley Hand ITC" w:eastAsia="Bradley Hand ITC" w:hAnsi="Bradley Hand ITC" w:cs="Bradley Hand ITC"/>
                    </w:rPr>
                    <w:t>3. System displays available Uber Comfort vehicles</w:t>
                  </w:r>
                  <w:r w:rsidR="003A7A9B">
                    <w:rPr>
                      <w:rFonts w:ascii="Bradley Hand ITC" w:eastAsia="Bradley Hand ITC" w:hAnsi="Bradley Hand ITC" w:cs="Bradley Hand ITC"/>
                    </w:rPr>
                    <w:t xml:space="preserve"> for free</w:t>
                  </w:r>
                  <w:r w:rsidRPr="3F229181">
                    <w:rPr>
                      <w:rFonts w:ascii="Bradley Hand ITC" w:eastAsia="Bradley Hand ITC" w:hAnsi="Bradley Hand ITC" w:cs="Bradley Hand ITC"/>
                    </w:rPr>
                    <w:t>.</w:t>
                  </w:r>
                </w:p>
              </w:tc>
            </w:tr>
          </w:tbl>
          <w:p w14:paraId="0F77CE42" w14:textId="06DAA86F" w:rsidR="51BBB47B" w:rsidRDefault="51BBB47B" w:rsidP="51BBB47B">
            <w:pPr>
              <w:widowControl/>
              <w:spacing w:line="240" w:lineRule="auto"/>
              <w:rPr>
                <w:rFonts w:ascii="Bradley Hand ITC" w:hAnsi="Bradley Hand ITC"/>
              </w:rPr>
            </w:pPr>
          </w:p>
        </w:tc>
      </w:tr>
    </w:tbl>
    <w:p w14:paraId="48F23602" w14:textId="61FDBA2E" w:rsidR="00160733" w:rsidRDefault="003F24F6" w:rsidP="00F830BD">
      <w:pPr>
        <w:pStyle w:val="Heading1"/>
      </w:pPr>
      <w:bookmarkStart w:id="108" w:name="_Toc181522263"/>
      <w:r>
        <w:t>Object</w:t>
      </w:r>
      <w:r w:rsidR="00160733">
        <w:t xml:space="preserve"> Model</w:t>
      </w:r>
      <w:bookmarkEnd w:id="108"/>
    </w:p>
    <w:p w14:paraId="477D5EFB" w14:textId="5DB4C7C2" w:rsidR="003F24F6" w:rsidRDefault="00562672" w:rsidP="003F24F6">
      <w:pPr>
        <w:rPr>
          <w:lang w:val="pt-BR"/>
        </w:rPr>
      </w:pPr>
      <w:r w:rsidRPr="00562672">
        <w:rPr>
          <w:iCs/>
        </w:rPr>
        <w:drawing>
          <wp:inline distT="0" distB="0" distL="0" distR="0" wp14:anchorId="039CF06D" wp14:editId="70C48CA5">
            <wp:extent cx="5943600" cy="5306695"/>
            <wp:effectExtent l="0" t="0" r="0" b="8255"/>
            <wp:docPr id="1128863639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863639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2672">
        <w:rPr>
          <w:iCs/>
          <w:lang w:val="pt-BR"/>
        </w:rPr>
        <w:br/>
      </w:r>
    </w:p>
    <w:p w14:paraId="2FB1A784" w14:textId="77777777" w:rsidR="00F71628" w:rsidRDefault="00F71628" w:rsidP="00F71628">
      <w:pPr>
        <w:pStyle w:val="Heading1"/>
      </w:pPr>
      <w:bookmarkStart w:id="109" w:name="_Toc181522266"/>
      <w:r>
        <w:t>Stakeholder Requests</w:t>
      </w:r>
      <w:bookmarkEnd w:id="109"/>
      <w:r w:rsidR="002F2C67">
        <w:t xml:space="preserve"> </w:t>
      </w:r>
      <w:r w:rsidR="002F2C67" w:rsidRPr="00FA580E">
        <w:rPr>
          <w:highlight w:val="yellow"/>
        </w:rPr>
        <w:t>[Optional]</w:t>
      </w:r>
    </w:p>
    <w:p w14:paraId="4D742EBF" w14:textId="77777777" w:rsidR="00F71628" w:rsidRPr="00F71628" w:rsidRDefault="00F71628" w:rsidP="00F71628"/>
    <w:p w14:paraId="7D322D46" w14:textId="77777777" w:rsidR="002C6DB2" w:rsidRDefault="002C6DB2" w:rsidP="008307B5">
      <w:pPr>
        <w:pStyle w:val="Heading1"/>
        <w:numPr>
          <w:ilvl w:val="0"/>
          <w:numId w:val="0"/>
        </w:numPr>
      </w:pPr>
    </w:p>
    <w:sectPr w:rsidR="002C6DB2">
      <w:headerReference w:type="default" r:id="rId20"/>
      <w:footerReference w:type="default" r:id="rId21"/>
      <w:pgSz w:w="12240" w:h="15840" w:code="1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William N Robinson" w:date="2024-01-10T10:55:00Z" w:initials="WR">
    <w:p w14:paraId="63096329" w14:textId="77777777" w:rsidR="00555B5B" w:rsidRDefault="00555B5B" w:rsidP="00555B5B">
      <w:pPr>
        <w:pStyle w:val="CommentText"/>
      </w:pPr>
      <w:r>
        <w:rPr>
          <w:rStyle w:val="CommentReference"/>
        </w:rPr>
        <w:annotationRef/>
      </w:r>
      <w:r>
        <w:t>Update with each submission.</w:t>
      </w:r>
    </w:p>
  </w:comment>
  <w:comment w:id="1" w:author="William Robinson" w:date="2024-10-27T15:20:00Z" w:initials="WR">
    <w:p w14:paraId="226649DB" w14:textId="77777777" w:rsidR="00543475" w:rsidRDefault="00543475" w:rsidP="00543475">
      <w:pPr>
        <w:pStyle w:val="CommentText"/>
      </w:pPr>
      <w:r>
        <w:rPr>
          <w:rStyle w:val="CommentReference"/>
        </w:rPr>
        <w:annotationRef/>
      </w:r>
      <w:r>
        <w:t>Place the name of your project here!!! 🙄</w:t>
      </w:r>
    </w:p>
  </w:comment>
  <w:comment w:id="31" w:author="William Robinson" w:date="2024-10-27T15:20:00Z" w:initials="WR">
    <w:p w14:paraId="70372C54" w14:textId="77777777" w:rsidR="00543475" w:rsidRDefault="00543475" w:rsidP="00543475">
      <w:pPr>
        <w:pStyle w:val="CommentText"/>
      </w:pPr>
      <w:r>
        <w:rPr>
          <w:rStyle w:val="CommentReference"/>
        </w:rPr>
        <w:annotationRef/>
      </w:r>
      <w:r>
        <w:t>No bold here, please.</w:t>
      </w:r>
    </w:p>
  </w:comment>
  <w:comment w:id="46" w:author="William Robinson" w:date="2024-10-27T15:21:00Z" w:initials="WR">
    <w:p w14:paraId="70BC830F" w14:textId="77777777" w:rsidR="00543475" w:rsidRDefault="00543475" w:rsidP="00543475">
      <w:pPr>
        <w:pStyle w:val="CommentText"/>
      </w:pPr>
      <w:r>
        <w:rPr>
          <w:rStyle w:val="CommentReference"/>
        </w:rPr>
        <w:annotationRef/>
      </w:r>
      <w:r>
        <w:t>You are required to have at least 3 users.</w:t>
      </w:r>
    </w:p>
    <w:p w14:paraId="659E0F3D" w14:textId="77777777" w:rsidR="00543475" w:rsidRDefault="00543475" w:rsidP="00543475">
      <w:pPr>
        <w:pStyle w:val="CommentText"/>
      </w:pPr>
      <w:r>
        <w:t>A simple fix is to define two kinds of customers: prime customer and standard customer. (Similar for drivers)</w:t>
      </w:r>
    </w:p>
  </w:comment>
  <w:comment w:id="54" w:author="William N Robinson [2]" w:date="2023-01-06T11:55:00Z" w:initials="WNR">
    <w:p w14:paraId="3AD28166" w14:textId="20606AEB" w:rsidR="002F2C67" w:rsidRDefault="002F2C67">
      <w:pPr>
        <w:pStyle w:val="CommentText"/>
      </w:pPr>
      <w:r>
        <w:rPr>
          <w:rStyle w:val="CommentReference"/>
        </w:rPr>
        <w:annotationRef/>
      </w:r>
      <w:r>
        <w:t>You may remove all text within an Optional section, but don't delete the section (heading)</w:t>
      </w:r>
    </w:p>
  </w:comment>
  <w:comment w:id="96" w:author="William Robinson" w:date="2024-10-27T15:25:00Z" w:initials="WR">
    <w:p w14:paraId="6765AFB9" w14:textId="77777777" w:rsidR="00B32332" w:rsidRDefault="00B32332" w:rsidP="00B32332">
      <w:pPr>
        <w:pStyle w:val="CommentText"/>
      </w:pPr>
      <w:r>
        <w:rPr>
          <w:rStyle w:val="CommentReference"/>
        </w:rPr>
        <w:annotationRef/>
      </w:r>
      <w:r>
        <w:t>I would double check the extend dependency. Also, the name  of the use case is too long. 🙄</w:t>
      </w:r>
    </w:p>
  </w:comment>
  <w:comment w:id="99" w:author="William Robinson" w:date="2024-10-27T15:27:00Z" w:initials="WR">
    <w:p w14:paraId="53CE28CC" w14:textId="77777777" w:rsidR="00B666CE" w:rsidRDefault="00B666CE" w:rsidP="00B666CE">
      <w:pPr>
        <w:pStyle w:val="CommentText"/>
      </w:pPr>
      <w:r>
        <w:rPr>
          <w:rStyle w:val="CommentReference"/>
        </w:rPr>
        <w:annotationRef/>
      </w:r>
      <w:r>
        <w:t>All UC must have at least one alternative.</w:t>
      </w:r>
    </w:p>
  </w:comment>
  <w:comment w:id="101" w:author="William Robinson" w:date="2024-10-27T15:29:00Z" w:initials="WR">
    <w:p w14:paraId="52B01139" w14:textId="77777777" w:rsidR="00C96693" w:rsidRDefault="00C96693" w:rsidP="00C96693">
      <w:pPr>
        <w:pStyle w:val="CommentText"/>
      </w:pPr>
      <w:r>
        <w:rPr>
          <w:rStyle w:val="CommentReference"/>
        </w:rPr>
        <w:annotationRef/>
      </w:r>
      <w:r>
        <w:t>Each UC must have an alternative</w:t>
      </w:r>
    </w:p>
  </w:comment>
  <w:comment w:id="102" w:author="William Robinson" w:date="2024-10-27T15:29:00Z" w:initials="WR">
    <w:p w14:paraId="5F75D073" w14:textId="77777777" w:rsidR="003A7A9B" w:rsidRDefault="003A7A9B" w:rsidP="00C96693">
      <w:pPr>
        <w:pStyle w:val="CommentText"/>
      </w:pPr>
      <w:r>
        <w:rPr>
          <w:rStyle w:val="CommentReference"/>
        </w:rPr>
        <w:annotationRef/>
      </w:r>
      <w:r>
        <w:t>Here’s an example of relying on the platform clock (phone or server) to notify the system to check the status of the schedule.</w:t>
      </w:r>
    </w:p>
  </w:comment>
  <w:comment w:id="103" w:author="William Robinson" w:date="2024-10-27T15:29:00Z" w:initials="WR">
    <w:p w14:paraId="67A68CEC" w14:textId="77777777" w:rsidR="00C96693" w:rsidRDefault="00C96693" w:rsidP="00C96693">
      <w:pPr>
        <w:pStyle w:val="CommentText"/>
      </w:pPr>
      <w:r>
        <w:rPr>
          <w:rStyle w:val="CommentReference"/>
        </w:rPr>
        <w:annotationRef/>
      </w:r>
      <w:r>
        <w:t>Here’s an example of relying on the platform clock (phone or server) to notify the system to check the status of the schedule.</w:t>
      </w:r>
    </w:p>
  </w:comment>
  <w:comment w:id="104" w:author="William Robinson" w:date="2024-10-27T15:30:00Z" w:initials="WR">
    <w:p w14:paraId="5AE63C4D" w14:textId="77777777" w:rsidR="00A418B4" w:rsidRDefault="00A418B4" w:rsidP="00A418B4">
      <w:pPr>
        <w:pStyle w:val="CommentText"/>
      </w:pPr>
      <w:r>
        <w:rPr>
          <w:rStyle w:val="CommentReference"/>
        </w:rPr>
        <w:annotationRef/>
      </w:r>
      <w:r>
        <w:t>This is a pre-condition</w:t>
      </w:r>
    </w:p>
  </w:comment>
  <w:comment w:id="105" w:author="William Robinson" w:date="2024-10-27T15:36:00Z" w:initials="WR">
    <w:p w14:paraId="2CA08AFE" w14:textId="77777777" w:rsidR="00AC484B" w:rsidRDefault="00AC484B" w:rsidP="00AC484B">
      <w:pPr>
        <w:pStyle w:val="CommentText"/>
      </w:pPr>
      <w:r>
        <w:rPr>
          <w:rStyle w:val="CommentReference"/>
        </w:rPr>
        <w:annotationRef/>
      </w:r>
      <w:r>
        <w:t>Here’s a bit more accurate UC</w:t>
      </w:r>
    </w:p>
  </w:comment>
  <w:comment w:id="106" w:author="William Robinson" w:date="2024-10-27T15:36:00Z" w:initials="WR">
    <w:p w14:paraId="09283D55" w14:textId="77777777" w:rsidR="00AC484B" w:rsidRDefault="00AC484B" w:rsidP="00AC484B">
      <w:pPr>
        <w:pStyle w:val="CommentText"/>
      </w:pPr>
      <w:r>
        <w:rPr>
          <w:rStyle w:val="CommentReference"/>
        </w:rPr>
        <w:annotationRef/>
      </w:r>
      <w:r>
        <w:t>Ensure each UC has an alternative</w:t>
      </w:r>
    </w:p>
  </w:comment>
  <w:comment w:id="107" w:author="William Robinson" w:date="2024-10-27T15:37:00Z" w:initials="WR">
    <w:p w14:paraId="68D1591A" w14:textId="77777777" w:rsidR="00D82E6C" w:rsidRDefault="00D82E6C" w:rsidP="00D82E6C">
      <w:pPr>
        <w:pStyle w:val="CommentText"/>
      </w:pPr>
      <w:r>
        <w:rPr>
          <w:rStyle w:val="CommentReference"/>
        </w:rPr>
        <w:annotationRef/>
      </w:r>
      <w:r>
        <w:t>This is not an entire UC.</w:t>
      </w:r>
    </w:p>
    <w:p w14:paraId="2EA0E08C" w14:textId="77777777" w:rsidR="00D82E6C" w:rsidRDefault="00D82E6C" w:rsidP="00D82E6C">
      <w:pPr>
        <w:pStyle w:val="CommentText"/>
      </w:pPr>
      <w:r>
        <w:t>Instead, it’s an alternative within the ride request UC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3096329" w15:done="0"/>
  <w15:commentEx w15:paraId="226649DB" w15:done="1"/>
  <w15:commentEx w15:paraId="70372C54" w15:done="1"/>
  <w15:commentEx w15:paraId="659E0F3D" w15:done="0"/>
  <w15:commentEx w15:paraId="3AD28166" w15:done="1"/>
  <w15:commentEx w15:paraId="6765AFB9" w15:done="1"/>
  <w15:commentEx w15:paraId="53CE28CC" w15:done="0"/>
  <w15:commentEx w15:paraId="52B01139" w15:done="0"/>
  <w15:commentEx w15:paraId="5F75D073" w15:done="1"/>
  <w15:commentEx w15:paraId="67A68CEC" w15:done="0"/>
  <w15:commentEx w15:paraId="5AE63C4D" w15:done="0"/>
  <w15:commentEx w15:paraId="2CA08AFE" w15:done="0"/>
  <w15:commentEx w15:paraId="09283D55" w15:done="0"/>
  <w15:commentEx w15:paraId="2EA0E08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54073ED" w16cex:dateUtc="2024-01-10T15:55:00Z"/>
  <w16cex:commentExtensible w16cex:durableId="27504C68" w16cex:dateUtc="2024-10-27T19:20:00Z">
    <w16cex:extLst>
      <w16:ext w16:uri="{CE6994B0-6A32-4C9F-8C6B-6E91EDA988CE}">
        <cr:reactions xmlns:cr="http://schemas.microsoft.com/office/comments/2020/reactions">
          <cr:reaction reactionType="1">
            <cr:reactionInfo dateUtc="2024-10-27T19:41:56Z">
              <cr:user userId="S::nrajaraman1@student.gsu.edu::dba4f978-febd-496e-a386-44b7848239b8" userProvider="AD" userName="Nanda Rajaraman"/>
            </cr:reactionInfo>
          </cr:reaction>
        </cr:reactions>
      </w16:ext>
    </w16cex:extLst>
  </w16cex:commentExtensible>
  <w16cex:commentExtensible w16cex:durableId="09CC0B83" w16cex:dateUtc="2024-10-27T19:20:00Z"/>
  <w16cex:commentExtensible w16cex:durableId="4281FA32" w16cex:dateUtc="2024-10-27T19:21:00Z"/>
  <w16cex:commentExtensible w16cex:durableId="27628A9E" w16cex:dateUtc="2023-01-06T16:55:00Z"/>
  <w16cex:commentExtensible w16cex:durableId="53556A0C" w16cex:dateUtc="2024-10-27T19:25:00Z"/>
  <w16cex:commentExtensible w16cex:durableId="7808BCA2" w16cex:dateUtc="2024-10-27T19:27:00Z"/>
  <w16cex:commentExtensible w16cex:durableId="0195B132" w16cex:dateUtc="2024-10-27T19:29:00Z"/>
  <w16cex:commentExtensible w16cex:durableId="67473573" w16cex:dateUtc="2024-10-27T19:29:00Z"/>
  <w16cex:commentExtensible w16cex:durableId="7E630FDE" w16cex:dateUtc="2024-10-27T19:29:00Z"/>
  <w16cex:commentExtensible w16cex:durableId="3C57EC41" w16cex:dateUtc="2024-10-27T19:30:00Z"/>
  <w16cex:commentExtensible w16cex:durableId="1815235D" w16cex:dateUtc="2024-10-27T19:36:00Z"/>
  <w16cex:commentExtensible w16cex:durableId="078E431E" w16cex:dateUtc="2024-10-27T19:36:00Z"/>
  <w16cex:commentExtensible w16cex:durableId="51339C9D" w16cex:dateUtc="2024-10-27T19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3096329" w16cid:durableId="254073ED"/>
  <w16cid:commentId w16cid:paraId="226649DB" w16cid:durableId="27504C68"/>
  <w16cid:commentId w16cid:paraId="70372C54" w16cid:durableId="09CC0B83"/>
  <w16cid:commentId w16cid:paraId="659E0F3D" w16cid:durableId="4281FA32"/>
  <w16cid:commentId w16cid:paraId="3AD28166" w16cid:durableId="27628A9E"/>
  <w16cid:commentId w16cid:paraId="6765AFB9" w16cid:durableId="53556A0C"/>
  <w16cid:commentId w16cid:paraId="53CE28CC" w16cid:durableId="7808BCA2"/>
  <w16cid:commentId w16cid:paraId="52B01139" w16cid:durableId="0195B132"/>
  <w16cid:commentId w16cid:paraId="5F75D073" w16cid:durableId="67473573"/>
  <w16cid:commentId w16cid:paraId="67A68CEC" w16cid:durableId="7E630FDE"/>
  <w16cid:commentId w16cid:paraId="5AE63C4D" w16cid:durableId="3C57EC41"/>
  <w16cid:commentId w16cid:paraId="2CA08AFE" w16cid:durableId="1815235D"/>
  <w16cid:commentId w16cid:paraId="09283D55" w16cid:durableId="078E431E"/>
  <w16cid:commentId w16cid:paraId="2EA0E08C" w16cid:durableId="51339C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B8D026" w14:textId="77777777" w:rsidR="00016962" w:rsidRDefault="00016962">
      <w:r>
        <w:separator/>
      </w:r>
    </w:p>
  </w:endnote>
  <w:endnote w:type="continuationSeparator" w:id="0">
    <w:p w14:paraId="46AB7795" w14:textId="77777777" w:rsidR="00016962" w:rsidRDefault="00016962">
      <w:r>
        <w:continuationSeparator/>
      </w:r>
    </w:p>
  </w:endnote>
  <w:endnote w:type="continuationNotice" w:id="1">
    <w:p w14:paraId="0C734026" w14:textId="77777777" w:rsidR="00016962" w:rsidRDefault="0001696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altName w:val="Calibri"/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A450AC1" w14:paraId="0A809B01" w14:textId="77777777" w:rsidTr="4A450AC1">
      <w:trPr>
        <w:trHeight w:val="300"/>
      </w:trPr>
      <w:tc>
        <w:tcPr>
          <w:tcW w:w="3120" w:type="dxa"/>
        </w:tcPr>
        <w:p w14:paraId="37EA6221" w14:textId="08DEC56C" w:rsidR="4A450AC1" w:rsidRDefault="4A450AC1" w:rsidP="4A450AC1">
          <w:pPr>
            <w:pStyle w:val="Header"/>
            <w:ind w:left="-115"/>
          </w:pPr>
        </w:p>
      </w:tc>
      <w:tc>
        <w:tcPr>
          <w:tcW w:w="3120" w:type="dxa"/>
        </w:tcPr>
        <w:p w14:paraId="0CAA8438" w14:textId="02DE7724" w:rsidR="4A450AC1" w:rsidRDefault="4A450AC1" w:rsidP="4A450AC1">
          <w:pPr>
            <w:pStyle w:val="Header"/>
            <w:jc w:val="center"/>
          </w:pPr>
        </w:p>
      </w:tc>
      <w:tc>
        <w:tcPr>
          <w:tcW w:w="3120" w:type="dxa"/>
        </w:tcPr>
        <w:p w14:paraId="6F1DE4C8" w14:textId="735F052B" w:rsidR="4A450AC1" w:rsidRDefault="4A450AC1" w:rsidP="4A450AC1">
          <w:pPr>
            <w:pStyle w:val="Header"/>
            <w:ind w:right="-115"/>
            <w:jc w:val="right"/>
          </w:pPr>
        </w:p>
      </w:tc>
    </w:tr>
  </w:tbl>
  <w:p w14:paraId="4D4A0A68" w14:textId="203D4AC1" w:rsidR="005F18E6" w:rsidRDefault="005F18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300EA7" w14:paraId="6C4DC61D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4B89B24" w14:textId="77777777" w:rsidR="00300EA7" w:rsidRDefault="00300EA7">
          <w:pPr>
            <w:ind w:right="360"/>
          </w:pPr>
          <w: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4924A359" w14:textId="155F4677" w:rsidR="00300EA7" w:rsidRDefault="00300EA7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DOCPROPERTY &quot;Company&quot;  \* MERGEFORMAT">
            <w:r w:rsidR="00553F6D">
              <w:t>Georgia State University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562672">
            <w:rPr>
              <w:noProof/>
            </w:rPr>
            <w:t>2024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D9B5D0F" w14:textId="77777777" w:rsidR="00300EA7" w:rsidRDefault="00300EA7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DC1E57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7EB6332D" w14:textId="77777777" w:rsidR="00300EA7" w:rsidRDefault="00300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994A74" w14:textId="77777777" w:rsidR="00016962" w:rsidRDefault="00016962">
      <w:r>
        <w:separator/>
      </w:r>
    </w:p>
  </w:footnote>
  <w:footnote w:type="continuationSeparator" w:id="0">
    <w:p w14:paraId="4493DBDD" w14:textId="77777777" w:rsidR="00016962" w:rsidRDefault="00016962">
      <w:r>
        <w:continuationSeparator/>
      </w:r>
    </w:p>
  </w:footnote>
  <w:footnote w:type="continuationNotice" w:id="1">
    <w:p w14:paraId="352F3338" w14:textId="77777777" w:rsidR="00016962" w:rsidRDefault="0001696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482FA0" w14:textId="77777777" w:rsidR="00300EA7" w:rsidRDefault="00300EA7">
    <w:pPr>
      <w:rPr>
        <w:sz w:val="24"/>
      </w:rPr>
    </w:pPr>
  </w:p>
  <w:p w14:paraId="3157CBEB" w14:textId="77777777" w:rsidR="00300EA7" w:rsidRDefault="00300EA7">
    <w:pPr>
      <w:pBdr>
        <w:top w:val="single" w:sz="6" w:space="1" w:color="auto"/>
      </w:pBdr>
      <w:rPr>
        <w:sz w:val="24"/>
      </w:rPr>
    </w:pPr>
  </w:p>
  <w:p w14:paraId="1036B218" w14:textId="77777777" w:rsidR="00300EA7" w:rsidRDefault="00300EA7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553F6D">
      <w:rPr>
        <w:rFonts w:ascii="Arial" w:hAnsi="Arial"/>
        <w:b/>
        <w:sz w:val="36"/>
      </w:rPr>
      <w:t>Georgia State University</w:t>
    </w:r>
    <w:r>
      <w:rPr>
        <w:rFonts w:ascii="Arial" w:hAnsi="Arial"/>
        <w:b/>
        <w:sz w:val="36"/>
      </w:rPr>
      <w:fldChar w:fldCharType="end"/>
    </w:r>
  </w:p>
  <w:p w14:paraId="1D5AED48" w14:textId="77777777" w:rsidR="00300EA7" w:rsidRDefault="00300EA7">
    <w:pPr>
      <w:pBdr>
        <w:bottom w:val="single" w:sz="6" w:space="1" w:color="auto"/>
      </w:pBdr>
      <w:jc w:val="right"/>
      <w:rPr>
        <w:sz w:val="24"/>
      </w:rPr>
    </w:pPr>
  </w:p>
  <w:p w14:paraId="444D9D3A" w14:textId="77777777" w:rsidR="00300EA7" w:rsidRDefault="00300E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300EA7" w14:paraId="37D45F4C" w14:textId="77777777">
      <w:tc>
        <w:tcPr>
          <w:tcW w:w="6379" w:type="dxa"/>
        </w:tcPr>
        <w:p w14:paraId="3407D273" w14:textId="77777777" w:rsidR="00300EA7" w:rsidRDefault="00300EA7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separate"/>
          </w:r>
          <w:r w:rsidR="00553F6D" w:rsidRPr="00553F6D">
            <w:t>&lt;Project Name&gt;</w:t>
          </w:r>
          <w:r>
            <w:rPr>
              <w:b/>
            </w:rPr>
            <w:fldChar w:fldCharType="end"/>
          </w:r>
        </w:p>
      </w:tc>
      <w:tc>
        <w:tcPr>
          <w:tcW w:w="3179" w:type="dxa"/>
        </w:tcPr>
        <w:p w14:paraId="2B214EAF" w14:textId="77777777" w:rsidR="00300EA7" w:rsidRDefault="00300EA7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&lt;1.0&gt;</w:t>
          </w:r>
        </w:p>
      </w:tc>
    </w:tr>
    <w:tr w:rsidR="00300EA7" w14:paraId="7CCDCF4B" w14:textId="77777777">
      <w:tc>
        <w:tcPr>
          <w:tcW w:w="6379" w:type="dxa"/>
        </w:tcPr>
        <w:p w14:paraId="6958CAA3" w14:textId="77777777" w:rsidR="00300EA7" w:rsidRDefault="00553F6D">
          <w:fldSimple w:instr="TITLE  \* MERGEFORMAT">
            <w:r>
              <w:t>Vision</w:t>
            </w:r>
          </w:fldSimple>
        </w:p>
      </w:tc>
      <w:tc>
        <w:tcPr>
          <w:tcW w:w="3179" w:type="dxa"/>
        </w:tcPr>
        <w:p w14:paraId="0E62BBDD" w14:textId="77777777" w:rsidR="00300EA7" w:rsidRDefault="00300EA7">
          <w:r>
            <w:t xml:space="preserve">  Date:  &lt;dd/mmm/yy&gt;</w:t>
          </w:r>
        </w:p>
      </w:tc>
    </w:tr>
    <w:tr w:rsidR="00300EA7" w14:paraId="6C8A1BC4" w14:textId="77777777">
      <w:tc>
        <w:tcPr>
          <w:tcW w:w="9558" w:type="dxa"/>
          <w:gridSpan w:val="2"/>
        </w:tcPr>
        <w:p w14:paraId="7E96716B" w14:textId="77777777" w:rsidR="00300EA7" w:rsidRDefault="00300EA7">
          <w:r>
            <w:t>&lt;document identifier&gt;</w:t>
          </w:r>
        </w:p>
      </w:tc>
    </w:tr>
  </w:tbl>
  <w:p w14:paraId="09581ED3" w14:textId="77777777" w:rsidR="00300EA7" w:rsidRDefault="00300E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B17E9B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073E142E"/>
    <w:multiLevelType w:val="hybridMultilevel"/>
    <w:tmpl w:val="902C636E"/>
    <w:lvl w:ilvl="0" w:tplc="25546462">
      <w:start w:val="1"/>
      <w:numFmt w:val="decimal"/>
      <w:lvlText w:val="%1."/>
      <w:lvlJc w:val="left"/>
      <w:pPr>
        <w:ind w:left="1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0" w:hanging="360"/>
      </w:pPr>
    </w:lvl>
    <w:lvl w:ilvl="2" w:tplc="0409001B" w:tentative="1">
      <w:start w:val="1"/>
      <w:numFmt w:val="lowerRoman"/>
      <w:lvlText w:val="%3."/>
      <w:lvlJc w:val="right"/>
      <w:pPr>
        <w:ind w:left="2590" w:hanging="180"/>
      </w:pPr>
    </w:lvl>
    <w:lvl w:ilvl="3" w:tplc="0409000F" w:tentative="1">
      <w:start w:val="1"/>
      <w:numFmt w:val="decimal"/>
      <w:lvlText w:val="%4."/>
      <w:lvlJc w:val="left"/>
      <w:pPr>
        <w:ind w:left="3310" w:hanging="360"/>
      </w:pPr>
    </w:lvl>
    <w:lvl w:ilvl="4" w:tplc="04090019" w:tentative="1">
      <w:start w:val="1"/>
      <w:numFmt w:val="lowerLetter"/>
      <w:lvlText w:val="%5."/>
      <w:lvlJc w:val="left"/>
      <w:pPr>
        <w:ind w:left="4030" w:hanging="360"/>
      </w:pPr>
    </w:lvl>
    <w:lvl w:ilvl="5" w:tplc="0409001B" w:tentative="1">
      <w:start w:val="1"/>
      <w:numFmt w:val="lowerRoman"/>
      <w:lvlText w:val="%6."/>
      <w:lvlJc w:val="right"/>
      <w:pPr>
        <w:ind w:left="4750" w:hanging="180"/>
      </w:pPr>
    </w:lvl>
    <w:lvl w:ilvl="6" w:tplc="0409000F" w:tentative="1">
      <w:start w:val="1"/>
      <w:numFmt w:val="decimal"/>
      <w:lvlText w:val="%7."/>
      <w:lvlJc w:val="left"/>
      <w:pPr>
        <w:ind w:left="5470" w:hanging="360"/>
      </w:pPr>
    </w:lvl>
    <w:lvl w:ilvl="7" w:tplc="04090019" w:tentative="1">
      <w:start w:val="1"/>
      <w:numFmt w:val="lowerLetter"/>
      <w:lvlText w:val="%8."/>
      <w:lvlJc w:val="left"/>
      <w:pPr>
        <w:ind w:left="6190" w:hanging="360"/>
      </w:pPr>
    </w:lvl>
    <w:lvl w:ilvl="8" w:tplc="0409001B" w:tentative="1">
      <w:start w:val="1"/>
      <w:numFmt w:val="lowerRoman"/>
      <w:lvlText w:val="%9."/>
      <w:lvlJc w:val="right"/>
      <w:pPr>
        <w:ind w:left="6910" w:hanging="180"/>
      </w:pPr>
    </w:lvl>
  </w:abstractNum>
  <w:abstractNum w:abstractNumId="3" w15:restartNumberingAfterBreak="0">
    <w:nsid w:val="16F01DAA"/>
    <w:multiLevelType w:val="hybridMultilevel"/>
    <w:tmpl w:val="0706F2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A39C4"/>
    <w:multiLevelType w:val="hybridMultilevel"/>
    <w:tmpl w:val="37786E08"/>
    <w:lvl w:ilvl="0" w:tplc="74CC3838">
      <w:start w:val="1"/>
      <w:numFmt w:val="upperLetter"/>
      <w:lvlText w:val="%1."/>
      <w:lvlJc w:val="left"/>
      <w:pPr>
        <w:ind w:left="720" w:hanging="360"/>
      </w:pPr>
      <w:rPr>
        <w:rFonts w:ascii="Bradley Hand ITC" w:eastAsia="Bradley Hand ITC" w:hAnsi="Bradley Hand ITC" w:cs="Bradley Hand ITC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22240"/>
    <w:multiLevelType w:val="hybridMultilevel"/>
    <w:tmpl w:val="4B788C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C45393"/>
    <w:multiLevelType w:val="hybridMultilevel"/>
    <w:tmpl w:val="CB644F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63D26"/>
    <w:multiLevelType w:val="hybridMultilevel"/>
    <w:tmpl w:val="050ABE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642C8F"/>
    <w:multiLevelType w:val="hybridMultilevel"/>
    <w:tmpl w:val="A4583072"/>
    <w:lvl w:ilvl="0" w:tplc="F790D89E">
      <w:start w:val="1"/>
      <w:numFmt w:val="decimal"/>
      <w:lvlText w:val="%1."/>
      <w:lvlJc w:val="left"/>
      <w:pPr>
        <w:ind w:left="720" w:hanging="360"/>
      </w:pPr>
      <w:rPr>
        <w:rFonts w:ascii="Bradley Hand ITC" w:eastAsia="Bradley Hand ITC" w:hAnsi="Bradley Hand ITC" w:cs="Bradley Hand IT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E57354"/>
    <w:multiLevelType w:val="hybridMultilevel"/>
    <w:tmpl w:val="92CE8A5A"/>
    <w:lvl w:ilvl="0" w:tplc="36608A12">
      <w:start w:val="1"/>
      <w:numFmt w:val="decimal"/>
      <w:lvlText w:val="%1."/>
      <w:lvlJc w:val="left"/>
      <w:pPr>
        <w:ind w:left="720" w:hanging="360"/>
      </w:pPr>
      <w:rPr>
        <w:rFonts w:ascii="Bradley Hand ITC" w:eastAsia="Bradley Hand ITC" w:hAnsi="Bradley Hand ITC" w:cs="Bradley Hand IT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000737"/>
    <w:multiLevelType w:val="hybridMultilevel"/>
    <w:tmpl w:val="08364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1D4059"/>
    <w:multiLevelType w:val="hybridMultilevel"/>
    <w:tmpl w:val="2B164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B57840"/>
    <w:multiLevelType w:val="hybridMultilevel"/>
    <w:tmpl w:val="D9286C26"/>
    <w:lvl w:ilvl="0" w:tplc="1A7C47B8">
      <w:start w:val="3"/>
      <w:numFmt w:val="decimal"/>
      <w:lvlText w:val="%1."/>
      <w:lvlJc w:val="left"/>
      <w:pPr>
        <w:ind w:left="720" w:hanging="360"/>
      </w:pPr>
      <w:rPr>
        <w:rFonts w:ascii="Bradley Hand ITC" w:eastAsia="Bradley Hand ITC" w:hAnsi="Bradley Hand ITC" w:cs="Bradley Hand ITC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662177"/>
    <w:multiLevelType w:val="hybridMultilevel"/>
    <w:tmpl w:val="592E95E0"/>
    <w:lvl w:ilvl="0" w:tplc="586467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5613AE"/>
    <w:multiLevelType w:val="hybridMultilevel"/>
    <w:tmpl w:val="541E5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841DEC"/>
    <w:multiLevelType w:val="hybridMultilevel"/>
    <w:tmpl w:val="24DC74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4F5424"/>
    <w:multiLevelType w:val="hybridMultilevel"/>
    <w:tmpl w:val="7A488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0095205">
    <w:abstractNumId w:val="0"/>
  </w:num>
  <w:num w:numId="2" w16cid:durableId="1585600680">
    <w:abstractNumId w:val="15"/>
  </w:num>
  <w:num w:numId="3" w16cid:durableId="1248424776">
    <w:abstractNumId w:val="1"/>
  </w:num>
  <w:num w:numId="4" w16cid:durableId="1439449079">
    <w:abstractNumId w:val="10"/>
  </w:num>
  <w:num w:numId="5" w16cid:durableId="603996784">
    <w:abstractNumId w:val="16"/>
  </w:num>
  <w:num w:numId="6" w16cid:durableId="1724937672">
    <w:abstractNumId w:val="4"/>
  </w:num>
  <w:num w:numId="7" w16cid:durableId="998269416">
    <w:abstractNumId w:val="13"/>
  </w:num>
  <w:num w:numId="8" w16cid:durableId="1639608554">
    <w:abstractNumId w:val="9"/>
  </w:num>
  <w:num w:numId="9" w16cid:durableId="242767280">
    <w:abstractNumId w:val="7"/>
  </w:num>
  <w:num w:numId="10" w16cid:durableId="1321540188">
    <w:abstractNumId w:val="3"/>
  </w:num>
  <w:num w:numId="11" w16cid:durableId="2094741167">
    <w:abstractNumId w:val="2"/>
  </w:num>
  <w:num w:numId="12" w16cid:durableId="400518120">
    <w:abstractNumId w:val="6"/>
  </w:num>
  <w:num w:numId="13" w16cid:durableId="1900434028">
    <w:abstractNumId w:val="8"/>
  </w:num>
  <w:num w:numId="14" w16cid:durableId="626084005">
    <w:abstractNumId w:val="11"/>
  </w:num>
  <w:num w:numId="15" w16cid:durableId="185750554">
    <w:abstractNumId w:val="5"/>
  </w:num>
  <w:num w:numId="16" w16cid:durableId="102699458">
    <w:abstractNumId w:val="14"/>
  </w:num>
  <w:num w:numId="17" w16cid:durableId="1215197341">
    <w:abstractNumId w:val="12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William N Robinson">
    <w15:presenceInfo w15:providerId="AD" w15:userId="S::wrobinson@gsu.edu::32808da2-9bd5-477a-abee-679ac09c4ead"/>
  </w15:person>
  <w15:person w15:author="William Robinson">
    <w15:presenceInfo w15:providerId="Windows Live" w15:userId="933879f91928abd1"/>
  </w15:person>
  <w15:person w15:author="William N Robinson [2]">
    <w15:presenceInfo w15:providerId="None" w15:userId="William N Robin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Y0MTE2M7Y0MDBX0lEKTi0uzszPAykwrAUACCU+uywAAAA="/>
  </w:docVars>
  <w:rsids>
    <w:rsidRoot w:val="00553F6D"/>
    <w:rsid w:val="000010F9"/>
    <w:rsid w:val="00001E0A"/>
    <w:rsid w:val="00002AA5"/>
    <w:rsid w:val="00002BCF"/>
    <w:rsid w:val="000039B8"/>
    <w:rsid w:val="00004992"/>
    <w:rsid w:val="00004BC3"/>
    <w:rsid w:val="00004D89"/>
    <w:rsid w:val="00005EF3"/>
    <w:rsid w:val="0001084A"/>
    <w:rsid w:val="000109F3"/>
    <w:rsid w:val="000124B6"/>
    <w:rsid w:val="00012A25"/>
    <w:rsid w:val="00013CFB"/>
    <w:rsid w:val="00016962"/>
    <w:rsid w:val="00023B0E"/>
    <w:rsid w:val="0002432A"/>
    <w:rsid w:val="00025D3C"/>
    <w:rsid w:val="00031F89"/>
    <w:rsid w:val="00032AAC"/>
    <w:rsid w:val="00034B97"/>
    <w:rsid w:val="00035C68"/>
    <w:rsid w:val="00044653"/>
    <w:rsid w:val="0004616B"/>
    <w:rsid w:val="0004647C"/>
    <w:rsid w:val="00047101"/>
    <w:rsid w:val="0005060A"/>
    <w:rsid w:val="00050D91"/>
    <w:rsid w:val="00051062"/>
    <w:rsid w:val="000511D9"/>
    <w:rsid w:val="00051BE4"/>
    <w:rsid w:val="00051BFB"/>
    <w:rsid w:val="0005382D"/>
    <w:rsid w:val="00054AFD"/>
    <w:rsid w:val="00054DEB"/>
    <w:rsid w:val="000557BC"/>
    <w:rsid w:val="00056132"/>
    <w:rsid w:val="0005708F"/>
    <w:rsid w:val="00057D4D"/>
    <w:rsid w:val="000615CE"/>
    <w:rsid w:val="000629C4"/>
    <w:rsid w:val="00062CC8"/>
    <w:rsid w:val="00063D72"/>
    <w:rsid w:val="00064722"/>
    <w:rsid w:val="000651D2"/>
    <w:rsid w:val="00066FC4"/>
    <w:rsid w:val="000676A0"/>
    <w:rsid w:val="000710A6"/>
    <w:rsid w:val="000716EA"/>
    <w:rsid w:val="00073ADD"/>
    <w:rsid w:val="000806FA"/>
    <w:rsid w:val="00081353"/>
    <w:rsid w:val="00084B02"/>
    <w:rsid w:val="0008657D"/>
    <w:rsid w:val="00086E04"/>
    <w:rsid w:val="00090FC5"/>
    <w:rsid w:val="00091B83"/>
    <w:rsid w:val="0009346F"/>
    <w:rsid w:val="000937EB"/>
    <w:rsid w:val="00094E32"/>
    <w:rsid w:val="00097978"/>
    <w:rsid w:val="000A0C7B"/>
    <w:rsid w:val="000A27C2"/>
    <w:rsid w:val="000A4B60"/>
    <w:rsid w:val="000B1DD1"/>
    <w:rsid w:val="000B2D05"/>
    <w:rsid w:val="000B355C"/>
    <w:rsid w:val="000B38B6"/>
    <w:rsid w:val="000B43D0"/>
    <w:rsid w:val="000B4CC9"/>
    <w:rsid w:val="000C00E9"/>
    <w:rsid w:val="000C0644"/>
    <w:rsid w:val="000C41AE"/>
    <w:rsid w:val="000C4D8A"/>
    <w:rsid w:val="000C5C65"/>
    <w:rsid w:val="000C6006"/>
    <w:rsid w:val="000C7D63"/>
    <w:rsid w:val="000D31BC"/>
    <w:rsid w:val="000D4601"/>
    <w:rsid w:val="000D4824"/>
    <w:rsid w:val="000E03E2"/>
    <w:rsid w:val="000E099D"/>
    <w:rsid w:val="000E2273"/>
    <w:rsid w:val="000E562B"/>
    <w:rsid w:val="000E6213"/>
    <w:rsid w:val="000E65FC"/>
    <w:rsid w:val="000F26A9"/>
    <w:rsid w:val="000F6B33"/>
    <w:rsid w:val="00102293"/>
    <w:rsid w:val="001027CD"/>
    <w:rsid w:val="0010447E"/>
    <w:rsid w:val="001122C5"/>
    <w:rsid w:val="00112300"/>
    <w:rsid w:val="00112E5C"/>
    <w:rsid w:val="00112EEA"/>
    <w:rsid w:val="00114A07"/>
    <w:rsid w:val="00117A4A"/>
    <w:rsid w:val="0012149D"/>
    <w:rsid w:val="00123BDD"/>
    <w:rsid w:val="001246A4"/>
    <w:rsid w:val="001262DF"/>
    <w:rsid w:val="00127E8C"/>
    <w:rsid w:val="00127F43"/>
    <w:rsid w:val="00132C50"/>
    <w:rsid w:val="00133EB4"/>
    <w:rsid w:val="00134A1D"/>
    <w:rsid w:val="0013534C"/>
    <w:rsid w:val="001405E6"/>
    <w:rsid w:val="00141C5E"/>
    <w:rsid w:val="0014321C"/>
    <w:rsid w:val="00143E2B"/>
    <w:rsid w:val="00146652"/>
    <w:rsid w:val="00152D3A"/>
    <w:rsid w:val="00154D83"/>
    <w:rsid w:val="001566C2"/>
    <w:rsid w:val="00157003"/>
    <w:rsid w:val="00160733"/>
    <w:rsid w:val="0016199F"/>
    <w:rsid w:val="00163105"/>
    <w:rsid w:val="001645BF"/>
    <w:rsid w:val="0017049A"/>
    <w:rsid w:val="0017152A"/>
    <w:rsid w:val="00172CD8"/>
    <w:rsid w:val="00174B79"/>
    <w:rsid w:val="00175FFE"/>
    <w:rsid w:val="00180D5E"/>
    <w:rsid w:val="00185CA9"/>
    <w:rsid w:val="00190224"/>
    <w:rsid w:val="0019123C"/>
    <w:rsid w:val="00191A3F"/>
    <w:rsid w:val="00192769"/>
    <w:rsid w:val="00193FD6"/>
    <w:rsid w:val="001948C2"/>
    <w:rsid w:val="00195820"/>
    <w:rsid w:val="00196B47"/>
    <w:rsid w:val="001A036B"/>
    <w:rsid w:val="001A289C"/>
    <w:rsid w:val="001A6818"/>
    <w:rsid w:val="001B00C1"/>
    <w:rsid w:val="001B0F3D"/>
    <w:rsid w:val="001B1541"/>
    <w:rsid w:val="001B1DA2"/>
    <w:rsid w:val="001B4C25"/>
    <w:rsid w:val="001B5BAA"/>
    <w:rsid w:val="001B674C"/>
    <w:rsid w:val="001C1D82"/>
    <w:rsid w:val="001C37B6"/>
    <w:rsid w:val="001C4060"/>
    <w:rsid w:val="001C419D"/>
    <w:rsid w:val="001C6E81"/>
    <w:rsid w:val="001C707C"/>
    <w:rsid w:val="001D1C85"/>
    <w:rsid w:val="001D2914"/>
    <w:rsid w:val="001D7607"/>
    <w:rsid w:val="001E08D4"/>
    <w:rsid w:val="001F034B"/>
    <w:rsid w:val="001F0A08"/>
    <w:rsid w:val="001F1556"/>
    <w:rsid w:val="001F1AC2"/>
    <w:rsid w:val="001F39DA"/>
    <w:rsid w:val="001F44E6"/>
    <w:rsid w:val="001F453C"/>
    <w:rsid w:val="001F5077"/>
    <w:rsid w:val="001F54BD"/>
    <w:rsid w:val="001F5D14"/>
    <w:rsid w:val="00202DB8"/>
    <w:rsid w:val="00202E38"/>
    <w:rsid w:val="00203BEF"/>
    <w:rsid w:val="0020407C"/>
    <w:rsid w:val="0020554F"/>
    <w:rsid w:val="0021039F"/>
    <w:rsid w:val="0021075E"/>
    <w:rsid w:val="00213799"/>
    <w:rsid w:val="0021445D"/>
    <w:rsid w:val="00216381"/>
    <w:rsid w:val="002166E1"/>
    <w:rsid w:val="002169DB"/>
    <w:rsid w:val="00217D37"/>
    <w:rsid w:val="002230A5"/>
    <w:rsid w:val="00224DA7"/>
    <w:rsid w:val="00225013"/>
    <w:rsid w:val="00226326"/>
    <w:rsid w:val="00227079"/>
    <w:rsid w:val="00227BA4"/>
    <w:rsid w:val="00230BF4"/>
    <w:rsid w:val="00231E56"/>
    <w:rsid w:val="0023301A"/>
    <w:rsid w:val="00233609"/>
    <w:rsid w:val="00233B8A"/>
    <w:rsid w:val="00234388"/>
    <w:rsid w:val="00241107"/>
    <w:rsid w:val="0024315C"/>
    <w:rsid w:val="002438B7"/>
    <w:rsid w:val="002438BC"/>
    <w:rsid w:val="00243BED"/>
    <w:rsid w:val="002501D2"/>
    <w:rsid w:val="00251626"/>
    <w:rsid w:val="002567DA"/>
    <w:rsid w:val="00256E1F"/>
    <w:rsid w:val="002571B6"/>
    <w:rsid w:val="002577F7"/>
    <w:rsid w:val="00263110"/>
    <w:rsid w:val="0026363F"/>
    <w:rsid w:val="002646A1"/>
    <w:rsid w:val="00264B4C"/>
    <w:rsid w:val="002703C8"/>
    <w:rsid w:val="002707AD"/>
    <w:rsid w:val="00270ED4"/>
    <w:rsid w:val="002721AC"/>
    <w:rsid w:val="002725AB"/>
    <w:rsid w:val="00274909"/>
    <w:rsid w:val="002752F9"/>
    <w:rsid w:val="00277971"/>
    <w:rsid w:val="00281CE3"/>
    <w:rsid w:val="00282B5A"/>
    <w:rsid w:val="0028574D"/>
    <w:rsid w:val="0028626C"/>
    <w:rsid w:val="00286C35"/>
    <w:rsid w:val="00291AEC"/>
    <w:rsid w:val="00292EA0"/>
    <w:rsid w:val="00295981"/>
    <w:rsid w:val="002A4F76"/>
    <w:rsid w:val="002A5587"/>
    <w:rsid w:val="002A6E63"/>
    <w:rsid w:val="002A7619"/>
    <w:rsid w:val="002B233B"/>
    <w:rsid w:val="002B31C2"/>
    <w:rsid w:val="002B682B"/>
    <w:rsid w:val="002B6E99"/>
    <w:rsid w:val="002C5259"/>
    <w:rsid w:val="002C60DD"/>
    <w:rsid w:val="002C658B"/>
    <w:rsid w:val="002C66F5"/>
    <w:rsid w:val="002C6DB2"/>
    <w:rsid w:val="002D0D4B"/>
    <w:rsid w:val="002D1026"/>
    <w:rsid w:val="002D268B"/>
    <w:rsid w:val="002D3D88"/>
    <w:rsid w:val="002D6932"/>
    <w:rsid w:val="002D7A99"/>
    <w:rsid w:val="002E0DE2"/>
    <w:rsid w:val="002E0ED8"/>
    <w:rsid w:val="002E11FC"/>
    <w:rsid w:val="002E1725"/>
    <w:rsid w:val="002E1A6C"/>
    <w:rsid w:val="002E1B56"/>
    <w:rsid w:val="002E2C17"/>
    <w:rsid w:val="002E6C5A"/>
    <w:rsid w:val="002F2C0D"/>
    <w:rsid w:val="002F2C67"/>
    <w:rsid w:val="002F5E5F"/>
    <w:rsid w:val="002F622A"/>
    <w:rsid w:val="00300EA7"/>
    <w:rsid w:val="0030309B"/>
    <w:rsid w:val="00303B82"/>
    <w:rsid w:val="0030457B"/>
    <w:rsid w:val="00304CF7"/>
    <w:rsid w:val="00305EAB"/>
    <w:rsid w:val="003076AB"/>
    <w:rsid w:val="00307AF5"/>
    <w:rsid w:val="00311278"/>
    <w:rsid w:val="003120F1"/>
    <w:rsid w:val="00313AAC"/>
    <w:rsid w:val="00321B83"/>
    <w:rsid w:val="0032220A"/>
    <w:rsid w:val="0032319C"/>
    <w:rsid w:val="0032492E"/>
    <w:rsid w:val="00326805"/>
    <w:rsid w:val="00330CC4"/>
    <w:rsid w:val="003338FC"/>
    <w:rsid w:val="00334961"/>
    <w:rsid w:val="00335F83"/>
    <w:rsid w:val="00342FDD"/>
    <w:rsid w:val="003462E3"/>
    <w:rsid w:val="003533C3"/>
    <w:rsid w:val="003566F0"/>
    <w:rsid w:val="00361548"/>
    <w:rsid w:val="00363389"/>
    <w:rsid w:val="00364490"/>
    <w:rsid w:val="003650DF"/>
    <w:rsid w:val="0036707B"/>
    <w:rsid w:val="0037295F"/>
    <w:rsid w:val="00373A3D"/>
    <w:rsid w:val="00382FA7"/>
    <w:rsid w:val="00392411"/>
    <w:rsid w:val="00392557"/>
    <w:rsid w:val="00393D26"/>
    <w:rsid w:val="003942D2"/>
    <w:rsid w:val="00394A8E"/>
    <w:rsid w:val="003951A4"/>
    <w:rsid w:val="003953E9"/>
    <w:rsid w:val="003959F6"/>
    <w:rsid w:val="00396CB3"/>
    <w:rsid w:val="003A1CE9"/>
    <w:rsid w:val="003A3E64"/>
    <w:rsid w:val="003A788B"/>
    <w:rsid w:val="003A7A9B"/>
    <w:rsid w:val="003B1402"/>
    <w:rsid w:val="003B6E4C"/>
    <w:rsid w:val="003C146F"/>
    <w:rsid w:val="003C16CB"/>
    <w:rsid w:val="003C69F2"/>
    <w:rsid w:val="003D1D78"/>
    <w:rsid w:val="003D2AE9"/>
    <w:rsid w:val="003D4750"/>
    <w:rsid w:val="003D64F9"/>
    <w:rsid w:val="003E0D37"/>
    <w:rsid w:val="003E2974"/>
    <w:rsid w:val="003E33F5"/>
    <w:rsid w:val="003E5217"/>
    <w:rsid w:val="003E77B0"/>
    <w:rsid w:val="003E7E9B"/>
    <w:rsid w:val="003F017D"/>
    <w:rsid w:val="003F06D2"/>
    <w:rsid w:val="003F24F6"/>
    <w:rsid w:val="003F3881"/>
    <w:rsid w:val="003F3BC2"/>
    <w:rsid w:val="003F4ABB"/>
    <w:rsid w:val="003F4D94"/>
    <w:rsid w:val="003F5458"/>
    <w:rsid w:val="003F62C9"/>
    <w:rsid w:val="003F69B4"/>
    <w:rsid w:val="00401BD2"/>
    <w:rsid w:val="004023D4"/>
    <w:rsid w:val="004045DD"/>
    <w:rsid w:val="004066FA"/>
    <w:rsid w:val="00407274"/>
    <w:rsid w:val="004077DC"/>
    <w:rsid w:val="004116E4"/>
    <w:rsid w:val="00413B14"/>
    <w:rsid w:val="004149C7"/>
    <w:rsid w:val="004160F6"/>
    <w:rsid w:val="00416D14"/>
    <w:rsid w:val="0042592E"/>
    <w:rsid w:val="004269AE"/>
    <w:rsid w:val="00430F68"/>
    <w:rsid w:val="004310BE"/>
    <w:rsid w:val="00434E5B"/>
    <w:rsid w:val="00437B71"/>
    <w:rsid w:val="004400E3"/>
    <w:rsid w:val="00440C33"/>
    <w:rsid w:val="00440F41"/>
    <w:rsid w:val="00440FAE"/>
    <w:rsid w:val="00442077"/>
    <w:rsid w:val="00442095"/>
    <w:rsid w:val="00445447"/>
    <w:rsid w:val="004462C4"/>
    <w:rsid w:val="00450343"/>
    <w:rsid w:val="00451E1A"/>
    <w:rsid w:val="00452ACB"/>
    <w:rsid w:val="00452E71"/>
    <w:rsid w:val="00453BDF"/>
    <w:rsid w:val="00455F54"/>
    <w:rsid w:val="004574BE"/>
    <w:rsid w:val="004579C5"/>
    <w:rsid w:val="00457F87"/>
    <w:rsid w:val="004622CB"/>
    <w:rsid w:val="004626FD"/>
    <w:rsid w:val="0046549D"/>
    <w:rsid w:val="004672A6"/>
    <w:rsid w:val="004722DA"/>
    <w:rsid w:val="00472F1F"/>
    <w:rsid w:val="00477607"/>
    <w:rsid w:val="00480010"/>
    <w:rsid w:val="00481891"/>
    <w:rsid w:val="0048407A"/>
    <w:rsid w:val="00485130"/>
    <w:rsid w:val="00487394"/>
    <w:rsid w:val="00494970"/>
    <w:rsid w:val="004A1560"/>
    <w:rsid w:val="004A5B5A"/>
    <w:rsid w:val="004A62DC"/>
    <w:rsid w:val="004A63DE"/>
    <w:rsid w:val="004A6A2F"/>
    <w:rsid w:val="004A6B63"/>
    <w:rsid w:val="004B51FA"/>
    <w:rsid w:val="004C1262"/>
    <w:rsid w:val="004C2987"/>
    <w:rsid w:val="004C48C7"/>
    <w:rsid w:val="004C534E"/>
    <w:rsid w:val="004C5364"/>
    <w:rsid w:val="004D0B7F"/>
    <w:rsid w:val="004D473C"/>
    <w:rsid w:val="004D548B"/>
    <w:rsid w:val="004D63A1"/>
    <w:rsid w:val="004D66C9"/>
    <w:rsid w:val="004D7F7C"/>
    <w:rsid w:val="004E1E38"/>
    <w:rsid w:val="004E406C"/>
    <w:rsid w:val="004E43B1"/>
    <w:rsid w:val="004E55A9"/>
    <w:rsid w:val="004E5723"/>
    <w:rsid w:val="004E5F86"/>
    <w:rsid w:val="004E6A64"/>
    <w:rsid w:val="004E79D3"/>
    <w:rsid w:val="004E7FD4"/>
    <w:rsid w:val="004F0F2F"/>
    <w:rsid w:val="004F4315"/>
    <w:rsid w:val="00500882"/>
    <w:rsid w:val="00501679"/>
    <w:rsid w:val="00501F8D"/>
    <w:rsid w:val="005030F0"/>
    <w:rsid w:val="00505DB0"/>
    <w:rsid w:val="00505F0F"/>
    <w:rsid w:val="005119D8"/>
    <w:rsid w:val="00514C8F"/>
    <w:rsid w:val="00517635"/>
    <w:rsid w:val="00521BF1"/>
    <w:rsid w:val="00522E90"/>
    <w:rsid w:val="00524005"/>
    <w:rsid w:val="00526C53"/>
    <w:rsid w:val="005300AF"/>
    <w:rsid w:val="00530925"/>
    <w:rsid w:val="00530E6D"/>
    <w:rsid w:val="0053247A"/>
    <w:rsid w:val="005336F3"/>
    <w:rsid w:val="00535B4D"/>
    <w:rsid w:val="00537275"/>
    <w:rsid w:val="00543067"/>
    <w:rsid w:val="00543475"/>
    <w:rsid w:val="005437F1"/>
    <w:rsid w:val="00543BB1"/>
    <w:rsid w:val="00546D15"/>
    <w:rsid w:val="005505F8"/>
    <w:rsid w:val="00552E2A"/>
    <w:rsid w:val="00553F6D"/>
    <w:rsid w:val="0055564F"/>
    <w:rsid w:val="00555B5B"/>
    <w:rsid w:val="00557B48"/>
    <w:rsid w:val="00557E5E"/>
    <w:rsid w:val="00561018"/>
    <w:rsid w:val="00561B9F"/>
    <w:rsid w:val="00562672"/>
    <w:rsid w:val="00562D72"/>
    <w:rsid w:val="005639F0"/>
    <w:rsid w:val="0057776B"/>
    <w:rsid w:val="00581EE8"/>
    <w:rsid w:val="005820C0"/>
    <w:rsid w:val="00582214"/>
    <w:rsid w:val="005824E0"/>
    <w:rsid w:val="005860AF"/>
    <w:rsid w:val="00586905"/>
    <w:rsid w:val="00590D57"/>
    <w:rsid w:val="005916D9"/>
    <w:rsid w:val="00594B41"/>
    <w:rsid w:val="00597256"/>
    <w:rsid w:val="005A1D7B"/>
    <w:rsid w:val="005A5466"/>
    <w:rsid w:val="005A6718"/>
    <w:rsid w:val="005B1F40"/>
    <w:rsid w:val="005B790D"/>
    <w:rsid w:val="005C0C30"/>
    <w:rsid w:val="005C2579"/>
    <w:rsid w:val="005C38B2"/>
    <w:rsid w:val="005D0EF7"/>
    <w:rsid w:val="005D17ED"/>
    <w:rsid w:val="005D1E65"/>
    <w:rsid w:val="005D2AFE"/>
    <w:rsid w:val="005D3176"/>
    <w:rsid w:val="005D7EC4"/>
    <w:rsid w:val="005E54C2"/>
    <w:rsid w:val="005E617D"/>
    <w:rsid w:val="005F18E6"/>
    <w:rsid w:val="005F2613"/>
    <w:rsid w:val="005F2EC9"/>
    <w:rsid w:val="00600768"/>
    <w:rsid w:val="00601F7B"/>
    <w:rsid w:val="00601F9C"/>
    <w:rsid w:val="006029BF"/>
    <w:rsid w:val="00606525"/>
    <w:rsid w:val="00607F1E"/>
    <w:rsid w:val="0061114E"/>
    <w:rsid w:val="00611E5F"/>
    <w:rsid w:val="00612BC1"/>
    <w:rsid w:val="006135F1"/>
    <w:rsid w:val="00613D09"/>
    <w:rsid w:val="00613FFA"/>
    <w:rsid w:val="00615F06"/>
    <w:rsid w:val="00622336"/>
    <w:rsid w:val="006241EB"/>
    <w:rsid w:val="006275AB"/>
    <w:rsid w:val="0062763F"/>
    <w:rsid w:val="00627F1C"/>
    <w:rsid w:val="00631454"/>
    <w:rsid w:val="006320AD"/>
    <w:rsid w:val="00640FD6"/>
    <w:rsid w:val="0064342F"/>
    <w:rsid w:val="00645E32"/>
    <w:rsid w:val="00646B19"/>
    <w:rsid w:val="00653018"/>
    <w:rsid w:val="006561FA"/>
    <w:rsid w:val="006641F8"/>
    <w:rsid w:val="006657D7"/>
    <w:rsid w:val="00665BC4"/>
    <w:rsid w:val="0066661D"/>
    <w:rsid w:val="006671B7"/>
    <w:rsid w:val="00667831"/>
    <w:rsid w:val="00668BA6"/>
    <w:rsid w:val="00670B68"/>
    <w:rsid w:val="006710AA"/>
    <w:rsid w:val="006740D3"/>
    <w:rsid w:val="00675B54"/>
    <w:rsid w:val="0068079A"/>
    <w:rsid w:val="00692D26"/>
    <w:rsid w:val="006952D6"/>
    <w:rsid w:val="006971A5"/>
    <w:rsid w:val="0069786E"/>
    <w:rsid w:val="006A6854"/>
    <w:rsid w:val="006A7D2C"/>
    <w:rsid w:val="006A7DD7"/>
    <w:rsid w:val="006B0915"/>
    <w:rsid w:val="006B2F0D"/>
    <w:rsid w:val="006B36FE"/>
    <w:rsid w:val="006C2547"/>
    <w:rsid w:val="006C6427"/>
    <w:rsid w:val="006C7975"/>
    <w:rsid w:val="006C79A1"/>
    <w:rsid w:val="006D16CF"/>
    <w:rsid w:val="006D4853"/>
    <w:rsid w:val="006D4A0E"/>
    <w:rsid w:val="006D4A5F"/>
    <w:rsid w:val="006D5D81"/>
    <w:rsid w:val="006D642C"/>
    <w:rsid w:val="006D6795"/>
    <w:rsid w:val="006E11EE"/>
    <w:rsid w:val="006E23A5"/>
    <w:rsid w:val="006E3506"/>
    <w:rsid w:val="006F690B"/>
    <w:rsid w:val="00700935"/>
    <w:rsid w:val="0070230D"/>
    <w:rsid w:val="007104F7"/>
    <w:rsid w:val="00711B6C"/>
    <w:rsid w:val="00715AD2"/>
    <w:rsid w:val="00721FDA"/>
    <w:rsid w:val="007242AE"/>
    <w:rsid w:val="007265E6"/>
    <w:rsid w:val="00730469"/>
    <w:rsid w:val="00734976"/>
    <w:rsid w:val="00740189"/>
    <w:rsid w:val="00743BD0"/>
    <w:rsid w:val="007463AA"/>
    <w:rsid w:val="00747173"/>
    <w:rsid w:val="0074737B"/>
    <w:rsid w:val="007479DE"/>
    <w:rsid w:val="007519CD"/>
    <w:rsid w:val="00752AD6"/>
    <w:rsid w:val="007555F8"/>
    <w:rsid w:val="007556A3"/>
    <w:rsid w:val="007566F0"/>
    <w:rsid w:val="00760623"/>
    <w:rsid w:val="00761ADA"/>
    <w:rsid w:val="00765C9D"/>
    <w:rsid w:val="00766101"/>
    <w:rsid w:val="00770250"/>
    <w:rsid w:val="007723F2"/>
    <w:rsid w:val="0077460E"/>
    <w:rsid w:val="00774B95"/>
    <w:rsid w:val="00776114"/>
    <w:rsid w:val="007826E1"/>
    <w:rsid w:val="007835E4"/>
    <w:rsid w:val="00784ED7"/>
    <w:rsid w:val="007858FC"/>
    <w:rsid w:val="00790165"/>
    <w:rsid w:val="007942CA"/>
    <w:rsid w:val="00795497"/>
    <w:rsid w:val="007A2F6E"/>
    <w:rsid w:val="007B3ACC"/>
    <w:rsid w:val="007B3C07"/>
    <w:rsid w:val="007B5A69"/>
    <w:rsid w:val="007B6759"/>
    <w:rsid w:val="007B799B"/>
    <w:rsid w:val="007C1363"/>
    <w:rsid w:val="007C13FA"/>
    <w:rsid w:val="007C1C2C"/>
    <w:rsid w:val="007C3E2E"/>
    <w:rsid w:val="007C3EE8"/>
    <w:rsid w:val="007D0371"/>
    <w:rsid w:val="007D6357"/>
    <w:rsid w:val="007D64A0"/>
    <w:rsid w:val="007E0712"/>
    <w:rsid w:val="007E5EC2"/>
    <w:rsid w:val="007E653C"/>
    <w:rsid w:val="007E6916"/>
    <w:rsid w:val="007F11AA"/>
    <w:rsid w:val="007F1B67"/>
    <w:rsid w:val="007F1D33"/>
    <w:rsid w:val="007F3D9E"/>
    <w:rsid w:val="007F6FDC"/>
    <w:rsid w:val="00801A33"/>
    <w:rsid w:val="00803B86"/>
    <w:rsid w:val="00805065"/>
    <w:rsid w:val="008112CC"/>
    <w:rsid w:val="008123BB"/>
    <w:rsid w:val="00814321"/>
    <w:rsid w:val="00817C81"/>
    <w:rsid w:val="008232AF"/>
    <w:rsid w:val="0082437B"/>
    <w:rsid w:val="0082451A"/>
    <w:rsid w:val="00830602"/>
    <w:rsid w:val="008307B5"/>
    <w:rsid w:val="008321D9"/>
    <w:rsid w:val="00834D39"/>
    <w:rsid w:val="00835F8C"/>
    <w:rsid w:val="00840C89"/>
    <w:rsid w:val="00840E49"/>
    <w:rsid w:val="008414A6"/>
    <w:rsid w:val="008414C2"/>
    <w:rsid w:val="008452C7"/>
    <w:rsid w:val="00850461"/>
    <w:rsid w:val="00852268"/>
    <w:rsid w:val="00853DAE"/>
    <w:rsid w:val="00857391"/>
    <w:rsid w:val="0086770A"/>
    <w:rsid w:val="008677FF"/>
    <w:rsid w:val="00870004"/>
    <w:rsid w:val="0087086B"/>
    <w:rsid w:val="008714E4"/>
    <w:rsid w:val="008720D8"/>
    <w:rsid w:val="008742BF"/>
    <w:rsid w:val="00874627"/>
    <w:rsid w:val="00875625"/>
    <w:rsid w:val="008764AA"/>
    <w:rsid w:val="0088166E"/>
    <w:rsid w:val="00881AD2"/>
    <w:rsid w:val="008851C6"/>
    <w:rsid w:val="00885F6C"/>
    <w:rsid w:val="008864D1"/>
    <w:rsid w:val="008869D8"/>
    <w:rsid w:val="0088742D"/>
    <w:rsid w:val="00891868"/>
    <w:rsid w:val="0089261D"/>
    <w:rsid w:val="0089326E"/>
    <w:rsid w:val="008933C5"/>
    <w:rsid w:val="00893804"/>
    <w:rsid w:val="00893A2E"/>
    <w:rsid w:val="00894B33"/>
    <w:rsid w:val="008A1E4D"/>
    <w:rsid w:val="008A2DE7"/>
    <w:rsid w:val="008A42BA"/>
    <w:rsid w:val="008A4557"/>
    <w:rsid w:val="008A5CB5"/>
    <w:rsid w:val="008A5D6A"/>
    <w:rsid w:val="008A61FE"/>
    <w:rsid w:val="008A7D0F"/>
    <w:rsid w:val="008B0507"/>
    <w:rsid w:val="008B2230"/>
    <w:rsid w:val="008B6C3B"/>
    <w:rsid w:val="008B7955"/>
    <w:rsid w:val="008B7A27"/>
    <w:rsid w:val="008C1987"/>
    <w:rsid w:val="008C1A69"/>
    <w:rsid w:val="008C406A"/>
    <w:rsid w:val="008C5075"/>
    <w:rsid w:val="008C588A"/>
    <w:rsid w:val="008D0E20"/>
    <w:rsid w:val="008E1C58"/>
    <w:rsid w:val="008E2CE0"/>
    <w:rsid w:val="008E3576"/>
    <w:rsid w:val="008E4537"/>
    <w:rsid w:val="008E58CE"/>
    <w:rsid w:val="008E6447"/>
    <w:rsid w:val="008F28D4"/>
    <w:rsid w:val="008F45BC"/>
    <w:rsid w:val="008F7739"/>
    <w:rsid w:val="00900539"/>
    <w:rsid w:val="009008DE"/>
    <w:rsid w:val="009013BB"/>
    <w:rsid w:val="00901D9B"/>
    <w:rsid w:val="00901E93"/>
    <w:rsid w:val="009066B0"/>
    <w:rsid w:val="00907172"/>
    <w:rsid w:val="00907B42"/>
    <w:rsid w:val="00910CE3"/>
    <w:rsid w:val="00912D0A"/>
    <w:rsid w:val="00914980"/>
    <w:rsid w:val="00914A7B"/>
    <w:rsid w:val="00915563"/>
    <w:rsid w:val="00916753"/>
    <w:rsid w:val="0092366D"/>
    <w:rsid w:val="00923EC9"/>
    <w:rsid w:val="0092410B"/>
    <w:rsid w:val="00925C58"/>
    <w:rsid w:val="00931E0F"/>
    <w:rsid w:val="00932D3D"/>
    <w:rsid w:val="009352A2"/>
    <w:rsid w:val="00941C6C"/>
    <w:rsid w:val="0094271E"/>
    <w:rsid w:val="00944353"/>
    <w:rsid w:val="00944698"/>
    <w:rsid w:val="009458C1"/>
    <w:rsid w:val="0094652E"/>
    <w:rsid w:val="00950B58"/>
    <w:rsid w:val="00953D44"/>
    <w:rsid w:val="009555A2"/>
    <w:rsid w:val="009573CE"/>
    <w:rsid w:val="009603DF"/>
    <w:rsid w:val="0096181A"/>
    <w:rsid w:val="00961872"/>
    <w:rsid w:val="009635C0"/>
    <w:rsid w:val="00966693"/>
    <w:rsid w:val="0097031E"/>
    <w:rsid w:val="00970334"/>
    <w:rsid w:val="00973ED3"/>
    <w:rsid w:val="00974F3B"/>
    <w:rsid w:val="0097551C"/>
    <w:rsid w:val="009779C7"/>
    <w:rsid w:val="0098069B"/>
    <w:rsid w:val="009830EE"/>
    <w:rsid w:val="00983B67"/>
    <w:rsid w:val="00984326"/>
    <w:rsid w:val="00984EDE"/>
    <w:rsid w:val="00992F4A"/>
    <w:rsid w:val="00994A21"/>
    <w:rsid w:val="00995B2F"/>
    <w:rsid w:val="00996F7E"/>
    <w:rsid w:val="009A2530"/>
    <w:rsid w:val="009A4FB1"/>
    <w:rsid w:val="009A54B9"/>
    <w:rsid w:val="009A5835"/>
    <w:rsid w:val="009A5A46"/>
    <w:rsid w:val="009B1D9D"/>
    <w:rsid w:val="009B3A0C"/>
    <w:rsid w:val="009B4DEE"/>
    <w:rsid w:val="009B5C7B"/>
    <w:rsid w:val="009C390B"/>
    <w:rsid w:val="009C42DD"/>
    <w:rsid w:val="009C468C"/>
    <w:rsid w:val="009C5859"/>
    <w:rsid w:val="009C70C8"/>
    <w:rsid w:val="009C7943"/>
    <w:rsid w:val="009D093B"/>
    <w:rsid w:val="009D0EF2"/>
    <w:rsid w:val="009D32AB"/>
    <w:rsid w:val="009D44A9"/>
    <w:rsid w:val="009D6CD1"/>
    <w:rsid w:val="009D7995"/>
    <w:rsid w:val="009E1339"/>
    <w:rsid w:val="009E17B2"/>
    <w:rsid w:val="009E25AD"/>
    <w:rsid w:val="009E3853"/>
    <w:rsid w:val="009E66FD"/>
    <w:rsid w:val="009E6D33"/>
    <w:rsid w:val="009E6D66"/>
    <w:rsid w:val="009E7CF0"/>
    <w:rsid w:val="009F0521"/>
    <w:rsid w:val="009F1D43"/>
    <w:rsid w:val="009F302B"/>
    <w:rsid w:val="009F4E8C"/>
    <w:rsid w:val="00A007AC"/>
    <w:rsid w:val="00A012E5"/>
    <w:rsid w:val="00A041D5"/>
    <w:rsid w:val="00A04FE2"/>
    <w:rsid w:val="00A06B14"/>
    <w:rsid w:val="00A10CBC"/>
    <w:rsid w:val="00A12140"/>
    <w:rsid w:val="00A1284A"/>
    <w:rsid w:val="00A1455C"/>
    <w:rsid w:val="00A16D32"/>
    <w:rsid w:val="00A20EAD"/>
    <w:rsid w:val="00A271FB"/>
    <w:rsid w:val="00A276CA"/>
    <w:rsid w:val="00A27802"/>
    <w:rsid w:val="00A323C4"/>
    <w:rsid w:val="00A329D0"/>
    <w:rsid w:val="00A41640"/>
    <w:rsid w:val="00A418B4"/>
    <w:rsid w:val="00A44619"/>
    <w:rsid w:val="00A45013"/>
    <w:rsid w:val="00A47343"/>
    <w:rsid w:val="00A50574"/>
    <w:rsid w:val="00A53B6C"/>
    <w:rsid w:val="00A544FA"/>
    <w:rsid w:val="00A55169"/>
    <w:rsid w:val="00A55A1B"/>
    <w:rsid w:val="00A56E9E"/>
    <w:rsid w:val="00A572AC"/>
    <w:rsid w:val="00A64C1F"/>
    <w:rsid w:val="00A653D4"/>
    <w:rsid w:val="00A6690C"/>
    <w:rsid w:val="00A7308F"/>
    <w:rsid w:val="00A75DEE"/>
    <w:rsid w:val="00A8247D"/>
    <w:rsid w:val="00A84531"/>
    <w:rsid w:val="00A86649"/>
    <w:rsid w:val="00A871FD"/>
    <w:rsid w:val="00A91EF1"/>
    <w:rsid w:val="00A92DDB"/>
    <w:rsid w:val="00A951F6"/>
    <w:rsid w:val="00AA050C"/>
    <w:rsid w:val="00AA0F62"/>
    <w:rsid w:val="00AA374D"/>
    <w:rsid w:val="00AA548A"/>
    <w:rsid w:val="00AB093B"/>
    <w:rsid w:val="00AC2AD0"/>
    <w:rsid w:val="00AC395B"/>
    <w:rsid w:val="00AC484B"/>
    <w:rsid w:val="00AC541E"/>
    <w:rsid w:val="00AC718C"/>
    <w:rsid w:val="00AC7E76"/>
    <w:rsid w:val="00AD3DF6"/>
    <w:rsid w:val="00AD4571"/>
    <w:rsid w:val="00AD5992"/>
    <w:rsid w:val="00AE786E"/>
    <w:rsid w:val="00AF0234"/>
    <w:rsid w:val="00AF55F5"/>
    <w:rsid w:val="00AF7E3A"/>
    <w:rsid w:val="00B00D9A"/>
    <w:rsid w:val="00B00EA3"/>
    <w:rsid w:val="00B010B4"/>
    <w:rsid w:val="00B02004"/>
    <w:rsid w:val="00B021AB"/>
    <w:rsid w:val="00B03A17"/>
    <w:rsid w:val="00B03DAE"/>
    <w:rsid w:val="00B0A30A"/>
    <w:rsid w:val="00B1027F"/>
    <w:rsid w:val="00B1111E"/>
    <w:rsid w:val="00B16C85"/>
    <w:rsid w:val="00B177DF"/>
    <w:rsid w:val="00B20EB0"/>
    <w:rsid w:val="00B223C5"/>
    <w:rsid w:val="00B24C4B"/>
    <w:rsid w:val="00B2559C"/>
    <w:rsid w:val="00B26499"/>
    <w:rsid w:val="00B27223"/>
    <w:rsid w:val="00B31795"/>
    <w:rsid w:val="00B32332"/>
    <w:rsid w:val="00B341FF"/>
    <w:rsid w:val="00B36672"/>
    <w:rsid w:val="00B376BA"/>
    <w:rsid w:val="00B4131B"/>
    <w:rsid w:val="00B42952"/>
    <w:rsid w:val="00B4725F"/>
    <w:rsid w:val="00B5016A"/>
    <w:rsid w:val="00B51607"/>
    <w:rsid w:val="00B51B27"/>
    <w:rsid w:val="00B529AB"/>
    <w:rsid w:val="00B534FC"/>
    <w:rsid w:val="00B55126"/>
    <w:rsid w:val="00B55867"/>
    <w:rsid w:val="00B62F21"/>
    <w:rsid w:val="00B6521B"/>
    <w:rsid w:val="00B666CE"/>
    <w:rsid w:val="00B67BEC"/>
    <w:rsid w:val="00B7366A"/>
    <w:rsid w:val="00B7434E"/>
    <w:rsid w:val="00B75629"/>
    <w:rsid w:val="00B75A82"/>
    <w:rsid w:val="00B77DFB"/>
    <w:rsid w:val="00B81C1D"/>
    <w:rsid w:val="00B84F95"/>
    <w:rsid w:val="00B900C1"/>
    <w:rsid w:val="00B90871"/>
    <w:rsid w:val="00B91F43"/>
    <w:rsid w:val="00B94FB3"/>
    <w:rsid w:val="00B97472"/>
    <w:rsid w:val="00BA1DF2"/>
    <w:rsid w:val="00BA4A17"/>
    <w:rsid w:val="00BA5D8B"/>
    <w:rsid w:val="00BA65E6"/>
    <w:rsid w:val="00BB10E8"/>
    <w:rsid w:val="00BB222A"/>
    <w:rsid w:val="00BB3F21"/>
    <w:rsid w:val="00BB61F6"/>
    <w:rsid w:val="00BB6FF3"/>
    <w:rsid w:val="00BB7D3D"/>
    <w:rsid w:val="00BC0C75"/>
    <w:rsid w:val="00BC6C3A"/>
    <w:rsid w:val="00BC7887"/>
    <w:rsid w:val="00BD0FB1"/>
    <w:rsid w:val="00BD288A"/>
    <w:rsid w:val="00BD62AB"/>
    <w:rsid w:val="00BD72FA"/>
    <w:rsid w:val="00BE0910"/>
    <w:rsid w:val="00BE32D9"/>
    <w:rsid w:val="00BE7503"/>
    <w:rsid w:val="00BF26A1"/>
    <w:rsid w:val="00BF3EC5"/>
    <w:rsid w:val="00BF5150"/>
    <w:rsid w:val="00BF5ACD"/>
    <w:rsid w:val="00C06616"/>
    <w:rsid w:val="00C07513"/>
    <w:rsid w:val="00C153D8"/>
    <w:rsid w:val="00C16A1F"/>
    <w:rsid w:val="00C177F3"/>
    <w:rsid w:val="00C21969"/>
    <w:rsid w:val="00C21E0E"/>
    <w:rsid w:val="00C22510"/>
    <w:rsid w:val="00C2321B"/>
    <w:rsid w:val="00C2394F"/>
    <w:rsid w:val="00C26F5E"/>
    <w:rsid w:val="00C2729A"/>
    <w:rsid w:val="00C33311"/>
    <w:rsid w:val="00C342C4"/>
    <w:rsid w:val="00C34C83"/>
    <w:rsid w:val="00C35F92"/>
    <w:rsid w:val="00C41292"/>
    <w:rsid w:val="00C42C72"/>
    <w:rsid w:val="00C4316C"/>
    <w:rsid w:val="00C44463"/>
    <w:rsid w:val="00C449D8"/>
    <w:rsid w:val="00C45ECE"/>
    <w:rsid w:val="00C52720"/>
    <w:rsid w:val="00C564D3"/>
    <w:rsid w:val="00C64B8B"/>
    <w:rsid w:val="00C6730E"/>
    <w:rsid w:val="00C717B4"/>
    <w:rsid w:val="00C72154"/>
    <w:rsid w:val="00C721CF"/>
    <w:rsid w:val="00C72B69"/>
    <w:rsid w:val="00C7709A"/>
    <w:rsid w:val="00C80480"/>
    <w:rsid w:val="00C818AB"/>
    <w:rsid w:val="00C831DD"/>
    <w:rsid w:val="00C854C4"/>
    <w:rsid w:val="00C86922"/>
    <w:rsid w:val="00C90250"/>
    <w:rsid w:val="00C902FF"/>
    <w:rsid w:val="00C92D92"/>
    <w:rsid w:val="00C96693"/>
    <w:rsid w:val="00CA35DA"/>
    <w:rsid w:val="00CA4746"/>
    <w:rsid w:val="00CA6625"/>
    <w:rsid w:val="00CB001E"/>
    <w:rsid w:val="00CB0419"/>
    <w:rsid w:val="00CB1942"/>
    <w:rsid w:val="00CB3FAA"/>
    <w:rsid w:val="00CC1000"/>
    <w:rsid w:val="00CC2130"/>
    <w:rsid w:val="00CC403A"/>
    <w:rsid w:val="00CC563E"/>
    <w:rsid w:val="00CC5867"/>
    <w:rsid w:val="00CC658D"/>
    <w:rsid w:val="00CC6FE6"/>
    <w:rsid w:val="00CD3EDD"/>
    <w:rsid w:val="00CD6F55"/>
    <w:rsid w:val="00CD7DE1"/>
    <w:rsid w:val="00CE274D"/>
    <w:rsid w:val="00CE4039"/>
    <w:rsid w:val="00CE6153"/>
    <w:rsid w:val="00CE7C47"/>
    <w:rsid w:val="00CF1AA2"/>
    <w:rsid w:val="00CF22E7"/>
    <w:rsid w:val="00CF3788"/>
    <w:rsid w:val="00D01175"/>
    <w:rsid w:val="00D01F84"/>
    <w:rsid w:val="00D035FF"/>
    <w:rsid w:val="00D03A9D"/>
    <w:rsid w:val="00D03CA5"/>
    <w:rsid w:val="00D05A55"/>
    <w:rsid w:val="00D06703"/>
    <w:rsid w:val="00D07258"/>
    <w:rsid w:val="00D105DF"/>
    <w:rsid w:val="00D11D80"/>
    <w:rsid w:val="00D153E2"/>
    <w:rsid w:val="00D204B2"/>
    <w:rsid w:val="00D226A4"/>
    <w:rsid w:val="00D30C1E"/>
    <w:rsid w:val="00D336F0"/>
    <w:rsid w:val="00D347DE"/>
    <w:rsid w:val="00D34E3F"/>
    <w:rsid w:val="00D377B6"/>
    <w:rsid w:val="00D403D3"/>
    <w:rsid w:val="00D40BD2"/>
    <w:rsid w:val="00D418C8"/>
    <w:rsid w:val="00D41A31"/>
    <w:rsid w:val="00D42249"/>
    <w:rsid w:val="00D46030"/>
    <w:rsid w:val="00D4616C"/>
    <w:rsid w:val="00D46D27"/>
    <w:rsid w:val="00D47A81"/>
    <w:rsid w:val="00D47AF4"/>
    <w:rsid w:val="00D5012B"/>
    <w:rsid w:val="00D53E9B"/>
    <w:rsid w:val="00D56246"/>
    <w:rsid w:val="00D61977"/>
    <w:rsid w:val="00D63BFA"/>
    <w:rsid w:val="00D64EE2"/>
    <w:rsid w:val="00D70B31"/>
    <w:rsid w:val="00D71590"/>
    <w:rsid w:val="00D82907"/>
    <w:rsid w:val="00D82E6C"/>
    <w:rsid w:val="00D843FE"/>
    <w:rsid w:val="00D84AA6"/>
    <w:rsid w:val="00D85292"/>
    <w:rsid w:val="00D858AE"/>
    <w:rsid w:val="00D87575"/>
    <w:rsid w:val="00D8765B"/>
    <w:rsid w:val="00D87D82"/>
    <w:rsid w:val="00D87DD7"/>
    <w:rsid w:val="00D92CFF"/>
    <w:rsid w:val="00DA002D"/>
    <w:rsid w:val="00DA0C5B"/>
    <w:rsid w:val="00DA0F29"/>
    <w:rsid w:val="00DA26FD"/>
    <w:rsid w:val="00DA2BD3"/>
    <w:rsid w:val="00DA63A2"/>
    <w:rsid w:val="00DA700B"/>
    <w:rsid w:val="00DA8C5F"/>
    <w:rsid w:val="00DB04FD"/>
    <w:rsid w:val="00DB0A7B"/>
    <w:rsid w:val="00DB2701"/>
    <w:rsid w:val="00DB3940"/>
    <w:rsid w:val="00DB759B"/>
    <w:rsid w:val="00DB7ADA"/>
    <w:rsid w:val="00DC039E"/>
    <w:rsid w:val="00DC1460"/>
    <w:rsid w:val="00DC1D9F"/>
    <w:rsid w:val="00DC1E57"/>
    <w:rsid w:val="00DC4355"/>
    <w:rsid w:val="00DC6180"/>
    <w:rsid w:val="00DC6387"/>
    <w:rsid w:val="00DC68B7"/>
    <w:rsid w:val="00DD0F1B"/>
    <w:rsid w:val="00DD4105"/>
    <w:rsid w:val="00DD7543"/>
    <w:rsid w:val="00DE0963"/>
    <w:rsid w:val="00DE4759"/>
    <w:rsid w:val="00DE4D2D"/>
    <w:rsid w:val="00DE5660"/>
    <w:rsid w:val="00DE573B"/>
    <w:rsid w:val="00DF22B9"/>
    <w:rsid w:val="00DF6B30"/>
    <w:rsid w:val="00E0C173"/>
    <w:rsid w:val="00E147E0"/>
    <w:rsid w:val="00E14829"/>
    <w:rsid w:val="00E176AF"/>
    <w:rsid w:val="00E179B2"/>
    <w:rsid w:val="00E20604"/>
    <w:rsid w:val="00E21511"/>
    <w:rsid w:val="00E24E98"/>
    <w:rsid w:val="00E25B4A"/>
    <w:rsid w:val="00E26371"/>
    <w:rsid w:val="00E321E3"/>
    <w:rsid w:val="00E3243F"/>
    <w:rsid w:val="00E338D2"/>
    <w:rsid w:val="00E33CAC"/>
    <w:rsid w:val="00E34253"/>
    <w:rsid w:val="00E37778"/>
    <w:rsid w:val="00E43167"/>
    <w:rsid w:val="00E43574"/>
    <w:rsid w:val="00E508EB"/>
    <w:rsid w:val="00E52801"/>
    <w:rsid w:val="00E52E65"/>
    <w:rsid w:val="00E53285"/>
    <w:rsid w:val="00E57E2C"/>
    <w:rsid w:val="00E62FFB"/>
    <w:rsid w:val="00E6367B"/>
    <w:rsid w:val="00E65949"/>
    <w:rsid w:val="00E65A5F"/>
    <w:rsid w:val="00E704D4"/>
    <w:rsid w:val="00E70F65"/>
    <w:rsid w:val="00E71F00"/>
    <w:rsid w:val="00E72763"/>
    <w:rsid w:val="00E7444E"/>
    <w:rsid w:val="00E75AF7"/>
    <w:rsid w:val="00E76FBD"/>
    <w:rsid w:val="00E86DFC"/>
    <w:rsid w:val="00E97757"/>
    <w:rsid w:val="00EA0E78"/>
    <w:rsid w:val="00EA2E4A"/>
    <w:rsid w:val="00EB03AA"/>
    <w:rsid w:val="00EC3467"/>
    <w:rsid w:val="00EC4CF2"/>
    <w:rsid w:val="00EC4DE8"/>
    <w:rsid w:val="00ED4406"/>
    <w:rsid w:val="00ED55E8"/>
    <w:rsid w:val="00ED6498"/>
    <w:rsid w:val="00EE33FC"/>
    <w:rsid w:val="00EE3D58"/>
    <w:rsid w:val="00EE4DBB"/>
    <w:rsid w:val="00EE5336"/>
    <w:rsid w:val="00EE5BBC"/>
    <w:rsid w:val="00EF10E9"/>
    <w:rsid w:val="00EF1616"/>
    <w:rsid w:val="00EF1990"/>
    <w:rsid w:val="00EF394D"/>
    <w:rsid w:val="00EF3CE4"/>
    <w:rsid w:val="00EF5EEB"/>
    <w:rsid w:val="00F01D78"/>
    <w:rsid w:val="00F04025"/>
    <w:rsid w:val="00F0444A"/>
    <w:rsid w:val="00F04823"/>
    <w:rsid w:val="00F057F3"/>
    <w:rsid w:val="00F05BB5"/>
    <w:rsid w:val="00F07657"/>
    <w:rsid w:val="00F0775F"/>
    <w:rsid w:val="00F1450F"/>
    <w:rsid w:val="00F15670"/>
    <w:rsid w:val="00F225AE"/>
    <w:rsid w:val="00F24A89"/>
    <w:rsid w:val="00F334BE"/>
    <w:rsid w:val="00F364C7"/>
    <w:rsid w:val="00F36F25"/>
    <w:rsid w:val="00F42D24"/>
    <w:rsid w:val="00F439E9"/>
    <w:rsid w:val="00F4418E"/>
    <w:rsid w:val="00F52B98"/>
    <w:rsid w:val="00F5307B"/>
    <w:rsid w:val="00F5451B"/>
    <w:rsid w:val="00F56E32"/>
    <w:rsid w:val="00F5700A"/>
    <w:rsid w:val="00F5716E"/>
    <w:rsid w:val="00F60E14"/>
    <w:rsid w:val="00F60FA3"/>
    <w:rsid w:val="00F61BD8"/>
    <w:rsid w:val="00F62055"/>
    <w:rsid w:val="00F637C4"/>
    <w:rsid w:val="00F65591"/>
    <w:rsid w:val="00F66880"/>
    <w:rsid w:val="00F66DE2"/>
    <w:rsid w:val="00F67523"/>
    <w:rsid w:val="00F67AE8"/>
    <w:rsid w:val="00F71628"/>
    <w:rsid w:val="00F71FA0"/>
    <w:rsid w:val="00F72CA9"/>
    <w:rsid w:val="00F73B94"/>
    <w:rsid w:val="00F74F0A"/>
    <w:rsid w:val="00F76A61"/>
    <w:rsid w:val="00F774D7"/>
    <w:rsid w:val="00F80FD9"/>
    <w:rsid w:val="00F82D59"/>
    <w:rsid w:val="00F830BD"/>
    <w:rsid w:val="00F84112"/>
    <w:rsid w:val="00F84A14"/>
    <w:rsid w:val="00F86F5E"/>
    <w:rsid w:val="00F87B16"/>
    <w:rsid w:val="00F91D97"/>
    <w:rsid w:val="00F93F95"/>
    <w:rsid w:val="00FA2A7F"/>
    <w:rsid w:val="00FA2FBE"/>
    <w:rsid w:val="00FA580E"/>
    <w:rsid w:val="00FB0BA9"/>
    <w:rsid w:val="00FB259A"/>
    <w:rsid w:val="00FB4C08"/>
    <w:rsid w:val="00FB4CD8"/>
    <w:rsid w:val="00FB5226"/>
    <w:rsid w:val="00FC149B"/>
    <w:rsid w:val="00FC2327"/>
    <w:rsid w:val="00FC49EE"/>
    <w:rsid w:val="00FC56AC"/>
    <w:rsid w:val="00FC75F6"/>
    <w:rsid w:val="00FC7E41"/>
    <w:rsid w:val="00FC7FA5"/>
    <w:rsid w:val="00FD20AB"/>
    <w:rsid w:val="00FD380F"/>
    <w:rsid w:val="00FD3922"/>
    <w:rsid w:val="00FD6EF5"/>
    <w:rsid w:val="00FE1A1F"/>
    <w:rsid w:val="00FE2BC6"/>
    <w:rsid w:val="00FE6BC8"/>
    <w:rsid w:val="00FF1C26"/>
    <w:rsid w:val="00FF280C"/>
    <w:rsid w:val="00FF4161"/>
    <w:rsid w:val="00FF4F5A"/>
    <w:rsid w:val="00FF64A2"/>
    <w:rsid w:val="00FF6A2C"/>
    <w:rsid w:val="00FF791C"/>
    <w:rsid w:val="01ABBD4E"/>
    <w:rsid w:val="04419766"/>
    <w:rsid w:val="04931103"/>
    <w:rsid w:val="05E11092"/>
    <w:rsid w:val="063831C9"/>
    <w:rsid w:val="064F9642"/>
    <w:rsid w:val="082609B6"/>
    <w:rsid w:val="08B9B951"/>
    <w:rsid w:val="0AA6F96E"/>
    <w:rsid w:val="0AE0C374"/>
    <w:rsid w:val="0B638156"/>
    <w:rsid w:val="0B7B2417"/>
    <w:rsid w:val="0C9A8587"/>
    <w:rsid w:val="0D8B2F06"/>
    <w:rsid w:val="0DE4797D"/>
    <w:rsid w:val="0F0474E7"/>
    <w:rsid w:val="113EA113"/>
    <w:rsid w:val="122E19FC"/>
    <w:rsid w:val="1260B197"/>
    <w:rsid w:val="13DA246C"/>
    <w:rsid w:val="14BA8D51"/>
    <w:rsid w:val="16299A86"/>
    <w:rsid w:val="1667E7CB"/>
    <w:rsid w:val="16A6EEE8"/>
    <w:rsid w:val="1740A35B"/>
    <w:rsid w:val="174D2C2C"/>
    <w:rsid w:val="17CECA11"/>
    <w:rsid w:val="1854CA7A"/>
    <w:rsid w:val="19BF6516"/>
    <w:rsid w:val="1AA5A4B1"/>
    <w:rsid w:val="1BF141BC"/>
    <w:rsid w:val="1CA64DAC"/>
    <w:rsid w:val="1DC9674B"/>
    <w:rsid w:val="1DE32C05"/>
    <w:rsid w:val="1E0E8C4D"/>
    <w:rsid w:val="1E3E54D6"/>
    <w:rsid w:val="1E3F515D"/>
    <w:rsid w:val="1F310FEE"/>
    <w:rsid w:val="1F4314D1"/>
    <w:rsid w:val="21D84C33"/>
    <w:rsid w:val="22E270DD"/>
    <w:rsid w:val="23D6FCC5"/>
    <w:rsid w:val="25D4F626"/>
    <w:rsid w:val="2619F748"/>
    <w:rsid w:val="2656E144"/>
    <w:rsid w:val="26B00BBB"/>
    <w:rsid w:val="26F39582"/>
    <w:rsid w:val="270DAE70"/>
    <w:rsid w:val="286E4920"/>
    <w:rsid w:val="287AE94C"/>
    <w:rsid w:val="28BBB050"/>
    <w:rsid w:val="29743500"/>
    <w:rsid w:val="2A36565B"/>
    <w:rsid w:val="2A8BC2CE"/>
    <w:rsid w:val="2AFBF113"/>
    <w:rsid w:val="2B372044"/>
    <w:rsid w:val="2B8DDE7E"/>
    <w:rsid w:val="2BD155EB"/>
    <w:rsid w:val="2C8CE017"/>
    <w:rsid w:val="2E00551B"/>
    <w:rsid w:val="2E21B3DB"/>
    <w:rsid w:val="2EAFD121"/>
    <w:rsid w:val="2EC8BE1C"/>
    <w:rsid w:val="2F46F162"/>
    <w:rsid w:val="2FE97479"/>
    <w:rsid w:val="302AF7E4"/>
    <w:rsid w:val="318C35AC"/>
    <w:rsid w:val="32B4FFDD"/>
    <w:rsid w:val="3338ED93"/>
    <w:rsid w:val="334D9A5F"/>
    <w:rsid w:val="33C1FBA4"/>
    <w:rsid w:val="3479A884"/>
    <w:rsid w:val="349E2421"/>
    <w:rsid w:val="34D528B1"/>
    <w:rsid w:val="369F94C6"/>
    <w:rsid w:val="36E4E2B8"/>
    <w:rsid w:val="36E81A66"/>
    <w:rsid w:val="3783642F"/>
    <w:rsid w:val="378BCF41"/>
    <w:rsid w:val="383769B3"/>
    <w:rsid w:val="383CCDB1"/>
    <w:rsid w:val="387C6F87"/>
    <w:rsid w:val="389DF6AD"/>
    <w:rsid w:val="38E9E276"/>
    <w:rsid w:val="398F4BF2"/>
    <w:rsid w:val="3A5C7F22"/>
    <w:rsid w:val="3A865431"/>
    <w:rsid w:val="3B260A6F"/>
    <w:rsid w:val="3C3C9324"/>
    <w:rsid w:val="3C5DBAAD"/>
    <w:rsid w:val="3C870D47"/>
    <w:rsid w:val="3C99E652"/>
    <w:rsid w:val="3CE759FE"/>
    <w:rsid w:val="3D20E0EF"/>
    <w:rsid w:val="3D4AEE78"/>
    <w:rsid w:val="3D4EFF76"/>
    <w:rsid w:val="3D570E2D"/>
    <w:rsid w:val="3DD0CFB1"/>
    <w:rsid w:val="3E4AB00A"/>
    <w:rsid w:val="3E8CBF88"/>
    <w:rsid w:val="3EF26201"/>
    <w:rsid w:val="3F229181"/>
    <w:rsid w:val="3F532950"/>
    <w:rsid w:val="3FC52EE9"/>
    <w:rsid w:val="3FCEB76D"/>
    <w:rsid w:val="3FE01A20"/>
    <w:rsid w:val="41A3A2F2"/>
    <w:rsid w:val="41D1E349"/>
    <w:rsid w:val="424A2BB1"/>
    <w:rsid w:val="42832271"/>
    <w:rsid w:val="42C671B7"/>
    <w:rsid w:val="4301EE35"/>
    <w:rsid w:val="44641522"/>
    <w:rsid w:val="4491138C"/>
    <w:rsid w:val="457CA47D"/>
    <w:rsid w:val="45E805D9"/>
    <w:rsid w:val="463FF7AB"/>
    <w:rsid w:val="469A9EA3"/>
    <w:rsid w:val="46EF5DBC"/>
    <w:rsid w:val="4764B31D"/>
    <w:rsid w:val="48764C86"/>
    <w:rsid w:val="489EF232"/>
    <w:rsid w:val="49DD09D0"/>
    <w:rsid w:val="4A450AC1"/>
    <w:rsid w:val="4AFC20E3"/>
    <w:rsid w:val="4B33A911"/>
    <w:rsid w:val="4BC5D37E"/>
    <w:rsid w:val="4C4BD4AC"/>
    <w:rsid w:val="4C5E6E7A"/>
    <w:rsid w:val="4CAEE97F"/>
    <w:rsid w:val="4D724D79"/>
    <w:rsid w:val="4D80AA32"/>
    <w:rsid w:val="4DD1DC03"/>
    <w:rsid w:val="4E52A718"/>
    <w:rsid w:val="4F038307"/>
    <w:rsid w:val="4FA22108"/>
    <w:rsid w:val="4FC75118"/>
    <w:rsid w:val="50789F0A"/>
    <w:rsid w:val="50CA78B2"/>
    <w:rsid w:val="50DEF6E5"/>
    <w:rsid w:val="514C2CA0"/>
    <w:rsid w:val="51BBB47B"/>
    <w:rsid w:val="52AAB7F8"/>
    <w:rsid w:val="537128DE"/>
    <w:rsid w:val="5452637D"/>
    <w:rsid w:val="54D3A054"/>
    <w:rsid w:val="55AC4FCE"/>
    <w:rsid w:val="5620A5C0"/>
    <w:rsid w:val="57117F78"/>
    <w:rsid w:val="574DAEEF"/>
    <w:rsid w:val="57FCC025"/>
    <w:rsid w:val="58D64FB2"/>
    <w:rsid w:val="591B2C03"/>
    <w:rsid w:val="595C357D"/>
    <w:rsid w:val="5A61F122"/>
    <w:rsid w:val="5A6FD464"/>
    <w:rsid w:val="5A9CE003"/>
    <w:rsid w:val="5B26F87A"/>
    <w:rsid w:val="5DA1CA62"/>
    <w:rsid w:val="5DA5034A"/>
    <w:rsid w:val="5E256069"/>
    <w:rsid w:val="5E5EF4A9"/>
    <w:rsid w:val="5E6ABABC"/>
    <w:rsid w:val="5E91B14A"/>
    <w:rsid w:val="5EF5E8D2"/>
    <w:rsid w:val="5F12AFD0"/>
    <w:rsid w:val="5FDCC962"/>
    <w:rsid w:val="61DC2F9A"/>
    <w:rsid w:val="620B785C"/>
    <w:rsid w:val="6282FDDA"/>
    <w:rsid w:val="62A67B75"/>
    <w:rsid w:val="62AF3457"/>
    <w:rsid w:val="62FAB09E"/>
    <w:rsid w:val="6351699D"/>
    <w:rsid w:val="639FEBFF"/>
    <w:rsid w:val="63B87317"/>
    <w:rsid w:val="65A3DA7B"/>
    <w:rsid w:val="65D44C4E"/>
    <w:rsid w:val="65DCF70A"/>
    <w:rsid w:val="66A49C93"/>
    <w:rsid w:val="674B146E"/>
    <w:rsid w:val="67C438ED"/>
    <w:rsid w:val="683C1AA8"/>
    <w:rsid w:val="68432F50"/>
    <w:rsid w:val="6864DB4B"/>
    <w:rsid w:val="689C6235"/>
    <w:rsid w:val="68A6FC68"/>
    <w:rsid w:val="68BAC970"/>
    <w:rsid w:val="694F97D3"/>
    <w:rsid w:val="6A7A7A02"/>
    <w:rsid w:val="6A8DD0A8"/>
    <w:rsid w:val="6AD4B255"/>
    <w:rsid w:val="6B4C95EC"/>
    <w:rsid w:val="6B65C5CE"/>
    <w:rsid w:val="6D01391E"/>
    <w:rsid w:val="6D136E1E"/>
    <w:rsid w:val="6DB19502"/>
    <w:rsid w:val="6E9CC365"/>
    <w:rsid w:val="6F9A36F4"/>
    <w:rsid w:val="706C6ABB"/>
    <w:rsid w:val="71103243"/>
    <w:rsid w:val="71300286"/>
    <w:rsid w:val="71666BBA"/>
    <w:rsid w:val="717F959A"/>
    <w:rsid w:val="71ECABB3"/>
    <w:rsid w:val="7269E06C"/>
    <w:rsid w:val="73458C9D"/>
    <w:rsid w:val="73A4E68E"/>
    <w:rsid w:val="749E84AA"/>
    <w:rsid w:val="74D04759"/>
    <w:rsid w:val="74EA622B"/>
    <w:rsid w:val="74FE3B08"/>
    <w:rsid w:val="75EAD8A9"/>
    <w:rsid w:val="77222B90"/>
    <w:rsid w:val="776157E9"/>
    <w:rsid w:val="7805FE2D"/>
    <w:rsid w:val="7900D243"/>
    <w:rsid w:val="795462BD"/>
    <w:rsid w:val="79784AA1"/>
    <w:rsid w:val="7BC23B54"/>
    <w:rsid w:val="7C02EB3B"/>
    <w:rsid w:val="7CCB4A7C"/>
    <w:rsid w:val="7E55302D"/>
    <w:rsid w:val="7E79375A"/>
    <w:rsid w:val="7EB79607"/>
    <w:rsid w:val="7EC992BF"/>
    <w:rsid w:val="7ED9FA22"/>
    <w:rsid w:val="7F0F8726"/>
    <w:rsid w:val="7F5579F3"/>
    <w:rsid w:val="7F74FF8A"/>
    <w:rsid w:val="7F9D3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5C614"/>
  <w15:docId w15:val="{ADBBEADC-FECC-44A3-9B3A-13E2D6BF5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1E5F"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link w:val="Heading2Char"/>
    <w:qFormat/>
    <w:pPr>
      <w:numPr>
        <w:numId w:val="0"/>
      </w:numPr>
      <w:tabs>
        <w:tab w:val="num" w:pos="360"/>
      </w:tabs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semiHidden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rsid w:val="00A7308F"/>
    <w:pPr>
      <w:tabs>
        <w:tab w:val="left" w:pos="540"/>
        <w:tab w:val="left" w:pos="1260"/>
      </w:tabs>
      <w:spacing w:after="120"/>
    </w:pPr>
    <w:rPr>
      <w:iCs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ListBullet">
    <w:name w:val="List Bullet"/>
    <w:basedOn w:val="Normal"/>
    <w:rsid w:val="000E6213"/>
    <w:pPr>
      <w:widowControl/>
      <w:numPr>
        <w:numId w:val="1"/>
      </w:numPr>
      <w:spacing w:line="240" w:lineRule="auto"/>
    </w:pPr>
    <w:rPr>
      <w:szCs w:val="24"/>
    </w:rPr>
  </w:style>
  <w:style w:type="paragraph" w:styleId="BalloonText">
    <w:name w:val="Balloon Text"/>
    <w:basedOn w:val="Normal"/>
    <w:link w:val="BalloonTextChar"/>
    <w:rsid w:val="0013534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534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2F2C67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F2C6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2F2C6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F2C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F2C67"/>
    <w:rPr>
      <w:b/>
      <w:bCs/>
    </w:rPr>
  </w:style>
  <w:style w:type="character" w:customStyle="1" w:styleId="Heading2Char">
    <w:name w:val="Heading 2 Char"/>
    <w:basedOn w:val="DefaultParagraphFont"/>
    <w:link w:val="Heading2"/>
    <w:rsid w:val="002F2C67"/>
    <w:rPr>
      <w:rFonts w:ascii="Arial" w:hAnsi="Arial"/>
      <w:b/>
    </w:rPr>
  </w:style>
  <w:style w:type="paragraph" w:styleId="ListParagraph">
    <w:name w:val="List Paragraph"/>
    <w:basedOn w:val="Normal"/>
    <w:uiPriority w:val="34"/>
    <w:qFormat/>
    <w:rsid w:val="00B31795"/>
    <w:pPr>
      <w:ind w:left="720"/>
      <w:contextualSpacing/>
    </w:pPr>
  </w:style>
  <w:style w:type="table" w:styleId="TableGrid">
    <w:name w:val="Table Grid"/>
    <w:basedOn w:val="TableNormal"/>
    <w:uiPriority w:val="59"/>
    <w:rsid w:val="0066661D"/>
    <w:rPr>
      <w:rFonts w:asciiTheme="minorHAnsi" w:eastAsiaTheme="minorEastAsia" w:hAnsiTheme="minorHAnsi" w:cstheme="minorBidi"/>
      <w:sz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5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svg"/><Relationship Id="rId23" Type="http://schemas.microsoft.com/office/2011/relationships/people" Target="people.xml"/><Relationship Id="rId10" Type="http://schemas.microsoft.com/office/2016/09/relationships/commentsIds" Target="commentsIds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da\OneDrive\Desktop\2024%20Spring\2024%20Fall\GSU_Vis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574BF-315F-4560-BA0E-78EBD99E0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SU_Vision</Template>
  <TotalTime>252</TotalTime>
  <Pages>20</Pages>
  <Words>3098</Words>
  <Characters>17662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</vt:lpstr>
    </vt:vector>
  </TitlesOfParts>
  <Manager>W. Robinson</Manager>
  <Company>Georgia State University</Company>
  <LinksUpToDate>false</LinksUpToDate>
  <CharactersWithSpaces>20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&lt;Project Name&gt;</dc:subject>
  <dc:creator>Nanda Rajaraman</dc:creator>
  <cp:keywords/>
  <cp:lastModifiedBy>Nanda Rajaraman</cp:lastModifiedBy>
  <cp:revision>281</cp:revision>
  <cp:lastPrinted>2001-03-16T03:26:00Z</cp:lastPrinted>
  <dcterms:created xsi:type="dcterms:W3CDTF">2024-10-17T06:38:00Z</dcterms:created>
  <dcterms:modified xsi:type="dcterms:W3CDTF">2024-12-10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12c0fb-5f76-4d7f-adbd-39ce07c1a779</vt:lpwstr>
  </property>
</Properties>
</file>